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바탕체" w:eastAsia="바탕체" w:hAnsi="바탕체" w:cs="바탕체"/>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Pr="003B0E05" w:rsidRDefault="00911DDF" w:rsidP="00C21A13">
            <w:pPr>
              <w:pStyle w:val="CRCoverPage"/>
              <w:numPr>
                <w:ilvl w:val="0"/>
                <w:numId w:val="11"/>
              </w:numPr>
              <w:spacing w:after="0"/>
              <w:rPr>
                <w:lang w:val="da-DK"/>
                <w:rPrChange w:id="0" w:author="Nokia - jakob.buthler" w:date="2022-01-27T09:39:00Z">
                  <w:rPr/>
                </w:rPrChange>
              </w:rPr>
            </w:pPr>
            <w:r w:rsidRPr="003B0E05">
              <w:rPr>
                <w:lang w:val="da-DK"/>
                <w:rPrChange w:id="1" w:author="Nokia - jakob.buthler" w:date="2022-01-27T09:39:00Z">
                  <w:rPr>
                    <w:rFonts w:ascii="Times New Roman" w:hAnsi="Times New Roman"/>
                  </w:rPr>
                </w:rPrChange>
              </w:rP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Timer maintenance of Tx UE regarding the RX UE's SL DRX Active Time.</w:t>
            </w:r>
          </w:p>
          <w:p w14:paraId="6AFC1FCB" w14:textId="77777777" w:rsidR="0072057A" w:rsidRDefault="00911DDF" w:rsidP="00C21A13">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2" w:author="LG: Giwon Park" w:date="2022-01-03T11:15:00Z"/>
                <w:lang w:eastAsia="ko-KR"/>
              </w:rPr>
            </w:pPr>
            <w:ins w:id="3" w:author="LG: Giwon Park" w:date="2022-01-03T11:14:00Z">
              <w:r>
                <w:rPr>
                  <w:rFonts w:hint="eastAsia"/>
                  <w:lang w:eastAsia="ko-KR"/>
                </w:rPr>
                <w:t>T</w:t>
              </w:r>
              <w:r w:rsidRPr="00C21A13">
                <w:rPr>
                  <w:lang w:eastAsia="ko-KR"/>
                </w:rPr>
                <w:t>he granularity</w:t>
              </w:r>
            </w:ins>
            <w:ins w:id="4" w:author="LG: Giwon Park" w:date="2022-01-03T11:44:00Z">
              <w:r w:rsidR="006A7CCF">
                <w:rPr>
                  <w:lang w:eastAsia="ko-KR"/>
                </w:rPr>
                <w:t xml:space="preserve"> (slot)</w:t>
              </w:r>
            </w:ins>
            <w:ins w:id="5" w:author="LG: Giwon Park" w:date="2022-01-03T11:14:00Z">
              <w:r w:rsidRPr="00C21A13">
                <w:rPr>
                  <w:lang w:eastAsia="ko-KR"/>
                </w:rPr>
                <w:t xml:space="preserve"> of starting time</w:t>
              </w:r>
              <w:r>
                <w:rPr>
                  <w:lang w:eastAsia="ko-KR"/>
                </w:rPr>
                <w:t xml:space="preserve"> of </w:t>
              </w:r>
            </w:ins>
            <w:ins w:id="6"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7" w:author="LG: Giwon Park" w:date="2022-01-03T11:16:00Z"/>
                <w:lang w:eastAsia="ko-KR"/>
              </w:rPr>
            </w:pPr>
            <w:ins w:id="8"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9" w:author="LG: Giwon Park" w:date="2022-01-03T11:44:00Z"/>
                <w:lang w:eastAsia="ko-KR"/>
              </w:rPr>
            </w:pPr>
            <w:ins w:id="10" w:author="LG: Giwon Park" w:date="2022-01-03T11:43:00Z">
              <w:r>
                <w:rPr>
                  <w:rFonts w:hint="eastAsia"/>
                  <w:lang w:eastAsia="ko-KR"/>
                </w:rPr>
                <w:t>T</w:t>
              </w:r>
              <w:r w:rsidRPr="00C21A13">
                <w:rPr>
                  <w:lang w:eastAsia="ko-KR"/>
                </w:rPr>
                <w:t>he granularity</w:t>
              </w:r>
            </w:ins>
            <w:ins w:id="11" w:author="LG: Giwon Park" w:date="2022-01-03T11:44:00Z">
              <w:r>
                <w:rPr>
                  <w:lang w:eastAsia="ko-KR"/>
                </w:rPr>
                <w:t xml:space="preserve"> (symbol)</w:t>
              </w:r>
            </w:ins>
            <w:ins w:id="12"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3" w:author="LG: Giwon Park" w:date="2022-01-03T11:45:00Z"/>
                <w:lang w:eastAsia="ko-KR"/>
              </w:rPr>
            </w:pPr>
            <w:ins w:id="14"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5" w:author="LG: Giwon Park" w:date="2022-01-03T14:22:00Z"/>
                <w:lang w:eastAsia="ko-KR"/>
              </w:rPr>
            </w:pPr>
            <w:ins w:id="16"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7" w:author="LG: Giwon Park" w:date="2022-01-03T14:23:00Z"/>
                <w:lang w:eastAsia="ko-KR"/>
              </w:rPr>
            </w:pPr>
            <w:ins w:id="18"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9" w:author="LG: Giwon Park" w:date="2022-01-03T14:25:00Z"/>
                <w:lang w:eastAsia="ko-KR"/>
              </w:rPr>
            </w:pPr>
            <w:ins w:id="20"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21" w:author="LG: Giwon Park" w:date="2022-01-22T16:06:00Z"/>
                <w:lang w:eastAsia="ko-KR"/>
              </w:rPr>
            </w:pPr>
            <w:ins w:id="22"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5D88D44F" w:rsidR="006838B0" w:rsidRDefault="00EC4CC0">
            <w:pPr>
              <w:pStyle w:val="CRCoverPage"/>
              <w:tabs>
                <w:tab w:val="left" w:pos="5449"/>
              </w:tabs>
              <w:spacing w:after="0"/>
              <w:ind w:left="460"/>
              <w:rPr>
                <w:ins w:id="23" w:author="LG: Giwon Park" w:date="2022-01-03T14:34:00Z"/>
                <w:lang w:eastAsia="ko-KR"/>
              </w:rPr>
              <w:pPrChange w:id="24" w:author="CATT-SJ" w:date="2022-01-28T11:22:00Z">
                <w:pPr>
                  <w:pStyle w:val="CRCoverPage"/>
                  <w:spacing w:after="0"/>
                  <w:ind w:left="460"/>
                </w:pPr>
              </w:pPrChange>
            </w:pPr>
            <w:ins w:id="25" w:author="CATT-SJ" w:date="2022-01-28T11:22:00Z">
              <w:r>
                <w:rPr>
                  <w:lang w:eastAsia="ko-KR"/>
                </w:rPr>
                <w:tab/>
              </w:r>
            </w:ins>
          </w:p>
          <w:p w14:paraId="135A0CE3" w14:textId="6EA61D77" w:rsidR="006838B0" w:rsidRDefault="006838B0" w:rsidP="006838B0">
            <w:pPr>
              <w:pStyle w:val="CRCoverPage"/>
              <w:spacing w:after="0"/>
              <w:ind w:left="100"/>
              <w:rPr>
                <w:ins w:id="26" w:author="LG: Giwon Park" w:date="2022-01-22T16:06:00Z"/>
              </w:rPr>
            </w:pPr>
            <w:ins w:id="27"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8" w:author="LG: Giwon Park" w:date="2022-01-22T16:09:00Z"/>
              </w:rPr>
            </w:pPr>
            <w:ins w:id="29"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30" w:author="LG: Giwon Park" w:date="2022-01-22T16:15:00Z"/>
              </w:rPr>
            </w:pPr>
            <w:ins w:id="31"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32" w:author="LG: Giwon Park" w:date="2022-01-22T17:06:00Z"/>
              </w:rPr>
            </w:pPr>
            <w:ins w:id="33"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4" w:author="LG: Giwon Park" w:date="2022-01-22T20:12:00Z"/>
              </w:rPr>
            </w:pPr>
            <w:ins w:id="35"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6" w:author="LG: Giwon Park" w:date="2022-01-22T20:13:00Z"/>
              </w:rPr>
            </w:pPr>
            <w:ins w:id="37" w:author="LG: Giwon Park" w:date="2022-01-22T20:12:00Z">
              <w:r>
                <w:t>drx-HARQ-RTT-TimerSL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8" w:author="LG: Giwon Park" w:date="2022-01-22T17:26:00Z"/>
              </w:rPr>
            </w:pPr>
            <w:ins w:id="39"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40" w:author="LG: Giwon Park" w:date="2022-01-22T18:36:00Z"/>
              </w:rPr>
            </w:pPr>
            <w:ins w:id="41" w:author="LG: Giwon Park" w:date="2022-01-22T17:26:00Z">
              <w:r>
                <w:t>TX/RX UE determines the DRX cycle applied for groupcast/broadcast transmissions associated with a specific L2 destination ID as the 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42" w:author="LG: Giwon Park" w:date="2022-01-22T18:36:00Z"/>
              </w:rPr>
            </w:pPr>
            <w:ins w:id="43" w:author="LG: Giwon Park" w:date="2022-01-22T18:36:00Z">
              <w:r>
                <w:lastRenderedPageBreak/>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4" w:author="LG: Giwon Park" w:date="2022-01-22T18:36:00Z"/>
              </w:rPr>
            </w:pPr>
            <w:ins w:id="45" w:author="LG: Giwon Park" w:date="2022-01-22T18:36:00Z">
              <w:r>
                <w:t>drx-RetransmissionTimerSL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6" w:author="LG: Giwon Park" w:date="2022-01-22T19:38:00Z"/>
              </w:rPr>
            </w:pPr>
            <w:ins w:id="47"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8" w:author="LG: Giwon Park" w:date="2022-01-22T16:06:00Z"/>
              </w:rPr>
            </w:pPr>
            <w:ins w:id="49"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50"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51" w:author="LG: Giwon Park" w:date="2022-01-03T15:05:00Z">
              <w:r>
                <w:rPr>
                  <w:lang w:eastAsia="ko-KR"/>
                </w:rPr>
                <w:t xml:space="preserve">Addition of the </w:t>
              </w:r>
            </w:ins>
            <w:ins w:id="52" w:author="LG: Giwon Park" w:date="2022-01-03T15:06:00Z">
              <w:r>
                <w:rPr>
                  <w:lang w:eastAsia="ko-KR"/>
                </w:rPr>
                <w:t>section</w:t>
              </w:r>
            </w:ins>
            <w:ins w:id="53" w:author="LG: Giwon Park" w:date="2022-01-03T15:05:00Z">
              <w:r>
                <w:rPr>
                  <w:lang w:eastAsia="ko-KR"/>
                </w:rPr>
                <w:t xml:space="preserve"> </w:t>
              </w:r>
            </w:ins>
            <w:ins w:id="54" w:author="LG: Giwon Park" w:date="2022-01-03T15:06:00Z">
              <w:r>
                <w:rPr>
                  <w:lang w:eastAsia="ko-KR"/>
                </w:rPr>
                <w:t xml:space="preserve">of </w:t>
              </w:r>
            </w:ins>
            <w:ins w:id="55"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6" w:author="LG: Giwon Park" w:date="2022-01-22T16:43:00Z">
              <w:r w:rsidR="00F21282">
                <w:rPr>
                  <w:rFonts w:eastAsia="SimSun"/>
                  <w:lang w:val="en-US" w:eastAsia="zh-CN"/>
                </w:rPr>
                <w:t>, 5.22.1.5</w:t>
              </w:r>
            </w:ins>
            <w:ins w:id="57" w:author="LG: Giwon Park" w:date="2022-01-22T16:49:00Z">
              <w:r w:rsidR="00F21282">
                <w:rPr>
                  <w:rFonts w:eastAsia="SimSun"/>
                  <w:lang w:val="en-US" w:eastAsia="zh-CN"/>
                </w:rPr>
                <w:t>, 5.22.1.8</w:t>
              </w:r>
            </w:ins>
            <w:ins w:id="58" w:author="LG: Giwon Park" w:date="2022-01-22T20:06:00Z">
              <w:r w:rsidR="002B54B2">
                <w:rPr>
                  <w:rFonts w:eastAsia="SimSun"/>
                  <w:lang w:val="en-US" w:eastAsia="zh-CN"/>
                </w:rPr>
                <w:t>, 5.22.1.4.1</w:t>
              </w:r>
            </w:ins>
            <w:ins w:id="59"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60" w:name="_Toc52752071"/>
      <w:bookmarkStart w:id="61" w:name="_Toc46490376"/>
      <w:bookmarkStart w:id="62" w:name="_Toc52796533"/>
      <w:bookmarkStart w:id="63" w:name="_Toc60791812"/>
      <w:bookmarkStart w:id="64" w:name="_Toc52752072"/>
      <w:bookmarkStart w:id="65" w:name="_Toc52752017"/>
      <w:bookmarkStart w:id="66" w:name="_Toc37296248"/>
      <w:bookmarkStart w:id="67" w:name="_Toc12569231"/>
      <w:bookmarkStart w:id="68"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69" w:name="_Toc37296208"/>
      <w:bookmarkStart w:id="70" w:name="_Toc52752030"/>
      <w:bookmarkStart w:id="71" w:name="_Toc46490335"/>
      <w:bookmarkStart w:id="72" w:name="_Toc29239849"/>
      <w:bookmarkStart w:id="73" w:name="_Toc83661057"/>
      <w:bookmarkStart w:id="74" w:name="_Toc52796492"/>
      <w:r>
        <w:rPr>
          <w:lang w:eastAsia="ko-KR"/>
        </w:rPr>
        <w:t>5.7</w:t>
      </w:r>
      <w:r>
        <w:rPr>
          <w:lang w:eastAsia="ko-KR"/>
        </w:rPr>
        <w:tab/>
        <w:t>Discontinuous Reception (DRX)</w:t>
      </w:r>
      <w:bookmarkEnd w:id="69"/>
      <w:bookmarkEnd w:id="70"/>
      <w:bookmarkEnd w:id="71"/>
      <w:bookmarkEnd w:id="72"/>
      <w:bookmarkEnd w:id="73"/>
      <w:bookmarkEnd w:id="74"/>
    </w:p>
    <w:p w14:paraId="2EF5CADC" w14:textId="77777777" w:rsidR="0072057A" w:rsidRDefault="00911DDF">
      <w:pPr>
        <w:rPr>
          <w:del w:id="75"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6" w:author="LG: Giwon Park" w:date="2021-09-30T19:20:00Z">
        <w:r>
          <w:rPr>
            <w:lang w:eastAsia="ko-KR"/>
          </w:rPr>
          <w:delText xml:space="preserve">and </w:delText>
        </w:r>
      </w:del>
      <w:r>
        <w:rPr>
          <w:lang w:eastAsia="ko-KR"/>
        </w:rPr>
        <w:t>AI-RNTI</w:t>
      </w:r>
      <w:ins w:id="77"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8"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LongCycleStartOffset</w:t>
      </w:r>
      <w:proofErr w:type="spellEnd"/>
      <w:proofErr w:type="gram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w:t>
      </w:r>
      <w:proofErr w:type="spellEnd"/>
      <w:proofErr w:type="gram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9"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80" w:author="LG: Giwon Park" w:date="2021-09-28T08:49:00Z"/>
          <w:lang w:eastAsia="ko-KR"/>
        </w:rPr>
      </w:pPr>
      <w:ins w:id="81" w:author="LG: Giwon Park" w:date="2021-09-28T08:49:00Z">
        <w:r>
          <w:rPr>
            <w:lang w:eastAsia="ko-KR"/>
          </w:rPr>
          <w:t>-</w:t>
        </w:r>
        <w:r>
          <w:rPr>
            <w:lang w:eastAsia="ko-KR"/>
          </w:rPr>
          <w:tab/>
        </w:r>
        <w:r>
          <w:rPr>
            <w:i/>
            <w:lang w:eastAsia="ko-KR"/>
          </w:rPr>
          <w:t>drx-RetransmissionTimerSL</w:t>
        </w:r>
        <w:r>
          <w:rPr>
            <w:lang w:eastAsia="ko-KR"/>
          </w:rPr>
          <w:t xml:space="preserve"> (per </w:t>
        </w:r>
      </w:ins>
      <w:ins w:id="82" w:author="LG: Giwon Park" w:date="2021-09-29T10:03:00Z">
        <w:r>
          <w:rPr>
            <w:lang w:eastAsia="ko-KR"/>
          </w:rPr>
          <w:t>HARQ</w:t>
        </w:r>
      </w:ins>
      <w:ins w:id="83"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4" w:author="LG: Giwon Park" w:date="2021-09-28T08:49:00Z">
        <w:r>
          <w:rPr>
            <w:lang w:eastAsia="ko-KR"/>
          </w:rPr>
          <w:t>-</w:t>
        </w:r>
        <w:r>
          <w:rPr>
            <w:lang w:eastAsia="ko-KR"/>
          </w:rPr>
          <w:tab/>
        </w:r>
        <w:r>
          <w:rPr>
            <w:i/>
            <w:lang w:eastAsia="ko-KR"/>
          </w:rPr>
          <w:t>drx-HARQ-RTT-TimerSL</w:t>
        </w:r>
        <w:r>
          <w:rPr>
            <w:lang w:eastAsia="ko-KR"/>
          </w:rPr>
          <w:t xml:space="preserve"> (per </w:t>
        </w:r>
      </w:ins>
      <w:ins w:id="85" w:author="LG: Giwon Park" w:date="2021-09-29T10:03:00Z">
        <w:r>
          <w:rPr>
            <w:lang w:eastAsia="ko-KR"/>
          </w:rPr>
          <w:t>HARQ</w:t>
        </w:r>
      </w:ins>
      <w:ins w:id="86"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2615DEF4" w14:textId="77777777" w:rsidR="0072057A" w:rsidRDefault="00911DDF">
      <w:pPr>
        <w:rPr>
          <w:ins w:id="87"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8" w:author="LG: Giwon Park" w:date="2021-09-29T10:09:00Z">
        <w:r>
          <w:rPr>
            <w:rFonts w:eastAsia="Times New Roman"/>
            <w:i/>
            <w:color w:val="FF0000"/>
          </w:rPr>
          <w:t xml:space="preserve">Editor’s Note: </w:t>
        </w:r>
      </w:ins>
      <w:ins w:id="89" w:author="LG: Giwon Park" w:date="2021-09-29T10:13:00Z">
        <w:r>
          <w:rPr>
            <w:rFonts w:eastAsia="Times New Roman"/>
            <w:i/>
            <w:color w:val="FF0000"/>
          </w:rPr>
          <w:t>Since</w:t>
        </w:r>
      </w:ins>
      <w:ins w:id="90" w:author="LG: Giwon Park" w:date="2021-09-29T10:11:00Z">
        <w:r>
          <w:rPr>
            <w:rFonts w:eastAsia="Times New Roman"/>
            <w:i/>
            <w:color w:val="FF0000"/>
          </w:rPr>
          <w:t xml:space="preserve"> </w:t>
        </w:r>
      </w:ins>
      <w:ins w:id="91" w:author="LG: Giwon Park" w:date="2021-09-30T19:27:00Z">
        <w:r>
          <w:rPr>
            <w:rFonts w:eastAsia="Times New Roman"/>
            <w:i/>
            <w:color w:val="FF0000"/>
          </w:rPr>
          <w:t xml:space="preserve">a UE monitors PDCCH for </w:t>
        </w:r>
        <w:proofErr w:type="spellStart"/>
        <w:r>
          <w:rPr>
            <w:rFonts w:eastAsia="Times New Roman"/>
            <w:i/>
            <w:color w:val="FF0000"/>
          </w:rPr>
          <w:t>Sidelink</w:t>
        </w:r>
        <w:proofErr w:type="spellEnd"/>
        <w:r>
          <w:rPr>
            <w:rFonts w:eastAsia="Times New Roman"/>
            <w:i/>
            <w:color w:val="FF0000"/>
          </w:rPr>
          <w:t xml:space="preserve"> Mode 1</w:t>
        </w:r>
      </w:ins>
      <w:ins w:id="92" w:author="LG: Giwon Park" w:date="2021-09-30T19:29:00Z">
        <w:r>
          <w:rPr>
            <w:rFonts w:eastAsia="Times New Roman"/>
            <w:i/>
            <w:color w:val="FF0000"/>
          </w:rPr>
          <w:t xml:space="preserve"> in one DRX group</w:t>
        </w:r>
      </w:ins>
      <w:ins w:id="93"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proofErr w:type="spellStart"/>
      <w:r>
        <w:rPr>
          <w:i/>
        </w:rPr>
        <w:t>drx-RetransmissionTimerDL</w:t>
      </w:r>
      <w:proofErr w:type="spellEnd"/>
      <w:ins w:id="94" w:author="LG: Giwon Park" w:date="2021-09-29T10:14:00Z">
        <w:r>
          <w:rPr>
            <w:i/>
          </w:rPr>
          <w:t>,</w:t>
        </w:r>
      </w:ins>
      <w:r>
        <w:t xml:space="preserve"> </w:t>
      </w:r>
      <w:del w:id="95" w:author="LG: Giwon Park" w:date="2021-09-29T10:14:00Z">
        <w:r>
          <w:delText xml:space="preserve">or </w:delText>
        </w:r>
      </w:del>
      <w:proofErr w:type="spellStart"/>
      <w:r>
        <w:rPr>
          <w:i/>
        </w:rPr>
        <w:t>drx-RetransmissionTimerUL</w:t>
      </w:r>
      <w:proofErr w:type="spellEnd"/>
      <w:r>
        <w:t xml:space="preserve"> </w:t>
      </w:r>
      <w:ins w:id="96"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7"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r>
        <w:rPr>
          <w:i/>
        </w:rPr>
        <w:t>drx-HARQ-RTT-TimerUL</w:t>
      </w:r>
      <w:r>
        <w:t>.</w:t>
      </w:r>
    </w:p>
    <w:p w14:paraId="3DA7D203" w14:textId="77777777" w:rsidR="0072057A" w:rsidRDefault="00911DDF">
      <w:pPr>
        <w:pStyle w:val="B10"/>
        <w:rPr>
          <w:ins w:id="98" w:author="LG: Giwon Park" w:date="2021-09-29T10:38:00Z"/>
        </w:rPr>
      </w:pPr>
      <w:r>
        <w:t xml:space="preserve"> </w:t>
      </w:r>
      <w:ins w:id="99"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100" w:author="LG: Giwon Park" w:date="2022-01-22T18:26:00Z"/>
          <w:highlight w:val="yellow"/>
        </w:rPr>
      </w:pPr>
      <w:commentRangeStart w:id="101"/>
      <w:commentRangeStart w:id="102"/>
      <w:commentRangeStart w:id="103"/>
      <w:commentRangeStart w:id="104"/>
      <w:commentRangeStart w:id="105"/>
      <w:commentRangeStart w:id="106"/>
      <w:ins w:id="107" w:author="LG: Giwon Park" w:date="2021-09-29T10:38:00Z">
        <w:r>
          <w:rPr>
            <w:lang w:eastAsia="ko-KR"/>
          </w:rPr>
          <w:t>2&gt;</w:t>
        </w:r>
        <w:r>
          <w:tab/>
        </w:r>
      </w:ins>
      <w:ins w:id="108" w:author="LG: Giwon Park" w:date="2021-10-13T16:12:00Z">
        <w:r>
          <w:t xml:space="preserve">if a </w:t>
        </w:r>
      </w:ins>
      <w:ins w:id="109" w:author="LG: Giwon Park" w:date="2021-10-13T16:14:00Z">
        <w:r w:rsidR="00117853">
          <w:t xml:space="preserve">HARQ NACK feedback is </w:t>
        </w:r>
      </w:ins>
      <w:ins w:id="110" w:author="LG: Giwon Park" w:date="2021-10-13T16:21:00Z">
        <w:r w:rsidR="00117853">
          <w:t xml:space="preserve">transmitted on </w:t>
        </w:r>
      </w:ins>
      <w:ins w:id="111"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08AB4540" w:rsidR="003919E8" w:rsidRDefault="003919E8" w:rsidP="00911DDF">
      <w:pPr>
        <w:pStyle w:val="B2"/>
        <w:rPr>
          <w:ins w:id="112" w:author="LG: Giwon Park" w:date="2021-10-13T16:10:00Z"/>
        </w:rPr>
      </w:pPr>
      <w:ins w:id="113" w:author="LG: Giwon Park" w:date="2022-01-22T18:26:00Z">
        <w:r w:rsidRPr="0084228B">
          <w:rPr>
            <w:highlight w:val="yellow"/>
            <w:lang w:eastAsia="ko-KR"/>
          </w:rPr>
          <w:t>2&gt;</w:t>
        </w:r>
        <w:r w:rsidRPr="0084228B">
          <w:rPr>
            <w:highlight w:val="yellow"/>
          </w:rPr>
          <w:tab/>
        </w:r>
        <w:commentRangeStart w:id="114"/>
        <w:r w:rsidRPr="0084228B">
          <w:rPr>
            <w:highlight w:val="yellow"/>
          </w:rPr>
          <w:t xml:space="preserve">if </w:t>
        </w:r>
      </w:ins>
      <w:commentRangeEnd w:id="114"/>
      <w:ins w:id="115" w:author="LG: Giwon Park" w:date="2022-01-22T18:27:00Z">
        <w:r w:rsidRPr="0084228B">
          <w:rPr>
            <w:rStyle w:val="aff"/>
            <w:highlight w:val="yellow"/>
          </w:rPr>
          <w:commentReference w:id="114"/>
        </w:r>
      </w:ins>
      <w:ins w:id="116" w:author="LG: Giwon Park" w:date="2022-01-22T18:28:00Z">
        <w:r w:rsidRPr="0084228B">
          <w:rPr>
            <w:highlight w:val="yellow"/>
            <w:lang w:eastAsia="ko-KR"/>
          </w:rPr>
          <w:t xml:space="preserve"> </w:t>
        </w:r>
      </w:ins>
      <w:ins w:id="117" w:author="LG: Giwon Park" w:date="2022-01-22T18:31:00Z">
        <w:r w:rsidRPr="0084228B">
          <w:rPr>
            <w:noProof/>
            <w:highlight w:val="yellow"/>
          </w:rPr>
          <w:t xml:space="preserve">a </w:t>
        </w:r>
        <w:del w:id="118" w:author="Qualcomm" w:date="2022-01-27T22:55:00Z">
          <w:r w:rsidRPr="0084228B" w:rsidDel="00961C36">
            <w:rPr>
              <w:noProof/>
              <w:highlight w:val="yellow"/>
            </w:rPr>
            <w:delText xml:space="preserve">negative </w:delText>
          </w:r>
          <w:r w:rsidRPr="0084228B" w:rsidDel="00961C36">
            <w:rPr>
              <w:highlight w:val="yellow"/>
              <w:lang w:eastAsia="ko-KR"/>
            </w:rPr>
            <w:delText xml:space="preserve">acknowledgement </w:delText>
          </w:r>
        </w:del>
      </w:ins>
      <w:ins w:id="119" w:author="Qualcomm" w:date="2022-01-27T22:55:00Z">
        <w:r w:rsidR="00961C36">
          <w:t>HARQ NACK feedback is not transmitted</w:t>
        </w:r>
        <w:r w:rsidR="00961C36" w:rsidRPr="0084228B">
          <w:rPr>
            <w:highlight w:val="yellow"/>
            <w:lang w:eastAsia="ko-KR"/>
          </w:rPr>
          <w:t xml:space="preserve"> </w:t>
        </w:r>
      </w:ins>
      <w:ins w:id="120" w:author="LG: Giwon Park" w:date="2022-01-22T18:31:00Z">
        <w:r w:rsidRPr="0084228B">
          <w:rPr>
            <w:highlight w:val="yellow"/>
            <w:lang w:eastAsia="ko-KR"/>
          </w:rPr>
          <w:t xml:space="preserve">on </w:t>
        </w:r>
        <w:del w:id="121" w:author="Qualcomm" w:date="2022-01-27T22:55:00Z">
          <w:r w:rsidRPr="0084228B" w:rsidDel="00961C36">
            <w:rPr>
              <w:noProof/>
              <w:highlight w:val="yellow"/>
            </w:rPr>
            <w:delText xml:space="preserve">the </w:delText>
          </w:r>
        </w:del>
        <w:r w:rsidRPr="0084228B">
          <w:rPr>
            <w:noProof/>
            <w:highlight w:val="yellow"/>
          </w:rPr>
          <w:t xml:space="preserve">PUCCH </w:t>
        </w:r>
      </w:ins>
      <w:ins w:id="122" w:author="LG: Giwon Park" w:date="2022-01-22T18:28:00Z">
        <w:del w:id="123" w:author="Qualcomm" w:date="2022-01-27T22:55:00Z">
          <w:r w:rsidRPr="0084228B" w:rsidDel="00961C36">
            <w:rPr>
              <w:highlight w:val="yellow"/>
              <w:lang w:eastAsia="ko-KR"/>
            </w:rPr>
            <w:delText xml:space="preserve">is not transmitted </w:delText>
          </w:r>
        </w:del>
        <w:r w:rsidRPr="0084228B">
          <w:rPr>
            <w:highlight w:val="yellow"/>
            <w:lang w:eastAsia="ko-KR"/>
          </w:rPr>
          <w:t>due to UL/SL prioritization</w:t>
        </w:r>
      </w:ins>
      <w:ins w:id="124" w:author="LG: Giwon Park" w:date="2022-01-22T18:26:00Z">
        <w:r w:rsidRPr="0084228B">
          <w:rPr>
            <w:highlight w:val="yellow"/>
          </w:rPr>
          <w:t>:</w:t>
        </w:r>
      </w:ins>
      <w:commentRangeEnd w:id="101"/>
      <w:r w:rsidR="006E218E">
        <w:rPr>
          <w:rStyle w:val="aff"/>
        </w:rPr>
        <w:commentReference w:id="101"/>
      </w:r>
      <w:commentRangeEnd w:id="102"/>
      <w:r w:rsidR="001972B3">
        <w:rPr>
          <w:rStyle w:val="aff"/>
        </w:rPr>
        <w:commentReference w:id="102"/>
      </w:r>
      <w:commentRangeEnd w:id="103"/>
      <w:r w:rsidR="00753AAC">
        <w:rPr>
          <w:rStyle w:val="aff"/>
        </w:rPr>
        <w:commentReference w:id="103"/>
      </w:r>
      <w:commentRangeEnd w:id="104"/>
      <w:r w:rsidR="003B0E05">
        <w:rPr>
          <w:rStyle w:val="aff"/>
        </w:rPr>
        <w:commentReference w:id="104"/>
      </w:r>
      <w:commentRangeEnd w:id="105"/>
      <w:r w:rsidR="0061626A">
        <w:rPr>
          <w:rStyle w:val="aff"/>
        </w:rPr>
        <w:commentReference w:id="105"/>
      </w:r>
      <w:commentRangeEnd w:id="106"/>
      <w:r w:rsidR="00CE64E2">
        <w:rPr>
          <w:rStyle w:val="aff"/>
        </w:rPr>
        <w:commentReference w:id="106"/>
      </w:r>
    </w:p>
    <w:p w14:paraId="24278B2A" w14:textId="18DA6CCC" w:rsidR="00911DDF" w:rsidRDefault="00911DDF" w:rsidP="00911DDF">
      <w:pPr>
        <w:pStyle w:val="B2"/>
        <w:ind w:left="1136" w:hanging="285"/>
        <w:rPr>
          <w:ins w:id="125" w:author="LG: Giwon Park" w:date="2022-01-27T22:10:00Z"/>
          <w:lang w:eastAsia="ko-KR"/>
        </w:rPr>
      </w:pPr>
      <w:ins w:id="126" w:author="LG: Giwon Park" w:date="2021-10-13T16:10:00Z">
        <w:r>
          <w:rPr>
            <w:lang w:eastAsia="ko-KR"/>
          </w:rPr>
          <w:t>3&gt;</w:t>
        </w:r>
      </w:ins>
      <w:ins w:id="127" w:author="LG: Giwon Park" w:date="2021-10-13T16:11:00Z">
        <w:r>
          <w:tab/>
          <w:t xml:space="preserve">start the </w:t>
        </w:r>
        <w:r>
          <w:rPr>
            <w:i/>
          </w:rPr>
          <w:t>drx-RetransmissionTimerS</w:t>
        </w:r>
        <w:r>
          <w:rPr>
            <w:i/>
            <w:lang w:eastAsia="ko-KR"/>
          </w:rPr>
          <w:t>L</w:t>
        </w:r>
        <w:r>
          <w:t xml:space="preserve"> for the corresponding HARQ process in the first </w:t>
        </w:r>
      </w:ins>
      <w:del w:id="128" w:author="LG: Giwon Park" w:date="2022-01-03T11:19:00Z">
        <w:r w:rsidRPr="00403A42" w:rsidDel="004654E6">
          <w:rPr>
            <w:highlight w:val="yellow"/>
          </w:rPr>
          <w:delText>[slot/</w:delText>
        </w:r>
      </w:del>
      <w:commentRangeStart w:id="129"/>
      <w:ins w:id="130" w:author="LG: Giwon Park" w:date="2021-10-13T16:11:00Z">
        <w:r w:rsidRPr="00403A42">
          <w:rPr>
            <w:highlight w:val="yellow"/>
          </w:rPr>
          <w:t>symbol</w:t>
        </w:r>
      </w:ins>
      <w:commentRangeEnd w:id="129"/>
      <w:ins w:id="131" w:author="LG: Giwon Park" w:date="2022-01-04T09:00:00Z">
        <w:r w:rsidR="007F032F">
          <w:rPr>
            <w:rStyle w:val="aff"/>
          </w:rPr>
          <w:commentReference w:id="129"/>
        </w:r>
      </w:ins>
      <w:del w:id="132" w:author="LG: Giwon Park" w:date="2022-01-03T11:19:00Z">
        <w:r w:rsidRPr="00403A42" w:rsidDel="004654E6">
          <w:rPr>
            <w:highlight w:val="yellow"/>
          </w:rPr>
          <w:delText>]</w:delText>
        </w:r>
      </w:del>
      <w:ins w:id="133" w:author="LG: Giwon Park" w:date="2021-10-13T16:11:00Z">
        <w:r>
          <w:t xml:space="preserve"> after the expiry of </w:t>
        </w:r>
        <w:proofErr w:type="spellStart"/>
        <w:r>
          <w:rPr>
            <w:i/>
          </w:rPr>
          <w:t>drx</w:t>
        </w:r>
        <w:proofErr w:type="spellEnd"/>
        <w:r>
          <w:rPr>
            <w:i/>
          </w:rPr>
          <w:t>-HARQ-RTT-</w:t>
        </w:r>
        <w:proofErr w:type="spellStart"/>
        <w:r>
          <w:rPr>
            <w:i/>
          </w:rPr>
          <w:t>TimerSL</w:t>
        </w:r>
      </w:ins>
      <w:proofErr w:type="spellEnd"/>
      <w:ins w:id="134" w:author="LG: Giwon Park" w:date="2021-10-13T16:10:00Z">
        <w:r>
          <w:rPr>
            <w:lang w:eastAsia="ko-KR"/>
          </w:rPr>
          <w:t>.</w:t>
        </w:r>
      </w:ins>
    </w:p>
    <w:p w14:paraId="5140E140" w14:textId="77777777" w:rsidR="000D25EC" w:rsidRDefault="000D25EC" w:rsidP="000D25EC">
      <w:pPr>
        <w:pStyle w:val="B2"/>
        <w:rPr>
          <w:ins w:id="135" w:author="LG: Giwon Park" w:date="2022-01-27T22:11:00Z"/>
        </w:rPr>
      </w:pPr>
      <w:ins w:id="136" w:author="LG: Giwon Park" w:date="2022-01-27T22:11:00Z">
        <w:r w:rsidRPr="0084228B">
          <w:rPr>
            <w:highlight w:val="yellow"/>
            <w:lang w:eastAsia="ko-KR"/>
          </w:rPr>
          <w:lastRenderedPageBreak/>
          <w:t>2&gt;</w:t>
        </w:r>
        <w:r w:rsidRPr="0084228B">
          <w:rPr>
            <w:highlight w:val="yellow"/>
          </w:rPr>
          <w:tab/>
        </w:r>
        <w:r w:rsidRPr="00923D27">
          <w:rPr>
            <w:highlight w:val="yellow"/>
          </w:rPr>
          <w:t xml:space="preserve">else </w:t>
        </w:r>
        <w:proofErr w:type="gramStart"/>
        <w:r w:rsidRPr="00923D27">
          <w:rPr>
            <w:highlight w:val="yellow"/>
          </w:rPr>
          <w:t>if  the</w:t>
        </w:r>
        <w:proofErr w:type="gramEnd"/>
        <w:r w:rsidRPr="00923D27">
          <w:rPr>
            <w:highlight w:val="yellow"/>
          </w:rPr>
          <w:t xml:space="preserve"> </w:t>
        </w:r>
        <w:r w:rsidRPr="008E4257">
          <w:rPr>
            <w:highlight w:val="yellow"/>
          </w:rPr>
          <w:t>PUCCH resource is not configured and PSFCH is configured for the SL grant</w:t>
        </w:r>
        <w:r w:rsidRPr="0084228B">
          <w:rPr>
            <w:highlight w:val="yellow"/>
          </w:rPr>
          <w:t>:</w:t>
        </w:r>
      </w:ins>
    </w:p>
    <w:p w14:paraId="5595072B" w14:textId="410E2BEB" w:rsidR="000D25EC" w:rsidRDefault="000D25EC" w:rsidP="000D25EC">
      <w:pPr>
        <w:pStyle w:val="B2"/>
        <w:ind w:left="1136" w:hanging="285"/>
        <w:rPr>
          <w:lang w:eastAsia="ko-KR"/>
        </w:rPr>
      </w:pPr>
      <w:ins w:id="137" w:author="LG: Giwon Park" w:date="2022-01-27T22:11:00Z">
        <w:r w:rsidRPr="000D25EC">
          <w:rPr>
            <w:highlight w:val="yellow"/>
            <w:lang w:eastAsia="ko-KR"/>
          </w:rPr>
          <w:t>3&gt;</w:t>
        </w:r>
        <w:r w:rsidRPr="000D25EC">
          <w:rPr>
            <w:highlight w:val="yellow"/>
            <w:lang w:eastAsia="ko-KR"/>
          </w:rPr>
          <w:tab/>
          <w:t xml:space="preserve">start the </w:t>
        </w:r>
        <w:proofErr w:type="spellStart"/>
        <w:r w:rsidRPr="000D25EC">
          <w:rPr>
            <w:i/>
            <w:highlight w:val="yellow"/>
            <w:lang w:eastAsia="ko-KR"/>
          </w:rPr>
          <w:t>drx-RetransmissionTimerSL</w:t>
        </w:r>
        <w:proofErr w:type="spellEnd"/>
        <w:r w:rsidRPr="000D25EC">
          <w:rPr>
            <w:highlight w:val="yellow"/>
            <w:lang w:eastAsia="ko-KR"/>
          </w:rPr>
          <w:t xml:space="preserve"> for the corresponding HARQ process in the first symbol after the expiry of </w:t>
        </w:r>
        <w:proofErr w:type="spellStart"/>
        <w:r w:rsidRPr="000D25EC">
          <w:rPr>
            <w:i/>
            <w:highlight w:val="yellow"/>
            <w:lang w:eastAsia="ko-KR"/>
          </w:rPr>
          <w:t>drx</w:t>
        </w:r>
        <w:proofErr w:type="spellEnd"/>
        <w:r w:rsidRPr="000D25EC">
          <w:rPr>
            <w:i/>
            <w:highlight w:val="yellow"/>
            <w:lang w:eastAsia="ko-KR"/>
          </w:rPr>
          <w:t>-HARQ-RTT-</w:t>
        </w:r>
        <w:proofErr w:type="spellStart"/>
        <w:r w:rsidRPr="000D25EC">
          <w:rPr>
            <w:i/>
            <w:highlight w:val="yellow"/>
            <w:lang w:eastAsia="ko-KR"/>
          </w:rPr>
          <w:t>TimerSL</w:t>
        </w:r>
        <w:proofErr w:type="spellEnd"/>
        <w:r w:rsidRPr="000D25EC">
          <w:rPr>
            <w:highlight w:val="yellow"/>
            <w:lang w:eastAsia="ko-KR"/>
          </w:rPr>
          <w:t>.</w:t>
        </w:r>
      </w:ins>
    </w:p>
    <w:p w14:paraId="138770DE" w14:textId="578781C2" w:rsidR="0072057A" w:rsidRPr="00ED6A3D" w:rsidDel="00403A42" w:rsidRDefault="00911DDF" w:rsidP="00403A42">
      <w:pPr>
        <w:pStyle w:val="B10"/>
        <w:rPr>
          <w:del w:id="138" w:author="LG: Giwon Park" w:date="2022-01-03T14:52:00Z"/>
        </w:rPr>
      </w:pPr>
      <w:del w:id="139"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t>1&gt;</w:t>
      </w:r>
      <w:r>
        <w:tab/>
        <w:t>if a DRX Command MAC CE or a Long DRX Command MAC CE is received:</w:t>
      </w:r>
    </w:p>
    <w:p w14:paraId="34953784" w14:textId="77777777" w:rsidR="0072057A" w:rsidRDefault="00911DDF">
      <w:pPr>
        <w:pStyle w:val="B2"/>
      </w:pPr>
      <w:r>
        <w:rPr>
          <w:lang w:eastAsia="ko-KR"/>
        </w:rPr>
        <w:t>2&gt;</w:t>
      </w:r>
      <w:r>
        <w:tab/>
        <w:t xml:space="preserve">stop </w:t>
      </w:r>
      <w:r>
        <w:rPr>
          <w:i/>
        </w:rPr>
        <w:t>drx-onDurationTimer</w:t>
      </w:r>
      <w:r>
        <w:rPr>
          <w:iCs/>
        </w:rPr>
        <w:t xml:space="preserve"> </w:t>
      </w:r>
      <w:bookmarkStart w:id="140" w:name="_Hlk49354090"/>
      <w:r>
        <w:rPr>
          <w:iCs/>
        </w:rPr>
        <w:t>for each DRX group</w:t>
      </w:r>
      <w:bookmarkEnd w:id="140"/>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 xml:space="preserve">[(SFN × 10) + </w:t>
      </w:r>
      <w:proofErr w:type="spellStart"/>
      <w:r>
        <w:t>subframe</w:t>
      </w:r>
      <w:proofErr w:type="spellEnd"/>
      <w:r>
        <w:t xml:space="preserv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w:t>
      </w:r>
      <w:proofErr w:type="spellStart"/>
      <w:r>
        <w:rPr>
          <w:lang w:eastAsia="ko-KR"/>
        </w:rPr>
        <w:t>subframe</w:t>
      </w:r>
      <w:proofErr w:type="spellEnd"/>
      <w:r>
        <w:rPr>
          <w:lang w:eastAsia="ko-KR"/>
        </w:rPr>
        <w:t xml:space="preserv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w:t>
      </w:r>
      <w:r>
        <w:rPr>
          <w:lang w:eastAsia="ko-KR"/>
        </w:rPr>
        <w:lastRenderedPageBreak/>
        <w:t xml:space="preserve">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41" w:author="LG: Giwon Park" w:date="2021-09-29T10:28:00Z"/>
        </w:rPr>
      </w:pPr>
      <w:ins w:id="142"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43" w:author="LG: Giwon Park" w:date="2021-10-15T16:55:00Z"/>
          <w:lang w:eastAsia="ko-KR"/>
        </w:rPr>
      </w:pPr>
      <w:ins w:id="144" w:author="LG: Giwon Park" w:date="2021-10-15T16:56:00Z">
        <w:r>
          <w:rPr>
            <w:lang w:eastAsia="ko-KR"/>
          </w:rPr>
          <w:t>3&gt;</w:t>
        </w:r>
        <w:r>
          <w:tab/>
        </w:r>
      </w:ins>
      <w:ins w:id="145" w:author="LG: Giwon Park" w:date="2021-10-15T17:06:00Z">
        <w:r w:rsidR="00B67568">
          <w:t xml:space="preserve">if the </w:t>
        </w:r>
      </w:ins>
      <w:ins w:id="146" w:author="LG: Giwon Park" w:date="2021-10-15T16:56:00Z">
        <w:r>
          <w:t>PUCCH resource is configured:</w:t>
        </w:r>
      </w:ins>
    </w:p>
    <w:p w14:paraId="49500C9F" w14:textId="1D76B55D" w:rsidR="0072057A" w:rsidRDefault="008E342F" w:rsidP="00B67568">
      <w:pPr>
        <w:pStyle w:val="B3"/>
        <w:ind w:firstLine="0"/>
        <w:rPr>
          <w:ins w:id="147" w:author="LG: Giwon Park" w:date="2021-09-29T10:28:00Z"/>
        </w:rPr>
      </w:pPr>
      <w:ins w:id="148" w:author="LG: Giwon Park" w:date="2021-10-15T16:56:00Z">
        <w:r>
          <w:rPr>
            <w:lang w:eastAsia="ko-KR"/>
          </w:rPr>
          <w:t>4</w:t>
        </w:r>
      </w:ins>
      <w:ins w:id="149" w:author="LG: Giwon Park" w:date="2021-09-29T10:28:00Z">
        <w:r w:rsidR="00911DDF">
          <w:rPr>
            <w:lang w:eastAsia="ko-KR"/>
          </w:rPr>
          <w:t>&gt;</w:t>
        </w:r>
        <w:r w:rsidR="00911DDF">
          <w:tab/>
        </w:r>
      </w:ins>
      <w:ins w:id="150"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51"/>
      <w:del w:id="152"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53" w:author="LG: Giwon Park" w:date="2021-10-13T16:38:00Z">
        <w:r w:rsidR="006B48AD" w:rsidRPr="00403A42">
          <w:rPr>
            <w:highlight w:val="yellow"/>
            <w:lang w:eastAsia="ko-KR"/>
          </w:rPr>
          <w:t>symbol</w:t>
        </w:r>
      </w:ins>
      <w:del w:id="154" w:author="LG: Giwon Park" w:date="2022-01-03T11:23:00Z">
        <w:r w:rsidR="006B48AD" w:rsidRPr="00403A42" w:rsidDel="004654E6">
          <w:rPr>
            <w:highlight w:val="yellow"/>
            <w:lang w:eastAsia="ko-KR"/>
          </w:rPr>
          <w:delText>]</w:delText>
        </w:r>
      </w:del>
      <w:commentRangeEnd w:id="151"/>
      <w:r w:rsidR="004654E6">
        <w:rPr>
          <w:rStyle w:val="aff"/>
        </w:rPr>
        <w:commentReference w:id="151"/>
      </w:r>
      <w:ins w:id="155"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56"/>
      <w:commentRangeStart w:id="157"/>
      <w:commentRangeStart w:id="158"/>
      <w:ins w:id="159" w:author="Xiaomi (Xing)" w:date="2022-01-24T10:32:00Z">
        <w:r w:rsidR="00A742BC">
          <w:rPr>
            <w:lang w:eastAsia="ko-KR"/>
          </w:rPr>
          <w:t xml:space="preserve">PUCCH </w:t>
        </w:r>
        <w:commentRangeEnd w:id="156"/>
        <w:r w:rsidR="00A742BC">
          <w:rPr>
            <w:rStyle w:val="aff"/>
          </w:rPr>
          <w:commentReference w:id="156"/>
        </w:r>
      </w:ins>
      <w:commentRangeEnd w:id="157"/>
      <w:r w:rsidR="001972B3">
        <w:rPr>
          <w:rStyle w:val="aff"/>
        </w:rPr>
        <w:commentReference w:id="157"/>
      </w:r>
      <w:commentRangeEnd w:id="158"/>
      <w:r w:rsidR="00B947A4">
        <w:rPr>
          <w:rStyle w:val="aff"/>
        </w:rPr>
        <w:commentReference w:id="158"/>
      </w:r>
      <w:ins w:id="160" w:author="LG: Giwon Park" w:date="2021-09-29T10:29:00Z">
        <w:r w:rsidR="00911DDF">
          <w:rPr>
            <w:lang w:eastAsia="ko-KR"/>
          </w:rPr>
          <w:t>transmission carrying the HARQ feedback; or</w:t>
        </w:r>
      </w:ins>
    </w:p>
    <w:p w14:paraId="7B229581" w14:textId="52CB5F4D" w:rsidR="0072057A" w:rsidRDefault="008E342F" w:rsidP="00B67568">
      <w:pPr>
        <w:pStyle w:val="B3"/>
        <w:ind w:firstLine="0"/>
        <w:rPr>
          <w:lang w:eastAsia="ko-KR"/>
        </w:rPr>
      </w:pPr>
      <w:ins w:id="161" w:author="LG: Giwon Park" w:date="2021-10-15T16:56:00Z">
        <w:r>
          <w:rPr>
            <w:lang w:eastAsia="ko-KR"/>
          </w:rPr>
          <w:t>4</w:t>
        </w:r>
      </w:ins>
      <w:ins w:id="162" w:author="LG: Giwon Park" w:date="2021-09-29T10:28:00Z">
        <w:r w:rsidR="00911DDF">
          <w:rPr>
            <w:lang w:eastAsia="ko-KR"/>
          </w:rPr>
          <w:t>&gt;</w:t>
        </w:r>
        <w:r w:rsidR="00911DDF">
          <w:tab/>
        </w:r>
      </w:ins>
      <w:ins w:id="163"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64" w:author="LG: Giwon Park" w:date="2022-01-03T11:28:00Z">
        <w:r w:rsidR="00911DDF" w:rsidRPr="00403A42" w:rsidDel="004654E6">
          <w:rPr>
            <w:highlight w:val="yellow"/>
            <w:lang w:eastAsia="ko-KR"/>
          </w:rPr>
          <w:delText>[slot/</w:delText>
        </w:r>
      </w:del>
      <w:ins w:id="165" w:author="LG: Giwon Park" w:date="2021-09-29T10:29:00Z">
        <w:r w:rsidR="00911DDF" w:rsidRPr="00403A42">
          <w:rPr>
            <w:highlight w:val="yellow"/>
            <w:lang w:eastAsia="ko-KR"/>
          </w:rPr>
          <w:t>symbol</w:t>
        </w:r>
      </w:ins>
      <w:del w:id="166" w:author="LG: Giwon Park" w:date="2022-01-03T11:28:00Z">
        <w:r w:rsidR="00911DDF" w:rsidRPr="00403A42" w:rsidDel="004654E6">
          <w:rPr>
            <w:highlight w:val="yellow"/>
            <w:lang w:eastAsia="ko-KR"/>
          </w:rPr>
          <w:delText>]</w:delText>
        </w:r>
      </w:del>
      <w:ins w:id="167"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68" w:author="LG: Giwon Park" w:date="2022-01-22T20:37:00Z"/>
          <w:rFonts w:eastAsia="Times New Roman"/>
          <w:i/>
          <w:color w:val="FF0000"/>
          <w:highlight w:val="yellow"/>
        </w:rPr>
      </w:pPr>
      <w:del w:id="169"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70" w:author="LG: Giwon Park" w:date="2021-09-29T10:30:00Z"/>
          <w:lang w:eastAsia="ko-KR"/>
        </w:rPr>
      </w:pPr>
      <w:del w:id="171"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72" w:author="LG: Giwon Park" w:date="2022-01-22T20:24:00Z"/>
        </w:rPr>
      </w:pPr>
      <w:ins w:id="173" w:author="LG: Giwon Park" w:date="2021-10-20T08:41:00Z">
        <w:r>
          <w:rPr>
            <w:lang w:eastAsia="ko-KR"/>
          </w:rPr>
          <w:t>4</w:t>
        </w:r>
      </w:ins>
      <w:ins w:id="174"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4A5CBACF" w:rsidR="003A51F4" w:rsidRPr="008E4257" w:rsidDel="00035B10" w:rsidRDefault="003A51F4" w:rsidP="003A51F4">
      <w:pPr>
        <w:pStyle w:val="B3"/>
        <w:rPr>
          <w:del w:id="175" w:author="LG: Giwon Park" w:date="2022-01-28T15:56:00Z"/>
          <w:highlight w:val="yellow"/>
          <w:lang w:eastAsia="ko-KR"/>
        </w:rPr>
      </w:pPr>
      <w:del w:id="176" w:author="LG: Giwon Park" w:date="2022-01-28T15:56:00Z">
        <w:r w:rsidRPr="008E4257" w:rsidDel="00035B10">
          <w:rPr>
            <w:highlight w:val="yellow"/>
            <w:lang w:eastAsia="ko-KR"/>
          </w:rPr>
          <w:delText>3&gt;</w:delText>
        </w:r>
        <w:r w:rsidRPr="008E4257" w:rsidDel="00035B10">
          <w:rPr>
            <w:highlight w:val="yellow"/>
          </w:rPr>
          <w:tab/>
          <w:delText xml:space="preserve">if the PUCCH resource is </w:delText>
        </w:r>
        <w:commentRangeStart w:id="177"/>
        <w:r w:rsidRPr="008E4257" w:rsidDel="00035B10">
          <w:rPr>
            <w:highlight w:val="yellow"/>
          </w:rPr>
          <w:delText xml:space="preserve">not </w:delText>
        </w:r>
        <w:commentRangeEnd w:id="177"/>
        <w:r w:rsidRPr="008E4257" w:rsidDel="00035B10">
          <w:rPr>
            <w:rStyle w:val="aff"/>
            <w:highlight w:val="yellow"/>
          </w:rPr>
          <w:commentReference w:id="177"/>
        </w:r>
        <w:r w:rsidRPr="008E4257" w:rsidDel="00035B10">
          <w:rPr>
            <w:highlight w:val="yellow"/>
          </w:rPr>
          <w:delText>configured and PSFCH is configured for the SL grant:</w:delText>
        </w:r>
      </w:del>
    </w:p>
    <w:p w14:paraId="790730BC" w14:textId="7C0E2F9B" w:rsidR="003A51F4" w:rsidDel="00035B10" w:rsidRDefault="003A51F4" w:rsidP="003A51F4">
      <w:pPr>
        <w:pStyle w:val="B3"/>
        <w:ind w:firstLine="0"/>
        <w:rPr>
          <w:del w:id="178" w:author="LG: Giwon Park" w:date="2022-01-28T15:56:00Z"/>
          <w:highlight w:val="yellow"/>
          <w:lang w:eastAsia="ko-KR"/>
        </w:rPr>
      </w:pPr>
      <w:del w:id="179" w:author="LG: Giwon Park" w:date="2022-01-28T15:56:00Z">
        <w:r w:rsidRPr="008E4257" w:rsidDel="00035B10">
          <w:rPr>
            <w:highlight w:val="yellow"/>
            <w:lang w:eastAsia="ko-KR"/>
          </w:rPr>
          <w:lastRenderedPageBreak/>
          <w:delText>4&gt;</w:delText>
        </w:r>
        <w:r w:rsidRPr="008E4257" w:rsidDel="00035B10">
          <w:rPr>
            <w:highlight w:val="yellow"/>
          </w:rPr>
          <w:tab/>
          <w:delText xml:space="preserve">start the </w:delText>
        </w:r>
        <w:r w:rsidRPr="008E4257" w:rsidDel="00035B10">
          <w:rPr>
            <w:i/>
            <w:highlight w:val="yellow"/>
            <w:lang w:eastAsia="ko-KR"/>
          </w:rPr>
          <w:delText>drx-HARQ-RTT-TimerSL</w:delText>
        </w:r>
        <w:r w:rsidRPr="008E4257" w:rsidDel="00035B10">
          <w:rPr>
            <w:highlight w:val="yellow"/>
          </w:rPr>
          <w:delText xml:space="preserve"> for the corresponding HARQ process</w:delText>
        </w:r>
        <w:r w:rsidRPr="008E4257" w:rsidDel="00035B10">
          <w:rPr>
            <w:highlight w:val="yellow"/>
            <w:lang w:eastAsia="ko-KR"/>
          </w:rPr>
          <w:delText xml:space="preserve"> in the first symbol after</w:delText>
        </w:r>
        <w:r w:rsidRPr="008E4257" w:rsidDel="00035B10">
          <w:rPr>
            <w:highlight w:val="yellow"/>
          </w:rPr>
          <w:delText xml:space="preserve"> </w:delText>
        </w:r>
        <w:commentRangeStart w:id="180"/>
        <w:commentRangeStart w:id="181"/>
        <w:commentRangeStart w:id="182"/>
        <w:commentRangeStart w:id="183"/>
        <w:commentRangeStart w:id="184"/>
        <w:r w:rsidRPr="008E4257" w:rsidDel="00035B10">
          <w:rPr>
            <w:highlight w:val="yellow"/>
            <w:lang w:eastAsia="ko-KR"/>
          </w:rPr>
          <w:delText xml:space="preserve">the end of the corresponding </w:delText>
        </w:r>
        <w:commentRangeStart w:id="185"/>
        <w:r w:rsidR="006D16C9" w:rsidDel="00035B10">
          <w:rPr>
            <w:highlight w:val="yellow"/>
            <w:lang w:eastAsia="ko-KR"/>
          </w:rPr>
          <w:delText>PSFCH</w:delText>
        </w:r>
        <w:commentRangeEnd w:id="185"/>
        <w:r w:rsidR="006D16C9" w:rsidDel="00035B10">
          <w:rPr>
            <w:rStyle w:val="aff"/>
          </w:rPr>
          <w:commentReference w:id="185"/>
        </w:r>
        <w:r w:rsidR="006D16C9" w:rsidDel="00035B10">
          <w:rPr>
            <w:highlight w:val="yellow"/>
            <w:lang w:eastAsia="ko-KR"/>
          </w:rPr>
          <w:delText xml:space="preserve"> </w:delText>
        </w:r>
        <w:r w:rsidRPr="008E4257" w:rsidDel="00035B10">
          <w:rPr>
            <w:highlight w:val="yellow"/>
            <w:lang w:eastAsia="ko-KR"/>
          </w:rPr>
          <w:delText>transmission carrying the HARQ feedback</w:delText>
        </w:r>
        <w:commentRangeEnd w:id="180"/>
        <w:r w:rsidR="008B63DD" w:rsidDel="00035B10">
          <w:rPr>
            <w:rStyle w:val="aff"/>
          </w:rPr>
          <w:commentReference w:id="180"/>
        </w:r>
        <w:commentRangeEnd w:id="181"/>
        <w:r w:rsidR="001972B3" w:rsidDel="00035B10">
          <w:rPr>
            <w:rStyle w:val="aff"/>
          </w:rPr>
          <w:commentReference w:id="181"/>
        </w:r>
        <w:commentRangeEnd w:id="182"/>
        <w:r w:rsidR="006D16C9" w:rsidDel="00035B10">
          <w:rPr>
            <w:rStyle w:val="aff"/>
          </w:rPr>
          <w:commentReference w:id="182"/>
        </w:r>
        <w:commentRangeEnd w:id="183"/>
        <w:r w:rsidR="00961C36" w:rsidDel="00035B10">
          <w:rPr>
            <w:rStyle w:val="aff"/>
          </w:rPr>
          <w:commentReference w:id="183"/>
        </w:r>
        <w:commentRangeEnd w:id="184"/>
        <w:r w:rsidR="00E5343E" w:rsidDel="00035B10">
          <w:rPr>
            <w:rStyle w:val="aff"/>
          </w:rPr>
          <w:commentReference w:id="184"/>
        </w:r>
        <w:r w:rsidRPr="008E4257" w:rsidDel="00035B10">
          <w:rPr>
            <w:highlight w:val="yellow"/>
            <w:lang w:eastAsia="ko-KR"/>
          </w:rPr>
          <w:delText>; or</w:delText>
        </w:r>
      </w:del>
    </w:p>
    <w:p w14:paraId="6B06B713" w14:textId="48B53D0F" w:rsidR="006D16C9" w:rsidRPr="006D16C9" w:rsidDel="00035B10" w:rsidRDefault="006D16C9" w:rsidP="003A51F4">
      <w:pPr>
        <w:pStyle w:val="B3"/>
        <w:ind w:firstLine="0"/>
        <w:rPr>
          <w:del w:id="186" w:author="LG: Giwon Park" w:date="2022-01-28T15:56:00Z"/>
          <w:highlight w:val="yellow"/>
        </w:rPr>
      </w:pPr>
      <w:commentRangeStart w:id="187"/>
      <w:del w:id="188" w:author="LG: Giwon Park" w:date="2022-01-28T15:56:00Z">
        <w:r w:rsidRPr="006D16C9" w:rsidDel="00035B10">
          <w:rPr>
            <w:highlight w:val="yellow"/>
            <w:lang w:eastAsia="ko-KR"/>
          </w:rPr>
          <w:delText>4</w:delText>
        </w:r>
        <w:commentRangeEnd w:id="187"/>
        <w:r w:rsidDel="00035B10">
          <w:rPr>
            <w:rStyle w:val="aff"/>
          </w:rPr>
          <w:commentReference w:id="187"/>
        </w:r>
        <w:r w:rsidRPr="006D16C9" w:rsidDel="00035B10">
          <w:rPr>
            <w:highlight w:val="yellow"/>
            <w:lang w:eastAsia="ko-KR"/>
          </w:rPr>
          <w:delText>&gt;</w:delText>
        </w:r>
        <w:r w:rsidRPr="006D16C9" w:rsidDel="00035B10">
          <w:rPr>
            <w:highlight w:val="yellow"/>
          </w:rPr>
          <w:tab/>
          <w:delText xml:space="preserve">start the </w:delText>
        </w:r>
        <w:r w:rsidRPr="006D16C9" w:rsidDel="00035B10">
          <w:rPr>
            <w:i/>
            <w:highlight w:val="yellow"/>
            <w:lang w:eastAsia="ko-KR"/>
          </w:rPr>
          <w:delText>drx-HARQ-RTT-TimerSL</w:delText>
        </w:r>
        <w:r w:rsidRPr="006D16C9" w:rsidDel="00035B10">
          <w:rPr>
            <w:highlight w:val="yellow"/>
          </w:rPr>
          <w:delText xml:space="preserve"> for the corresponding HARQ process</w:delText>
        </w:r>
        <w:r w:rsidRPr="006D16C9" w:rsidDel="00035B10">
          <w:rPr>
            <w:highlight w:val="yellow"/>
            <w:lang w:eastAsia="ko-KR"/>
          </w:rPr>
          <w:delText xml:space="preserve"> in the first symbol after</w:delText>
        </w:r>
        <w:r w:rsidRPr="006D16C9" w:rsidDel="00035B10">
          <w:rPr>
            <w:highlight w:val="yellow"/>
          </w:rPr>
          <w:delText xml:space="preserve"> </w:delText>
        </w:r>
        <w:r w:rsidRPr="006D16C9" w:rsidDel="00035B10">
          <w:rPr>
            <w:highlight w:val="yellow"/>
            <w:lang w:eastAsia="ko-KR"/>
          </w:rPr>
          <w:delText>the end of the PSFCH resource carrying the HARQ feedback when the PSFCH is not transmitted due to UL/SL prioritization;</w:delText>
        </w:r>
      </w:del>
    </w:p>
    <w:p w14:paraId="5D5B6672" w14:textId="169E591E" w:rsidR="003A51F4" w:rsidRDefault="003A51F4" w:rsidP="003A51F4">
      <w:pPr>
        <w:pStyle w:val="B3"/>
        <w:ind w:firstLine="0"/>
        <w:rPr>
          <w:ins w:id="189" w:author="LG: Giwon Park" w:date="2022-01-28T15:57:00Z"/>
          <w:highlight w:val="yellow"/>
        </w:rPr>
      </w:pPr>
      <w:del w:id="190" w:author="LG: Giwon Park" w:date="2022-01-28T15:56:00Z">
        <w:r w:rsidRPr="003A51F4" w:rsidDel="00035B10">
          <w:rPr>
            <w:highlight w:val="yellow"/>
            <w:lang w:eastAsia="ko-KR"/>
          </w:rPr>
          <w:delText>4&gt;</w:delText>
        </w:r>
        <w:r w:rsidRPr="003A51F4" w:rsidDel="00035B10">
          <w:rPr>
            <w:highlight w:val="yellow"/>
          </w:rPr>
          <w:tab/>
        </w:r>
        <w:r w:rsidRPr="003A51F4" w:rsidDel="00035B10">
          <w:rPr>
            <w:highlight w:val="yellow"/>
            <w:lang w:eastAsia="ko-KR"/>
          </w:rPr>
          <w:delText xml:space="preserve">stop the </w:delText>
        </w:r>
        <w:r w:rsidRPr="003A51F4" w:rsidDel="00035B10">
          <w:rPr>
            <w:i/>
            <w:highlight w:val="yellow"/>
            <w:lang w:eastAsia="ko-KR"/>
          </w:rPr>
          <w:delText>drx-RetransmissionTimerSL</w:delText>
        </w:r>
        <w:r w:rsidRPr="003A51F4" w:rsidDel="00035B10">
          <w:rPr>
            <w:highlight w:val="yellow"/>
            <w:lang w:eastAsia="ko-KR"/>
          </w:rPr>
          <w:delText xml:space="preserve"> for the corresponding HARQ process</w:delText>
        </w:r>
        <w:r w:rsidRPr="003A51F4" w:rsidDel="00035B10">
          <w:rPr>
            <w:highlight w:val="yellow"/>
          </w:rPr>
          <w:delText>.</w:delText>
        </w:r>
      </w:del>
    </w:p>
    <w:p w14:paraId="1659AD92" w14:textId="2F53359E" w:rsidR="00035B10" w:rsidRPr="003A51F4" w:rsidRDefault="00035B10" w:rsidP="00035B10">
      <w:pPr>
        <w:pStyle w:val="B3"/>
        <w:ind w:left="0" w:firstLine="0"/>
        <w:rPr>
          <w:highlight w:val="yellow"/>
        </w:rPr>
      </w:pPr>
      <w:ins w:id="191" w:author="LG: Giwon Park" w:date="2022-01-28T15:58:00Z">
        <w:r w:rsidRPr="00035B10">
          <w:rPr>
            <w:rFonts w:eastAsia="Times New Roman"/>
            <w:i/>
            <w:color w:val="FF0000"/>
            <w:highlight w:val="yellow"/>
          </w:rPr>
          <w:t xml:space="preserve">Editor’s Note: </w:t>
        </w:r>
      </w:ins>
      <w:ins w:id="192" w:author="LG: Giwon Park" w:date="2022-01-28T15:59:00Z">
        <w:r>
          <w:rPr>
            <w:rFonts w:eastAsia="Times New Roman"/>
            <w:i/>
            <w:color w:val="FF0000"/>
            <w:highlight w:val="yellow"/>
          </w:rPr>
          <w:t>RAN2</w:t>
        </w:r>
        <w:r w:rsidRPr="00035B10">
          <w:rPr>
            <w:rFonts w:eastAsia="Times New Roman"/>
            <w:i/>
            <w:color w:val="FF0000"/>
            <w:highlight w:val="yellow"/>
          </w:rPr>
          <w:t xml:space="preserve"> need</w:t>
        </w:r>
        <w:r>
          <w:rPr>
            <w:rFonts w:eastAsia="Times New Roman"/>
            <w:i/>
            <w:color w:val="FF0000"/>
            <w:highlight w:val="yellow"/>
          </w:rPr>
          <w:t>s</w:t>
        </w:r>
        <w:r w:rsidRPr="00035B10">
          <w:rPr>
            <w:rFonts w:eastAsia="Times New Roman"/>
            <w:i/>
            <w:color w:val="FF0000"/>
            <w:highlight w:val="yellow"/>
          </w:rPr>
          <w:t xml:space="preserve"> further discussion on when to start the RTT timer </w:t>
        </w:r>
      </w:ins>
      <w:ins w:id="193" w:author="LG: Giwon Park" w:date="2022-01-28T16:00:00Z">
        <w:r>
          <w:rPr>
            <w:rFonts w:eastAsia="Times New Roman"/>
            <w:i/>
            <w:color w:val="FF0000"/>
            <w:highlight w:val="yellow"/>
          </w:rPr>
          <w:t>if PUCCH is not configured.</w:t>
        </w:r>
      </w:ins>
    </w:p>
    <w:p w14:paraId="5FA6F09B" w14:textId="77777777" w:rsidR="0072057A" w:rsidRDefault="00911DDF">
      <w:pPr>
        <w:pStyle w:val="B2"/>
        <w:tabs>
          <w:tab w:val="left" w:pos="7383"/>
        </w:tabs>
      </w:pPr>
      <w:r>
        <w:t>2&gt;</w:t>
      </w:r>
      <w:r>
        <w:tab/>
        <w:t>if the PDCCH indicates a new transmission (DL</w:t>
      </w:r>
      <w:ins w:id="194" w:author="LG: Giwon Park" w:date="2021-09-29T10:48:00Z">
        <w:r>
          <w:t>,</w:t>
        </w:r>
      </w:ins>
      <w:del w:id="195" w:author="LG: Giwon Park" w:date="2021-09-29T10:49:00Z">
        <w:r>
          <w:delText xml:space="preserve"> or</w:delText>
        </w:r>
      </w:del>
      <w:r>
        <w:t xml:space="preserve"> UL</w:t>
      </w:r>
      <w:ins w:id="196"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97" w:author="LG: Giwon Park" w:date="2021-09-30T19:55:00Z">
        <w:r>
          <w:t>,</w:t>
        </w:r>
      </w:ins>
      <w:del w:id="198" w:author="LG: Giwon Park" w:date="2021-09-30T19:55:00Z">
        <w:r>
          <w:delText xml:space="preserve"> or</w:delText>
        </w:r>
      </w:del>
      <w:r>
        <w:t xml:space="preserve"> configured grant type 2</w:t>
      </w:r>
      <w:ins w:id="199" w:author="LG: Giwon Park" w:date="2021-09-30T19:56:00Z">
        <w:r>
          <w:t>, or configured sid</w:t>
        </w:r>
      </w:ins>
      <w:ins w:id="200" w:author="LG: Giwon Park" w:date="2021-09-30T19:58:00Z">
        <w:r>
          <w:t>e</w:t>
        </w:r>
      </w:ins>
      <w:ins w:id="201" w:author="LG: Giwon Park" w:date="2021-09-30T19:56:00Z">
        <w:r>
          <w:t xml:space="preserve">link grant of configured grant </w:t>
        </w:r>
      </w:ins>
      <w:ins w:id="202" w:author="LG: Giwon Park" w:date="2021-09-30T19:58:00Z">
        <w:r>
          <w:t>T</w:t>
        </w:r>
      </w:ins>
      <w:ins w:id="203"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lastRenderedPageBreak/>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60"/>
      <w:bookmarkEnd w:id="61"/>
      <w:bookmarkEnd w:id="62"/>
      <w:bookmarkEnd w:id="63"/>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204" w:name="_Toc76574216"/>
      <w:r>
        <w:t>5.22</w:t>
      </w:r>
      <w:r>
        <w:tab/>
        <w:t>SL-SCH Data transfer</w:t>
      </w:r>
      <w:bookmarkEnd w:id="204"/>
    </w:p>
    <w:p w14:paraId="094517FD" w14:textId="77777777" w:rsidR="0072057A" w:rsidRDefault="00911DDF">
      <w:pPr>
        <w:pStyle w:val="30"/>
      </w:pPr>
      <w:bookmarkStart w:id="205" w:name="_Toc52796534"/>
      <w:bookmarkStart w:id="206" w:name="_Toc76574217"/>
      <w:r>
        <w:t>5.22.1</w:t>
      </w:r>
      <w:r>
        <w:tab/>
        <w:t>SL-SCH Data transmission</w:t>
      </w:r>
      <w:bookmarkEnd w:id="205"/>
      <w:bookmarkEnd w:id="206"/>
    </w:p>
    <w:p w14:paraId="3AB5EA3A" w14:textId="77777777" w:rsidR="0072057A" w:rsidRDefault="00911DDF">
      <w:pPr>
        <w:pStyle w:val="40"/>
      </w:pPr>
      <w:bookmarkStart w:id="207" w:name="_Toc52752073"/>
      <w:bookmarkStart w:id="208" w:name="_Toc83661100"/>
      <w:bookmarkStart w:id="209" w:name="_Toc37296249"/>
      <w:bookmarkStart w:id="210" w:name="_Toc52796535"/>
      <w:bookmarkStart w:id="211" w:name="_Toc46490378"/>
      <w:bookmarkStart w:id="212" w:name="_Toc12569232"/>
      <w:bookmarkStart w:id="213" w:name="_Toc37296250"/>
      <w:bookmarkStart w:id="214" w:name="_Toc12569241"/>
      <w:r>
        <w:t>5.22.1.1</w:t>
      </w:r>
      <w:r>
        <w:tab/>
        <w:t>SL Grant reception and SCI transmission</w:t>
      </w:r>
      <w:bookmarkEnd w:id="207"/>
      <w:bookmarkEnd w:id="208"/>
      <w:bookmarkEnd w:id="209"/>
      <w:bookmarkEnd w:id="210"/>
      <w:bookmarkEnd w:id="211"/>
      <w:bookmarkEnd w:id="212"/>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ins w:id="215" w:author="LG: Giwon Park" w:date="2022-01-27T22:15:00Z"/>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2632542A" w14:textId="77777777" w:rsidR="000D25EC" w:rsidRPr="00EE6E9F" w:rsidRDefault="000D25EC" w:rsidP="000D25EC">
      <w:pPr>
        <w:pStyle w:val="B3"/>
        <w:rPr>
          <w:ins w:id="216" w:author="LG: Giwon Park" w:date="2022-01-27T22:15:00Z"/>
          <w:highlight w:val="yellow"/>
          <w:lang w:eastAsia="ko-KR"/>
        </w:rPr>
      </w:pPr>
      <w:commentRangeStart w:id="217"/>
      <w:ins w:id="218" w:author="LG: Giwon Park" w:date="2022-01-27T22:15:00Z">
        <w:r w:rsidRPr="00EE6E9F">
          <w:rPr>
            <w:highlight w:val="yellow"/>
            <w:lang w:eastAsia="ko-KR"/>
          </w:rPr>
          <w:t>3&gt; if</w:t>
        </w:r>
        <w:commentRangeEnd w:id="217"/>
        <w:r>
          <w:rPr>
            <w:rStyle w:val="aff"/>
          </w:rPr>
          <w:commentReference w:id="217"/>
        </w:r>
        <w:r>
          <w:rPr>
            <w:noProof/>
            <w:highlight w:val="yellow"/>
            <w:lang w:eastAsia="ko-KR"/>
          </w:rPr>
          <w:t xml:space="preserve"> </w:t>
        </w:r>
        <w:r w:rsidRPr="006D1E33">
          <w:rPr>
            <w:noProof/>
            <w:highlight w:val="yellow"/>
            <w:lang w:eastAsia="ko-KR"/>
          </w:rPr>
          <w:t xml:space="preserve">PSCCH duration(s) and </w:t>
        </w:r>
        <w:r>
          <w:rPr>
            <w:noProof/>
            <w:highlight w:val="yellow"/>
            <w:lang w:eastAsia="ko-KR"/>
          </w:rPr>
          <w:t>2</w:t>
        </w:r>
        <w:r w:rsidRPr="00286503">
          <w:rPr>
            <w:noProof/>
            <w:highlight w:val="yellow"/>
            <w:vertAlign w:val="superscript"/>
            <w:lang w:eastAsia="ko-KR"/>
          </w:rPr>
          <w:t>nd</w:t>
        </w:r>
        <w:r>
          <w:rPr>
            <w:noProof/>
            <w:highlight w:val="yellow"/>
            <w:lang w:eastAsia="ko-KR"/>
          </w:rPr>
          <w:t xml:space="preserve"> stage SCI on PSSCH </w:t>
        </w:r>
        <w:r w:rsidRPr="006D1E33">
          <w:rPr>
            <w:noProof/>
            <w:highlight w:val="yellow"/>
            <w:lang w:eastAsia="ko-KR"/>
          </w:rPr>
          <w:t xml:space="preserve">for one or more retransmissions of </w:t>
        </w:r>
        <w:r>
          <w:rPr>
            <w:noProof/>
            <w:highlight w:val="yellow"/>
            <w:lang w:eastAsia="ko-KR"/>
          </w:rPr>
          <w:t xml:space="preserve">a </w:t>
        </w:r>
        <w:r w:rsidRPr="006D1E33">
          <w:rPr>
            <w:noProof/>
            <w:highlight w:val="yellow"/>
            <w:lang w:eastAsia="ko-KR"/>
          </w:rPr>
          <w:t>MAC PDU</w:t>
        </w:r>
        <w:r>
          <w:rPr>
            <w:noProof/>
            <w:highlight w:val="yellow"/>
            <w:lang w:eastAsia="ko-KR"/>
          </w:rPr>
          <w:t xml:space="preserve"> of the sidelink grant</w:t>
        </w:r>
        <w:r w:rsidRPr="006D1E33">
          <w:rPr>
            <w:noProof/>
            <w:highlight w:val="yellow"/>
            <w:lang w:eastAsia="ko-KR"/>
          </w:rPr>
          <w:t xml:space="preserve"> is not in SL DRX Active time </w:t>
        </w:r>
        <w:r>
          <w:rPr>
            <w:noProof/>
            <w:highlight w:val="yellow"/>
            <w:lang w:eastAsia="ko-KR"/>
          </w:rPr>
          <w:t xml:space="preserve">as specified in clause 5.x.1 </w:t>
        </w:r>
        <w:r w:rsidRPr="006D1E33">
          <w:rPr>
            <w:noProof/>
            <w:highlight w:val="yellow"/>
            <w:lang w:eastAsia="ko-KR"/>
          </w:rPr>
          <w:t>of any destination that has data to be sent</w:t>
        </w:r>
        <w:r w:rsidRPr="00EE6E9F">
          <w:rPr>
            <w:highlight w:val="yellow"/>
            <w:lang w:eastAsia="ko-KR"/>
          </w:rPr>
          <w:t xml:space="preserve">: </w:t>
        </w:r>
      </w:ins>
    </w:p>
    <w:p w14:paraId="25937D15" w14:textId="1E45A36A" w:rsidR="000D25EC" w:rsidRDefault="000D25EC" w:rsidP="000D25EC">
      <w:pPr>
        <w:pStyle w:val="B4"/>
        <w:rPr>
          <w:lang w:eastAsia="ko-KR"/>
        </w:rPr>
      </w:pPr>
      <w:ins w:id="219" w:author="LG: Giwon Park" w:date="2022-01-27T22:15:00Z">
        <w:r w:rsidRPr="00EE6E9F">
          <w:rPr>
            <w:highlight w:val="yellow"/>
          </w:rPr>
          <w:t>4&gt;</w:t>
        </w:r>
        <w:r w:rsidRPr="00EE6E9F">
          <w:rPr>
            <w:highlight w:val="yellow"/>
          </w:rPr>
          <w:tab/>
          <w:t>ignore the sidelink grant.</w:t>
        </w:r>
      </w:ins>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ins w:id="220" w:author="LG: Giwon Park" w:date="2022-01-27T22:16:00Z"/>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5269829D" w14:textId="78BB97E9" w:rsidR="000D25EC" w:rsidRPr="000D25EC" w:rsidRDefault="000D25EC" w:rsidP="000D25EC">
      <w:pPr>
        <w:pStyle w:val="B3"/>
        <w:ind w:left="0" w:firstLine="0"/>
        <w:rPr>
          <w:lang w:eastAsia="ko-KR"/>
        </w:rPr>
      </w:pPr>
      <w:commentRangeStart w:id="221"/>
      <w:ins w:id="222" w:author="LG: Giwon Park" w:date="2022-01-27T22:16:00Z">
        <w:r w:rsidRPr="006B76E0">
          <w:rPr>
            <w:i/>
            <w:color w:val="FF0000"/>
            <w:highlight w:val="yellow"/>
          </w:rPr>
          <w:t>Editor’s Note</w:t>
        </w:r>
        <w:commentRangeEnd w:id="221"/>
        <w:r w:rsidRPr="006B76E0">
          <w:rPr>
            <w:i/>
            <w:color w:val="FF0000"/>
            <w:highlight w:val="yellow"/>
          </w:rPr>
          <w:commentReference w:id="221"/>
        </w:r>
        <w:r w:rsidRPr="006B76E0">
          <w:rPr>
            <w:i/>
            <w:color w:val="FF0000"/>
            <w:highlight w:val="yellow"/>
          </w:rPr>
          <w:t>:</w:t>
        </w:r>
        <w:r>
          <w:rPr>
            <w:i/>
            <w:color w:val="FF0000"/>
            <w:highlight w:val="yellow"/>
          </w:rPr>
          <w:t xml:space="preserve"> Text will be added if </w:t>
        </w:r>
        <w:r w:rsidRPr="008E62AC">
          <w:rPr>
            <w:i/>
            <w:color w:val="FF0000"/>
            <w:highlight w:val="yellow"/>
          </w:rPr>
          <w:t>WA (“</w:t>
        </w:r>
        <w:r w:rsidRPr="003C1498">
          <w:rPr>
            <w:i/>
            <w:color w:val="FF0000"/>
            <w:highlight w:val="yellow"/>
          </w:rPr>
          <w:t>when mode 1 SL grant is not in SL active time of any destination that has data to be sent, for initial transmission and the mode 1 grant is dropped, UE sends ACK to gNB.</w:t>
        </w:r>
        <w:r w:rsidRPr="008E62AC">
          <w:rPr>
            <w:i/>
            <w:color w:val="FF0000"/>
            <w:highlight w:val="yellow"/>
          </w:rPr>
          <w:t xml:space="preserve">”) is </w:t>
        </w:r>
        <w:r>
          <w:rPr>
            <w:i/>
            <w:color w:val="FF0000"/>
            <w:highlight w:val="yellow"/>
          </w:rPr>
          <w:t>confirmed</w:t>
        </w:r>
        <w:r w:rsidRPr="006B76E0">
          <w:rPr>
            <w:i/>
            <w:color w:val="FF0000"/>
            <w:highlight w:val="yellow"/>
          </w:rPr>
          <w:t>.</w:t>
        </w:r>
      </w:ins>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lastRenderedPageBreak/>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7FF5C54D" w:rsidR="002D7720" w:rsidRPr="002D7720" w:rsidRDefault="002D7720" w:rsidP="002D7720">
      <w:pPr>
        <w:pStyle w:val="B3"/>
        <w:rPr>
          <w:ins w:id="223" w:author="LG: Giwon Park" w:date="2022-01-06T14:34:00Z"/>
          <w:highlight w:val="yellow"/>
        </w:rPr>
      </w:pPr>
      <w:ins w:id="224" w:author="LG: Giwon Park" w:date="2022-01-06T14:35:00Z">
        <w:r w:rsidRPr="002D7720">
          <w:rPr>
            <w:highlight w:val="yellow"/>
          </w:rPr>
          <w:t>3</w:t>
        </w:r>
      </w:ins>
      <w:ins w:id="225" w:author="LG: Giwon Park" w:date="2022-01-06T14:34:00Z">
        <w:r w:rsidRPr="002D7720">
          <w:rPr>
            <w:rFonts w:hint="eastAsia"/>
            <w:highlight w:val="yellow"/>
          </w:rPr>
          <w:t xml:space="preserve">&gt; </w:t>
        </w:r>
        <w:r w:rsidRPr="002D7720">
          <w:rPr>
            <w:highlight w:val="yellow"/>
          </w:rPr>
          <w:t>if one or multiple SL DRX</w:t>
        </w:r>
      </w:ins>
      <w:ins w:id="226" w:author="Qualcomm" w:date="2022-01-27T23:09:00Z">
        <w:r w:rsidR="00C044AC">
          <w:rPr>
            <w:highlight w:val="yellow"/>
          </w:rPr>
          <w:t>s</w:t>
        </w:r>
      </w:ins>
      <w:ins w:id="227" w:author="LG: Giwon Park" w:date="2022-01-06T14:34:00Z">
        <w:r w:rsidRPr="002D7720">
          <w:rPr>
            <w:highlight w:val="yellow"/>
          </w:rPr>
          <w:t xml:space="preserve"> </w:t>
        </w:r>
      </w:ins>
      <w:ins w:id="228" w:author="Qualcomm" w:date="2022-01-27T23:09:00Z">
        <w:r w:rsidR="00C044AC">
          <w:rPr>
            <w:highlight w:val="yellow"/>
          </w:rPr>
          <w:t>are</w:t>
        </w:r>
      </w:ins>
      <w:ins w:id="229" w:author="LG: Giwon Park" w:date="2022-01-06T14:34:00Z">
        <w:del w:id="230" w:author="Qualcomm" w:date="2022-01-27T23:09:00Z">
          <w:r w:rsidRPr="002D7720" w:rsidDel="00C044AC">
            <w:rPr>
              <w:highlight w:val="yellow"/>
            </w:rPr>
            <w:delText>is</w:delText>
          </w:r>
        </w:del>
        <w:r w:rsidRPr="002D7720">
          <w:rPr>
            <w:highlight w:val="yellow"/>
          </w:rPr>
          <w:t xml:space="preserve"> configured:</w:t>
        </w:r>
      </w:ins>
    </w:p>
    <w:p w14:paraId="6DD1339B" w14:textId="3390E877" w:rsidR="002D7720" w:rsidRPr="00403A42" w:rsidRDefault="002D7720" w:rsidP="002D7720">
      <w:pPr>
        <w:pStyle w:val="B4"/>
        <w:rPr>
          <w:ins w:id="231" w:author="LG: Giwon Park" w:date="2022-01-06T14:34:00Z"/>
          <w:highlight w:val="yellow"/>
          <w:lang w:eastAsia="ko-KR"/>
        </w:rPr>
      </w:pPr>
      <w:commentRangeStart w:id="232"/>
      <w:ins w:id="233" w:author="LG: Giwon Park" w:date="2022-01-06T14:35:00Z">
        <w:r w:rsidRPr="002D7720">
          <w:rPr>
            <w:highlight w:val="yellow"/>
          </w:rPr>
          <w:t>4</w:t>
        </w:r>
      </w:ins>
      <w:commentRangeEnd w:id="232"/>
      <w:ins w:id="234" w:author="LG: Giwon Park" w:date="2022-01-06T14:37:00Z">
        <w:r w:rsidRPr="002D7720">
          <w:rPr>
            <w:rStyle w:val="aff"/>
            <w:highlight w:val="yellow"/>
          </w:rPr>
          <w:commentReference w:id="232"/>
        </w:r>
      </w:ins>
      <w:ins w:id="235" w:author="LG: Giwon Park" w:date="2022-01-06T14:34:00Z">
        <w:r w:rsidRPr="002D7720">
          <w:rPr>
            <w:highlight w:val="yellow"/>
          </w:rPr>
          <w:t xml:space="preserve">&gt; indicate SL DRX Active time of </w:t>
        </w:r>
        <w:commentRangeStart w:id="236"/>
        <w:commentRangeStart w:id="237"/>
        <w:commentRangeStart w:id="238"/>
        <w:commentRangeStart w:id="239"/>
        <w:r w:rsidRPr="002D7720">
          <w:rPr>
            <w:highlight w:val="yellow"/>
          </w:rPr>
          <w:t>UE</w:t>
        </w:r>
      </w:ins>
      <w:commentRangeEnd w:id="236"/>
      <w:r w:rsidR="00524674">
        <w:rPr>
          <w:rStyle w:val="aff"/>
        </w:rPr>
        <w:commentReference w:id="236"/>
      </w:r>
      <w:commentRangeEnd w:id="237"/>
      <w:r w:rsidR="003B0E05">
        <w:rPr>
          <w:rStyle w:val="aff"/>
        </w:rPr>
        <w:commentReference w:id="237"/>
      </w:r>
      <w:commentRangeEnd w:id="238"/>
      <w:r w:rsidR="0061626A">
        <w:rPr>
          <w:rStyle w:val="aff"/>
        </w:rPr>
        <w:commentReference w:id="238"/>
      </w:r>
      <w:commentRangeEnd w:id="239"/>
      <w:r w:rsidR="005A3E83">
        <w:rPr>
          <w:rStyle w:val="aff"/>
        </w:rPr>
        <w:commentReference w:id="239"/>
      </w:r>
      <w:ins w:id="240" w:author="LG: Giwon Park" w:date="2022-01-06T14:34:00Z">
        <w:r w:rsidRPr="002D7720">
          <w:rPr>
            <w:highlight w:val="yellow"/>
          </w:rPr>
          <w:t xml:space="preserve"> receiving SL-SCH data to the physical layer.</w:t>
        </w:r>
        <w:r w:rsidRPr="002D7720">
          <w:t xml:space="preserve"> </w:t>
        </w:r>
      </w:ins>
    </w:p>
    <w:p w14:paraId="512BB855" w14:textId="62D39F82" w:rsidR="002D7720" w:rsidRDefault="002D7720" w:rsidP="000D25EC">
      <w:pPr>
        <w:pStyle w:val="B3"/>
        <w:ind w:left="0" w:firstLine="0"/>
        <w:rPr>
          <w:ins w:id="241" w:author="LG: Giwon Park" w:date="2022-01-27T22:18:00Z"/>
          <w:i/>
          <w:color w:val="FF0000"/>
        </w:rPr>
      </w:pPr>
      <w:ins w:id="242" w:author="LG: Giwon Park" w:date="2022-01-06T14:34:00Z">
        <w:r w:rsidRPr="00403A42">
          <w:rPr>
            <w:i/>
            <w:color w:val="FF0000"/>
            <w:highlight w:val="yellow"/>
          </w:rPr>
          <w:t>Editor’s Note</w:t>
        </w:r>
        <w:r w:rsidRPr="00C05F15">
          <w:rPr>
            <w:i/>
            <w:color w:val="FF0000"/>
            <w:highlight w:val="yellow"/>
          </w:rPr>
          <w:t xml:space="preserve">: </w:t>
        </w:r>
      </w:ins>
      <w:commentRangeStart w:id="243"/>
      <w:commentRangeStart w:id="244"/>
      <w:del w:id="245" w:author="LG: Giwon Park" w:date="2022-01-27T22:18:00Z">
        <w:r w:rsidRPr="00B11DE3" w:rsidDel="000D25EC">
          <w:rPr>
            <w:i/>
            <w:color w:val="FF0000"/>
            <w:highlight w:val="yellow"/>
          </w:rPr>
          <w:delText>What active time the MAC layer will deliver to the physical layer is FFS</w:delText>
        </w:r>
      </w:del>
      <w:commentRangeEnd w:id="243"/>
      <w:ins w:id="246" w:author="LG: Giwon Park" w:date="2022-01-27T22:18:00Z">
        <w:r w:rsidR="000D25EC" w:rsidRPr="005C7181">
          <w:rPr>
            <w:i/>
            <w:color w:val="FF0000"/>
            <w:highlight w:val="yellow"/>
          </w:rPr>
          <w:t xml:space="preserve">How MAC layer determines the receiving UE(s) and the </w:t>
        </w:r>
        <w:proofErr w:type="spellStart"/>
        <w:r w:rsidR="000D25EC" w:rsidRPr="005C7181">
          <w:rPr>
            <w:i/>
            <w:color w:val="FF0000"/>
            <w:highlight w:val="yellow"/>
          </w:rPr>
          <w:t>correspsonding</w:t>
        </w:r>
        <w:proofErr w:type="spellEnd"/>
        <w:r w:rsidR="000D25EC" w:rsidRPr="005C7181">
          <w:rPr>
            <w:i/>
            <w:color w:val="FF0000"/>
            <w:highlight w:val="yellow"/>
          </w:rPr>
          <w:t xml:space="preserve"> SL DRX Active time to be delivered to PHY Layer is FFS</w:t>
        </w:r>
      </w:ins>
      <w:del w:id="247" w:author="LG: Giwon Park" w:date="2022-01-27T22:18:00Z">
        <w:r w:rsidR="00524674" w:rsidDel="000D25EC">
          <w:rPr>
            <w:rStyle w:val="aff"/>
          </w:rPr>
          <w:commentReference w:id="243"/>
        </w:r>
        <w:commentRangeEnd w:id="244"/>
        <w:r w:rsidR="000D25EC" w:rsidRPr="000D25EC" w:rsidDel="000D25EC">
          <w:rPr>
            <w:rStyle w:val="aff"/>
          </w:rPr>
          <w:commentReference w:id="244"/>
        </w:r>
      </w:del>
      <w:ins w:id="248" w:author="LG: Giwon Park" w:date="2022-01-27T22:18:00Z">
        <w:r w:rsidR="000D25EC" w:rsidDel="000D25EC">
          <w:rPr>
            <w:rStyle w:val="aff"/>
          </w:rPr>
          <w:t xml:space="preserve"> </w:t>
        </w:r>
      </w:ins>
      <w:ins w:id="249" w:author="LG: Giwon Park" w:date="2022-01-06T14:34:00Z">
        <w:r w:rsidRPr="00B11DE3">
          <w:rPr>
            <w:i/>
            <w:color w:val="FF0000"/>
            <w:highlight w:val="yellow"/>
          </w:rPr>
          <w:t>.</w:t>
        </w:r>
      </w:ins>
    </w:p>
    <w:p w14:paraId="446E10C0" w14:textId="44D1EE0C" w:rsidR="000D25EC" w:rsidRPr="002D7720" w:rsidRDefault="000D25EC" w:rsidP="000D25EC">
      <w:pPr>
        <w:pStyle w:val="B3"/>
        <w:ind w:left="0" w:firstLine="0"/>
      </w:pPr>
      <w:ins w:id="250" w:author="LG: Giwon Park" w:date="2022-01-27T22:18:00Z">
        <w:r w:rsidRPr="005C7181">
          <w:rPr>
            <w:i/>
            <w:color w:val="FF0000"/>
            <w:highlight w:val="yellow"/>
          </w:rPr>
          <w:t>Editor’s Note: How to determine the “UE receiving SL-SCH data” as the LCP procedure has not been invoked is FFS.</w:t>
        </w:r>
      </w:ins>
    </w:p>
    <w:p w14:paraId="4F253524" w14:textId="1ED81613" w:rsidR="0072057A" w:rsidRPr="002D7720" w:rsidRDefault="00911DDF" w:rsidP="000D25EC">
      <w:pPr>
        <w:pStyle w:val="B3"/>
      </w:pPr>
      <w:r w:rsidRPr="002D7720">
        <w:lastRenderedPageBreak/>
        <w:t>3&gt;</w:t>
      </w:r>
      <w:r w:rsidRPr="002D7720">
        <w:tab/>
        <w:t xml:space="preserve">select one of the allowed values configured by RRC in </w:t>
      </w:r>
      <w:r w:rsidRPr="002D7720">
        <w:rPr>
          <w:i/>
        </w:rPr>
        <w:t>sl-ResourceReservePeriodList</w:t>
      </w:r>
      <w:r w:rsidRPr="002D7720">
        <w:t xml:space="preserve"> and set the resource </w:t>
      </w:r>
      <w:proofErr w:type="gramStart"/>
      <w:r w:rsidRPr="002D7720">
        <w:t xml:space="preserve">reservation </w:t>
      </w:r>
      <w:ins w:id="251" w:author="LG: Giwon Park" w:date="2022-01-27T22:18:00Z">
        <w:r w:rsidR="000D25EC" w:rsidRPr="002D7720">
          <w:t xml:space="preserve"> </w:t>
        </w:r>
      </w:ins>
      <w:r w:rsidRPr="002D7720">
        <w:t>interval</w:t>
      </w:r>
      <w:proofErr w:type="gramEnd"/>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52" w:author="LG: Giwon Park" w:date="2021-09-29T11:06:00Z">
        <w:r w:rsidRPr="00403A42">
          <w:rPr>
            <w:i/>
            <w:color w:val="FF0000"/>
            <w:highlight w:val="yellow"/>
          </w:rPr>
          <w:t xml:space="preserve">Editor’s Note: </w:t>
        </w:r>
      </w:ins>
      <w:del w:id="253"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54"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55" w:author="LG: Giwon Park" w:date="2022-01-03T13:41:00Z">
        <w:r w:rsidR="006C590F" w:rsidRPr="00403A42">
          <w:rPr>
            <w:i/>
            <w:color w:val="FF0000"/>
            <w:highlight w:val="yellow"/>
          </w:rPr>
          <w:t>e.g., resource selection</w:t>
        </w:r>
      </w:ins>
      <w:ins w:id="256" w:author="LG: Giwon Park" w:date="2022-01-03T13:42:00Z">
        <w:r w:rsidR="006C590F" w:rsidRPr="00403A42">
          <w:rPr>
            <w:i/>
            <w:color w:val="FF0000"/>
            <w:highlight w:val="yellow"/>
          </w:rPr>
          <w:t xml:space="preserve"> of initial or retransmission</w:t>
        </w:r>
      </w:ins>
      <w:ins w:id="257" w:author="LG: Giwon Park" w:date="2022-01-03T13:41:00Z">
        <w:r w:rsidR="006C590F" w:rsidRPr="00403A42">
          <w:rPr>
            <w:i/>
            <w:color w:val="FF0000"/>
            <w:highlight w:val="yellow"/>
          </w:rPr>
          <w:t xml:space="preserve"> for single MAC PDU transmission or multiple MAC PDU transmissions</w:t>
        </w:r>
      </w:ins>
      <w:ins w:id="258" w:author="LG: Giwon Park" w:date="2022-01-03T13:40:00Z">
        <w:r w:rsidR="00FF6C50">
          <w:rPr>
            <w:i/>
            <w:color w:val="FF0000"/>
            <w:highlight w:val="yellow"/>
          </w:rPr>
          <w:t xml:space="preserve">) with </w:t>
        </w:r>
      </w:ins>
      <w:ins w:id="259" w:author="LG: Giwon Park" w:date="2022-01-10T14:16:00Z">
        <w:r w:rsidR="00FF6C50" w:rsidRPr="00FF6C50">
          <w:rPr>
            <w:i/>
            <w:color w:val="FF0000"/>
            <w:highlight w:val="yellow"/>
          </w:rPr>
          <w:t>consideration for RX UE’s SL DRX active time</w:t>
        </w:r>
      </w:ins>
      <w:ins w:id="260"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 xml:space="preserve">randomly select the time and frequency resources for one or more transmission opportunities from the available resources, according to the amount of selected frequency resources, the selected </w:t>
      </w:r>
      <w:r>
        <w:lastRenderedPageBreak/>
        <w:t>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766058DE" w:rsidR="002D7720" w:rsidRPr="002D7720" w:rsidRDefault="002D7720" w:rsidP="002D7720">
      <w:pPr>
        <w:pStyle w:val="B3"/>
        <w:rPr>
          <w:ins w:id="261" w:author="LG: Giwon Park" w:date="2022-01-06T14:38:00Z"/>
          <w:highlight w:val="yellow"/>
        </w:rPr>
      </w:pPr>
      <w:ins w:id="262"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w:t>
        </w:r>
      </w:ins>
      <w:ins w:id="263" w:author="Qualcomm" w:date="2022-01-27T23:12:00Z">
        <w:r w:rsidR="00C044AC">
          <w:rPr>
            <w:highlight w:val="yellow"/>
          </w:rPr>
          <w:t>s</w:t>
        </w:r>
      </w:ins>
      <w:ins w:id="264" w:author="LG: Giwon Park" w:date="2022-01-06T14:38:00Z">
        <w:r w:rsidRPr="002D7720">
          <w:rPr>
            <w:highlight w:val="yellow"/>
          </w:rPr>
          <w:t xml:space="preserve"> </w:t>
        </w:r>
      </w:ins>
      <w:ins w:id="265" w:author="Qualcomm" w:date="2022-01-27T23:12:00Z">
        <w:r w:rsidR="00C044AC">
          <w:rPr>
            <w:highlight w:val="yellow"/>
          </w:rPr>
          <w:t>are</w:t>
        </w:r>
      </w:ins>
      <w:ins w:id="266" w:author="LG: Giwon Park" w:date="2022-01-06T14:38:00Z">
        <w:del w:id="267" w:author="Qualcomm" w:date="2022-01-27T23:12:00Z">
          <w:r w:rsidRPr="002D7720" w:rsidDel="00C044AC">
            <w:rPr>
              <w:highlight w:val="yellow"/>
            </w:rPr>
            <w:delText>is</w:delText>
          </w:r>
        </w:del>
        <w:r w:rsidRPr="002D7720">
          <w:rPr>
            <w:highlight w:val="yellow"/>
          </w:rPr>
          <w:t xml:space="preserve"> configured:</w:t>
        </w:r>
      </w:ins>
    </w:p>
    <w:p w14:paraId="60D45706" w14:textId="77777777" w:rsidR="002D7720" w:rsidRPr="00403A42" w:rsidRDefault="002D7720" w:rsidP="002D7720">
      <w:pPr>
        <w:pStyle w:val="B4"/>
        <w:rPr>
          <w:ins w:id="268" w:author="LG: Giwon Park" w:date="2022-01-06T14:38:00Z"/>
          <w:highlight w:val="yellow"/>
          <w:lang w:eastAsia="ko-KR"/>
        </w:rPr>
      </w:pPr>
      <w:commentRangeStart w:id="269"/>
      <w:ins w:id="270" w:author="LG: Giwon Park" w:date="2022-01-06T14:38:00Z">
        <w:r w:rsidRPr="002D7720">
          <w:rPr>
            <w:highlight w:val="yellow"/>
          </w:rPr>
          <w:lastRenderedPageBreak/>
          <w:t>4</w:t>
        </w:r>
        <w:commentRangeEnd w:id="269"/>
        <w:r w:rsidRPr="002D7720">
          <w:rPr>
            <w:rStyle w:val="aff"/>
            <w:highlight w:val="yellow"/>
          </w:rPr>
          <w:commentReference w:id="269"/>
        </w:r>
        <w:r w:rsidRPr="002D7720">
          <w:rPr>
            <w:highlight w:val="yellow"/>
          </w:rPr>
          <w:t>&gt; indicate SL DRX Active time of UE receiving SL-SCH data to the physical layer.</w:t>
        </w:r>
        <w:r w:rsidRPr="002D7720">
          <w:t xml:space="preserve"> </w:t>
        </w:r>
      </w:ins>
    </w:p>
    <w:p w14:paraId="29C69AE9" w14:textId="2447F818" w:rsidR="002D7720" w:rsidRDefault="002D7720" w:rsidP="002D7720">
      <w:pPr>
        <w:pStyle w:val="B3"/>
        <w:ind w:left="0" w:firstLine="0"/>
        <w:rPr>
          <w:ins w:id="271" w:author="LG: Giwon Park" w:date="2022-01-27T22:21:00Z"/>
          <w:i/>
          <w:color w:val="FF0000"/>
        </w:rPr>
      </w:pPr>
      <w:ins w:id="272" w:author="LG: Giwon Park" w:date="2022-01-06T14:38:00Z">
        <w:r w:rsidRPr="00403A42">
          <w:rPr>
            <w:i/>
            <w:color w:val="FF0000"/>
            <w:highlight w:val="yellow"/>
          </w:rPr>
          <w:t>Editor’s Note</w:t>
        </w:r>
        <w:r w:rsidRPr="00C05F15">
          <w:rPr>
            <w:i/>
            <w:color w:val="FF0000"/>
            <w:highlight w:val="yellow"/>
          </w:rPr>
          <w:t>:</w:t>
        </w:r>
      </w:ins>
      <w:del w:id="273" w:author="LG: Giwon Park" w:date="2022-01-27T22:21:00Z">
        <w:r w:rsidRPr="00B11DE3" w:rsidDel="007F5FE5">
          <w:rPr>
            <w:i/>
            <w:color w:val="FF0000"/>
            <w:highlight w:val="yellow"/>
          </w:rPr>
          <w:delText>What active time the MAC layer will deliver to the physical layer is FFS</w:delText>
        </w:r>
      </w:del>
      <w:ins w:id="274" w:author="LG: Giwon Park" w:date="2022-01-27T22:21:00Z">
        <w:r w:rsidR="007F5FE5" w:rsidRPr="007F5FE5">
          <w:rPr>
            <w:i/>
            <w:color w:val="FF0000"/>
            <w:highlight w:val="yellow"/>
          </w:rPr>
          <w:t xml:space="preserve"> </w:t>
        </w:r>
        <w:r w:rsidR="007F5FE5" w:rsidRPr="005C7181">
          <w:rPr>
            <w:i/>
            <w:color w:val="FF0000"/>
            <w:highlight w:val="yellow"/>
          </w:rPr>
          <w:t xml:space="preserve">How MAC layer determines the receiving UE(s) and the </w:t>
        </w:r>
        <w:proofErr w:type="spellStart"/>
        <w:r w:rsidR="007F5FE5" w:rsidRPr="005C7181">
          <w:rPr>
            <w:i/>
            <w:color w:val="FF0000"/>
            <w:highlight w:val="yellow"/>
          </w:rPr>
          <w:t>correspsonding</w:t>
        </w:r>
        <w:proofErr w:type="spellEnd"/>
        <w:r w:rsidR="007F5FE5" w:rsidRPr="005C7181">
          <w:rPr>
            <w:i/>
            <w:color w:val="FF0000"/>
            <w:highlight w:val="yellow"/>
          </w:rPr>
          <w:t xml:space="preserve"> SL DRX Active time to be delivered to PHY Layer is FFS</w:t>
        </w:r>
      </w:ins>
      <w:ins w:id="275" w:author="LG: Giwon Park" w:date="2022-01-06T14:38:00Z">
        <w:r w:rsidRPr="00B11DE3">
          <w:rPr>
            <w:i/>
            <w:color w:val="FF0000"/>
            <w:highlight w:val="yellow"/>
          </w:rPr>
          <w:t>.</w:t>
        </w:r>
      </w:ins>
    </w:p>
    <w:p w14:paraId="780572E1" w14:textId="5838680F" w:rsidR="007F5FE5" w:rsidRPr="002D7720" w:rsidRDefault="007F5FE5" w:rsidP="002D7720">
      <w:pPr>
        <w:pStyle w:val="B3"/>
        <w:ind w:left="0" w:firstLine="0"/>
      </w:pPr>
      <w:ins w:id="276" w:author="LG: Giwon Park" w:date="2022-01-27T22:21:00Z">
        <w:r w:rsidRPr="005C7181">
          <w:rPr>
            <w:i/>
            <w:color w:val="FF0000"/>
            <w:highlight w:val="yellow"/>
          </w:rPr>
          <w:t>Editor’s Note: How to determine the “UE receiving SL-SCH data” as the LCP procedure has not been invoked yet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lastRenderedPageBreak/>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77" w:author="LG: Giwon Park" w:date="2021-09-29T12:28:00Z">
        <w:r>
          <w:rPr>
            <w:i/>
            <w:color w:val="FF0000"/>
          </w:rPr>
          <w:t xml:space="preserve">Editor’s Note: </w:t>
        </w:r>
      </w:ins>
      <w:ins w:id="278" w:author="LG: Giwon Park" w:date="2021-09-29T12:31:00Z">
        <w:r>
          <w:rPr>
            <w:i/>
            <w:color w:val="FF0000"/>
          </w:rPr>
          <w:t xml:space="preserve">The RAN2 agreements of the Tx profile will be captured after </w:t>
        </w:r>
      </w:ins>
      <w:ins w:id="279" w:author="LG: Giwon Park" w:date="2021-09-29T12:32:00Z">
        <w:r>
          <w:rPr>
            <w:i/>
            <w:color w:val="FF0000"/>
          </w:rPr>
          <w:t xml:space="preserve">completion of </w:t>
        </w:r>
      </w:ins>
      <w:ins w:id="280" w:author="LG: Giwon Park" w:date="2021-09-29T12:31:00Z">
        <w:r>
          <w:rPr>
            <w:i/>
            <w:color w:val="FF0000"/>
          </w:rPr>
          <w:t>further discussion</w:t>
        </w:r>
      </w:ins>
      <w:ins w:id="281" w:author="LG: Giwon Park" w:date="2021-09-29T12:32:00Z">
        <w:r>
          <w:rPr>
            <w:i/>
            <w:color w:val="FF0000"/>
          </w:rPr>
          <w:t xml:space="preserve"> (format</w:t>
        </w:r>
        <w:proofErr w:type="gramStart"/>
        <w:r>
          <w:rPr>
            <w:i/>
            <w:color w:val="FF0000"/>
          </w:rPr>
          <w:t>,  contents</w:t>
        </w:r>
        <w:proofErr w:type="gramEnd"/>
        <w:r>
          <w:rPr>
            <w:i/>
            <w:color w:val="FF0000"/>
          </w:rPr>
          <w:t xml:space="preserve"> </w:t>
        </w:r>
      </w:ins>
      <w:ins w:id="282" w:author="LG: Giwon Park" w:date="2021-09-30T21:12:00Z">
        <w:r>
          <w:rPr>
            <w:i/>
            <w:color w:val="FF0000"/>
          </w:rPr>
          <w:t>and</w:t>
        </w:r>
      </w:ins>
      <w:ins w:id="283" w:author="LG: Giwon Park" w:date="2021-09-29T12:32:00Z">
        <w:r>
          <w:rPr>
            <w:i/>
            <w:color w:val="FF0000"/>
          </w:rPr>
          <w:t xml:space="preserve"> UE’s behaviour)</w:t>
        </w:r>
      </w:ins>
      <w:ins w:id="284"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lastRenderedPageBreak/>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proofErr w:type="spellStart"/>
      <w:r>
        <w:rPr>
          <w:i/>
          <w:lang w:eastAsia="ko-KR"/>
        </w:rPr>
        <w:t>sl-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40"/>
      </w:pPr>
      <w:bookmarkStart w:id="285" w:name="_Toc46490380"/>
      <w:bookmarkStart w:id="286" w:name="_Toc52752075"/>
      <w:bookmarkStart w:id="287" w:name="_Toc52796537"/>
      <w:bookmarkStart w:id="288" w:name="_Toc83661103"/>
      <w:bookmarkStart w:id="289" w:name="_Toc83661108"/>
      <w:bookmarkStart w:id="290" w:name="_Toc52752080"/>
      <w:bookmarkStart w:id="291" w:name="_Toc46490385"/>
      <w:bookmarkStart w:id="292" w:name="_Toc52796542"/>
      <w:bookmarkEnd w:id="213"/>
      <w:r w:rsidRPr="007B2F77">
        <w:t>5.22.1.3</w:t>
      </w:r>
      <w:r w:rsidRPr="007B2F77">
        <w:tab/>
        <w:t>Sidelink HARQ operation</w:t>
      </w:r>
      <w:bookmarkEnd w:id="285"/>
      <w:bookmarkEnd w:id="286"/>
      <w:bookmarkEnd w:id="287"/>
      <w:bookmarkEnd w:id="288"/>
    </w:p>
    <w:p w14:paraId="75BDCCF1" w14:textId="77777777" w:rsidR="00950DDA" w:rsidRPr="007B2F77" w:rsidRDefault="00950DDA" w:rsidP="00950DDA">
      <w:pPr>
        <w:pStyle w:val="5"/>
      </w:pPr>
      <w:bookmarkStart w:id="293" w:name="_Toc12569234"/>
      <w:bookmarkStart w:id="294" w:name="_Toc37296252"/>
      <w:bookmarkStart w:id="295" w:name="_Toc46490381"/>
      <w:bookmarkStart w:id="296" w:name="_Toc52752076"/>
      <w:bookmarkStart w:id="297" w:name="_Toc52796538"/>
      <w:bookmarkStart w:id="298" w:name="_Toc83661104"/>
      <w:r w:rsidRPr="007B2F77">
        <w:t>5.22.1.3.1</w:t>
      </w:r>
      <w:r w:rsidRPr="007B2F77">
        <w:tab/>
        <w:t>Sidelink HARQ Entity</w:t>
      </w:r>
      <w:bookmarkEnd w:id="293"/>
      <w:bookmarkEnd w:id="294"/>
      <w:bookmarkEnd w:id="295"/>
      <w:bookmarkEnd w:id="296"/>
      <w:bookmarkEnd w:id="297"/>
      <w:bookmarkEnd w:id="298"/>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sidelink grant</w:t>
      </w:r>
      <w:r w:rsidRPr="007B2F77">
        <w:rPr>
          <w:noProof/>
        </w:rPr>
        <w:t>:</w:t>
      </w:r>
    </w:p>
    <w:p w14:paraId="3995770F" w14:textId="4B947935" w:rsidR="00080706" w:rsidRPr="007B2F77" w:rsidRDefault="00080706" w:rsidP="00080706">
      <w:pPr>
        <w:pStyle w:val="B10"/>
        <w:ind w:left="0" w:firstLine="0"/>
        <w:rPr>
          <w:noProof/>
        </w:rPr>
      </w:pPr>
      <w:commentRangeStart w:id="299"/>
      <w:commentRangeStart w:id="300"/>
      <w:commentRangeStart w:id="301"/>
      <w:commentRangeStart w:id="302"/>
      <w:ins w:id="303" w:author="LG: Giwon Park" w:date="2022-01-03T14:12:00Z">
        <w:r w:rsidRPr="006B76E0">
          <w:rPr>
            <w:i/>
            <w:color w:val="FF0000"/>
            <w:highlight w:val="yellow"/>
          </w:rPr>
          <w:t>Editor’s Note</w:t>
        </w:r>
      </w:ins>
      <w:commentRangeEnd w:id="299"/>
      <w:ins w:id="304" w:author="LG: Giwon Park" w:date="2022-01-03T14:14:00Z">
        <w:r w:rsidR="00F3455E" w:rsidRPr="006B76E0">
          <w:rPr>
            <w:i/>
            <w:color w:val="FF0000"/>
            <w:highlight w:val="yellow"/>
          </w:rPr>
          <w:commentReference w:id="299"/>
        </w:r>
      </w:ins>
      <w:ins w:id="305" w:author="LG: Giwon Park" w:date="2022-01-03T14:12:00Z">
        <w:r w:rsidRPr="006B76E0">
          <w:rPr>
            <w:i/>
            <w:color w:val="FF0000"/>
            <w:highlight w:val="yellow"/>
          </w:rPr>
          <w:t>:</w:t>
        </w:r>
      </w:ins>
      <w:del w:id="306" w:author="LG: Giwon Park" w:date="2022-01-26T11:39:00Z">
        <w:r w:rsidR="00781642" w:rsidRPr="006B76E0" w:rsidDel="008E62AC">
          <w:rPr>
            <w:i/>
            <w:color w:val="FF0000"/>
            <w:highlight w:val="yellow"/>
          </w:rPr>
          <w:delText>F</w:delText>
        </w:r>
        <w:commentRangeEnd w:id="300"/>
        <w:r w:rsidR="00D64D07" w:rsidDel="008E62AC">
          <w:rPr>
            <w:rStyle w:val="aff"/>
          </w:rPr>
          <w:commentReference w:id="300"/>
        </w:r>
        <w:commentRangeEnd w:id="301"/>
        <w:r w:rsidR="007F1B2B" w:rsidDel="008E62AC">
          <w:rPr>
            <w:rStyle w:val="aff"/>
          </w:rPr>
          <w:commentReference w:id="301"/>
        </w:r>
        <w:commentRangeEnd w:id="302"/>
        <w:r w:rsidR="00286503" w:rsidDel="008E62AC">
          <w:rPr>
            <w:rStyle w:val="aff"/>
          </w:rPr>
          <w:commentReference w:id="302"/>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307" w:author="LG: Giwon Park" w:date="2022-01-26T11:39:00Z">
        <w:r w:rsidR="008E62AC">
          <w:rPr>
            <w:i/>
            <w:color w:val="FF0000"/>
            <w:highlight w:val="yellow"/>
          </w:rPr>
          <w:t xml:space="preserve"> </w:t>
        </w:r>
      </w:ins>
      <w:ins w:id="308" w:author="LG: Giwon Park" w:date="2022-01-26T11:40:00Z">
        <w:r w:rsidR="008E62AC">
          <w:rPr>
            <w:i/>
            <w:color w:val="FF0000"/>
            <w:highlight w:val="yellow"/>
          </w:rPr>
          <w:t xml:space="preserve">Text will be added if </w:t>
        </w:r>
        <w:commentRangeStart w:id="309"/>
        <w:r w:rsidR="008E62AC" w:rsidRPr="008E62AC">
          <w:rPr>
            <w:i/>
            <w:color w:val="FF0000"/>
            <w:highlight w:val="yellow"/>
          </w:rPr>
          <w:t xml:space="preserve">WA </w:t>
        </w:r>
      </w:ins>
      <w:commentRangeEnd w:id="309"/>
      <w:ins w:id="310" w:author="LG: Giwon Park" w:date="2022-01-26T11:41:00Z">
        <w:r w:rsidR="008E62AC">
          <w:rPr>
            <w:rStyle w:val="aff"/>
          </w:rPr>
          <w:commentReference w:id="309"/>
        </w:r>
        <w:r w:rsidR="008E62AC" w:rsidRPr="008E62AC">
          <w:rPr>
            <w:i/>
            <w:color w:val="FF0000"/>
            <w:highlight w:val="yellow"/>
          </w:rPr>
          <w:t>(“</w:t>
        </w:r>
        <w:r w:rsidR="008E62AC" w:rsidRPr="003C1498">
          <w:rPr>
            <w:i/>
            <w:color w:val="FF0000"/>
            <w:highlight w:val="yellow"/>
          </w:rPr>
          <w:t>when mode 1 SL grant is not in SL active time of any destination that has data to be sent, for initial transmission and the mode 1 grant is dropped, UE sends ACK to gNB.</w:t>
        </w:r>
        <w:r w:rsidR="008E62AC" w:rsidRPr="008E62AC">
          <w:rPr>
            <w:i/>
            <w:color w:val="FF0000"/>
            <w:highlight w:val="yellow"/>
          </w:rPr>
          <w:t xml:space="preserve">”) </w:t>
        </w:r>
      </w:ins>
      <w:ins w:id="311" w:author="LG: Giwon Park" w:date="2022-01-26T11:40:00Z">
        <w:r w:rsidR="008E62AC" w:rsidRPr="008E62AC">
          <w:rPr>
            <w:i/>
            <w:color w:val="FF0000"/>
            <w:highlight w:val="yellow"/>
          </w:rPr>
          <w:t xml:space="preserve">is </w:t>
        </w:r>
        <w:r w:rsidR="008E62AC">
          <w:rPr>
            <w:i/>
            <w:color w:val="FF0000"/>
            <w:highlight w:val="yellow"/>
          </w:rPr>
          <w:t>confirmed</w:t>
        </w:r>
      </w:ins>
      <w:ins w:id="312"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lastRenderedPageBreak/>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set the HARQ feedback enabled/disabled indicator to </w:t>
      </w:r>
      <w:r w:rsidRPr="007B2F77">
        <w:rPr>
          <w:rFonts w:eastAsia="맑은 고딕"/>
          <w:i/>
          <w:lang w:eastAsia="ko-KR"/>
        </w:rPr>
        <w:t>enabled</w:t>
      </w:r>
      <w:r w:rsidRPr="007B2F77">
        <w:rPr>
          <w:rFonts w:eastAsia="맑은 고딕"/>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set the HARQ feedback enabled/disabled indicator to </w:t>
      </w:r>
      <w:r w:rsidRPr="007B2F77">
        <w:rPr>
          <w:rFonts w:eastAsia="맑은 고딕"/>
          <w:i/>
          <w:lang w:eastAsia="ko-KR"/>
        </w:rPr>
        <w:t>disabled</w:t>
      </w:r>
      <w:r w:rsidRPr="007B2F77">
        <w:rPr>
          <w:rFonts w:eastAsia="맑은 고딕"/>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맑은 고딕"/>
          <w:lang w:eastAsia="ko-KR"/>
        </w:rPr>
        <w:t>6&gt;</w:t>
      </w:r>
      <w:r w:rsidRPr="007B2F77">
        <w:rPr>
          <w:rFonts w:eastAsia="맑은 고딕"/>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맑은 고딕"/>
          <w:lang w:eastAsia="ko-KR"/>
        </w:rPr>
        <w:t>7&gt;</w:t>
      </w:r>
      <w:r w:rsidRPr="007B2F77">
        <w:rPr>
          <w:rFonts w:eastAsia="맑은 고딕"/>
          <w:lang w:eastAsia="ko-KR"/>
        </w:rPr>
        <w:tab/>
      </w:r>
      <w:r w:rsidRPr="007B2F77">
        <w:rPr>
          <w:lang w:eastAsia="ko-KR"/>
        </w:rPr>
        <w:t xml:space="preserve">select either </w:t>
      </w:r>
      <w:r w:rsidRPr="007B2F77">
        <w:rPr>
          <w:rFonts w:eastAsia="맑은 고딕"/>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else:</w:t>
      </w:r>
    </w:p>
    <w:p w14:paraId="611D23FA" w14:textId="77777777" w:rsidR="00950DDA" w:rsidRPr="007B2F77" w:rsidRDefault="00950DDA" w:rsidP="00950DDA">
      <w:pPr>
        <w:pStyle w:val="B7"/>
        <w:ind w:left="2268" w:hanging="283"/>
        <w:rPr>
          <w:rFonts w:eastAsia="맑은 고딕"/>
          <w:lang w:eastAsia="ko-KR"/>
        </w:rPr>
      </w:pPr>
      <w:r w:rsidRPr="007B2F77">
        <w:rPr>
          <w:rFonts w:eastAsia="맑은 고딕"/>
          <w:lang w:eastAsia="ko-KR"/>
        </w:rPr>
        <w:t>7&gt;</w:t>
      </w:r>
      <w:r w:rsidRPr="007B2F77">
        <w:rPr>
          <w:rFonts w:eastAsia="맑은 고딕"/>
          <w:lang w:eastAsia="ko-KR"/>
        </w:rPr>
        <w:tab/>
      </w:r>
      <w:r w:rsidRPr="007B2F77">
        <w:rPr>
          <w:lang w:eastAsia="ko-KR"/>
        </w:rPr>
        <w:t xml:space="preserve">select </w:t>
      </w:r>
      <w:r w:rsidRPr="007B2F77">
        <w:rPr>
          <w:rFonts w:eastAsia="맑은 고딕"/>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if negative-only acknowledgement is selected, </w:t>
      </w:r>
      <w:r w:rsidRPr="007B2F77">
        <w:t xml:space="preserve">UE's location information is available, and </w:t>
      </w:r>
      <w:proofErr w:type="spellStart"/>
      <w:r w:rsidRPr="007B2F77">
        <w:rPr>
          <w:rFonts w:eastAsia="맑은 고딕"/>
          <w:i/>
          <w:lang w:eastAsia="ko-KR"/>
        </w:rPr>
        <w:t>sl-TransRange</w:t>
      </w:r>
      <w:proofErr w:type="spellEnd"/>
      <w:r w:rsidRPr="007B2F77">
        <w:rPr>
          <w:rFonts w:eastAsia="맑은 고딕"/>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맑은 고딕"/>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맑은 고딕"/>
          <w:lang w:eastAsia="ko-KR"/>
        </w:rPr>
        <w:lastRenderedPageBreak/>
        <w:t>7&gt;</w:t>
      </w:r>
      <w:r w:rsidRPr="007B2F77">
        <w:rPr>
          <w:rFonts w:eastAsia="맑은 고딕"/>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맑은 고딕"/>
          <w:lang w:eastAsia="ko-KR"/>
        </w:rPr>
      </w:pPr>
      <w:r w:rsidRPr="007B2F77">
        <w:rPr>
          <w:rFonts w:eastAsia="맑은 고딕"/>
          <w:lang w:eastAsia="ko-KR"/>
        </w:rPr>
        <w:t>7&gt;</w:t>
      </w:r>
      <w:r w:rsidRPr="007B2F77">
        <w:rPr>
          <w:rFonts w:eastAsia="맑은 고딕"/>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맑은 고딕"/>
          <w:lang w:eastAsia="ko-KR"/>
        </w:rPr>
        <w:t xml:space="preserve">corresponding to the communication range requirement and set </w:t>
      </w:r>
      <w:proofErr w:type="spellStart"/>
      <w:r w:rsidRPr="007B2F77">
        <w:rPr>
          <w:rFonts w:eastAsia="맑은 고딕"/>
          <w:lang w:eastAsia="ko-KR"/>
        </w:rPr>
        <w:t>Zone_id</w:t>
      </w:r>
      <w:proofErr w:type="spellEnd"/>
      <w:r w:rsidRPr="007B2F77">
        <w:rPr>
          <w:rFonts w:eastAsia="맑은 고딕"/>
          <w:lang w:eastAsia="ko-KR"/>
        </w:rPr>
        <w:t xml:space="preserve"> to the value of </w:t>
      </w:r>
      <w:proofErr w:type="spellStart"/>
      <w:r w:rsidRPr="007B2F77">
        <w:rPr>
          <w:rFonts w:eastAsia="맑은 고딕"/>
          <w:lang w:eastAsia="ko-KR"/>
        </w:rPr>
        <w:t>Zone_id</w:t>
      </w:r>
      <w:proofErr w:type="spellEnd"/>
      <w:r w:rsidRPr="007B2F77">
        <w:rPr>
          <w:rFonts w:eastAsia="맑은 고딕"/>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맑은 고딕"/>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313"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314" w:author="LG: Giwon Park" w:date="2022-01-03T14:03:00Z">
        <w:r w:rsidRPr="006B76E0" w:rsidDel="00950DDA">
          <w:rPr>
            <w:noProof/>
            <w:highlight w:val="yellow"/>
            <w:lang w:eastAsia="ko-KR"/>
          </w:rPr>
          <w:delText>:</w:delText>
        </w:r>
      </w:del>
      <w:ins w:id="315" w:author="LG: Giwon Park" w:date="2022-01-03T14:03:00Z">
        <w:r w:rsidRPr="006B76E0">
          <w:rPr>
            <w:noProof/>
            <w:highlight w:val="yellow"/>
            <w:lang w:eastAsia="ko-KR"/>
          </w:rPr>
          <w:t>; or</w:t>
        </w:r>
      </w:ins>
    </w:p>
    <w:p w14:paraId="2D58EB3B" w14:textId="6D1D8AEB" w:rsidR="00950DDA" w:rsidRPr="007B2F77" w:rsidRDefault="00950DDA" w:rsidP="00950DDA">
      <w:pPr>
        <w:pStyle w:val="B2"/>
        <w:rPr>
          <w:noProof/>
          <w:lang w:eastAsia="ko-KR"/>
        </w:rPr>
      </w:pPr>
      <w:commentRangeStart w:id="316"/>
      <w:ins w:id="317" w:author="LG: Giwon Park" w:date="2022-01-03T14:02:00Z">
        <w:r w:rsidRPr="006D1E33">
          <w:rPr>
            <w:noProof/>
            <w:highlight w:val="yellow"/>
            <w:lang w:eastAsia="ko-KR"/>
          </w:rPr>
          <w:t>2</w:t>
        </w:r>
      </w:ins>
      <w:commentRangeEnd w:id="316"/>
      <w:ins w:id="318" w:author="LG: Giwon Park" w:date="2022-01-03T14:08:00Z">
        <w:r w:rsidRPr="006D1E33">
          <w:rPr>
            <w:rStyle w:val="aff"/>
            <w:highlight w:val="yellow"/>
          </w:rPr>
          <w:commentReference w:id="316"/>
        </w:r>
      </w:ins>
      <w:ins w:id="319" w:author="LG: Giwon Park" w:date="2022-01-03T14:02:00Z">
        <w:r w:rsidRPr="006D1E33">
          <w:rPr>
            <w:noProof/>
            <w:highlight w:val="yellow"/>
            <w:lang w:eastAsia="ko-KR"/>
          </w:rPr>
          <w:t xml:space="preserve">&gt; if </w:t>
        </w:r>
      </w:ins>
      <w:ins w:id="320" w:author="LG: Giwon Park" w:date="2022-01-06T14:50:00Z">
        <w:r w:rsidR="006D1E33" w:rsidRPr="006D1E33">
          <w:rPr>
            <w:noProof/>
            <w:highlight w:val="yellow"/>
            <w:lang w:eastAsia="ko-KR"/>
          </w:rPr>
          <w:t xml:space="preserve">PSCCH duration(s) </w:t>
        </w:r>
        <w:commentRangeStart w:id="321"/>
        <w:commentRangeStart w:id="322"/>
        <w:commentRangeStart w:id="323"/>
        <w:commentRangeStart w:id="324"/>
        <w:commentRangeStart w:id="325"/>
        <w:commentRangeStart w:id="326"/>
        <w:r w:rsidR="006D1E33" w:rsidRPr="006D1E33">
          <w:rPr>
            <w:noProof/>
            <w:highlight w:val="yellow"/>
            <w:lang w:eastAsia="ko-KR"/>
          </w:rPr>
          <w:t xml:space="preserve">and </w:t>
        </w:r>
      </w:ins>
      <w:del w:id="327" w:author="LG: Giwon Park" w:date="2022-01-28T16:04:00Z">
        <w:r w:rsidR="00844392" w:rsidDel="0082226D">
          <w:rPr>
            <w:noProof/>
            <w:highlight w:val="yellow"/>
            <w:lang w:eastAsia="ko-KR"/>
          </w:rPr>
          <w:delText>2</w:delText>
        </w:r>
        <w:r w:rsidR="00844392" w:rsidRPr="00286503" w:rsidDel="0082226D">
          <w:rPr>
            <w:noProof/>
            <w:highlight w:val="yellow"/>
            <w:vertAlign w:val="superscript"/>
            <w:lang w:eastAsia="ko-KR"/>
          </w:rPr>
          <w:delText>nd</w:delText>
        </w:r>
        <w:r w:rsidR="00844392" w:rsidDel="0082226D">
          <w:rPr>
            <w:noProof/>
            <w:highlight w:val="yellow"/>
            <w:lang w:eastAsia="ko-KR"/>
          </w:rPr>
          <w:delText xml:space="preserve"> </w:delText>
        </w:r>
        <w:r w:rsidR="00286503" w:rsidDel="0082226D">
          <w:rPr>
            <w:noProof/>
            <w:highlight w:val="yellow"/>
            <w:lang w:eastAsia="ko-KR"/>
          </w:rPr>
          <w:delText xml:space="preserve">stage </w:delText>
        </w:r>
        <w:r w:rsidR="00844392" w:rsidDel="0082226D">
          <w:rPr>
            <w:noProof/>
            <w:highlight w:val="yellow"/>
            <w:lang w:eastAsia="ko-KR"/>
          </w:rPr>
          <w:delText xml:space="preserve">SCI on PSSCH </w:delText>
        </w:r>
      </w:del>
      <w:r w:rsidR="006D1E33" w:rsidRPr="006D1E33">
        <w:rPr>
          <w:noProof/>
          <w:highlight w:val="yellow"/>
          <w:lang w:eastAsia="ko-KR"/>
        </w:rPr>
        <w:t>PSSCH duration(s)</w:t>
      </w:r>
      <w:commentRangeEnd w:id="321"/>
      <w:r w:rsidR="00A742BC">
        <w:rPr>
          <w:rStyle w:val="aff"/>
        </w:rPr>
        <w:commentReference w:id="321"/>
      </w:r>
      <w:commentRangeEnd w:id="322"/>
      <w:r w:rsidR="00286503">
        <w:rPr>
          <w:rStyle w:val="aff"/>
        </w:rPr>
        <w:commentReference w:id="322"/>
      </w:r>
      <w:commentRangeEnd w:id="323"/>
      <w:r w:rsidR="0061626A">
        <w:rPr>
          <w:rStyle w:val="aff"/>
        </w:rPr>
        <w:commentReference w:id="323"/>
      </w:r>
      <w:commentRangeEnd w:id="324"/>
      <w:r w:rsidR="0063172D">
        <w:rPr>
          <w:rStyle w:val="aff"/>
        </w:rPr>
        <w:commentReference w:id="324"/>
      </w:r>
      <w:commentRangeEnd w:id="325"/>
      <w:r w:rsidR="00D5530F">
        <w:rPr>
          <w:rStyle w:val="aff"/>
        </w:rPr>
        <w:commentReference w:id="325"/>
      </w:r>
      <w:commentRangeEnd w:id="326"/>
      <w:r w:rsidR="0082226D">
        <w:rPr>
          <w:rStyle w:val="aff"/>
        </w:rPr>
        <w:commentReference w:id="326"/>
      </w:r>
      <w:ins w:id="328" w:author="LG: Giwon Park" w:date="2022-01-06T14:50:00Z">
        <w:r w:rsidR="006D1E33" w:rsidRPr="006D1E33">
          <w:rPr>
            <w:noProof/>
            <w:highlight w:val="yellow"/>
            <w:lang w:eastAsia="ko-KR"/>
          </w:rPr>
          <w:t xml:space="preserve">for one or more retransmissions of </w:t>
        </w:r>
      </w:ins>
      <w:ins w:id="329" w:author="LG: Giwon Park" w:date="2022-01-10T14:17:00Z">
        <w:r w:rsidR="00FF6C50">
          <w:rPr>
            <w:noProof/>
            <w:highlight w:val="yellow"/>
            <w:lang w:eastAsia="ko-KR"/>
          </w:rPr>
          <w:t xml:space="preserve">a </w:t>
        </w:r>
      </w:ins>
      <w:ins w:id="330" w:author="LG: Giwon Park" w:date="2022-01-06T14:50:00Z">
        <w:r w:rsidR="006D1E33" w:rsidRPr="006D1E33">
          <w:rPr>
            <w:noProof/>
            <w:highlight w:val="yellow"/>
            <w:lang w:eastAsia="ko-KR"/>
          </w:rPr>
          <w:t>MAC PDU</w:t>
        </w:r>
      </w:ins>
      <w:ins w:id="331" w:author="LG: Giwon Park" w:date="2022-01-10T14:17:00Z">
        <w:r w:rsidR="00FF6C50">
          <w:rPr>
            <w:noProof/>
            <w:highlight w:val="yellow"/>
            <w:lang w:eastAsia="ko-KR"/>
          </w:rPr>
          <w:t xml:space="preserve"> of the </w:t>
        </w:r>
        <w:commentRangeStart w:id="332"/>
        <w:commentRangeStart w:id="333"/>
        <w:r w:rsidR="00FF6C50">
          <w:rPr>
            <w:noProof/>
            <w:highlight w:val="yellow"/>
            <w:lang w:eastAsia="ko-KR"/>
          </w:rPr>
          <w:t>configured sidelink grant</w:t>
        </w:r>
      </w:ins>
      <w:ins w:id="334" w:author="LG: Giwon Park" w:date="2022-01-03T14:04:00Z">
        <w:r w:rsidRPr="006D1E33">
          <w:rPr>
            <w:noProof/>
            <w:highlight w:val="yellow"/>
            <w:lang w:eastAsia="ko-KR"/>
          </w:rPr>
          <w:t xml:space="preserve"> </w:t>
        </w:r>
      </w:ins>
      <w:commentRangeEnd w:id="332"/>
      <w:r w:rsidR="00BC1020">
        <w:rPr>
          <w:rStyle w:val="aff"/>
        </w:rPr>
        <w:commentReference w:id="332"/>
      </w:r>
      <w:commentRangeEnd w:id="333"/>
      <w:r w:rsidR="002B39D7">
        <w:rPr>
          <w:rStyle w:val="aff"/>
        </w:rPr>
        <w:commentReference w:id="333"/>
      </w:r>
      <w:ins w:id="335" w:author="LG: Giwon Park" w:date="2022-01-03T14:04:00Z">
        <w:r w:rsidRPr="006D1E33">
          <w:rPr>
            <w:noProof/>
            <w:highlight w:val="yellow"/>
            <w:lang w:eastAsia="ko-KR"/>
          </w:rPr>
          <w:t xml:space="preserve">is not </w:t>
        </w:r>
      </w:ins>
      <w:ins w:id="336" w:author="LG: Giwon Park" w:date="2022-01-03T14:05:00Z">
        <w:r w:rsidRPr="006D1E33">
          <w:rPr>
            <w:noProof/>
            <w:highlight w:val="yellow"/>
            <w:lang w:eastAsia="ko-KR"/>
          </w:rPr>
          <w:t xml:space="preserve">in </w:t>
        </w:r>
        <w:commentRangeStart w:id="337"/>
        <w:commentRangeStart w:id="338"/>
        <w:r w:rsidRPr="006D1E33">
          <w:rPr>
            <w:noProof/>
            <w:highlight w:val="yellow"/>
            <w:lang w:eastAsia="ko-KR"/>
          </w:rPr>
          <w:t xml:space="preserve">SL DRX Active time </w:t>
        </w:r>
      </w:ins>
      <w:ins w:id="339" w:author="LG: Giwon Park" w:date="2022-01-27T22:24:00Z">
        <w:r w:rsidR="002B39D7">
          <w:rPr>
            <w:noProof/>
            <w:highlight w:val="yellow"/>
            <w:lang w:eastAsia="ko-KR"/>
          </w:rPr>
          <w:t xml:space="preserve">as specified in clause 5.x.1 </w:t>
        </w:r>
      </w:ins>
      <w:ins w:id="340" w:author="LG: Giwon Park" w:date="2022-01-03T14:05:00Z">
        <w:r w:rsidRPr="006D1E33">
          <w:rPr>
            <w:noProof/>
            <w:highlight w:val="yellow"/>
            <w:lang w:eastAsia="ko-KR"/>
          </w:rPr>
          <w:t>of any destination that has data to be sent</w:t>
        </w:r>
      </w:ins>
      <w:commentRangeEnd w:id="337"/>
      <w:r w:rsidR="000472A1">
        <w:rPr>
          <w:rStyle w:val="aff"/>
        </w:rPr>
        <w:commentReference w:id="337"/>
      </w:r>
      <w:commentRangeEnd w:id="338"/>
      <w:r w:rsidR="002B39D7">
        <w:rPr>
          <w:rStyle w:val="aff"/>
        </w:rPr>
        <w:commentReference w:id="338"/>
      </w:r>
      <w:ins w:id="341" w:author="LG: Giwon Park" w:date="2022-01-03T14:03:00Z">
        <w:r w:rsidRPr="000328DD">
          <w:rPr>
            <w:noProof/>
            <w:highlight w:val="yellow"/>
            <w:lang w:eastAsia="ko-KR"/>
          </w:rPr>
          <w:t>:</w:t>
        </w:r>
      </w:ins>
      <w:ins w:id="342"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40"/>
      </w:pPr>
      <w:r>
        <w:t>5.22.1.4</w:t>
      </w:r>
      <w:r>
        <w:tab/>
        <w:t>Multiplexing and assembly</w:t>
      </w:r>
      <w:bookmarkEnd w:id="289"/>
      <w:bookmarkEnd w:id="290"/>
      <w:bookmarkEnd w:id="291"/>
      <w:bookmarkEnd w:id="292"/>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343" w:name="_Toc12569237"/>
      <w:bookmarkStart w:id="344" w:name="_Toc83661109"/>
      <w:bookmarkStart w:id="345" w:name="_Toc46490386"/>
      <w:bookmarkStart w:id="346" w:name="_Toc52796543"/>
      <w:bookmarkStart w:id="347" w:name="_Toc37296255"/>
      <w:bookmarkStart w:id="348" w:name="_Toc52752081"/>
      <w:r>
        <w:t>5.22.1.4.1</w:t>
      </w:r>
      <w:r>
        <w:tab/>
        <w:t>Logical channel prioritization</w:t>
      </w:r>
      <w:bookmarkEnd w:id="343"/>
      <w:bookmarkEnd w:id="344"/>
      <w:bookmarkEnd w:id="345"/>
      <w:bookmarkEnd w:id="346"/>
      <w:bookmarkEnd w:id="347"/>
      <w:bookmarkEnd w:id="348"/>
    </w:p>
    <w:p w14:paraId="54F4A129" w14:textId="77777777" w:rsidR="0072057A" w:rsidRDefault="00911DDF">
      <w:pPr>
        <w:pStyle w:val="6"/>
        <w:rPr>
          <w:rFonts w:eastAsia="Yu Mincho"/>
        </w:rPr>
      </w:pPr>
      <w:bookmarkStart w:id="349" w:name="_Toc46490387"/>
      <w:bookmarkStart w:id="350" w:name="_Toc52796544"/>
      <w:bookmarkStart w:id="351" w:name="_Toc83661110"/>
      <w:bookmarkStart w:id="352" w:name="_Toc52752082"/>
      <w:bookmarkStart w:id="353" w:name="_Toc37296256"/>
      <w:r>
        <w:rPr>
          <w:rFonts w:eastAsia="Yu Mincho"/>
        </w:rPr>
        <w:t>5.22.1.4.1.1</w:t>
      </w:r>
      <w:r>
        <w:rPr>
          <w:rFonts w:eastAsia="Yu Mincho"/>
        </w:rPr>
        <w:tab/>
        <w:t>General</w:t>
      </w:r>
      <w:bookmarkEnd w:id="349"/>
      <w:bookmarkEnd w:id="350"/>
      <w:bookmarkEnd w:id="351"/>
      <w:bookmarkEnd w:id="352"/>
      <w:bookmarkEnd w:id="353"/>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r>
        <w:rPr>
          <w:i/>
          <w:lang w:eastAsia="ko-KR"/>
        </w:rPr>
        <w:t>sl-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r>
        <w:rPr>
          <w:i/>
          <w:lang w:eastAsia="ko-KR"/>
        </w:rPr>
        <w:t>sl-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lastRenderedPageBreak/>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354" w:name="_Toc83661111"/>
      <w:bookmarkStart w:id="355" w:name="_Toc52796545"/>
      <w:bookmarkStart w:id="356" w:name="_Toc46490388"/>
      <w:bookmarkStart w:id="357" w:name="_Toc37296257"/>
      <w:bookmarkStart w:id="358" w:name="_Toc52752083"/>
      <w:r>
        <w:rPr>
          <w:rFonts w:eastAsia="Yu Mincho"/>
        </w:rPr>
        <w:t>5.22.1.4.1.2</w:t>
      </w:r>
      <w:r>
        <w:rPr>
          <w:rFonts w:eastAsia="Yu Mincho"/>
        </w:rPr>
        <w:tab/>
      </w:r>
      <w:r>
        <w:rPr>
          <w:lang w:eastAsia="ko-KR"/>
        </w:rPr>
        <w:t>Selection of logical channels</w:t>
      </w:r>
      <w:bookmarkEnd w:id="354"/>
      <w:bookmarkEnd w:id="355"/>
      <w:bookmarkEnd w:id="356"/>
      <w:bookmarkEnd w:id="357"/>
      <w:bookmarkEnd w:id="358"/>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6A787753" w14:textId="0C3847FA" w:rsidR="00C5367F" w:rsidRPr="00C5367F" w:rsidRDefault="00911DDF">
      <w:pPr>
        <w:pStyle w:val="B10"/>
      </w:pPr>
      <w:r>
        <w:t>1&gt;</w:t>
      </w:r>
      <w:r>
        <w:tab/>
        <w:t>select a Destination associated to one of unicast, groupcast and broadcast, having at least one of the MAC CE and the logical channel with the highest priority, among the logical channels</w:t>
      </w:r>
      <w:r w:rsidR="0057278E">
        <w:rPr>
          <w:rStyle w:val="aff"/>
        </w:rPr>
        <w:commentReference w:id="359"/>
      </w:r>
      <w:r>
        <w:t xml:space="preserve"> that </w:t>
      </w:r>
      <w:r>
        <w:rPr>
          <w:lang w:eastAsia="ko-KR"/>
        </w:rPr>
        <w:t xml:space="preserve">satisfy </w:t>
      </w:r>
      <w:commentRangeStart w:id="360"/>
      <w:commentRangeStart w:id="361"/>
      <w:r>
        <w:rPr>
          <w:lang w:eastAsia="ko-KR"/>
        </w:rPr>
        <w:t xml:space="preserve">all the following conditions </w:t>
      </w:r>
      <w:commentRangeEnd w:id="360"/>
      <w:r w:rsidR="00BE767D" w:rsidRPr="000B3E1E">
        <w:rPr>
          <w:rStyle w:val="aff"/>
        </w:rPr>
        <w:commentReference w:id="360"/>
      </w:r>
      <w:commentRangeEnd w:id="361"/>
      <w:r w:rsidR="00722963" w:rsidRPr="000B3E1E">
        <w:rPr>
          <w:rStyle w:val="aff"/>
        </w:rPr>
        <w:commentReference w:id="361"/>
      </w:r>
      <w:commentRangeStart w:id="362"/>
      <w:commentRangeStart w:id="363"/>
      <w:r w:rsidRPr="000B3E1E">
        <w:rPr>
          <w:lang w:eastAsia="ko-KR"/>
        </w:rPr>
        <w:t>and MAC CE(s)</w:t>
      </w:r>
      <w:commentRangeEnd w:id="362"/>
      <w:r w:rsidR="00C621D1" w:rsidRPr="000B3E1E">
        <w:rPr>
          <w:rStyle w:val="aff"/>
        </w:rPr>
        <w:commentReference w:id="362"/>
      </w:r>
      <w:commentRangeEnd w:id="363"/>
      <w:r w:rsidR="0082226D" w:rsidRPr="000B3E1E">
        <w:rPr>
          <w:rStyle w:val="aff"/>
        </w:rPr>
        <w:commentReference w:id="363"/>
      </w:r>
      <w:r>
        <w:rPr>
          <w:lang w:eastAsia="ko-KR"/>
        </w:rPr>
        <w:t xml:space="preserve">, </w:t>
      </w:r>
      <w:ins w:id="364" w:author="LG: Giwon Park" w:date="2022-01-28T16:33:00Z">
        <w:r w:rsidR="00BC14E9" w:rsidRPr="000B3E1E">
          <w:rPr>
            <w:highlight w:val="yellow"/>
            <w:lang w:eastAsia="ko-KR"/>
          </w:rPr>
          <w:t xml:space="preserve">or among logical channels and MAC CE(s), </w:t>
        </w:r>
      </w:ins>
      <w:ins w:id="365" w:author="LG: Giwon Park" w:date="2022-01-28T17:00:00Z">
        <w:r w:rsidR="00C5367F" w:rsidRPr="00C5367F">
          <w:rPr>
            <w:i/>
            <w:highlight w:val="yellow"/>
            <w:lang w:eastAsia="ko-KR"/>
          </w:rPr>
          <w:t>SL-DRX-</w:t>
        </w:r>
        <w:proofErr w:type="spellStart"/>
        <w:r w:rsidR="00C5367F" w:rsidRPr="00C5367F">
          <w:rPr>
            <w:i/>
            <w:highlight w:val="yellow"/>
            <w:lang w:eastAsia="ko-KR"/>
          </w:rPr>
          <w:t>Config</w:t>
        </w:r>
        <w:proofErr w:type="spellEnd"/>
        <w:r w:rsidR="00C5367F" w:rsidRPr="00C5367F">
          <w:rPr>
            <w:highlight w:val="yellow"/>
            <w:lang w:eastAsia="ko-KR"/>
          </w:rPr>
          <w:t xml:space="preserve">, if configured, includes </w:t>
        </w:r>
        <w:proofErr w:type="spellStart"/>
        <w:r w:rsidR="00C5367F" w:rsidRPr="00C5367F">
          <w:rPr>
            <w:i/>
            <w:highlight w:val="yellow"/>
            <w:lang w:eastAsia="ko-KR"/>
          </w:rPr>
          <w:t>sl</w:t>
        </w:r>
        <w:proofErr w:type="spellEnd"/>
        <w:r w:rsidR="00C5367F" w:rsidRPr="00C5367F">
          <w:rPr>
            <w:i/>
            <w:highlight w:val="yellow"/>
            <w:lang w:eastAsia="ko-KR"/>
          </w:rPr>
          <w:t>-DRX-</w:t>
        </w:r>
        <w:proofErr w:type="spellStart"/>
        <w:r w:rsidR="00C5367F" w:rsidRPr="00C5367F">
          <w:rPr>
            <w:i/>
            <w:highlight w:val="yellow"/>
            <w:lang w:eastAsia="ko-KR"/>
          </w:rPr>
          <w:t>Config</w:t>
        </w:r>
        <w:proofErr w:type="spellEnd"/>
        <w:r w:rsidR="00C5367F" w:rsidRPr="00C5367F">
          <w:rPr>
            <w:i/>
            <w:highlight w:val="yellow"/>
            <w:lang w:eastAsia="ko-KR"/>
          </w:rPr>
          <w:t>-GC-BC</w:t>
        </w:r>
        <w:r w:rsidR="00C5367F" w:rsidRPr="00C5367F">
          <w:rPr>
            <w:highlight w:val="yellow"/>
            <w:lang w:eastAsia="ko-KR"/>
          </w:rPr>
          <w:t xml:space="preserve"> or </w:t>
        </w:r>
        <w:r w:rsidR="00C5367F" w:rsidRPr="00C5367F">
          <w:rPr>
            <w:i/>
            <w:highlight w:val="yellow"/>
            <w:lang w:eastAsia="ko-KR"/>
          </w:rPr>
          <w:t>SL-DRX-</w:t>
        </w:r>
        <w:proofErr w:type="spellStart"/>
        <w:r w:rsidR="00C5367F" w:rsidRPr="00C5367F">
          <w:rPr>
            <w:i/>
            <w:highlight w:val="yellow"/>
            <w:lang w:eastAsia="ko-KR"/>
          </w:rPr>
          <w:t>ConfigUC</w:t>
        </w:r>
        <w:proofErr w:type="spellEnd"/>
        <w:r w:rsidR="00C5367F" w:rsidRPr="00C5367F">
          <w:rPr>
            <w:i/>
            <w:highlight w:val="yellow"/>
            <w:lang w:eastAsia="ko-KR"/>
          </w:rPr>
          <w:t>-Info</w:t>
        </w:r>
      </w:ins>
      <w:ins w:id="366" w:author="LG: Giwon Park" w:date="2022-01-28T16:38:00Z">
        <w:r w:rsidR="00C736E8" w:rsidRPr="00C5367F">
          <w:rPr>
            <w:highlight w:val="yellow"/>
          </w:rPr>
          <w:t>,</w:t>
        </w:r>
        <w:r w:rsidR="00C736E8" w:rsidRPr="000B3E1E">
          <w:rPr>
            <w:highlight w:val="yellow"/>
          </w:rPr>
          <w:t xml:space="preserve"> </w:t>
        </w:r>
      </w:ins>
      <w:ins w:id="367" w:author="LG: Giwon Park" w:date="2022-01-28T16:44:00Z">
        <w:r w:rsidR="00C736E8" w:rsidRPr="000B3E1E">
          <w:rPr>
            <w:rFonts w:eastAsiaTheme="minorEastAsia"/>
            <w:highlight w:val="yellow"/>
            <w:lang w:eastAsia="zh-CN"/>
          </w:rPr>
          <w:t xml:space="preserve">PSCCH duration(s) and PSSCH duration(s) </w:t>
        </w:r>
      </w:ins>
      <w:ins w:id="368" w:author="LG: Giwon Park" w:date="2022-01-28T16:48:00Z">
        <w:r w:rsidR="000B3E1E" w:rsidRPr="000B3E1E">
          <w:rPr>
            <w:rFonts w:eastAsiaTheme="minorEastAsia"/>
            <w:highlight w:val="yellow"/>
            <w:lang w:eastAsia="zh-CN"/>
          </w:rPr>
          <w:t>associated with the PSSCH transmission occasions</w:t>
        </w:r>
      </w:ins>
      <w:ins w:id="369" w:author="LG: Giwon Park" w:date="2022-01-28T16:38:00Z">
        <w:r w:rsidR="00C736E8" w:rsidRPr="000B3E1E">
          <w:rPr>
            <w:rFonts w:eastAsiaTheme="minorEastAsia"/>
            <w:highlight w:val="yellow"/>
            <w:lang w:eastAsia="zh-CN"/>
          </w:rPr>
          <w:t xml:space="preserve"> fall in the active time as specified in clause 5.x.1</w:t>
        </w:r>
      </w:ins>
      <w:ins w:id="370" w:author="LG: Giwon Park" w:date="2022-01-28T16:34:00Z">
        <w:r w:rsidR="00BC14E9" w:rsidRPr="00BC14E9">
          <w:rPr>
            <w:lang w:eastAsia="ko-KR"/>
          </w:rPr>
          <w:t xml:space="preserve"> </w:t>
        </w:r>
      </w:ins>
      <w:r>
        <w:rPr>
          <w:lang w:eastAsia="ko-KR"/>
        </w:rPr>
        <w:t>if any, for the SL grant associated to the SCI</w:t>
      </w:r>
      <w:r>
        <w:t>:</w:t>
      </w:r>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367C617E" w:rsidR="0072057A" w:rsidRPr="00C20965" w:rsidDel="000B3E1E" w:rsidRDefault="00911DDF" w:rsidP="000B3E1E">
      <w:pPr>
        <w:pStyle w:val="B2"/>
        <w:rPr>
          <w:del w:id="371" w:author="LG: Giwon Park" w:date="2022-01-28T16:49: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r w:rsidR="004412F0">
        <w:t>.</w:t>
      </w:r>
      <w:del w:id="372" w:author="LG: Giwon Park" w:date="2022-01-28T16:49:00Z">
        <w:r w:rsidR="00FC71EF" w:rsidRPr="00C20965" w:rsidDel="000B3E1E">
          <w:rPr>
            <w:highlight w:val="yellow"/>
          </w:rPr>
          <w:delText xml:space="preserve">; </w:delText>
        </w:r>
        <w:r w:rsidR="004412F0" w:rsidDel="000B3E1E">
          <w:rPr>
            <w:highlight w:val="yellow"/>
          </w:rPr>
          <w:delText>and</w:delText>
        </w:r>
        <w:r w:rsidR="00066795" w:rsidDel="000B3E1E">
          <w:rPr>
            <w:rStyle w:val="aff"/>
          </w:rPr>
          <w:commentReference w:id="373"/>
        </w:r>
      </w:del>
    </w:p>
    <w:p w14:paraId="301AF6AE" w14:textId="209B0F43" w:rsidR="00FC71EF" w:rsidDel="000B3E1E" w:rsidRDefault="00FC71EF" w:rsidP="000B3E1E">
      <w:pPr>
        <w:pStyle w:val="B2"/>
        <w:rPr>
          <w:del w:id="374" w:author="LG: Giwon Park" w:date="2022-01-28T16:49:00Z"/>
        </w:rPr>
      </w:pPr>
      <w:del w:id="375" w:author="LG: Giwon Park" w:date="2022-01-28T16:49:00Z">
        <w:r w:rsidRPr="00C20965" w:rsidDel="000B3E1E">
          <w:rPr>
            <w:highlight w:val="yellow"/>
            <w:lang w:eastAsia="ko-KR"/>
          </w:rPr>
          <w:delText>2&gt;</w:delText>
        </w:r>
        <w:r w:rsidRPr="00C20965" w:rsidDel="000B3E1E">
          <w:rPr>
            <w:highlight w:val="yellow"/>
            <w:lang w:eastAsia="ko-KR"/>
          </w:rPr>
          <w:tab/>
        </w:r>
        <w:commentRangeStart w:id="376"/>
        <w:commentRangeEnd w:id="376"/>
        <w:r w:rsidRPr="00C20965" w:rsidDel="000B3E1E">
          <w:rPr>
            <w:rStyle w:val="aff"/>
            <w:highlight w:val="yellow"/>
          </w:rPr>
          <w:commentReference w:id="376"/>
        </w:r>
        <w:commentRangeStart w:id="377"/>
        <w:commentRangeStart w:id="378"/>
        <w:commentRangeStart w:id="379"/>
        <w:commentRangeStart w:id="380"/>
        <w:commentRangeStart w:id="381"/>
        <w:r w:rsidR="003440E5" w:rsidRPr="00C20965" w:rsidDel="000B3E1E">
          <w:rPr>
            <w:i/>
            <w:highlight w:val="yellow"/>
          </w:rPr>
          <w:delText>SL-DRX-Config,</w:delText>
        </w:r>
        <w:r w:rsidR="003440E5" w:rsidRPr="00C20965" w:rsidDel="000B3E1E">
          <w:rPr>
            <w:highlight w:val="yellow"/>
            <w:lang w:eastAsia="ko-KR"/>
          </w:rPr>
          <w:delText xml:space="preserve"> if configured, includes </w:delText>
        </w:r>
        <w:r w:rsidR="003440E5" w:rsidRPr="00722963" w:rsidDel="000B3E1E">
          <w:rPr>
            <w:i/>
            <w:highlight w:val="yellow"/>
            <w:lang w:eastAsia="zh-CN"/>
          </w:rPr>
          <w:delText>sl-DRX-Config-GC-BC</w:delText>
        </w:r>
        <w:r w:rsidR="003440E5" w:rsidRPr="00C20965" w:rsidDel="000B3E1E">
          <w:rPr>
            <w:highlight w:val="yellow"/>
            <w:lang w:eastAsia="zh-CN"/>
          </w:rPr>
          <w:delText xml:space="preserve"> or </w:delText>
        </w:r>
        <w:r w:rsidR="003440E5" w:rsidRPr="00722963" w:rsidDel="000B3E1E">
          <w:rPr>
            <w:i/>
            <w:highlight w:val="yellow"/>
            <w:lang w:eastAsia="zh-CN"/>
          </w:rPr>
          <w:delText>SL-DRX-ConfigUC-Info</w:delText>
        </w:r>
        <w:commentRangeEnd w:id="377"/>
        <w:r w:rsidR="00D64D07" w:rsidDel="000B3E1E">
          <w:rPr>
            <w:rStyle w:val="aff"/>
          </w:rPr>
          <w:commentReference w:id="377"/>
        </w:r>
        <w:commentRangeEnd w:id="378"/>
        <w:r w:rsidR="00F12E2E" w:rsidDel="000B3E1E">
          <w:rPr>
            <w:rStyle w:val="aff"/>
          </w:rPr>
          <w:commentReference w:id="378"/>
        </w:r>
        <w:commentRangeEnd w:id="379"/>
        <w:r w:rsidR="0031724F" w:rsidDel="000B3E1E">
          <w:rPr>
            <w:rStyle w:val="aff"/>
          </w:rPr>
          <w:commentReference w:id="379"/>
        </w:r>
        <w:commentRangeEnd w:id="380"/>
        <w:r w:rsidR="0061626A" w:rsidDel="000B3E1E">
          <w:rPr>
            <w:rStyle w:val="aff"/>
          </w:rPr>
          <w:commentReference w:id="380"/>
        </w:r>
        <w:commentRangeEnd w:id="381"/>
        <w:r w:rsidR="0072598A" w:rsidDel="000B3E1E">
          <w:rPr>
            <w:rStyle w:val="aff"/>
          </w:rPr>
          <w:commentReference w:id="381"/>
        </w:r>
        <w:commentRangeStart w:id="382"/>
        <w:commentRangeStart w:id="383"/>
        <w:commentRangeStart w:id="384"/>
        <w:r w:rsidR="00722963" w:rsidRPr="00722963" w:rsidDel="000B3E1E">
          <w:rPr>
            <w:highlight w:val="yellow"/>
          </w:rPr>
          <w:delText xml:space="preserve">; or </w:delText>
        </w:r>
        <w:r w:rsidR="004412F0" w:rsidDel="000B3E1E">
          <w:rPr>
            <w:highlight w:val="yellow"/>
          </w:rPr>
          <w:delText xml:space="preserve">SL DRX is applied for the Destination Layer-2 ID according to caluse 5.x.1, </w:delText>
        </w:r>
        <w:r w:rsidR="004412F0" w:rsidRPr="0031724F" w:rsidDel="000B3E1E">
          <w:rPr>
            <w:noProof/>
            <w:highlight w:val="yellow"/>
          </w:rPr>
          <w:delText>PSCCH and 2</w:delText>
        </w:r>
        <w:r w:rsidR="004412F0" w:rsidRPr="0031724F" w:rsidDel="000B3E1E">
          <w:rPr>
            <w:noProof/>
            <w:highlight w:val="yellow"/>
            <w:vertAlign w:val="superscript"/>
          </w:rPr>
          <w:delText>nd</w:delText>
        </w:r>
        <w:r w:rsidR="004412F0" w:rsidRPr="0031724F" w:rsidDel="000B3E1E">
          <w:rPr>
            <w:noProof/>
            <w:highlight w:val="yellow"/>
          </w:rPr>
          <w:delText xml:space="preserve"> stage SCI on PSSCH</w:delText>
        </w:r>
        <w:r w:rsidR="004412F0" w:rsidRPr="0031724F" w:rsidDel="000B3E1E">
          <w:rPr>
            <w:rFonts w:eastAsiaTheme="minorEastAsia"/>
            <w:highlight w:val="yellow"/>
            <w:lang w:eastAsia="zh-CN"/>
          </w:rPr>
          <w:delText xml:space="preserve"> associated with the PSSCH transmission occasions fall in the active time as specified in clause 5.</w:delText>
        </w:r>
        <w:r w:rsidR="0031724F" w:rsidDel="000B3E1E">
          <w:rPr>
            <w:rFonts w:eastAsiaTheme="minorEastAsia"/>
            <w:highlight w:val="yellow"/>
            <w:lang w:eastAsia="zh-CN"/>
          </w:rPr>
          <w:delText>x.</w:delText>
        </w:r>
        <w:r w:rsidR="004412F0" w:rsidRPr="0031724F" w:rsidDel="000B3E1E">
          <w:rPr>
            <w:rFonts w:eastAsiaTheme="minorEastAsia"/>
            <w:highlight w:val="yellow"/>
            <w:lang w:eastAsia="zh-CN"/>
          </w:rPr>
          <w:delText>1</w:delText>
        </w:r>
        <w:r w:rsidRPr="004412F0" w:rsidDel="000B3E1E">
          <w:rPr>
            <w:highlight w:val="yellow"/>
            <w:lang w:eastAsia="ko-KR"/>
          </w:rPr>
          <w:delText>.</w:delText>
        </w:r>
        <w:commentRangeEnd w:id="382"/>
        <w:r w:rsidR="00D64D07" w:rsidRPr="0031724F" w:rsidDel="000B3E1E">
          <w:rPr>
            <w:rStyle w:val="aff"/>
            <w:highlight w:val="yellow"/>
          </w:rPr>
          <w:commentReference w:id="382"/>
        </w:r>
        <w:commentRangeEnd w:id="383"/>
        <w:r w:rsidR="00F12E2E" w:rsidRPr="0031724F" w:rsidDel="000B3E1E">
          <w:rPr>
            <w:rStyle w:val="aff"/>
            <w:highlight w:val="yellow"/>
          </w:rPr>
          <w:commentReference w:id="383"/>
        </w:r>
        <w:commentRangeEnd w:id="384"/>
        <w:r w:rsidR="0031724F" w:rsidDel="000B3E1E">
          <w:rPr>
            <w:rStyle w:val="aff"/>
          </w:rPr>
          <w:commentReference w:id="384"/>
        </w:r>
      </w:del>
    </w:p>
    <w:p w14:paraId="6CFF33DD" w14:textId="237AD753" w:rsidR="00FC2C7D" w:rsidRPr="00FC2C7D" w:rsidRDefault="00FC2C7D" w:rsidP="00C5367F">
      <w:pPr>
        <w:pStyle w:val="B2"/>
        <w:rPr>
          <w:ins w:id="385" w:author="LG: Giwon Park" w:date="2022-01-27T22:52:00Z"/>
          <w:i/>
          <w:color w:val="FF0000"/>
          <w:highlight w:val="yellow"/>
        </w:rPr>
      </w:pPr>
      <w:del w:id="386" w:author="LG: Giwon Park" w:date="2022-01-28T16:49:00Z">
        <w:r w:rsidRPr="006B76E0" w:rsidDel="000B3E1E">
          <w:rPr>
            <w:i/>
            <w:color w:val="FF0000"/>
            <w:highlight w:val="yellow"/>
          </w:rPr>
          <w:delText>Editor’s Note:</w:delText>
        </w:r>
        <w:r w:rsidRPr="0072598A" w:rsidDel="000B3E1E">
          <w:rPr>
            <w:i/>
            <w:color w:val="FF0000"/>
            <w:highlight w:val="yellow"/>
          </w:rPr>
          <w:delText xml:space="preserve"> </w:delText>
        </w:r>
        <w:r w:rsidR="0072598A" w:rsidRPr="0072598A" w:rsidDel="000B3E1E">
          <w:rPr>
            <w:i/>
            <w:color w:val="FF0000"/>
            <w:highlight w:val="yellow"/>
          </w:rPr>
          <w:delText>After the TX profile discussion is over and the agreement is reflected in the specification, referring (i.e., 5.x.1 ) will be changed to 5.x.x.x.x (</w:delText>
        </w:r>
        <w:r w:rsidR="0072598A" w:rsidRPr="0072598A" w:rsidDel="000B3E1E">
          <w:rPr>
            <w:rFonts w:hint="eastAsia"/>
            <w:i/>
            <w:color w:val="FF0000"/>
            <w:highlight w:val="yellow"/>
            <w:lang w:eastAsia="ko-KR"/>
          </w:rPr>
          <w:delText>Tx profile</w:delText>
        </w:r>
        <w:r w:rsidR="0072598A" w:rsidRPr="0072598A" w:rsidDel="000B3E1E">
          <w:rPr>
            <w:i/>
            <w:color w:val="FF0000"/>
            <w:highlight w:val="yellow"/>
            <w:lang w:eastAsia="ko-KR"/>
          </w:rPr>
          <w:delText xml:space="preserve"> related caluse</w:delText>
        </w:r>
        <w:r w:rsidR="0072598A" w:rsidRPr="0072598A" w:rsidDel="000B3E1E">
          <w:rPr>
            <w:i/>
            <w:color w:val="FF0000"/>
            <w:highlight w:val="yellow"/>
          </w:rPr>
          <w:delText>).</w:delText>
        </w:r>
      </w:del>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387" w:author="LG: Giwon Park" w:date="2022-01-03T12:45:00Z"/>
          <w:lang w:eastAsia="ko-KR"/>
        </w:rPr>
      </w:pPr>
      <w:ins w:id="388" w:author="LG: Giwon Park" w:date="2022-01-03T12:46:00Z">
        <w:r w:rsidRPr="006B76E0">
          <w:rPr>
            <w:i/>
            <w:color w:val="FF0000"/>
            <w:highlight w:val="yellow"/>
          </w:rPr>
          <w:t xml:space="preserve">Editor’s Note: FFS on </w:t>
        </w:r>
      </w:ins>
      <w:ins w:id="389" w:author="LG: Giwon Park" w:date="2022-01-03T12:47:00Z">
        <w:r w:rsidRPr="006B76E0">
          <w:rPr>
            <w:i/>
            <w:color w:val="FF0000"/>
            <w:highlight w:val="yellow"/>
          </w:rPr>
          <w:t>desti</w:t>
        </w:r>
      </w:ins>
      <w:ins w:id="390" w:author="LG: Giwon Park" w:date="2022-01-10T14:17:00Z">
        <w:r w:rsidR="00FF6C50">
          <w:rPr>
            <w:i/>
            <w:color w:val="FF0000"/>
            <w:highlight w:val="yellow"/>
          </w:rPr>
          <w:t>nation</w:t>
        </w:r>
      </w:ins>
      <w:ins w:id="391" w:author="LG: Giwon Park" w:date="2022-01-03T12:47:00Z">
        <w:r w:rsidRPr="006B76E0">
          <w:rPr>
            <w:i/>
            <w:color w:val="FF0000"/>
            <w:highlight w:val="yellow"/>
          </w:rPr>
          <w:t xml:space="preserve"> selection considering SL DRX active time of RX UE</w:t>
        </w:r>
      </w:ins>
      <w:ins w:id="392" w:author="LG: Giwon Park" w:date="2022-01-03T12:46:00Z">
        <w:r w:rsidRPr="006B76E0">
          <w:rPr>
            <w:i/>
            <w:color w:val="FF0000"/>
            <w:highlight w:val="yellow"/>
          </w:rPr>
          <w:t>.</w:t>
        </w:r>
      </w:ins>
      <w:ins w:id="393" w:author="LG: Giwon Park" w:date="2022-01-03T12:49:00Z">
        <w:r w:rsidRPr="006B76E0">
          <w:rPr>
            <w:i/>
            <w:color w:val="FF0000"/>
            <w:highlight w:val="yellow"/>
          </w:rPr>
          <w:t xml:space="preserve"> </w:t>
        </w:r>
      </w:ins>
      <w:ins w:id="394" w:author="LG: Giwon Park" w:date="2022-01-03T12:51:00Z">
        <w:r w:rsidRPr="006B76E0">
          <w:rPr>
            <w:i/>
            <w:color w:val="FF0000"/>
            <w:highlight w:val="yellow"/>
          </w:rPr>
          <w:t>If specific RAN2 agreement</w:t>
        </w:r>
      </w:ins>
      <w:ins w:id="395" w:author="LG: Giwon Park" w:date="2022-01-03T12:52:00Z">
        <w:r w:rsidRPr="006B76E0">
          <w:rPr>
            <w:i/>
            <w:color w:val="FF0000"/>
            <w:highlight w:val="yellow"/>
          </w:rPr>
          <w:t>s</w:t>
        </w:r>
      </w:ins>
      <w:ins w:id="396" w:author="LG: Giwon Park" w:date="2022-01-03T12:51:00Z">
        <w:r w:rsidRPr="006B76E0">
          <w:rPr>
            <w:i/>
            <w:color w:val="FF0000"/>
            <w:highlight w:val="yellow"/>
          </w:rPr>
          <w:t xml:space="preserve"> related to LCP </w:t>
        </w:r>
      </w:ins>
      <w:ins w:id="397" w:author="LG: Giwon Park" w:date="2022-01-03T12:52:00Z">
        <w:r w:rsidRPr="006B76E0">
          <w:rPr>
            <w:i/>
            <w:color w:val="FF0000"/>
            <w:highlight w:val="yellow"/>
          </w:rPr>
          <w:t>are</w:t>
        </w:r>
      </w:ins>
      <w:ins w:id="398" w:author="LG: Giwon Park" w:date="2022-01-03T12:51:00Z">
        <w:r w:rsidRPr="006B76E0">
          <w:rPr>
            <w:i/>
            <w:color w:val="FF0000"/>
            <w:highlight w:val="yellow"/>
          </w:rPr>
          <w:t xml:space="preserve"> made, the related text will be captured.</w:t>
        </w:r>
      </w:ins>
      <w:ins w:id="399"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lastRenderedPageBreak/>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400"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9704427" w:rsidR="0072057A" w:rsidRDefault="00911DDF">
      <w:pPr>
        <w:pStyle w:val="NO"/>
        <w:rPr>
          <w:lang w:eastAsia="zh-CN"/>
        </w:rPr>
      </w:pPr>
      <w:bookmarkStart w:id="401" w:name="_Toc52796546"/>
      <w:bookmarkStart w:id="402" w:name="_Toc52752084"/>
      <w:bookmarkStart w:id="403"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404" w:author="LG: Giwon Park" w:date="2022-01-22T16:42:00Z">
        <w:r w:rsidR="00CA4B69">
          <w:rPr>
            <w:lang w:eastAsia="zh-CN"/>
          </w:rPr>
          <w:t xml:space="preserve"> </w:t>
        </w:r>
        <w:commentRangeStart w:id="405"/>
        <w:r w:rsidR="00CA4B69" w:rsidRPr="00F21282">
          <w:rPr>
            <w:highlight w:val="yellow"/>
            <w:lang w:eastAsia="zh-CN"/>
          </w:rPr>
          <w:t xml:space="preserve">or </w:t>
        </w:r>
      </w:ins>
      <w:ins w:id="406" w:author="Qualcomm" w:date="2022-01-27T23:31:00Z">
        <w:r w:rsidR="00C621D1">
          <w:rPr>
            <w:highlight w:val="yellow"/>
            <w:lang w:eastAsia="zh-CN"/>
          </w:rPr>
          <w:t>S</w:t>
        </w:r>
      </w:ins>
      <w:ins w:id="407" w:author="Qualcomm" w:date="2022-01-27T23:30:00Z">
        <w:r w:rsidR="00C621D1">
          <w:rPr>
            <w:highlight w:val="yellow"/>
            <w:lang w:eastAsia="zh-CN"/>
          </w:rPr>
          <w:t xml:space="preserve">idelink </w:t>
        </w:r>
      </w:ins>
      <w:ins w:id="408" w:author="LG: Giwon Park" w:date="2022-01-22T16:42:00Z">
        <w:r w:rsidR="00CA4B69" w:rsidRPr="00F21282">
          <w:rPr>
            <w:highlight w:val="yellow"/>
            <w:lang w:eastAsia="zh-CN"/>
          </w:rPr>
          <w:t>DRX command MAC CE</w:t>
        </w:r>
        <w:commentRangeEnd w:id="405"/>
        <w:r w:rsidR="00CA4B69" w:rsidRPr="00F21282">
          <w:rPr>
            <w:rStyle w:val="aff"/>
            <w:highlight w:val="yellow"/>
          </w:rPr>
          <w:commentReference w:id="405"/>
        </w:r>
      </w:ins>
      <w:r>
        <w:rPr>
          <w:lang w:eastAsia="zh-CN"/>
        </w:rPr>
        <w:t>.</w:t>
      </w:r>
    </w:p>
    <w:p w14:paraId="7214A454" w14:textId="77777777" w:rsidR="0072057A" w:rsidRDefault="00911DDF">
      <w:pPr>
        <w:pStyle w:val="6"/>
        <w:rPr>
          <w:rFonts w:eastAsia="Yu Mincho"/>
        </w:rPr>
      </w:pPr>
      <w:bookmarkStart w:id="409" w:name="_Toc83661112"/>
      <w:r>
        <w:rPr>
          <w:rFonts w:eastAsia="Yu Mincho"/>
        </w:rPr>
        <w:t>5.22.1.4.1.3</w:t>
      </w:r>
      <w:r>
        <w:rPr>
          <w:rFonts w:eastAsia="Yu Mincho"/>
        </w:rPr>
        <w:tab/>
      </w:r>
      <w:r>
        <w:rPr>
          <w:lang w:eastAsia="ko-KR"/>
        </w:rPr>
        <w:t>Allocation of sidelink resources</w:t>
      </w:r>
      <w:bookmarkEnd w:id="400"/>
      <w:bookmarkEnd w:id="401"/>
      <w:bookmarkEnd w:id="402"/>
      <w:bookmarkEnd w:id="403"/>
      <w:bookmarkEnd w:id="409"/>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410"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411" w:author="LG: Giwon Park" w:date="2022-01-22T16:23:00Z"/>
          <w:highlight w:val="yellow"/>
          <w:lang w:eastAsia="ko-KR"/>
        </w:rPr>
      </w:pPr>
      <w:r>
        <w:rPr>
          <w:lang w:eastAsia="ko-KR"/>
        </w:rPr>
        <w:t>-</w:t>
      </w:r>
      <w:r>
        <w:rPr>
          <w:lang w:eastAsia="ko-KR"/>
        </w:rPr>
        <w:tab/>
        <w:t xml:space="preserve">there is no Sidelink CSI Reporting MAC CE generated for this PSSCH transmission as specified in clause 5.22.1.7; </w:t>
      </w:r>
      <w:commentRangeStart w:id="412"/>
      <w:commentRangeStart w:id="413"/>
      <w:commentRangeStart w:id="414"/>
      <w:r w:rsidRPr="00003970">
        <w:rPr>
          <w:highlight w:val="yellow"/>
          <w:lang w:eastAsia="ko-KR"/>
        </w:rPr>
        <w:t>and</w:t>
      </w:r>
      <w:commentRangeEnd w:id="412"/>
      <w:r w:rsidR="00066795">
        <w:rPr>
          <w:rStyle w:val="aff"/>
        </w:rPr>
        <w:commentReference w:id="412"/>
      </w:r>
      <w:commentRangeEnd w:id="413"/>
      <w:r w:rsidR="00F12E2E">
        <w:rPr>
          <w:rStyle w:val="aff"/>
        </w:rPr>
        <w:commentReference w:id="413"/>
      </w:r>
      <w:commentRangeEnd w:id="414"/>
      <w:r w:rsidR="00F94ECC">
        <w:rPr>
          <w:rStyle w:val="aff"/>
        </w:rPr>
        <w:commentReference w:id="414"/>
      </w:r>
    </w:p>
    <w:p w14:paraId="01EC2A75" w14:textId="3C7FE5E8" w:rsidR="00B83321" w:rsidRDefault="00B83321">
      <w:pPr>
        <w:pStyle w:val="B10"/>
        <w:rPr>
          <w:lang w:eastAsia="ko-KR"/>
        </w:rPr>
      </w:pPr>
      <w:ins w:id="415" w:author="LG: Giwon Park" w:date="2022-01-22T16:23:00Z">
        <w:r w:rsidRPr="00003970">
          <w:rPr>
            <w:highlight w:val="yellow"/>
            <w:lang w:eastAsia="ko-KR"/>
          </w:rPr>
          <w:t>-</w:t>
        </w:r>
        <w:r w:rsidRPr="00003970">
          <w:rPr>
            <w:highlight w:val="yellow"/>
            <w:lang w:eastAsia="ko-KR"/>
          </w:rPr>
          <w:tab/>
        </w:r>
        <w:commentRangeStart w:id="416"/>
        <w:r w:rsidRPr="00003970">
          <w:rPr>
            <w:highlight w:val="yellow"/>
            <w:lang w:eastAsia="ko-KR"/>
          </w:rPr>
          <w:t xml:space="preserve">there </w:t>
        </w:r>
      </w:ins>
      <w:commentRangeEnd w:id="416"/>
      <w:ins w:id="417" w:author="LG: Giwon Park" w:date="2022-01-22T16:25:00Z">
        <w:r w:rsidRPr="00003970">
          <w:rPr>
            <w:rStyle w:val="aff"/>
            <w:highlight w:val="yellow"/>
          </w:rPr>
          <w:commentReference w:id="416"/>
        </w:r>
      </w:ins>
      <w:ins w:id="418" w:author="LG: Giwon Park" w:date="2022-01-22T16:23:00Z">
        <w:r w:rsidRPr="00003970">
          <w:rPr>
            <w:highlight w:val="yellow"/>
            <w:lang w:eastAsia="ko-KR"/>
          </w:rPr>
          <w:t xml:space="preserve">is no Sidelink </w:t>
        </w:r>
      </w:ins>
      <w:ins w:id="419" w:author="LG: Giwon Park" w:date="2022-01-22T16:24:00Z">
        <w:r w:rsidRPr="00003970">
          <w:rPr>
            <w:highlight w:val="yellow"/>
            <w:lang w:eastAsia="ko-KR"/>
          </w:rPr>
          <w:t>DRX</w:t>
        </w:r>
      </w:ins>
      <w:ins w:id="420" w:author="LG: Giwon Park" w:date="2022-01-22T16:23:00Z">
        <w:r w:rsidRPr="00003970">
          <w:rPr>
            <w:highlight w:val="yellow"/>
            <w:lang w:eastAsia="ko-KR"/>
          </w:rPr>
          <w:t xml:space="preserve"> </w:t>
        </w:r>
      </w:ins>
      <w:ins w:id="421" w:author="LG: Giwon Park" w:date="2022-01-22T16:24:00Z">
        <w:r w:rsidRPr="00003970">
          <w:rPr>
            <w:highlight w:val="yellow"/>
            <w:lang w:eastAsia="ko-KR"/>
          </w:rPr>
          <w:t>Command</w:t>
        </w:r>
      </w:ins>
      <w:ins w:id="422"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lastRenderedPageBreak/>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423"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424" w:author="LG: Giwon Park" w:date="2022-01-22T16:07:00Z">
        <w:r>
          <w:rPr>
            <w:lang w:eastAsia="ko-KR"/>
          </w:rPr>
          <w:t>-</w:t>
        </w:r>
        <w:r>
          <w:rPr>
            <w:lang w:eastAsia="ko-KR"/>
          </w:rPr>
          <w:tab/>
        </w:r>
        <w:commentRangeStart w:id="425"/>
        <w:r w:rsidRPr="00F21282">
          <w:rPr>
            <w:highlight w:val="yellow"/>
            <w:lang w:eastAsia="ko-KR"/>
          </w:rPr>
          <w:t>Sidelink DRX Command MAC CE</w:t>
        </w:r>
      </w:ins>
      <w:commentRangeEnd w:id="425"/>
      <w:ins w:id="426" w:author="LG: Giwon Park" w:date="2022-01-22T16:08:00Z">
        <w:r w:rsidRPr="00F21282">
          <w:rPr>
            <w:rStyle w:val="aff"/>
            <w:highlight w:val="yellow"/>
          </w:rPr>
          <w:commentReference w:id="425"/>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427"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5"/>
      </w:pPr>
      <w:bookmarkStart w:id="428" w:name="_Toc37296259"/>
      <w:bookmarkStart w:id="429" w:name="_Toc46490390"/>
      <w:bookmarkStart w:id="430" w:name="_Toc52752085"/>
      <w:bookmarkStart w:id="431" w:name="_Toc83661113"/>
      <w:bookmarkStart w:id="432" w:name="_Toc52796547"/>
      <w:r>
        <w:t>5.22.1.4.2</w:t>
      </w:r>
      <w:r>
        <w:tab/>
        <w:t>Multiplexing of MAC Control Elements and MAC SDUs</w:t>
      </w:r>
      <w:bookmarkEnd w:id="410"/>
      <w:bookmarkEnd w:id="428"/>
      <w:bookmarkEnd w:id="429"/>
      <w:bookmarkEnd w:id="430"/>
      <w:bookmarkEnd w:id="431"/>
      <w:bookmarkEnd w:id="432"/>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40"/>
      </w:pPr>
      <w:bookmarkStart w:id="433" w:name="_Toc37296260"/>
      <w:bookmarkStart w:id="434" w:name="_Toc46490391"/>
      <w:bookmarkStart w:id="435" w:name="_Toc52752086"/>
      <w:bookmarkStart w:id="436" w:name="_Toc52796548"/>
      <w:bookmarkStart w:id="437" w:name="_Toc90287260"/>
      <w:r w:rsidRPr="00262EBE">
        <w:t>5.22.1.5</w:t>
      </w:r>
      <w:r w:rsidRPr="00262EBE">
        <w:tab/>
        <w:t>Scheduling Request</w:t>
      </w:r>
      <w:bookmarkEnd w:id="433"/>
      <w:bookmarkEnd w:id="434"/>
      <w:bookmarkEnd w:id="435"/>
      <w:bookmarkEnd w:id="436"/>
      <w:bookmarkEnd w:id="437"/>
    </w:p>
    <w:p w14:paraId="7EC00A5D" w14:textId="18B1CFFD" w:rsidR="00F21282" w:rsidRPr="00262EBE" w:rsidRDefault="00F21282" w:rsidP="00F21282">
      <w:pPr>
        <w:rPr>
          <w:ins w:id="438"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439" w:author="LG: Giwon Park" w:date="2022-01-22T16:47:00Z">
        <w:r w:rsidRPr="00F21282">
          <w:rPr>
            <w:highlight w:val="yellow"/>
            <w:lang w:eastAsia="ko-KR"/>
          </w:rPr>
          <w:t>or SL-D</w:t>
        </w:r>
      </w:ins>
      <w:ins w:id="440" w:author="Qualcomm" w:date="2022-01-27T23:31:00Z">
        <w:r w:rsidR="00C621D1">
          <w:rPr>
            <w:highlight w:val="yellow"/>
            <w:lang w:eastAsia="ko-KR"/>
          </w:rPr>
          <w:t>RX</w:t>
        </w:r>
      </w:ins>
      <w:del w:id="441" w:author="LG: Giwon Park" w:date="2022-01-27T23:18:00Z">
        <w:r w:rsidR="00E4018C" w:rsidDel="009A3929">
          <w:rPr>
            <w:highlight w:val="yellow"/>
            <w:lang w:eastAsia="ko-KR"/>
          </w:rPr>
          <w:delText>CM</w:delText>
        </w:r>
        <w:r w:rsidRPr="00F21282" w:rsidDel="009A3929">
          <w:rPr>
            <w:highlight w:val="yellow"/>
            <w:lang w:eastAsia="ko-KR"/>
          </w:rPr>
          <w:delText xml:space="preserve"> reporting</w:delText>
        </w:r>
      </w:del>
      <w:ins w:id="442" w:author="Qualcomm" w:date="2022-01-27T23:32:00Z">
        <w:r w:rsidR="00C621D1">
          <w:rPr>
            <w:highlight w:val="yellow"/>
            <w:lang w:eastAsia="ko-KR"/>
          </w:rPr>
          <w:t xml:space="preserve"> </w:t>
        </w:r>
      </w:ins>
      <w:ins w:id="443" w:author="LG: Giwon Park" w:date="2022-01-27T23:18:00Z">
        <w:r w:rsidR="009A3929">
          <w:rPr>
            <w:highlight w:val="yellow"/>
            <w:lang w:eastAsia="ko-KR"/>
          </w:rPr>
          <w:t>Command indication</w:t>
        </w:r>
      </w:ins>
      <w:ins w:id="444" w:author="LG: Giwon Park" w:date="2022-01-22T16:47:00Z">
        <w:r w:rsidRPr="00F21282">
          <w:rPr>
            <w:highlight w:val="yellow"/>
            <w:lang w:eastAsia="ko-KR"/>
          </w:rPr>
          <w:t xml:space="preserve">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445" w:author="LG: Giwon Park" w:date="2022-01-22T16:55:00Z">
        <w:r w:rsidR="00E4018C" w:rsidRPr="00E4018C">
          <w:rPr>
            <w:rFonts w:eastAsia="PMingLiU"/>
            <w:highlight w:val="yellow"/>
            <w:lang w:eastAsia="zh-TW"/>
          </w:rPr>
          <w:t>or for SL-D</w:t>
        </w:r>
      </w:ins>
      <w:ins w:id="446" w:author="Qualcomm" w:date="2022-01-27T23:31:00Z">
        <w:r w:rsidR="00C621D1">
          <w:rPr>
            <w:rFonts w:eastAsia="PMingLiU"/>
            <w:highlight w:val="yellow"/>
            <w:lang w:eastAsia="zh-TW"/>
          </w:rPr>
          <w:t>RX</w:t>
        </w:r>
      </w:ins>
      <w:del w:id="447" w:author="LG: Giwon Park" w:date="2022-01-27T23:18:00Z">
        <w:r w:rsidR="00E4018C" w:rsidRPr="00E4018C" w:rsidDel="009A3929">
          <w:rPr>
            <w:rFonts w:eastAsia="PMingLiU"/>
            <w:highlight w:val="yellow"/>
            <w:lang w:eastAsia="zh-TW"/>
          </w:rPr>
          <w:delText>CM reporting</w:delText>
        </w:r>
      </w:del>
      <w:ins w:id="448" w:author="Qualcomm" w:date="2022-01-27T23:32:00Z">
        <w:r w:rsidR="00C621D1">
          <w:rPr>
            <w:rFonts w:eastAsia="PMingLiU"/>
            <w:highlight w:val="yellow"/>
            <w:lang w:eastAsia="zh-TW"/>
          </w:rPr>
          <w:t xml:space="preserve"> </w:t>
        </w:r>
      </w:ins>
      <w:ins w:id="449" w:author="LG: Giwon Park" w:date="2022-01-27T23:18:00Z">
        <w:r w:rsidR="009A3929" w:rsidRPr="009A3929">
          <w:rPr>
            <w:rFonts w:eastAsia="PMingLiU"/>
            <w:highlight w:val="yellow"/>
            <w:lang w:eastAsia="zh-TW"/>
          </w:rPr>
          <w:t>Command indication</w:t>
        </w:r>
      </w:ins>
      <w:r w:rsidRPr="00262EBE">
        <w:rPr>
          <w:lang w:eastAsia="ko-KR"/>
        </w:rPr>
        <w:t>, at most one PUCCH resource for SR is configured per UL BWP.</w:t>
      </w:r>
    </w:p>
    <w:p w14:paraId="285A8AA5" w14:textId="4F6DD850" w:rsidR="00F21282" w:rsidRPr="00262EBE" w:rsidRDefault="00F21282" w:rsidP="00F21282">
      <w:pPr>
        <w:rPr>
          <w:lang w:eastAsia="ko-KR"/>
        </w:rPr>
      </w:pPr>
      <w:r w:rsidRPr="00262EBE">
        <w:rPr>
          <w:lang w:eastAsia="ko-KR"/>
        </w:rPr>
        <w:t>The SR configuration of the logical channel that triggered the Sidelink BSR (clause 5.22.1.6)</w:t>
      </w:r>
      <w:r w:rsidR="00E4018C">
        <w:rPr>
          <w:lang w:eastAsia="ko-KR"/>
        </w:rPr>
        <w:t xml:space="preserve"> </w:t>
      </w:r>
      <w:commentRangeStart w:id="450"/>
      <w:ins w:id="451" w:author="LG: Giwon Park" w:date="2022-01-22T16:56:00Z">
        <w:r w:rsidR="00E4018C" w:rsidRPr="00E4018C">
          <w:rPr>
            <w:highlight w:val="yellow"/>
            <w:lang w:eastAsia="ko-KR"/>
          </w:rPr>
          <w:t>or Sidelink DRX Command</w:t>
        </w:r>
      </w:ins>
      <w:ins w:id="452" w:author="LG: Giwon Park" w:date="2022-01-27T23:19:00Z">
        <w:r w:rsidR="009A3929">
          <w:rPr>
            <w:highlight w:val="yellow"/>
            <w:lang w:eastAsia="ko-KR"/>
          </w:rPr>
          <w:t xml:space="preserve"> indication</w:t>
        </w:r>
      </w:ins>
      <w:ins w:id="453" w:author="LG: Giwon Park" w:date="2022-01-22T16:56:00Z">
        <w:r w:rsidR="00E4018C" w:rsidRPr="00E4018C">
          <w:rPr>
            <w:highlight w:val="yellow"/>
            <w:lang w:eastAsia="ko-KR"/>
          </w:rPr>
          <w:t xml:space="preserve"> (</w:t>
        </w:r>
      </w:ins>
      <w:ins w:id="454" w:author="LG: Giwon Park" w:date="2022-01-22T16:57:00Z">
        <w:r w:rsidR="00E4018C">
          <w:rPr>
            <w:highlight w:val="yellow"/>
            <w:lang w:eastAsia="ko-KR"/>
          </w:rPr>
          <w:t>clause 5.22.1.8</w:t>
        </w:r>
      </w:ins>
      <w:ins w:id="455" w:author="LG: Giwon Park" w:date="2022-01-22T16:56:00Z">
        <w:r w:rsidR="00E4018C" w:rsidRPr="00E4018C">
          <w:rPr>
            <w:highlight w:val="yellow"/>
            <w:lang w:eastAsia="ko-KR"/>
          </w:rPr>
          <w:t>)</w:t>
        </w:r>
      </w:ins>
      <w:commentRangeEnd w:id="450"/>
      <w:ins w:id="456" w:author="LG: Giwon Park" w:date="2022-01-22T17:06:00Z">
        <w:r w:rsidR="00B75DB4">
          <w:rPr>
            <w:rStyle w:val="aff"/>
          </w:rPr>
          <w:commentReference w:id="450"/>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70FCC455" w:rsidR="00F21282" w:rsidRDefault="00F21282" w:rsidP="00F21282">
      <w:pPr>
        <w:rPr>
          <w:ins w:id="457"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458" w:author="LG: Giwon Park" w:date="2022-01-22T17:01:00Z">
        <w:r w:rsidR="00E4018C" w:rsidRPr="00E4018C">
          <w:rPr>
            <w:highlight w:val="yellow"/>
            <w:lang w:eastAsia="ko-KR"/>
          </w:rPr>
          <w:t>or</w:t>
        </w:r>
      </w:ins>
      <w:ins w:id="459"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460" w:author="LG: Giwon Park" w:date="2022-01-22T17:02:00Z">
        <w:r w:rsidR="00E4018C" w:rsidRPr="00E4018C">
          <w:rPr>
            <w:highlight w:val="yellow"/>
            <w:lang w:eastAsia="ko-KR"/>
          </w:rPr>
          <w:t xml:space="preserve">or </w:t>
        </w:r>
        <w:commentRangeStart w:id="461"/>
        <w:commentRangeStart w:id="462"/>
        <w:r w:rsidR="00E4018C" w:rsidRPr="00E4018C">
          <w:rPr>
            <w:highlight w:val="yellow"/>
            <w:lang w:eastAsia="ko-KR"/>
          </w:rPr>
          <w:t>SL-D</w:t>
        </w:r>
      </w:ins>
      <w:del w:id="463" w:author="LG: Giwon Park" w:date="2022-01-27T23:19:00Z">
        <w:r w:rsidR="00E4018C" w:rsidRPr="00E4018C" w:rsidDel="009A3929">
          <w:rPr>
            <w:highlight w:val="yellow"/>
            <w:lang w:eastAsia="ko-KR"/>
          </w:rPr>
          <w:delText xml:space="preserve">CM </w:delText>
        </w:r>
        <w:commentRangeEnd w:id="461"/>
        <w:r w:rsidR="00B82112" w:rsidDel="009A3929">
          <w:rPr>
            <w:rStyle w:val="aff"/>
          </w:rPr>
          <w:commentReference w:id="461"/>
        </w:r>
        <w:commentRangeEnd w:id="462"/>
        <w:r w:rsidR="005D6933" w:rsidDel="009A3929">
          <w:rPr>
            <w:rStyle w:val="aff"/>
          </w:rPr>
          <w:commentReference w:id="462"/>
        </w:r>
        <w:r w:rsidR="00E4018C" w:rsidRPr="00E4018C" w:rsidDel="009A3929">
          <w:rPr>
            <w:highlight w:val="yellow"/>
            <w:lang w:eastAsia="ko-KR"/>
          </w:rPr>
          <w:delText>reporting</w:delText>
        </w:r>
      </w:del>
      <w:ins w:id="464" w:author="LG: Giwon Park" w:date="2022-01-27T23:19:00Z">
        <w:r w:rsidR="009A3929" w:rsidRPr="009A3929">
          <w:rPr>
            <w:highlight w:val="yellow"/>
            <w:lang w:eastAsia="ko-KR"/>
          </w:rPr>
          <w:t>RX Command indication</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465" w:author="LG: Giwon Park" w:date="2022-01-22T17:02:00Z">
        <w:r w:rsidR="00E4018C" w:rsidRPr="00E4018C">
          <w:rPr>
            <w:highlight w:val="yellow"/>
            <w:lang w:eastAsia="ko-KR"/>
          </w:rPr>
          <w:t>or SL-D</w:t>
        </w:r>
      </w:ins>
      <w:del w:id="466" w:author="LG: Giwon Park" w:date="2022-01-27T23:20:00Z">
        <w:r w:rsidR="00E4018C" w:rsidRPr="00E4018C" w:rsidDel="009A3929">
          <w:rPr>
            <w:highlight w:val="yellow"/>
            <w:lang w:eastAsia="ko-KR"/>
          </w:rPr>
          <w:delText>CM reporting</w:delText>
        </w:r>
      </w:del>
      <w:ins w:id="467" w:author="LG: Giwon Park" w:date="2022-01-27T23:20:00Z">
        <w:r w:rsidR="009A3929" w:rsidRPr="009A3929">
          <w:rPr>
            <w:highlight w:val="yellow"/>
            <w:lang w:eastAsia="ko-KR"/>
          </w:rPr>
          <w:t>RX Command indication</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468" w:author="LG: Giwon Park" w:date="2022-01-22T17:04:00Z">
        <w:r w:rsidR="00392CEC" w:rsidRPr="00392CEC">
          <w:rPr>
            <w:highlight w:val="yellow"/>
            <w:lang w:eastAsia="ko-KR"/>
          </w:rPr>
          <w:t xml:space="preserve">or Sidelink DRX Command </w:t>
        </w:r>
      </w:ins>
      <w:del w:id="469" w:author="LG: Giwon Park" w:date="2022-01-27T23:20:00Z">
        <w:r w:rsidR="00392CEC" w:rsidRPr="00392CEC" w:rsidDel="009A3929">
          <w:rPr>
            <w:highlight w:val="yellow"/>
            <w:lang w:eastAsia="ko-KR"/>
          </w:rPr>
          <w:delText>report</w:delText>
        </w:r>
        <w:r w:rsidR="00392CEC" w:rsidDel="009A3929">
          <w:rPr>
            <w:lang w:eastAsia="ko-KR"/>
          </w:rPr>
          <w:delText xml:space="preserve"> </w:delText>
        </w:r>
      </w:del>
      <w:ins w:id="470" w:author="LG: Giwon Park" w:date="2022-01-27T23:20:00Z">
        <w:r w:rsidR="009A3929" w:rsidRPr="009A3929">
          <w:rPr>
            <w:highlight w:val="yellow"/>
            <w:lang w:eastAsia="ko-KR"/>
          </w:rPr>
          <w:t>indication</w:t>
        </w:r>
        <w:r w:rsidR="009A3929">
          <w:rPr>
            <w:lang w:eastAsia="ko-KR"/>
          </w:rPr>
          <w:t xml:space="preserve"> </w:t>
        </w:r>
      </w:ins>
      <w:r w:rsidRPr="00262EBE">
        <w:rPr>
          <w:lang w:eastAsia="ko-KR"/>
        </w:rPr>
        <w:t xml:space="preserve">shall be cancelled, </w:t>
      </w:r>
      <w:r w:rsidRPr="00262EBE">
        <w:t>when RRC configures Sidelink resource allocation mode 2</w:t>
      </w:r>
      <w:r w:rsidRPr="00262EBE">
        <w:rPr>
          <w:lang w:eastAsia="ko-KR"/>
        </w:rPr>
        <w:t>.</w:t>
      </w:r>
    </w:p>
    <w:p w14:paraId="59574964" w14:textId="5F579018" w:rsidR="00F21282" w:rsidRPr="00F21282" w:rsidRDefault="00F21282" w:rsidP="00F21282">
      <w:pPr>
        <w:pStyle w:val="40"/>
        <w:rPr>
          <w:ins w:id="471" w:author="LG: Giwon Park" w:date="2022-01-22T16:48:00Z"/>
          <w:highlight w:val="yellow"/>
        </w:rPr>
      </w:pPr>
      <w:bookmarkStart w:id="472" w:name="_Toc37296262"/>
      <w:bookmarkStart w:id="473" w:name="_Toc46490393"/>
      <w:bookmarkStart w:id="474" w:name="_Toc52752088"/>
      <w:bookmarkStart w:id="475" w:name="_Toc52796550"/>
      <w:bookmarkStart w:id="476" w:name="_Toc90287262"/>
      <w:ins w:id="477" w:author="LG: Giwon Park" w:date="2022-01-22T16:48:00Z">
        <w:r w:rsidRPr="00F21282">
          <w:rPr>
            <w:highlight w:val="yellow"/>
          </w:rPr>
          <w:t>5.22.1.</w:t>
        </w:r>
        <w:r>
          <w:rPr>
            <w:highlight w:val="yellow"/>
          </w:rPr>
          <w:t>8</w:t>
        </w:r>
        <w:r w:rsidRPr="00F21282">
          <w:rPr>
            <w:highlight w:val="yellow"/>
          </w:rPr>
          <w:tab/>
        </w:r>
      </w:ins>
      <w:ins w:id="478" w:author="Qualcomm" w:date="2022-01-27T23:33:00Z">
        <w:r w:rsidR="00C621D1">
          <w:rPr>
            <w:highlight w:val="yellow"/>
          </w:rPr>
          <w:t xml:space="preserve">Sidelink </w:t>
        </w:r>
      </w:ins>
      <w:ins w:id="479" w:author="LG: Giwon Park" w:date="2022-01-22T16:48:00Z">
        <w:r>
          <w:rPr>
            <w:highlight w:val="yellow"/>
          </w:rPr>
          <w:t>DRX Command</w:t>
        </w:r>
        <w:r w:rsidRPr="00F21282">
          <w:rPr>
            <w:highlight w:val="yellow"/>
          </w:rPr>
          <w:t xml:space="preserve"> </w:t>
        </w:r>
      </w:ins>
      <w:commentRangeStart w:id="480"/>
      <w:commentRangeStart w:id="481"/>
      <w:commentRangeStart w:id="482"/>
      <w:del w:id="483" w:author="LG: Giwon Park" w:date="2022-01-27T23:21:00Z">
        <w:r w:rsidRPr="00F21282" w:rsidDel="009A3929">
          <w:rPr>
            <w:highlight w:val="yellow"/>
          </w:rPr>
          <w:delText>Reporting</w:delText>
        </w:r>
        <w:bookmarkEnd w:id="472"/>
        <w:bookmarkEnd w:id="473"/>
        <w:bookmarkEnd w:id="474"/>
        <w:bookmarkEnd w:id="475"/>
        <w:bookmarkEnd w:id="476"/>
        <w:commentRangeEnd w:id="480"/>
        <w:r w:rsidR="00B82112" w:rsidDel="009A3929">
          <w:rPr>
            <w:rStyle w:val="aff"/>
            <w:rFonts w:ascii="Times New Roman" w:hAnsi="Times New Roman"/>
          </w:rPr>
          <w:commentReference w:id="480"/>
        </w:r>
        <w:commentRangeEnd w:id="481"/>
        <w:r w:rsidR="005D6933" w:rsidDel="009A3929">
          <w:rPr>
            <w:rStyle w:val="aff"/>
            <w:rFonts w:ascii="Times New Roman" w:hAnsi="Times New Roman"/>
          </w:rPr>
          <w:commentReference w:id="481"/>
        </w:r>
        <w:commentRangeEnd w:id="482"/>
        <w:r w:rsidR="009A3929" w:rsidDel="009A3929">
          <w:rPr>
            <w:rStyle w:val="aff"/>
            <w:rFonts w:ascii="Times New Roman" w:hAnsi="Times New Roman"/>
          </w:rPr>
          <w:commentReference w:id="482"/>
        </w:r>
      </w:del>
      <w:ins w:id="484" w:author="LG: Giwon Park" w:date="2022-01-27T23:21:00Z">
        <w:r w:rsidR="009A3929">
          <w:rPr>
            <w:highlight w:val="yellow"/>
          </w:rPr>
          <w:t>Indication</w:t>
        </w:r>
      </w:ins>
    </w:p>
    <w:p w14:paraId="7DC50FC9" w14:textId="31A7AB67" w:rsidR="00F21282" w:rsidRPr="00F21282" w:rsidRDefault="00F21282" w:rsidP="00F21282">
      <w:ins w:id="485" w:author="LG: Giwon Park" w:date="2022-01-22T16:48:00Z">
        <w:r w:rsidRPr="00F21282">
          <w:rPr>
            <w:highlight w:val="yellow"/>
            <w:lang w:eastAsia="ko-KR"/>
          </w:rPr>
          <w:t xml:space="preserve">The Sidelink </w:t>
        </w:r>
      </w:ins>
      <w:ins w:id="486" w:author="LG: Giwon Park" w:date="2022-01-22T16:49:00Z">
        <w:r>
          <w:rPr>
            <w:highlight w:val="yellow"/>
            <w:lang w:eastAsia="ko-KR"/>
          </w:rPr>
          <w:t>DRX Command</w:t>
        </w:r>
      </w:ins>
      <w:ins w:id="487" w:author="LG: Giwon Park" w:date="2022-01-22T16:48:00Z">
        <w:r w:rsidRPr="00F21282">
          <w:rPr>
            <w:highlight w:val="yellow"/>
            <w:lang w:eastAsia="ko-KR"/>
          </w:rPr>
          <w:t xml:space="preserve"> </w:t>
        </w:r>
      </w:ins>
      <w:del w:id="488" w:author="LG: Giwon Park" w:date="2022-01-27T23:21:00Z">
        <w:r w:rsidRPr="00F21282" w:rsidDel="009A3929">
          <w:rPr>
            <w:highlight w:val="yellow"/>
            <w:lang w:eastAsia="ko-KR"/>
          </w:rPr>
          <w:delText>(SL-</w:delText>
        </w:r>
        <w:r w:rsidDel="009A3929">
          <w:rPr>
            <w:highlight w:val="yellow"/>
            <w:lang w:eastAsia="ko-KR"/>
          </w:rPr>
          <w:delText>DCM</w:delText>
        </w:r>
        <w:r w:rsidRPr="00F21282" w:rsidDel="009A3929">
          <w:rPr>
            <w:highlight w:val="yellow"/>
            <w:lang w:eastAsia="ko-KR"/>
          </w:rPr>
          <w:delText>) reporting</w:delText>
        </w:r>
      </w:del>
      <w:ins w:id="489" w:author="LG: Giwon Park" w:date="2022-01-27T23:21:00Z">
        <w:r w:rsidR="009A3929">
          <w:rPr>
            <w:highlight w:val="yellow"/>
            <w:lang w:eastAsia="ko-KR"/>
          </w:rPr>
          <w:t xml:space="preserve">indication </w:t>
        </w:r>
      </w:ins>
      <w:ins w:id="490" w:author="LG: Giwon Park" w:date="2022-01-22T16:48:00Z">
        <w:r w:rsidRPr="00F21282">
          <w:rPr>
            <w:highlight w:val="yellow"/>
            <w:lang w:eastAsia="ko-KR"/>
          </w:rPr>
          <w:t xml:space="preserve">procedure is used to </w:t>
        </w:r>
      </w:ins>
      <w:ins w:id="491" w:author="LG: Giwon Park" w:date="2022-01-22T16:50:00Z">
        <w:r>
          <w:rPr>
            <w:highlight w:val="yellow"/>
            <w:lang w:eastAsia="ko-KR"/>
          </w:rPr>
          <w:t>indicate</w:t>
        </w:r>
      </w:ins>
      <w:ins w:id="492" w:author="LG: Giwon Park" w:date="2022-01-22T16:48:00Z">
        <w:r w:rsidRPr="00F21282">
          <w:rPr>
            <w:highlight w:val="yellow"/>
            <w:lang w:eastAsia="ko-KR"/>
          </w:rPr>
          <w:t xml:space="preserve"> </w:t>
        </w:r>
      </w:ins>
      <w:ins w:id="493" w:author="Qualcomm" w:date="2022-01-27T23:35:00Z">
        <w:r w:rsidR="00AB0C03">
          <w:rPr>
            <w:highlight w:val="yellow"/>
            <w:lang w:eastAsia="ko-KR"/>
          </w:rPr>
          <w:t xml:space="preserve">to </w:t>
        </w:r>
      </w:ins>
      <w:ins w:id="494" w:author="LG: Giwon Park" w:date="2022-01-22T16:48:00Z">
        <w:r w:rsidRPr="00F21282">
          <w:rPr>
            <w:highlight w:val="yellow"/>
            <w:lang w:eastAsia="ko-KR"/>
          </w:rPr>
          <w:t xml:space="preserve">a peer UE </w:t>
        </w:r>
      </w:ins>
      <w:ins w:id="495"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496" w:author="LG: Giwon Park" w:date="2022-01-22T16:53:00Z">
        <w:r w:rsidRPr="00213144">
          <w:rPr>
            <w:i/>
            <w:highlight w:val="yellow"/>
            <w:lang w:eastAsia="ko-KR"/>
          </w:rPr>
          <w:t>sl-drx-InactivityTimer</w:t>
        </w:r>
      </w:ins>
      <w:ins w:id="497" w:author="LG: Giwon Park" w:date="2022-01-22T16:48:00Z">
        <w:r w:rsidRPr="00213144">
          <w:rPr>
            <w:i/>
            <w:highlight w:val="yellow"/>
            <w:lang w:eastAsia="ko-KR"/>
          </w:rPr>
          <w:t xml:space="preserve"> </w:t>
        </w:r>
        <w:r w:rsidRPr="00213144">
          <w:rPr>
            <w:highlight w:val="yellow"/>
            <w:lang w:eastAsia="ko-KR"/>
          </w:rPr>
          <w:t xml:space="preserve">as specified in clause </w:t>
        </w:r>
      </w:ins>
      <w:ins w:id="498" w:author="LG: Giwon Park" w:date="2022-01-22T16:53:00Z">
        <w:r w:rsidR="00213144" w:rsidRPr="00213144">
          <w:rPr>
            <w:highlight w:val="yellow"/>
            <w:lang w:eastAsia="ko-KR"/>
          </w:rPr>
          <w:t>5</w:t>
        </w:r>
      </w:ins>
      <w:ins w:id="499" w:author="LG: Giwon Park" w:date="2022-01-22T16:48:00Z">
        <w:r w:rsidRPr="00E4018C">
          <w:rPr>
            <w:highlight w:val="yellow"/>
            <w:lang w:eastAsia="ko-KR"/>
          </w:rPr>
          <w:t>.</w:t>
        </w:r>
      </w:ins>
      <w:ins w:id="500" w:author="LG: Giwon Park" w:date="2022-01-22T16:53:00Z">
        <w:r w:rsidR="00213144" w:rsidRPr="00E4018C">
          <w:rPr>
            <w:highlight w:val="yellow"/>
            <w:lang w:eastAsia="ko-KR"/>
          </w:rPr>
          <w:t>x.1</w:t>
        </w:r>
      </w:ins>
      <w:ins w:id="501" w:author="LG: Giwon Park" w:date="2022-01-22T16:48:00Z">
        <w:r w:rsidRPr="00E4018C">
          <w:rPr>
            <w:highlight w:val="yellow"/>
            <w:lang w:eastAsia="ko-KR"/>
          </w:rPr>
          <w:t>.</w:t>
        </w:r>
      </w:ins>
    </w:p>
    <w:bookmarkEnd w:id="214"/>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502" w:author="LG: Giwon Park" w:date="2021-09-26T14:18:00Z"/>
          <w:lang w:eastAsia="ko-KR"/>
        </w:rPr>
      </w:pPr>
      <w:ins w:id="503" w:author="LG: Giwon Park" w:date="2021-09-26T14:18:00Z">
        <w:r>
          <w:rPr>
            <w:lang w:eastAsia="ko-KR"/>
          </w:rPr>
          <w:lastRenderedPageBreak/>
          <w:t>5.x</w:t>
        </w:r>
        <w:r>
          <w:rPr>
            <w:lang w:eastAsia="ko-KR"/>
          </w:rPr>
          <w:tab/>
          <w:t>Sidelink Discontinuous Reception (DRX)</w:t>
        </w:r>
      </w:ins>
    </w:p>
    <w:p w14:paraId="5657554E" w14:textId="1A933C00" w:rsidR="0072057A" w:rsidRDefault="00911DDF">
      <w:pPr>
        <w:rPr>
          <w:ins w:id="504" w:author="LG: Giwon Park" w:date="2021-09-26T15:13:00Z"/>
          <w:lang w:eastAsia="ko-KR"/>
        </w:rPr>
      </w:pPr>
      <w:bookmarkStart w:id="505" w:name="_Hlk84188665"/>
      <w:ins w:id="506" w:author="LG: Giwon Park" w:date="2021-09-26T15:13:00Z">
        <w:r>
          <w:rPr>
            <w:lang w:eastAsia="ko-KR"/>
          </w:rPr>
          <w:t xml:space="preserve">The MAC entity may by RRC with a SL DRX functionality that controls the UE's </w:t>
        </w:r>
      </w:ins>
      <w:ins w:id="507" w:author="LG: Giwon Park" w:date="2021-09-30T20:38:00Z">
        <w:r>
          <w:rPr>
            <w:lang w:eastAsia="ko-KR"/>
          </w:rPr>
          <w:t>SCI (</w:t>
        </w:r>
      </w:ins>
      <w:ins w:id="508"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509" w:author="LG: Giwon Park" w:date="2021-09-30T20:38:00Z">
        <w:r>
          <w:rPr>
            <w:lang w:eastAsia="ko-KR"/>
          </w:rPr>
          <w:t xml:space="preserve">) </w:t>
        </w:r>
      </w:ins>
      <w:ins w:id="510" w:author="LG: Giwon Park" w:date="2021-09-26T15:13:00Z">
        <w:r>
          <w:rPr>
            <w:lang w:eastAsia="ko-KR"/>
          </w:rPr>
          <w:t>monitoring activity for</w:t>
        </w:r>
      </w:ins>
      <w:del w:id="511" w:author="LG: Giwon Park" w:date="2022-01-27T23:23:00Z">
        <w:r w:rsidDel="00085B82">
          <w:rPr>
            <w:lang w:eastAsia="ko-KR"/>
          </w:rPr>
          <w:delText xml:space="preserve"> the MAC entity's </w:delText>
        </w:r>
        <w:commentRangeStart w:id="512"/>
        <w:commentRangeStart w:id="513"/>
        <w:commentRangeStart w:id="514"/>
        <w:commentRangeStart w:id="515"/>
        <w:commentRangeStart w:id="516"/>
        <w:r w:rsidDel="00085B82">
          <w:rPr>
            <w:lang w:eastAsia="ko-KR"/>
          </w:rPr>
          <w:delText>S</w:delText>
        </w:r>
        <w:r w:rsidR="00303774" w:rsidDel="00085B82">
          <w:rPr>
            <w:lang w:eastAsia="ko-KR"/>
          </w:rPr>
          <w:delText>ource Layer-1</w:delText>
        </w:r>
        <w:r w:rsidDel="00085B82">
          <w:rPr>
            <w:lang w:eastAsia="ko-KR"/>
          </w:rPr>
          <w:delText xml:space="preserve"> ID and Destination Layer-</w:delText>
        </w:r>
        <w:r w:rsidR="00303774" w:rsidDel="00085B82">
          <w:rPr>
            <w:lang w:eastAsia="ko-KR"/>
          </w:rPr>
          <w:delText>1</w:delText>
        </w:r>
        <w:r w:rsidDel="00085B82">
          <w:rPr>
            <w:lang w:eastAsia="ko-KR"/>
          </w:rPr>
          <w:delText xml:space="preserve"> ID</w:delText>
        </w:r>
        <w:r w:rsidDel="00085B82">
          <w:delText xml:space="preserve"> pair for one of</w:delText>
        </w:r>
      </w:del>
      <w:ins w:id="517" w:author="LG: Giwon Park" w:date="2021-09-27T09:58:00Z">
        <w:r>
          <w:t xml:space="preserve"> unicast</w:t>
        </w:r>
        <w:bookmarkEnd w:id="505"/>
        <w:r>
          <w:t>,</w:t>
        </w:r>
      </w:ins>
      <w:del w:id="518" w:author="LG: Giwon Park" w:date="2022-01-27T23:24:00Z">
        <w:r w:rsidDel="00085B82">
          <w:delText xml:space="preserve"> </w:delText>
        </w:r>
        <w:r w:rsidR="00BA6AD6" w:rsidDel="00085B82">
          <w:delText>Destination Layer-1 ID</w:delText>
        </w:r>
        <w:commentRangeEnd w:id="512"/>
        <w:r w:rsidR="00790674" w:rsidDel="00085B82">
          <w:rPr>
            <w:rStyle w:val="aff"/>
          </w:rPr>
          <w:commentReference w:id="512"/>
        </w:r>
        <w:commentRangeEnd w:id="513"/>
        <w:r w:rsidR="00531313" w:rsidDel="00085B82">
          <w:rPr>
            <w:rStyle w:val="aff"/>
          </w:rPr>
          <w:commentReference w:id="513"/>
        </w:r>
        <w:commentRangeEnd w:id="514"/>
        <w:r w:rsidR="005D6933" w:rsidDel="00085B82">
          <w:rPr>
            <w:rStyle w:val="aff"/>
          </w:rPr>
          <w:commentReference w:id="514"/>
        </w:r>
        <w:commentRangeEnd w:id="515"/>
        <w:r w:rsidR="0061626A" w:rsidDel="00085B82">
          <w:rPr>
            <w:rStyle w:val="aff"/>
          </w:rPr>
          <w:commentReference w:id="515"/>
        </w:r>
        <w:commentRangeEnd w:id="516"/>
        <w:r w:rsidR="00085B82" w:rsidDel="00085B82">
          <w:rPr>
            <w:rStyle w:val="aff"/>
          </w:rPr>
          <w:commentReference w:id="516"/>
        </w:r>
      </w:del>
      <w:del w:id="519" w:author="LG: Giwon Park" w:date="2022-01-27T23:25:00Z">
        <w:r w:rsidR="00BA6AD6" w:rsidDel="00085B82">
          <w:delText xml:space="preserve"> for</w:delText>
        </w:r>
      </w:del>
      <w:ins w:id="520" w:author="LG: Giwon Park" w:date="2021-10-13T16:44:00Z">
        <w:r w:rsidR="00BA6AD6">
          <w:t xml:space="preserve"> groupcast and broadcast</w:t>
        </w:r>
      </w:ins>
      <w:ins w:id="521" w:author="LG: Giwon Park" w:date="2021-09-26T15:13:00Z">
        <w:r>
          <w:rPr>
            <w:lang w:eastAsia="ko-KR"/>
          </w:rPr>
          <w:t xml:space="preserve">. When using SL DRX operation, the MAC entity shall also monitor </w:t>
        </w:r>
      </w:ins>
      <w:ins w:id="522"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523" w:author="LG: Giwon Park" w:date="2021-09-26T15:13:00Z">
        <w:r>
          <w:rPr>
            <w:lang w:eastAsia="ko-KR"/>
          </w:rPr>
          <w:t xml:space="preserve"> according to requirements found in other clauses of this specification. </w:t>
        </w:r>
      </w:ins>
    </w:p>
    <w:p w14:paraId="2C130879" w14:textId="5C4D4B53" w:rsidR="0072057A" w:rsidRDefault="00911DDF">
      <w:pPr>
        <w:rPr>
          <w:ins w:id="524" w:author="LG: Giwon Park" w:date="2021-09-26T15:13:00Z"/>
          <w:lang w:eastAsia="ko-KR"/>
        </w:rPr>
      </w:pPr>
      <w:ins w:id="525" w:author="LG: Giwon Park" w:date="2021-09-26T15:13:00Z">
        <w:r>
          <w:rPr>
            <w:lang w:eastAsia="ko-KR"/>
          </w:rPr>
          <w:t>RRC controls S</w:t>
        </w:r>
      </w:ins>
      <w:ins w:id="526" w:author="LG: Giwon Park" w:date="2021-10-21T20:18:00Z">
        <w:r w:rsidR="007B3E63">
          <w:rPr>
            <w:lang w:eastAsia="ko-KR"/>
          </w:rPr>
          <w:t>idelink</w:t>
        </w:r>
      </w:ins>
      <w:ins w:id="527" w:author="LG: Giwon Park" w:date="2021-09-26T15:13:00Z">
        <w:r>
          <w:rPr>
            <w:lang w:eastAsia="ko-KR"/>
          </w:rPr>
          <w:t xml:space="preserve"> DRX operation by configuring the following parameters:</w:t>
        </w:r>
      </w:ins>
    </w:p>
    <w:p w14:paraId="2EF515DE" w14:textId="77777777" w:rsidR="0072057A" w:rsidRDefault="00911DDF">
      <w:pPr>
        <w:pStyle w:val="B10"/>
        <w:rPr>
          <w:ins w:id="528" w:author="LG: Giwon Park" w:date="2021-09-26T15:13:00Z"/>
          <w:lang w:eastAsia="ko-KR"/>
        </w:rPr>
      </w:pPr>
      <w:ins w:id="529" w:author="LG: Giwon Park" w:date="2021-09-26T15:13:00Z">
        <w:r>
          <w:rPr>
            <w:lang w:eastAsia="ko-KR"/>
          </w:rPr>
          <w:t>-</w:t>
        </w:r>
        <w:r>
          <w:rPr>
            <w:lang w:eastAsia="ko-KR"/>
          </w:rPr>
          <w:tab/>
        </w:r>
        <w:r>
          <w:rPr>
            <w:i/>
            <w:lang w:eastAsia="ko-KR"/>
          </w:rPr>
          <w:t>sl-drx-onDurationTimer</w:t>
        </w:r>
        <w:r>
          <w:rPr>
            <w:lang w:eastAsia="ko-KR"/>
          </w:rPr>
          <w:t>: the duration at the beginning of a SL DRX cycle;</w:t>
        </w:r>
      </w:ins>
    </w:p>
    <w:p w14:paraId="0B54BBE5" w14:textId="77777777" w:rsidR="0072057A" w:rsidRDefault="00911DDF">
      <w:pPr>
        <w:pStyle w:val="B10"/>
        <w:rPr>
          <w:ins w:id="530" w:author="LG: Giwon Park" w:date="2021-09-26T15:13:00Z"/>
          <w:lang w:eastAsia="ko-KR"/>
        </w:rPr>
      </w:pPr>
      <w:ins w:id="531"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532" w:author="LG: Giwon Park" w:date="2021-09-26T15:13:00Z"/>
          <w:lang w:eastAsia="ko-KR"/>
        </w:rPr>
      </w:pPr>
      <w:ins w:id="533" w:author="LG: Giwon Park" w:date="2021-09-26T15:13:00Z">
        <w:r>
          <w:rPr>
            <w:lang w:eastAsia="ko-KR"/>
          </w:rPr>
          <w:t>-</w:t>
        </w:r>
        <w:r>
          <w:rPr>
            <w:lang w:eastAsia="ko-KR"/>
          </w:rPr>
          <w:tab/>
        </w:r>
        <w:r>
          <w:rPr>
            <w:i/>
            <w:lang w:eastAsia="ko-KR"/>
          </w:rPr>
          <w:t>sl-drx-</w:t>
        </w:r>
        <w:proofErr w:type="gramStart"/>
        <w:r>
          <w:rPr>
            <w:i/>
            <w:lang w:eastAsia="ko-KR"/>
          </w:rPr>
          <w:t>InactivityTimer</w:t>
        </w:r>
      </w:ins>
      <w:ins w:id="534" w:author="LG: Giwon Park" w:date="2021-09-29T11:30:00Z">
        <w:r>
          <w:rPr>
            <w:lang w:eastAsia="ko-KR"/>
          </w:rPr>
          <w:t>(</w:t>
        </w:r>
        <w:proofErr w:type="gramEnd"/>
        <w:r>
          <w:rPr>
            <w:lang w:eastAsia="ko-KR"/>
          </w:rPr>
          <w:t xml:space="preserve">except for the broadcast </w:t>
        </w:r>
      </w:ins>
      <w:ins w:id="535" w:author="LG: Giwon Park" w:date="2021-10-13T16:53:00Z">
        <w:r w:rsidR="00BA6AD6">
          <w:rPr>
            <w:lang w:eastAsia="ko-KR"/>
          </w:rPr>
          <w:t>transmission</w:t>
        </w:r>
      </w:ins>
      <w:ins w:id="536" w:author="LG: Giwon Park" w:date="2021-09-29T11:30:00Z">
        <w:r>
          <w:rPr>
            <w:lang w:eastAsia="ko-KR"/>
          </w:rPr>
          <w:t>)</w:t>
        </w:r>
      </w:ins>
      <w:ins w:id="537"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538" w:author="LG: Giwon Park" w:date="2021-09-26T15:17:00Z">
        <w:r>
          <w:rPr>
            <w:lang w:eastAsia="ko-KR"/>
          </w:rPr>
          <w:t xml:space="preserve">stage </w:t>
        </w:r>
      </w:ins>
      <w:ins w:id="539" w:author="LG: Giwon Park" w:date="2021-09-26T15:13:00Z">
        <w:r>
          <w:rPr>
            <w:lang w:eastAsia="ko-KR"/>
          </w:rPr>
          <w:t>SCI and 2</w:t>
        </w:r>
        <w:r>
          <w:rPr>
            <w:vertAlign w:val="superscript"/>
            <w:lang w:eastAsia="ko-KR"/>
          </w:rPr>
          <w:t>nd</w:t>
        </w:r>
        <w:r>
          <w:rPr>
            <w:lang w:eastAsia="ko-KR"/>
          </w:rPr>
          <w:t xml:space="preserve"> </w:t>
        </w:r>
      </w:ins>
      <w:ins w:id="540" w:author="LG: Giwon Park" w:date="2021-09-26T15:17:00Z">
        <w:r>
          <w:rPr>
            <w:lang w:eastAsia="ko-KR"/>
          </w:rPr>
          <w:t xml:space="preserve">stage </w:t>
        </w:r>
      </w:ins>
      <w:ins w:id="541"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542" w:author="LG: Giwon Park" w:date="2021-09-26T15:13:00Z"/>
          <w:lang w:eastAsia="ko-KR"/>
        </w:rPr>
      </w:pPr>
      <w:ins w:id="543"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544" w:author="LG: Giwon Park" w:date="2021-10-13T16:57:00Z">
        <w:r w:rsidR="00EA0A7F">
          <w:rPr>
            <w:lang w:eastAsia="ko-KR"/>
          </w:rPr>
          <w:t>transmission</w:t>
        </w:r>
      </w:ins>
      <w:ins w:id="545" w:author="LG: Giwon Park" w:date="2021-09-26T15:13:00Z">
        <w:r>
          <w:rPr>
            <w:lang w:eastAsia="ko-KR"/>
          </w:rPr>
          <w:t>): the maximum duration until a SL retransmission is received;</w:t>
        </w:r>
      </w:ins>
    </w:p>
    <w:p w14:paraId="1F8B095A" w14:textId="73A79B1C" w:rsidR="0072057A" w:rsidRDefault="00911DDF">
      <w:pPr>
        <w:pStyle w:val="B10"/>
        <w:rPr>
          <w:lang w:eastAsia="ko-KR"/>
        </w:rPr>
      </w:pPr>
      <w:ins w:id="546" w:author="LG: Giwon Park" w:date="2021-09-26T15:13:00Z">
        <w:r>
          <w:rPr>
            <w:lang w:eastAsia="ko-KR"/>
          </w:rPr>
          <w:t>-</w:t>
        </w:r>
        <w:r>
          <w:rPr>
            <w:lang w:eastAsia="ko-KR"/>
          </w:rPr>
          <w:tab/>
        </w:r>
        <w:r>
          <w:rPr>
            <w:i/>
            <w:lang w:eastAsia="ko-KR"/>
          </w:rPr>
          <w:t>sl-drx-StartOffset</w:t>
        </w:r>
        <w:r>
          <w:rPr>
            <w:lang w:eastAsia="ko-KR"/>
          </w:rPr>
          <w:t xml:space="preserve">: </w:t>
        </w:r>
        <w:del w:id="547" w:author="Qualcomm" w:date="2022-01-27T23:40:00Z">
          <w:r w:rsidDel="00AB0C03">
            <w:rPr>
              <w:i/>
              <w:lang w:eastAsia="ko-KR"/>
            </w:rPr>
            <w:delText>sl-drx-StartOffset</w:delText>
          </w:r>
          <w:r w:rsidDel="00AB0C03">
            <w:rPr>
              <w:lang w:eastAsia="ko-KR"/>
            </w:rPr>
            <w:delText xml:space="preserve"> </w:delText>
          </w:r>
        </w:del>
        <w:del w:id="548" w:author="Qualcomm" w:date="2022-01-27T23:41:00Z">
          <w:r w:rsidDel="00AB0C03">
            <w:rPr>
              <w:lang w:eastAsia="ko-KR"/>
            </w:rPr>
            <w:delText xml:space="preserve">which defines </w:delText>
          </w:r>
        </w:del>
        <w:r>
          <w:rPr>
            <w:lang w:eastAsia="ko-KR"/>
          </w:rPr>
          <w:t xml:space="preserve">the </w:t>
        </w:r>
      </w:ins>
      <w:ins w:id="549" w:author="LG: Giwon Park" w:date="2021-09-29T11:31:00Z">
        <w:r>
          <w:rPr>
            <w:lang w:eastAsia="ko-KR"/>
          </w:rPr>
          <w:t>[</w:t>
        </w:r>
      </w:ins>
      <w:ins w:id="550" w:author="LG: Giwon Park" w:date="2021-09-26T20:41:00Z">
        <w:r>
          <w:rPr>
            <w:lang w:eastAsia="ko-KR"/>
          </w:rPr>
          <w:t>symbol/slot</w:t>
        </w:r>
      </w:ins>
      <w:ins w:id="551" w:author="LG: Giwon Park" w:date="2021-09-29T11:31:00Z">
        <w:r>
          <w:rPr>
            <w:lang w:eastAsia="ko-KR"/>
          </w:rPr>
          <w:t>]</w:t>
        </w:r>
      </w:ins>
      <w:ins w:id="552" w:author="LG: Giwon Park" w:date="2021-09-26T15:13:00Z">
        <w:r>
          <w:rPr>
            <w:lang w:eastAsia="ko-KR"/>
          </w:rPr>
          <w:t xml:space="preserve"> where the SL DRX cycle starts</w:t>
        </w:r>
      </w:ins>
    </w:p>
    <w:p w14:paraId="27C0CBD0" w14:textId="77777777" w:rsidR="0072057A" w:rsidRDefault="00911DDF">
      <w:pPr>
        <w:pStyle w:val="B10"/>
        <w:ind w:left="0" w:firstLine="0"/>
        <w:rPr>
          <w:ins w:id="553" w:author="LG: Giwon Park" w:date="2021-09-26T15:13:00Z"/>
          <w:lang w:eastAsia="ko-KR"/>
        </w:rPr>
      </w:pPr>
      <w:ins w:id="554"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555" w:author="LG: Giwon Park" w:date="2021-09-26T15:13:00Z"/>
          <w:lang w:eastAsia="ko-KR"/>
        </w:rPr>
      </w:pPr>
      <w:ins w:id="556" w:author="LG: Giwon Park" w:date="2021-09-26T15:13:00Z">
        <w:r>
          <w:rPr>
            <w:lang w:eastAsia="ko-KR"/>
          </w:rPr>
          <w:t>-</w:t>
        </w:r>
        <w:r>
          <w:rPr>
            <w:lang w:eastAsia="ko-KR"/>
          </w:rPr>
          <w:tab/>
        </w:r>
        <w:r>
          <w:rPr>
            <w:i/>
            <w:lang w:eastAsia="ko-KR"/>
          </w:rPr>
          <w:t>sl-drx-Cycle</w:t>
        </w:r>
        <w:r>
          <w:rPr>
            <w:lang w:eastAsia="ko-KR"/>
          </w:rPr>
          <w:t>: the S</w:t>
        </w:r>
      </w:ins>
      <w:ins w:id="557" w:author="LG: Giwon Park" w:date="2021-10-21T20:18:00Z">
        <w:r w:rsidR="007B3E63">
          <w:rPr>
            <w:lang w:eastAsia="ko-KR"/>
          </w:rPr>
          <w:t>idelink</w:t>
        </w:r>
      </w:ins>
      <w:ins w:id="558" w:author="LG: Giwon Park" w:date="2021-09-26T15:13:00Z">
        <w:r>
          <w:rPr>
            <w:lang w:eastAsia="ko-KR"/>
          </w:rPr>
          <w:t xml:space="preserve"> DRX cycle;</w:t>
        </w:r>
      </w:ins>
    </w:p>
    <w:p w14:paraId="3898E504" w14:textId="67F8EDE2" w:rsidR="0072057A" w:rsidRDefault="00911DDF">
      <w:pPr>
        <w:pStyle w:val="B10"/>
        <w:rPr>
          <w:ins w:id="559" w:author="LG: Giwon Park" w:date="2021-09-26T15:13:00Z"/>
          <w:lang w:eastAsia="ko-KR"/>
        </w:rPr>
      </w:pPr>
      <w:ins w:id="560" w:author="LG: Giwon Park" w:date="2021-09-26T15:13:00Z">
        <w:r>
          <w:rPr>
            <w:lang w:eastAsia="ko-KR"/>
          </w:rPr>
          <w:t>-</w:t>
        </w:r>
        <w:r>
          <w:rPr>
            <w:lang w:eastAsia="ko-KR"/>
          </w:rPr>
          <w:tab/>
        </w:r>
        <w:r>
          <w:rPr>
            <w:i/>
            <w:lang w:eastAsia="ko-KR"/>
          </w:rPr>
          <w:t>sl-drx-HARQ-RTT-Timer</w:t>
        </w:r>
        <w:r>
          <w:rPr>
            <w:lang w:eastAsia="ko-KR"/>
          </w:rPr>
          <w:t xml:space="preserve"> (per Sidelink process except for the broadcast </w:t>
        </w:r>
      </w:ins>
      <w:ins w:id="561" w:author="LG: Giwon Park" w:date="2021-10-13T16:57:00Z">
        <w:r w:rsidR="00EA0A7F">
          <w:rPr>
            <w:lang w:eastAsia="ko-KR"/>
          </w:rPr>
          <w:t>transmission</w:t>
        </w:r>
      </w:ins>
      <w:ins w:id="562"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563" w:author="LG: Giwon Park" w:date="2021-09-26T16:17:00Z"/>
        </w:rPr>
      </w:pPr>
      <w:ins w:id="564" w:author="LG: Giwon Park" w:date="2021-09-26T16:17:00Z">
        <w:r>
          <w:t>5.x.1</w:t>
        </w:r>
        <w:r>
          <w:tab/>
        </w:r>
      </w:ins>
      <w:ins w:id="565" w:author="LG: Giwon Park" w:date="2021-09-26T19:50:00Z">
        <w:r>
          <w:t xml:space="preserve">Behaviour of UE </w:t>
        </w:r>
        <w:proofErr w:type="spellStart"/>
        <w:r>
          <w:t>receving</w:t>
        </w:r>
        <w:proofErr w:type="spellEnd"/>
        <w:r>
          <w:t xml:space="preserve"> </w:t>
        </w:r>
      </w:ins>
      <w:ins w:id="566" w:author="LG: Giwon Park" w:date="2021-09-29T11:32:00Z">
        <w:r>
          <w:t>SL-SCH Data</w:t>
        </w:r>
      </w:ins>
    </w:p>
    <w:p w14:paraId="7EABD53B" w14:textId="77777777" w:rsidR="0072057A" w:rsidRDefault="00911DDF">
      <w:pPr>
        <w:rPr>
          <w:ins w:id="567" w:author="LG: Giwon Park" w:date="2021-09-26T16:21:00Z"/>
        </w:rPr>
      </w:pPr>
      <w:ins w:id="568" w:author="LG: Giwon Park" w:date="2021-09-26T16:21:00Z">
        <w:r>
          <w:t>When SL DRX is configured, the Active Time includes the time while:</w:t>
        </w:r>
      </w:ins>
    </w:p>
    <w:p w14:paraId="4A1E76AC" w14:textId="77777777" w:rsidR="0072057A" w:rsidRDefault="00911DDF">
      <w:pPr>
        <w:pStyle w:val="B10"/>
        <w:rPr>
          <w:ins w:id="569" w:author="LG: Giwon Park" w:date="2021-09-26T16:21:00Z"/>
        </w:rPr>
      </w:pPr>
      <w:ins w:id="570" w:author="LG: Giwon Park" w:date="2021-09-26T16:21:00Z">
        <w:r>
          <w:t>-</w:t>
        </w:r>
        <w:r>
          <w:tab/>
        </w:r>
        <w:r>
          <w:rPr>
            <w:i/>
          </w:rPr>
          <w:t>sl-drx-onDurationTimer</w:t>
        </w:r>
        <w:r>
          <w:t xml:space="preserve"> or </w:t>
        </w:r>
        <w:r>
          <w:rPr>
            <w:i/>
          </w:rPr>
          <w:t>sl-drx-InactivityTimer</w:t>
        </w:r>
        <w:r>
          <w:t xml:space="preserve"> is running; or</w:t>
        </w:r>
      </w:ins>
    </w:p>
    <w:p w14:paraId="0DBB90C2" w14:textId="3C411137" w:rsidR="0072057A" w:rsidRPr="00F22CCB" w:rsidRDefault="00911DDF">
      <w:pPr>
        <w:pStyle w:val="B10"/>
        <w:rPr>
          <w:ins w:id="571" w:author="LG: Giwon Park" w:date="2022-01-03T11:32:00Z"/>
          <w:highlight w:val="yellow"/>
        </w:rPr>
      </w:pPr>
      <w:ins w:id="572" w:author="LG: Giwon Park" w:date="2021-09-26T16:21:00Z">
        <w:r>
          <w:rPr>
            <w:iCs/>
          </w:rPr>
          <w:t>-</w:t>
        </w:r>
        <w:r>
          <w:rPr>
            <w:iCs/>
          </w:rPr>
          <w:tab/>
        </w:r>
        <w:proofErr w:type="spellStart"/>
        <w:r>
          <w:rPr>
            <w:i/>
            <w:iCs/>
          </w:rPr>
          <w:t>sl-</w:t>
        </w:r>
        <w:r>
          <w:rPr>
            <w:i/>
          </w:rPr>
          <w:t>drx-RetransmissionTime</w:t>
        </w:r>
      </w:ins>
      <w:proofErr w:type="spellEnd"/>
      <w:ins w:id="573" w:author="LG: Giwon Park" w:date="2021-10-13T17:02:00Z">
        <w:r w:rsidR="00EA0A7F">
          <w:rPr>
            <w:i/>
          </w:rPr>
          <w:t xml:space="preserve"> is running</w:t>
        </w:r>
      </w:ins>
      <w:del w:id="574" w:author="LG: Giwon Park" w:date="2022-01-03T11:31:00Z">
        <w:r w:rsidRPr="00F22CCB" w:rsidDel="002A4A89">
          <w:rPr>
            <w:i/>
            <w:highlight w:val="yellow"/>
          </w:rPr>
          <w:delText>.</w:delText>
        </w:r>
      </w:del>
      <w:ins w:id="575" w:author="LG: Giwon Park" w:date="2022-01-03T11:32:00Z">
        <w:r w:rsidR="002A4A89" w:rsidRPr="00F22CCB">
          <w:rPr>
            <w:highlight w:val="yellow"/>
          </w:rPr>
          <w:t xml:space="preserve"> </w:t>
        </w:r>
        <w:commentRangeStart w:id="576"/>
        <w:r w:rsidR="002A4A89" w:rsidRPr="00F22CCB">
          <w:rPr>
            <w:highlight w:val="yellow"/>
          </w:rPr>
          <w:t>; or</w:t>
        </w:r>
      </w:ins>
      <w:commentRangeEnd w:id="576"/>
      <w:ins w:id="577" w:author="LG: Giwon Park" w:date="2022-01-06T15:09:00Z">
        <w:r w:rsidR="000328DD">
          <w:rPr>
            <w:rStyle w:val="aff"/>
          </w:rPr>
          <w:commentReference w:id="576"/>
        </w:r>
      </w:ins>
    </w:p>
    <w:p w14:paraId="091719DE" w14:textId="59250C01" w:rsidR="000328DD" w:rsidRDefault="000328DD">
      <w:pPr>
        <w:pStyle w:val="B10"/>
        <w:rPr>
          <w:ins w:id="578" w:author="LG: Giwon Park" w:date="2022-01-06T15:06:00Z"/>
          <w:iCs/>
          <w:highlight w:val="yellow"/>
        </w:rPr>
      </w:pPr>
      <w:ins w:id="579"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19F0C15A" w:rsidR="002A4A89" w:rsidRPr="002A4A89" w:rsidDel="008628BA" w:rsidRDefault="000328DD" w:rsidP="000328DD">
      <w:pPr>
        <w:pStyle w:val="B10"/>
        <w:rPr>
          <w:del w:id="580" w:author="LG: Giwon Park" w:date="2022-01-03T14:58:00Z"/>
        </w:rPr>
      </w:pPr>
      <w:ins w:id="581" w:author="LG: Giwon Park" w:date="2022-01-06T15:06:00Z">
        <w:r>
          <w:rPr>
            <w:iCs/>
            <w:highlight w:val="yellow"/>
          </w:rPr>
          <w:t>-</w:t>
        </w:r>
        <w:r>
          <w:rPr>
            <w:iCs/>
            <w:highlight w:val="yellow"/>
          </w:rPr>
          <w:tab/>
        </w:r>
      </w:ins>
      <w:ins w:id="582" w:author="LG: Giwon Park" w:date="2022-01-06T15:07:00Z">
        <w:r w:rsidRPr="000328DD">
          <w:rPr>
            <w:iCs/>
            <w:highlight w:val="yellow"/>
          </w:rPr>
          <w:t xml:space="preserve">the time </w:t>
        </w:r>
        <w:r w:rsidRPr="00FF6C50">
          <w:rPr>
            <w:iCs/>
            <w:highlight w:val="yellow"/>
          </w:rPr>
          <w:t xml:space="preserve">between </w:t>
        </w:r>
      </w:ins>
      <w:ins w:id="583" w:author="LG: Giwon Park" w:date="2022-01-10T14:18:00Z">
        <w:r w:rsidR="00FF6C50" w:rsidRPr="00E9472A">
          <w:rPr>
            <w:iCs/>
            <w:highlight w:val="yellow"/>
          </w:rPr>
          <w:t xml:space="preserve">the </w:t>
        </w:r>
      </w:ins>
      <w:ins w:id="584" w:author="Qualcomm" w:date="2022-01-27T23:49:00Z">
        <w:r w:rsidR="0084774D">
          <w:rPr>
            <w:iCs/>
            <w:highlight w:val="yellow"/>
          </w:rPr>
          <w:t xml:space="preserve">transmission of the </w:t>
        </w:r>
      </w:ins>
      <w:ins w:id="585" w:author="LG: Giwon Park" w:date="2022-01-10T14:18:00Z">
        <w:r w:rsidR="00FF6C50" w:rsidRPr="00E9472A">
          <w:rPr>
            <w:iCs/>
            <w:highlight w:val="yellow"/>
          </w:rPr>
          <w:t>request of SL-CSI reporting</w:t>
        </w:r>
        <w:del w:id="586" w:author="Qualcomm" w:date="2022-01-27T23:49:00Z">
          <w:r w:rsidR="00FF6C50" w:rsidRPr="00E9472A" w:rsidDel="0084774D">
            <w:rPr>
              <w:iCs/>
              <w:highlight w:val="yellow"/>
            </w:rPr>
            <w:delText xml:space="preserve"> is sent</w:delText>
          </w:r>
        </w:del>
        <w:r w:rsidR="00FF6C50" w:rsidRPr="00E9472A">
          <w:rPr>
            <w:iCs/>
            <w:highlight w:val="yellow"/>
          </w:rPr>
          <w:t xml:space="preserve"> </w:t>
        </w:r>
      </w:ins>
      <w:ins w:id="587" w:author="LG: Giwon Park" w:date="2022-01-06T15:07:00Z">
        <w:r w:rsidRPr="00FF6C50">
          <w:rPr>
            <w:iCs/>
            <w:highlight w:val="yellow"/>
          </w:rPr>
          <w:t xml:space="preserve">and </w:t>
        </w:r>
      </w:ins>
      <w:ins w:id="588" w:author="Qualcomm" w:date="2022-01-27T23:49:00Z">
        <w:r w:rsidR="0084774D">
          <w:rPr>
            <w:iCs/>
            <w:highlight w:val="yellow"/>
          </w:rPr>
          <w:t xml:space="preserve">the </w:t>
        </w:r>
      </w:ins>
      <w:ins w:id="589" w:author="LG: Giwon Park" w:date="2022-01-06T15:07:00Z">
        <w:r w:rsidRPr="000328DD">
          <w:rPr>
            <w:iCs/>
            <w:highlight w:val="yellow"/>
          </w:rPr>
          <w:t>reception of the SL-SCI reporting MAC CE in case SL-CSI reporting MAC CE is received</w:t>
        </w:r>
      </w:ins>
      <w:ins w:id="590" w:author="LG: Giwon Park" w:date="2022-01-06T15:08:00Z">
        <w:r w:rsidRPr="000328DD">
          <w:rPr>
            <w:iCs/>
            <w:highlight w:val="yellow"/>
          </w:rPr>
          <w:t>.</w:t>
        </w:r>
      </w:ins>
    </w:p>
    <w:p w14:paraId="7392A0CD" w14:textId="77777777" w:rsidR="00865DF9" w:rsidRPr="008628BA" w:rsidRDefault="00EA0A7F" w:rsidP="000F5C76">
      <w:pPr>
        <w:pStyle w:val="B10"/>
        <w:rPr>
          <w:ins w:id="591" w:author="LG: Giwon Park" w:date="2022-01-03T14:56:00Z"/>
          <w:i/>
          <w:color w:val="FF0000"/>
        </w:rPr>
      </w:pPr>
      <w:commentRangeStart w:id="592"/>
      <w:del w:id="593" w:author="LG: Giwon Park" w:date="2022-01-03T11:30:00Z">
        <w:r w:rsidRPr="008628BA" w:rsidDel="00044B99">
          <w:rPr>
            <w:i/>
            <w:color w:val="FF0000"/>
            <w:highlight w:val="yellow"/>
            <w:lang w:eastAsia="ko-KR"/>
          </w:rPr>
          <w:delText xml:space="preserve">Editor’s </w:delText>
        </w:r>
      </w:del>
      <w:commentRangeEnd w:id="592"/>
      <w:r w:rsidR="00F22CCB" w:rsidRPr="000328DD">
        <w:rPr>
          <w:i/>
          <w:color w:val="FF0000"/>
          <w:highlight w:val="yellow"/>
          <w:lang w:eastAsia="ko-KR"/>
        </w:rPr>
        <w:commentReference w:id="592"/>
      </w:r>
      <w:del w:id="594"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595"/>
      <w:ins w:id="596" w:author="LG: Giwon Park" w:date="2022-01-22T17:21:00Z">
        <w:r w:rsidRPr="00F22CCB">
          <w:rPr>
            <w:i/>
            <w:color w:val="FF0000"/>
            <w:highlight w:val="yellow"/>
            <w:lang w:eastAsia="ko-KR"/>
          </w:rPr>
          <w:t>Editor’s Note</w:t>
        </w:r>
      </w:ins>
      <w:commentRangeEnd w:id="595"/>
      <w:ins w:id="597" w:author="LG: Giwon Park" w:date="2022-01-22T17:24:00Z">
        <w:r>
          <w:rPr>
            <w:rStyle w:val="aff"/>
          </w:rPr>
          <w:commentReference w:id="595"/>
        </w:r>
      </w:ins>
      <w:ins w:id="598" w:author="LG: Giwon Park" w:date="2022-01-22T17:21:00Z">
        <w:r w:rsidRPr="00F22CCB">
          <w:rPr>
            <w:i/>
            <w:color w:val="FF0000"/>
            <w:highlight w:val="yellow"/>
            <w:lang w:eastAsia="ko-KR"/>
          </w:rPr>
          <w:t xml:space="preserve">: </w:t>
        </w:r>
      </w:ins>
      <w:ins w:id="599" w:author="LG: Giwon Park" w:date="2022-01-22T17:22:00Z">
        <w:r>
          <w:rPr>
            <w:i/>
            <w:color w:val="FF0000"/>
            <w:highlight w:val="yellow"/>
            <w:lang w:eastAsia="ko-KR"/>
          </w:rPr>
          <w:t xml:space="preserve">WA of </w:t>
        </w:r>
      </w:ins>
      <w:ins w:id="600" w:author="LG: Giwon Park" w:date="2022-01-22T17:21:00Z">
        <w:r>
          <w:rPr>
            <w:i/>
            <w:color w:val="FF0000"/>
            <w:highlight w:val="yellow"/>
            <w:lang w:eastAsia="ko-KR"/>
          </w:rPr>
          <w:t xml:space="preserve">announced periodic resources is confirmed, </w:t>
        </w:r>
      </w:ins>
      <w:ins w:id="601" w:author="LG: Giwon Park" w:date="2022-01-22T17:22:00Z">
        <w:r>
          <w:rPr>
            <w:i/>
            <w:color w:val="FF0000"/>
            <w:highlight w:val="yellow"/>
            <w:lang w:eastAsia="ko-KR"/>
          </w:rPr>
          <w:t>will be added</w:t>
        </w:r>
      </w:ins>
      <w:ins w:id="602" w:author="LG: Giwon Park" w:date="2022-01-22T17:23:00Z">
        <w:r>
          <w:rPr>
            <w:i/>
            <w:color w:val="FF0000"/>
            <w:highlight w:val="yellow"/>
            <w:lang w:eastAsia="ko-KR"/>
          </w:rPr>
          <w:t xml:space="preserve"> in this clause.</w:t>
        </w:r>
      </w:ins>
    </w:p>
    <w:p w14:paraId="43459D2D" w14:textId="68B6B204" w:rsidR="0072057A" w:rsidRDefault="00911DDF" w:rsidP="00865DF9">
      <w:pPr>
        <w:pStyle w:val="B10"/>
        <w:ind w:left="0" w:firstLine="0"/>
        <w:rPr>
          <w:ins w:id="603" w:author="LG: Giwon Park" w:date="2021-09-26T16:17:00Z"/>
          <w:lang w:eastAsia="ko-KR"/>
        </w:rPr>
      </w:pPr>
      <w:ins w:id="604" w:author="LG: Giwon Park" w:date="2021-09-26T16:17:00Z">
        <w:r w:rsidRPr="00865DF9">
          <w:rPr>
            <w:lang w:eastAsia="ko-KR"/>
          </w:rPr>
          <w:t>When</w:t>
        </w:r>
        <w:r>
          <w:rPr>
            <w:lang w:eastAsia="ko-KR"/>
          </w:rPr>
          <w:t xml:space="preserve"> </w:t>
        </w:r>
      </w:ins>
      <w:ins w:id="605" w:author="LG: Giwon Park" w:date="2021-10-13T17:10:00Z">
        <w:r w:rsidR="00A92438">
          <w:rPr>
            <w:lang w:eastAsia="ko-KR"/>
          </w:rPr>
          <w:t xml:space="preserve">one or multiple </w:t>
        </w:r>
      </w:ins>
      <w:ins w:id="606" w:author="LG: Giwon Park" w:date="2021-09-26T16:17:00Z">
        <w:r>
          <w:rPr>
            <w:lang w:eastAsia="ko-KR"/>
          </w:rPr>
          <w:t>SL DRX</w:t>
        </w:r>
      </w:ins>
      <w:ins w:id="607" w:author="Qualcomm" w:date="2022-01-27T23:50:00Z">
        <w:r w:rsidR="0084774D">
          <w:rPr>
            <w:lang w:eastAsia="ko-KR"/>
          </w:rPr>
          <w:t>s</w:t>
        </w:r>
      </w:ins>
      <w:ins w:id="608" w:author="LG: Giwon Park" w:date="2021-09-26T16:17:00Z">
        <w:r>
          <w:rPr>
            <w:lang w:eastAsia="ko-KR"/>
          </w:rPr>
          <w:t xml:space="preserve"> </w:t>
        </w:r>
      </w:ins>
      <w:ins w:id="609" w:author="Qualcomm" w:date="2022-01-27T23:50:00Z">
        <w:r w:rsidR="0084774D">
          <w:rPr>
            <w:lang w:eastAsia="ko-KR"/>
          </w:rPr>
          <w:t>are</w:t>
        </w:r>
      </w:ins>
      <w:ins w:id="610" w:author="LG: Giwon Park" w:date="2021-10-13T17:10:00Z">
        <w:del w:id="611" w:author="Qualcomm" w:date="2022-01-27T23:50:00Z">
          <w:r w:rsidR="00A92438" w:rsidDel="0084774D">
            <w:rPr>
              <w:lang w:eastAsia="ko-KR"/>
            </w:rPr>
            <w:delText>is</w:delText>
          </w:r>
        </w:del>
        <w:r w:rsidR="00A92438">
          <w:rPr>
            <w:lang w:eastAsia="ko-KR"/>
          </w:rPr>
          <w:t xml:space="preserve"> </w:t>
        </w:r>
      </w:ins>
      <w:proofErr w:type="gramStart"/>
      <w:ins w:id="612" w:author="LG: Giwon Park" w:date="2021-09-26T16:17:00Z">
        <w:r>
          <w:rPr>
            <w:lang w:eastAsia="ko-KR"/>
          </w:rPr>
          <w:t>configured</w:t>
        </w:r>
      </w:ins>
      <w:ins w:id="613" w:author="Qualcomm" w:date="2022-01-27T23:53:00Z">
        <w:r w:rsidR="0084774D">
          <w:rPr>
            <w:lang w:eastAsia="ko-KR"/>
          </w:rPr>
          <w:t xml:space="preserve"> </w:t>
        </w:r>
      </w:ins>
      <w:ins w:id="614" w:author="LG: Giwon Park" w:date="2021-09-26T16:17:00Z">
        <w:r>
          <w:rPr>
            <w:lang w:eastAsia="ko-KR"/>
          </w:rPr>
          <w:t>,</w:t>
        </w:r>
        <w:proofErr w:type="gramEnd"/>
        <w:r>
          <w:rPr>
            <w:lang w:eastAsia="ko-KR"/>
          </w:rPr>
          <w:t xml:space="preserve"> the MAC entity shall:</w:t>
        </w:r>
      </w:ins>
    </w:p>
    <w:p w14:paraId="4E49DB6C" w14:textId="0773DD92" w:rsidR="0028398E" w:rsidRPr="0028398E" w:rsidRDefault="0028398E" w:rsidP="0028398E">
      <w:pPr>
        <w:pStyle w:val="B10"/>
        <w:rPr>
          <w:ins w:id="615" w:author="LG: Giwon Park" w:date="2022-01-22T17:29:00Z"/>
          <w:highlight w:val="yellow"/>
          <w:lang w:eastAsia="ko-KR"/>
        </w:rPr>
      </w:pPr>
      <w:ins w:id="616" w:author="LG: Giwon Park" w:date="2022-01-22T17:29:00Z">
        <w:r w:rsidRPr="0028398E">
          <w:rPr>
            <w:highlight w:val="yellow"/>
          </w:rPr>
          <w:t>1&gt;</w:t>
        </w:r>
        <w:r w:rsidRPr="0028398E">
          <w:rPr>
            <w:highlight w:val="yellow"/>
          </w:rPr>
          <w:tab/>
        </w:r>
        <w:commentRangeStart w:id="617"/>
        <w:r w:rsidRPr="0028398E">
          <w:rPr>
            <w:highlight w:val="yellow"/>
          </w:rPr>
          <w:t xml:space="preserve">if </w:t>
        </w:r>
      </w:ins>
      <w:commentRangeEnd w:id="617"/>
      <w:ins w:id="618" w:author="LG: Giwon Park" w:date="2022-01-22T17:30:00Z">
        <w:r>
          <w:rPr>
            <w:rStyle w:val="aff"/>
          </w:rPr>
          <w:commentReference w:id="617"/>
        </w:r>
      </w:ins>
      <w:ins w:id="619" w:author="LG: Giwon Park" w:date="2022-01-22T17:31:00Z">
        <w:r w:rsidR="004F5C78" w:rsidRPr="004F5C78">
          <w:rPr>
            <w:highlight w:val="yellow"/>
          </w:rPr>
          <w:t xml:space="preserve"> </w:t>
        </w:r>
        <w:r w:rsidR="004F5C78" w:rsidRPr="00D06C82">
          <w:rPr>
            <w:highlight w:val="yellow"/>
          </w:rPr>
          <w:t xml:space="preserve">multiple SL DRX </w:t>
        </w:r>
      </w:ins>
      <w:ins w:id="620" w:author="LG: Giwon Park" w:date="2022-01-22T17:32:00Z">
        <w:r w:rsidR="004F5C78">
          <w:rPr>
            <w:highlight w:val="yellow"/>
          </w:rPr>
          <w:t>Cycle</w:t>
        </w:r>
      </w:ins>
      <w:ins w:id="621" w:author="LG: Giwon Park" w:date="2022-01-22T17:31:00Z">
        <w:r w:rsidR="004F5C78" w:rsidRPr="00D06C82">
          <w:rPr>
            <w:highlight w:val="yellow"/>
          </w:rPr>
          <w:t xml:space="preserve">s </w:t>
        </w:r>
        <w:r w:rsidR="004F5C78">
          <w:rPr>
            <w:highlight w:val="yellow"/>
          </w:rPr>
          <w:t xml:space="preserve">that are mapped </w:t>
        </w:r>
        <w:del w:id="622" w:author="Qualcomm" w:date="2022-01-27T23:52:00Z">
          <w:r w:rsidR="004F5C78" w:rsidDel="0084774D">
            <w:rPr>
              <w:highlight w:val="yellow"/>
            </w:rPr>
            <w:delText>to</w:delText>
          </w:r>
        </w:del>
      </w:ins>
      <w:ins w:id="623" w:author="Qualcomm" w:date="2022-01-27T23:52:00Z">
        <w:r w:rsidR="0084774D">
          <w:rPr>
            <w:highlight w:val="yellow"/>
          </w:rPr>
          <w:t>with</w:t>
        </w:r>
      </w:ins>
      <w:ins w:id="624" w:author="LG: Giwon Park" w:date="2022-01-22T17:31:00Z">
        <w:r w:rsidR="004F5C78">
          <w:rPr>
            <w:highlight w:val="yellow"/>
          </w:rPr>
          <w:t xml:space="preserve"> </w:t>
        </w:r>
        <w:r w:rsidR="004F5C78" w:rsidRPr="00841517">
          <w:rPr>
            <w:highlight w:val="yellow"/>
          </w:rPr>
          <w:t xml:space="preserve">multiple </w:t>
        </w:r>
        <w:r w:rsidR="004F5C78" w:rsidRPr="00841517">
          <w:rPr>
            <w:i/>
            <w:iCs/>
            <w:highlight w:val="yellow"/>
          </w:rPr>
          <w:t>SL-</w:t>
        </w:r>
        <w:proofErr w:type="spellStart"/>
        <w:r w:rsidR="004F5C78" w:rsidRPr="00841517">
          <w:rPr>
            <w:i/>
            <w:iCs/>
            <w:highlight w:val="yellow"/>
          </w:rPr>
          <w:t>QoS</w:t>
        </w:r>
        <w:proofErr w:type="spellEnd"/>
        <w:r w:rsidR="004F5C78" w:rsidRPr="00841517">
          <w:rPr>
            <w:i/>
            <w:iCs/>
            <w:highlight w:val="yellow"/>
          </w:rPr>
          <w:t>-Profiles</w:t>
        </w:r>
        <w:r w:rsidR="004F5C78" w:rsidRPr="00841517">
          <w:rPr>
            <w:highlight w:val="yellow"/>
          </w:rPr>
          <w:t xml:space="preserve"> </w:t>
        </w:r>
        <w:r w:rsidR="004F5C78">
          <w:rPr>
            <w:highlight w:val="yellow"/>
          </w:rPr>
          <w:t xml:space="preserve">of </w:t>
        </w:r>
      </w:ins>
      <w:ins w:id="625" w:author="Qualcomm" w:date="2022-01-27T23:52:00Z">
        <w:r w:rsidR="0084774D">
          <w:rPr>
            <w:highlight w:val="yellow"/>
          </w:rPr>
          <w:t xml:space="preserve">a </w:t>
        </w:r>
      </w:ins>
      <w:ins w:id="626" w:author="LG: Giwon Park" w:date="2022-01-22T17:31:00Z">
        <w:r w:rsidR="004F5C78" w:rsidRPr="00D06C82">
          <w:rPr>
            <w:highlight w:val="yellow"/>
          </w:rPr>
          <w:t>Destination Layer-2 ID</w:t>
        </w:r>
      </w:ins>
      <w:ins w:id="627" w:author="LG: Giwon Park" w:date="2022-01-22T17:36:00Z">
        <w:r w:rsidR="004F5C78">
          <w:rPr>
            <w:highlight w:val="yellow"/>
          </w:rPr>
          <w:t xml:space="preserve"> </w:t>
        </w:r>
        <w:commentRangeStart w:id="628"/>
        <w:r w:rsidR="004F5C78" w:rsidRPr="004F5C78">
          <w:rPr>
            <w:highlight w:val="yellow"/>
          </w:rPr>
          <w:t xml:space="preserve">and </w:t>
        </w:r>
      </w:ins>
      <w:ins w:id="629" w:author="LG: Giwon Park" w:date="2022-01-22T17:38:00Z">
        <w:r w:rsidR="004F5C78" w:rsidRPr="004F5C78">
          <w:rPr>
            <w:highlight w:val="yellow"/>
          </w:rPr>
          <w:t>interested cast type</w:t>
        </w:r>
      </w:ins>
      <w:ins w:id="630" w:author="LG: Giwon Park" w:date="2022-01-22T17:39:00Z">
        <w:r w:rsidR="004F5C78" w:rsidRPr="004F5C78">
          <w:rPr>
            <w:highlight w:val="yellow"/>
          </w:rPr>
          <w:t xml:space="preserve"> </w:t>
        </w:r>
      </w:ins>
      <w:ins w:id="631" w:author="LG: Giwon Park" w:date="2022-01-22T17:37:00Z">
        <w:r w:rsidR="004F5C78" w:rsidRPr="004F5C78">
          <w:rPr>
            <w:highlight w:val="yellow"/>
          </w:rPr>
          <w:t>is associated</w:t>
        </w:r>
      </w:ins>
      <w:ins w:id="632" w:author="LG: Giwon Park" w:date="2022-01-22T17:36:00Z">
        <w:r w:rsidR="004F5C78" w:rsidRPr="004F5C78">
          <w:rPr>
            <w:highlight w:val="yellow"/>
          </w:rPr>
          <w:t xml:space="preserve"> to</w:t>
        </w:r>
        <w:commentRangeStart w:id="633"/>
        <w:commentRangeStart w:id="634"/>
        <w:commentRangeStart w:id="635"/>
        <w:commentRangeStart w:id="636"/>
        <w:r w:rsidR="004F5C78" w:rsidRPr="004F5C78">
          <w:rPr>
            <w:highlight w:val="yellow"/>
          </w:rPr>
          <w:t xml:space="preserve"> </w:t>
        </w:r>
        <w:proofErr w:type="spellStart"/>
        <w:r w:rsidR="004F5C78" w:rsidRPr="001C4AB1">
          <w:rPr>
            <w:highlight w:val="yellow"/>
          </w:rPr>
          <w:t>groupcast</w:t>
        </w:r>
      </w:ins>
      <w:commentRangeEnd w:id="633"/>
      <w:proofErr w:type="spellEnd"/>
      <w:ins w:id="637" w:author="LG: Giwon Park" w:date="2022-01-26T13:15:00Z">
        <w:r w:rsidR="001C4AB1" w:rsidRPr="001C4AB1">
          <w:rPr>
            <w:highlight w:val="yellow"/>
          </w:rPr>
          <w:t xml:space="preserve"> and </w:t>
        </w:r>
      </w:ins>
      <w:r w:rsidR="008669F1" w:rsidRPr="001C4AB1">
        <w:rPr>
          <w:rStyle w:val="aff"/>
          <w:highlight w:val="yellow"/>
        </w:rPr>
        <w:commentReference w:id="633"/>
      </w:r>
      <w:commentRangeEnd w:id="634"/>
      <w:ins w:id="638" w:author="LG: Giwon Park" w:date="2022-01-26T13:15:00Z">
        <w:r w:rsidR="001C4AB1" w:rsidRPr="001C4AB1">
          <w:rPr>
            <w:highlight w:val="yellow"/>
          </w:rPr>
          <w:t>broadcast</w:t>
        </w:r>
      </w:ins>
      <w:r w:rsidR="00066795" w:rsidRPr="001C4AB1">
        <w:rPr>
          <w:rStyle w:val="aff"/>
          <w:highlight w:val="yellow"/>
        </w:rPr>
        <w:commentReference w:id="634"/>
      </w:r>
      <w:commentRangeEnd w:id="635"/>
      <w:r w:rsidR="00F12E2E" w:rsidRPr="001C4AB1">
        <w:rPr>
          <w:rStyle w:val="aff"/>
          <w:highlight w:val="yellow"/>
        </w:rPr>
        <w:commentReference w:id="635"/>
      </w:r>
      <w:commentRangeEnd w:id="628"/>
      <w:commentRangeEnd w:id="636"/>
      <w:r w:rsidR="00F2762A">
        <w:rPr>
          <w:rStyle w:val="aff"/>
        </w:rPr>
        <w:commentReference w:id="636"/>
      </w:r>
      <w:r w:rsidR="0084774D">
        <w:rPr>
          <w:rStyle w:val="aff"/>
        </w:rPr>
        <w:commentReference w:id="628"/>
      </w:r>
      <w:ins w:id="639" w:author="LG: Giwon Park" w:date="2022-01-22T17:29:00Z">
        <w:r w:rsidRPr="004F5C78">
          <w:rPr>
            <w:highlight w:val="yellow"/>
          </w:rPr>
          <w:t>:</w:t>
        </w:r>
      </w:ins>
    </w:p>
    <w:p w14:paraId="628D73A5" w14:textId="5DAF22F6" w:rsidR="000D6B38" w:rsidRDefault="0028398E" w:rsidP="0028398E">
      <w:pPr>
        <w:pStyle w:val="B2"/>
        <w:tabs>
          <w:tab w:val="left" w:pos="7383"/>
        </w:tabs>
        <w:rPr>
          <w:ins w:id="640" w:author="LG: Giwon Park" w:date="2022-01-22T17:29:00Z"/>
          <w:lang w:eastAsia="ko-KR"/>
        </w:rPr>
      </w:pPr>
      <w:ins w:id="641" w:author="LG: Giwon Park" w:date="2022-01-22T17:29:00Z">
        <w:r w:rsidRPr="0028398E">
          <w:rPr>
            <w:highlight w:val="yellow"/>
          </w:rPr>
          <w:t>2&gt;</w:t>
        </w:r>
        <w:r w:rsidRPr="0028398E">
          <w:rPr>
            <w:highlight w:val="yellow"/>
          </w:rPr>
          <w:tab/>
        </w:r>
      </w:ins>
      <w:ins w:id="642" w:author="LG: Giwon Park" w:date="2022-01-22T17:39:00Z">
        <w:r w:rsidR="004F5C78" w:rsidRPr="00D06C82">
          <w:rPr>
            <w:highlight w:val="yellow"/>
          </w:rPr>
          <w:t xml:space="preserve">select </w:t>
        </w:r>
        <w:r w:rsidR="004F5C78" w:rsidRPr="00D06C82">
          <w:rPr>
            <w:i/>
            <w:highlight w:val="yellow"/>
          </w:rPr>
          <w:t>sl-drx-</w:t>
        </w:r>
      </w:ins>
      <w:ins w:id="643" w:author="LG: Giwon Park" w:date="2022-01-22T17:40:00Z">
        <w:r w:rsidR="004F5C78">
          <w:rPr>
            <w:i/>
            <w:highlight w:val="yellow"/>
          </w:rPr>
          <w:t>Cycle</w:t>
        </w:r>
      </w:ins>
      <w:ins w:id="644" w:author="LG: Giwon Park" w:date="2022-01-22T17:39:00Z">
        <w:r w:rsidR="004F5C78" w:rsidRPr="00D06C82">
          <w:rPr>
            <w:highlight w:val="yellow"/>
          </w:rPr>
          <w:t xml:space="preserve"> whose length of the </w:t>
        </w:r>
        <w:r w:rsidR="004F5C78" w:rsidRPr="00D06C82">
          <w:rPr>
            <w:i/>
            <w:highlight w:val="yellow"/>
          </w:rPr>
          <w:t>sl-drx-</w:t>
        </w:r>
      </w:ins>
      <w:ins w:id="645" w:author="LG: Giwon Park" w:date="2022-01-22T17:40:00Z">
        <w:r w:rsidR="004F5C78">
          <w:rPr>
            <w:i/>
            <w:highlight w:val="yellow"/>
          </w:rPr>
          <w:t>cycle</w:t>
        </w:r>
      </w:ins>
      <w:ins w:id="646" w:author="LG: Giwon Park" w:date="2022-01-22T17:39:00Z">
        <w:r w:rsidR="004F5C78" w:rsidRPr="00D06C82">
          <w:rPr>
            <w:highlight w:val="yellow"/>
          </w:rPr>
          <w:t xml:space="preserve"> is the </w:t>
        </w:r>
      </w:ins>
      <w:ins w:id="647" w:author="LG: Giwon Park" w:date="2022-01-22T17:40:00Z">
        <w:r w:rsidR="004F5C78">
          <w:rPr>
            <w:highlight w:val="yellow"/>
          </w:rPr>
          <w:t>shortest</w:t>
        </w:r>
      </w:ins>
      <w:ins w:id="648" w:author="LG: Giwon Park" w:date="2022-01-22T17:39:00Z">
        <w:r w:rsidR="004F5C78" w:rsidRPr="00D06C82">
          <w:rPr>
            <w:highlight w:val="yellow"/>
          </w:rPr>
          <w:t xml:space="preserve"> one among multiple SL DRX </w:t>
        </w:r>
      </w:ins>
      <w:ins w:id="649" w:author="LG: Giwon Park" w:date="2022-01-22T17:41:00Z">
        <w:r w:rsidR="00E87A4A">
          <w:rPr>
            <w:highlight w:val="yellow"/>
          </w:rPr>
          <w:t>Cycle</w:t>
        </w:r>
      </w:ins>
      <w:ins w:id="650" w:author="LG: Giwon Park" w:date="2022-01-22T17:39:00Z">
        <w:r w:rsidR="004F5C78" w:rsidRPr="00D06C82">
          <w:rPr>
            <w:highlight w:val="yellow"/>
          </w:rPr>
          <w:t xml:space="preserve">s </w:t>
        </w:r>
        <w:r w:rsidR="004F5C78">
          <w:rPr>
            <w:highlight w:val="yellow"/>
          </w:rPr>
          <w:t xml:space="preserve">that are mapped </w:t>
        </w:r>
        <w:del w:id="651" w:author="Qualcomm" w:date="2022-01-27T23:56:00Z">
          <w:r w:rsidR="004F5C78" w:rsidDel="00FB7BFE">
            <w:rPr>
              <w:highlight w:val="yellow"/>
            </w:rPr>
            <w:delText>to</w:delText>
          </w:r>
        </w:del>
      </w:ins>
      <w:proofErr w:type="spellStart"/>
      <w:ins w:id="652" w:author="Qualcomm" w:date="2022-01-27T23:56:00Z">
        <w:r w:rsidR="00FB7BFE">
          <w:rPr>
            <w:highlight w:val="yellow"/>
          </w:rPr>
          <w:t>with</w:t>
        </w:r>
      </w:ins>
      <w:ins w:id="653" w:author="Qualcomm" w:date="2022-01-27T23:57:00Z">
        <w:r w:rsidR="00FB7BFE">
          <w:rPr>
            <w:highlight w:val="yellow"/>
          </w:rPr>
          <w:t>with</w:t>
        </w:r>
      </w:ins>
      <w:proofErr w:type="spellEnd"/>
      <w:ins w:id="654" w:author="LG: Giwon Park" w:date="2022-01-26T14:08:00Z">
        <w:r w:rsidR="000D6B38">
          <w:rPr>
            <w:highlight w:val="yellow"/>
          </w:rPr>
          <w:t xml:space="preserve"> </w:t>
        </w:r>
        <w:r w:rsidR="000D6B38" w:rsidRPr="00841517">
          <w:rPr>
            <w:highlight w:val="yellow"/>
          </w:rPr>
          <w:t xml:space="preserve">multiple </w:t>
        </w:r>
        <w:r w:rsidR="000D6B38" w:rsidRPr="00841517">
          <w:rPr>
            <w:i/>
            <w:iCs/>
            <w:highlight w:val="yellow"/>
          </w:rPr>
          <w:t>SL-</w:t>
        </w:r>
        <w:proofErr w:type="spellStart"/>
        <w:r w:rsidR="000D6B38" w:rsidRPr="00841517">
          <w:rPr>
            <w:i/>
            <w:iCs/>
            <w:highlight w:val="yellow"/>
          </w:rPr>
          <w:t>QoS</w:t>
        </w:r>
        <w:proofErr w:type="spellEnd"/>
        <w:r w:rsidR="000D6B38" w:rsidRPr="00841517">
          <w:rPr>
            <w:i/>
            <w:iCs/>
            <w:highlight w:val="yellow"/>
          </w:rPr>
          <w:t>-Profiles</w:t>
        </w:r>
        <w:r w:rsidR="000D6B38" w:rsidRPr="00841517">
          <w:rPr>
            <w:highlight w:val="yellow"/>
          </w:rPr>
          <w:t xml:space="preserve"> </w:t>
        </w:r>
        <w:r w:rsidR="000D6B38">
          <w:rPr>
            <w:highlight w:val="yellow"/>
          </w:rPr>
          <w:t xml:space="preserve">of </w:t>
        </w:r>
        <w:r w:rsidR="000D6B38" w:rsidRPr="00D06C82">
          <w:rPr>
            <w:highlight w:val="yellow"/>
          </w:rPr>
          <w:t>Destination Layer-2 ID</w:t>
        </w:r>
        <w:r w:rsidR="000D6B38" w:rsidRPr="000D6B38">
          <w:rPr>
            <w:highlight w:val="yellow"/>
          </w:rPr>
          <w:t>:</w:t>
        </w:r>
      </w:ins>
    </w:p>
    <w:p w14:paraId="5D0CC62E" w14:textId="6531BF65" w:rsidR="00ED6B8B" w:rsidRDefault="00ED6B8B" w:rsidP="00ED6B8B">
      <w:pPr>
        <w:pStyle w:val="B10"/>
        <w:ind w:left="0" w:firstLine="0"/>
        <w:rPr>
          <w:ins w:id="655" w:author="LG: Giwon Park" w:date="2022-01-22T17:47:00Z"/>
        </w:rPr>
      </w:pPr>
      <w:commentRangeStart w:id="656"/>
      <w:ins w:id="657"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656"/>
        <w:r>
          <w:rPr>
            <w:rStyle w:val="aff"/>
          </w:rPr>
          <w:commentReference w:id="656"/>
        </w:r>
        <w:r w:rsidRPr="00EB79CA">
          <w:rPr>
            <w:i/>
            <w:color w:val="FF0000"/>
            <w:highlight w:val="yellow"/>
            <w:lang w:eastAsia="ko-KR"/>
          </w:rPr>
          <w:t xml:space="preserve">Note: </w:t>
        </w:r>
      </w:ins>
      <w:ins w:id="658" w:author="LG: Giwon Park" w:date="2022-01-22T17:48:00Z">
        <w:r>
          <w:rPr>
            <w:i/>
            <w:color w:val="FF0000"/>
            <w:highlight w:val="yellow"/>
            <w:lang w:eastAsia="ko-KR"/>
          </w:rPr>
          <w:t xml:space="preserve">Text </w:t>
        </w:r>
      </w:ins>
      <w:ins w:id="659" w:author="LG: Giwon Park" w:date="2022-01-22T17:51:00Z">
        <w:r>
          <w:rPr>
            <w:i/>
            <w:color w:val="FF0000"/>
            <w:highlight w:val="yellow"/>
            <w:lang w:eastAsia="ko-KR"/>
          </w:rPr>
          <w:t>related to</w:t>
        </w:r>
      </w:ins>
      <w:ins w:id="660" w:author="LG: Giwon Park" w:date="2022-01-22T17:48:00Z">
        <w:r>
          <w:rPr>
            <w:i/>
            <w:color w:val="FF0000"/>
            <w:highlight w:val="yellow"/>
            <w:lang w:eastAsia="ko-KR"/>
          </w:rPr>
          <w:t xml:space="preserve"> down-selection of </w:t>
        </w:r>
        <w:proofErr w:type="spellStart"/>
        <w:r>
          <w:rPr>
            <w:i/>
            <w:color w:val="FF0000"/>
            <w:highlight w:val="yellow"/>
            <w:lang w:eastAsia="ko-KR"/>
          </w:rPr>
          <w:t>onduration</w:t>
        </w:r>
        <w:proofErr w:type="spellEnd"/>
        <w:r>
          <w:rPr>
            <w:i/>
            <w:color w:val="FF0000"/>
            <w:highlight w:val="yellow"/>
            <w:lang w:eastAsia="ko-KR"/>
          </w:rPr>
          <w:t xml:space="preserve"> timer</w:t>
        </w:r>
      </w:ins>
      <w:ins w:id="661"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662"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663" w:author="LG: Giwon Park" w:date="2021-09-30T21:00:00Z"/>
          <w:lang w:eastAsia="ko-KR"/>
        </w:rPr>
      </w:pPr>
      <w:ins w:id="664" w:author="LG: Giwon Park" w:date="2021-09-30T21:00:00Z">
        <w:r>
          <w:t>1&gt;</w:t>
        </w:r>
        <w:r>
          <w:tab/>
          <w:t xml:space="preserve">if a </w:t>
        </w:r>
        <w:proofErr w:type="spellStart"/>
        <w:r>
          <w:rPr>
            <w:i/>
          </w:rPr>
          <w:t>sl</w:t>
        </w:r>
        <w:proofErr w:type="spellEnd"/>
        <w:r>
          <w:rPr>
            <w:i/>
          </w:rPr>
          <w:t>-</w:t>
        </w:r>
        <w:proofErr w:type="spellStart"/>
        <w:r>
          <w:rPr>
            <w:i/>
            <w:lang w:eastAsia="ko-KR"/>
          </w:rPr>
          <w:t>drx</w:t>
        </w:r>
        <w:proofErr w:type="spellEnd"/>
        <w:r>
          <w:rPr>
            <w:i/>
            <w:lang w:eastAsia="ko-KR"/>
          </w:rPr>
          <w:t>-HARQ-RTT-Timer</w:t>
        </w:r>
        <w:r>
          <w:t xml:space="preserve"> expires:</w:t>
        </w:r>
      </w:ins>
    </w:p>
    <w:p w14:paraId="727E29AA" w14:textId="4939D243" w:rsidR="0072057A" w:rsidRDefault="00911DDF">
      <w:pPr>
        <w:pStyle w:val="B2"/>
        <w:tabs>
          <w:tab w:val="left" w:pos="7383"/>
        </w:tabs>
        <w:rPr>
          <w:ins w:id="665" w:author="LG: Giwon Park" w:date="2021-09-30T21:00:00Z"/>
          <w:lang w:eastAsia="ko-KR"/>
        </w:rPr>
      </w:pPr>
      <w:ins w:id="666" w:author="LG: Giwon Park" w:date="2021-09-30T21:00:00Z">
        <w:r>
          <w:t>2&gt;</w:t>
        </w:r>
        <w:r>
          <w:tab/>
          <w:t>if the data of the corresponding Sidelink process was not successfully decoded</w:t>
        </w:r>
      </w:ins>
      <w:ins w:id="667" w:author="LG: Giwon Park" w:date="2022-01-28T17:05:00Z">
        <w:r w:rsidR="00F360D0">
          <w:t xml:space="preserve"> </w:t>
        </w:r>
        <w:r w:rsidR="00F360D0" w:rsidRPr="00F360D0">
          <w:rPr>
            <w:highlight w:val="yellow"/>
          </w:rPr>
          <w:t>for unicast</w:t>
        </w:r>
      </w:ins>
      <w:ins w:id="668" w:author="LG: Giwon Park" w:date="2022-01-26T13:37:00Z">
        <w:r w:rsidR="0071558F">
          <w:t xml:space="preserve"> </w:t>
        </w:r>
        <w:commentRangeStart w:id="669"/>
        <w:commentRangeStart w:id="670"/>
        <w:r w:rsidR="0071558F" w:rsidRPr="0071558F">
          <w:rPr>
            <w:highlight w:val="yellow"/>
          </w:rPr>
          <w:t>or</w:t>
        </w:r>
      </w:ins>
      <w:ins w:id="671" w:author="LG: Giwon Park" w:date="2022-01-26T13:38:00Z">
        <w:r w:rsidR="0071558F" w:rsidRPr="0071558F">
          <w:rPr>
            <w:highlight w:val="yellow"/>
          </w:rPr>
          <w:t xml:space="preserve"> if the</w:t>
        </w:r>
      </w:ins>
      <w:ins w:id="672" w:author="LG: Giwon Park" w:date="2022-01-26T13:37:00Z">
        <w:r w:rsidR="0071558F" w:rsidRPr="0071558F">
          <w:rPr>
            <w:highlight w:val="yellow"/>
          </w:rPr>
          <w:t xml:space="preserve"> </w:t>
        </w:r>
      </w:ins>
      <w:ins w:id="673" w:author="LG: Giwon Park" w:date="2022-01-26T13:38:00Z">
        <w:r w:rsidR="0071558F" w:rsidRPr="0071558F">
          <w:rPr>
            <w:highlight w:val="yellow"/>
            <w:lang w:eastAsia="ko-KR"/>
          </w:rPr>
          <w:t>HARQ feedback (i.e., negative acknowledgement) is not transmitted due to UL/SL prioritization</w:t>
        </w:r>
      </w:ins>
      <w:commentRangeEnd w:id="669"/>
      <w:ins w:id="674" w:author="LG: Giwon Park" w:date="2022-01-26T13:39:00Z">
        <w:r w:rsidR="0071558F">
          <w:rPr>
            <w:rStyle w:val="aff"/>
          </w:rPr>
          <w:commentReference w:id="669"/>
        </w:r>
      </w:ins>
      <w:commentRangeEnd w:id="670"/>
      <w:r w:rsidR="00FB7BFE">
        <w:rPr>
          <w:rStyle w:val="aff"/>
        </w:rPr>
        <w:commentReference w:id="670"/>
      </w:r>
      <w:ins w:id="675"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676" w:author="LG: Giwon Park" w:date="2022-01-26T13:42:00Z"/>
          <w:lang w:eastAsia="ko-KR"/>
        </w:rPr>
      </w:pPr>
      <w:ins w:id="677" w:author="LG: Giwon Park" w:date="2021-09-30T21:00:00Z">
        <w:r>
          <w:t>3&gt;</w:t>
        </w:r>
        <w:r>
          <w:tab/>
          <w:t xml:space="preserve">start the </w:t>
        </w:r>
        <w:r>
          <w:rPr>
            <w:i/>
          </w:rPr>
          <w:t>sl-drx-RetransmissionTimer</w:t>
        </w:r>
        <w:r>
          <w:t xml:space="preserve"> for the corresponding Sidelink process in the first </w:t>
        </w:r>
      </w:ins>
      <w:commentRangeStart w:id="678"/>
      <w:del w:id="679" w:author="LG: Giwon Park" w:date="2022-01-03T10:52:00Z">
        <w:r w:rsidDel="00376B64">
          <w:delText>[</w:delText>
        </w:r>
      </w:del>
      <w:ins w:id="680" w:author="LG: Giwon Park" w:date="2021-09-30T21:00:00Z">
        <w:r>
          <w:t>slot</w:t>
        </w:r>
      </w:ins>
      <w:del w:id="681" w:author="LG: Giwon Park" w:date="2022-01-03T10:52:00Z">
        <w:r w:rsidDel="00376B64">
          <w:delText>/symbol]</w:delText>
        </w:r>
      </w:del>
      <w:commentRangeEnd w:id="678"/>
      <w:r w:rsidR="00376B64">
        <w:rPr>
          <w:rStyle w:val="aff"/>
        </w:rPr>
        <w:commentReference w:id="678"/>
      </w:r>
      <w:ins w:id="682" w:author="LG: Giwon Park" w:date="2021-09-30T21:00:00Z">
        <w:r>
          <w:t xml:space="preserve"> after the expiry of </w:t>
        </w:r>
        <w:r>
          <w:rPr>
            <w:i/>
          </w:rPr>
          <w:t>sl-drx-HARQ-RTT-Timer</w:t>
        </w:r>
        <w:r>
          <w:rPr>
            <w:lang w:eastAsia="ko-KR"/>
          </w:rPr>
          <w:t>.</w:t>
        </w:r>
      </w:ins>
      <w:ins w:id="683"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684" w:author="LG: Giwon Park" w:date="2022-01-26T13:42:00Z"/>
          <w:highlight w:val="yellow"/>
          <w:lang w:eastAsia="ko-KR"/>
        </w:rPr>
      </w:pPr>
      <w:commentRangeStart w:id="685"/>
      <w:commentRangeStart w:id="686"/>
      <w:commentRangeStart w:id="687"/>
      <w:del w:id="688" w:author="LG: Giwon Park" w:date="2022-01-26T13:42:00Z">
        <w:r w:rsidRPr="00CB4505" w:rsidDel="0071558F">
          <w:rPr>
            <w:highlight w:val="yellow"/>
          </w:rPr>
          <w:lastRenderedPageBreak/>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689" w:author="LG: Giwon Park" w:date="2021-09-30T21:00:00Z"/>
          <w:lang w:eastAsia="ko-KR"/>
        </w:rPr>
      </w:pPr>
      <w:del w:id="690" w:author="LG: Giwon Park" w:date="2022-01-26T13:42:00Z">
        <w:r w:rsidRPr="00CB4505" w:rsidDel="0071558F">
          <w:rPr>
            <w:highlight w:val="yellow"/>
          </w:rPr>
          <w:delText>3&gt;</w:delText>
        </w:r>
        <w:r w:rsidRPr="00CB4505" w:rsidDel="0071558F">
          <w:rPr>
            <w:highlight w:val="yellow"/>
          </w:rPr>
          <w:tab/>
        </w:r>
        <w:commentRangeStart w:id="691"/>
        <w:r w:rsidRPr="006406FF" w:rsidDel="0071558F">
          <w:rPr>
            <w:highlight w:val="yellow"/>
            <w:lang w:eastAsia="ko-KR"/>
          </w:rPr>
          <w:delText xml:space="preserve">start </w:delText>
        </w:r>
        <w:commentRangeEnd w:id="691"/>
        <w:r w:rsidDel="0071558F">
          <w:rPr>
            <w:rStyle w:val="aff"/>
          </w:rPr>
          <w:commentReference w:id="691"/>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692"/>
        <w:r w:rsidRPr="00DF795A" w:rsidDel="0071558F">
          <w:rPr>
            <w:highlight w:val="yellow"/>
          </w:rPr>
          <w:delText>slot</w:delText>
        </w:r>
        <w:commentRangeEnd w:id="692"/>
        <w:r w:rsidRPr="00DF795A" w:rsidDel="0071558F">
          <w:rPr>
            <w:rStyle w:val="aff"/>
            <w:highlight w:val="yellow"/>
          </w:rPr>
          <w:commentReference w:id="692"/>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685"/>
        <w:r w:rsidR="00C9487F" w:rsidDel="0071558F">
          <w:rPr>
            <w:rStyle w:val="aff"/>
          </w:rPr>
          <w:commentReference w:id="685"/>
        </w:r>
        <w:commentRangeEnd w:id="686"/>
        <w:r w:rsidR="00066795" w:rsidDel="0071558F">
          <w:rPr>
            <w:rStyle w:val="aff"/>
          </w:rPr>
          <w:commentReference w:id="686"/>
        </w:r>
        <w:commentRangeEnd w:id="687"/>
        <w:r w:rsidR="0071558F" w:rsidDel="0071558F">
          <w:rPr>
            <w:rStyle w:val="aff"/>
          </w:rPr>
          <w:commentReference w:id="687"/>
        </w:r>
      </w:del>
    </w:p>
    <w:p w14:paraId="605872B1" w14:textId="3064014E" w:rsidR="00DF795A" w:rsidRPr="0071558F" w:rsidRDefault="00DF795A" w:rsidP="00EB79CA">
      <w:pPr>
        <w:pStyle w:val="B10"/>
        <w:ind w:left="0" w:firstLine="0"/>
        <w:rPr>
          <w:ins w:id="693" w:author="LG: Giwon Park" w:date="2022-01-22T20:01:00Z"/>
          <w:i/>
          <w:color w:val="FF0000"/>
          <w:highlight w:val="yellow"/>
          <w:lang w:eastAsia="ko-KR"/>
        </w:rPr>
      </w:pPr>
      <w:commentRangeStart w:id="694"/>
      <w:ins w:id="695"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694"/>
        <w:r w:rsidRPr="0071558F">
          <w:rPr>
            <w:rStyle w:val="aff"/>
            <w:i/>
          </w:rPr>
          <w:commentReference w:id="694"/>
        </w:r>
        <w:r w:rsidRPr="0071558F">
          <w:rPr>
            <w:i/>
            <w:color w:val="FF0000"/>
            <w:highlight w:val="yellow"/>
            <w:lang w:eastAsia="ko-KR"/>
          </w:rPr>
          <w:t xml:space="preserve">Note: FFS for </w:t>
        </w:r>
      </w:ins>
      <w:ins w:id="696" w:author="LG: Giwon Park" w:date="2022-01-22T20:02:00Z">
        <w:r w:rsidRPr="0071558F">
          <w:rPr>
            <w:i/>
            <w:highlight w:val="yellow"/>
            <w:lang w:eastAsia="ko-KR"/>
          </w:rPr>
          <w:t xml:space="preserve">HARQ feedback (i.e., </w:t>
        </w:r>
      </w:ins>
      <w:commentRangeStart w:id="697"/>
      <w:commentRangeStart w:id="698"/>
      <w:del w:id="699" w:author="LG: Giwon Park" w:date="2022-01-27T23:28:00Z">
        <w:r w:rsidRPr="0071558F" w:rsidDel="00174CF6">
          <w:rPr>
            <w:i/>
            <w:highlight w:val="yellow"/>
            <w:lang w:eastAsia="ko-KR"/>
          </w:rPr>
          <w:delText>negative</w:delText>
        </w:r>
        <w:commentRangeEnd w:id="697"/>
        <w:r w:rsidR="00365D8D" w:rsidDel="00174CF6">
          <w:rPr>
            <w:rStyle w:val="aff"/>
          </w:rPr>
          <w:commentReference w:id="697"/>
        </w:r>
      </w:del>
      <w:commentRangeEnd w:id="698"/>
      <w:r w:rsidR="00174CF6">
        <w:rPr>
          <w:rStyle w:val="aff"/>
        </w:rPr>
        <w:commentReference w:id="698"/>
      </w:r>
      <w:ins w:id="700" w:author="LG: Giwon Park" w:date="2022-01-22T20:02:00Z">
        <w:r w:rsidRPr="0071558F">
          <w:rPr>
            <w:i/>
            <w:highlight w:val="yellow"/>
            <w:lang w:eastAsia="ko-KR"/>
          </w:rPr>
          <w:t>acknowledgement) is not transmitted due to UL/SL prioritization</w:t>
        </w:r>
      </w:ins>
      <w:ins w:id="701"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702" w:author="LG: Giwon Park" w:date="2022-01-03T14:42:00Z"/>
          <w:i/>
          <w:lang w:eastAsia="ko-KR"/>
        </w:rPr>
      </w:pPr>
      <w:del w:id="703"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704" w:author="LG: Giwon Park" w:date="2022-01-03T11:50:00Z"/>
          <w:lang w:eastAsia="ko-KR"/>
        </w:rPr>
      </w:pPr>
      <w:commentRangeStart w:id="705"/>
      <w:ins w:id="706" w:author="LG: Giwon Park" w:date="2021-09-30T21:00:00Z">
        <w:r>
          <w:rPr>
            <w:lang w:eastAsia="ko-KR"/>
          </w:rPr>
          <w:t>1</w:t>
        </w:r>
      </w:ins>
      <w:commentRangeEnd w:id="705"/>
      <w:ins w:id="707" w:author="LG: Giwon Park" w:date="2022-01-03T14:40:00Z">
        <w:r w:rsidR="00D06C82" w:rsidRPr="00EB79CA">
          <w:rPr>
            <w:lang w:eastAsia="ko-KR"/>
          </w:rPr>
          <w:commentReference w:id="705"/>
        </w:r>
      </w:ins>
      <w:ins w:id="708" w:author="LG: Giwon Park" w:date="2021-09-30T21:00:00Z">
        <w:r>
          <w:rPr>
            <w:lang w:eastAsia="ko-KR"/>
          </w:rPr>
          <w:t>&gt;</w:t>
        </w:r>
      </w:ins>
      <w:ins w:id="709" w:author="LG: Giwon Park" w:date="2022-01-03T14:42:00Z">
        <w:r w:rsidR="00EB79CA">
          <w:t xml:space="preserve"> </w:t>
        </w:r>
      </w:ins>
      <w:ins w:id="710" w:author="LG: Giwon Park" w:date="2021-09-29T21:27:00Z">
        <w:r>
          <w:t>if the SL DRX cycle is used</w:t>
        </w:r>
      </w:ins>
      <w:del w:id="711" w:author="LG: Giwon Park" w:date="2022-01-03T11:53:00Z">
        <w:r w:rsidRPr="00D06C82" w:rsidDel="00CA6C7B">
          <w:rPr>
            <w:highlight w:val="yellow"/>
          </w:rPr>
          <w:delText>:</w:delText>
        </w:r>
      </w:del>
      <w:del w:id="712" w:author="LG: Giwon Park" w:date="2022-01-06T15:20:00Z">
        <w:r w:rsidR="004F36DE" w:rsidRPr="00D06C82" w:rsidDel="001C4B9A">
          <w:rPr>
            <w:highlight w:val="yellow"/>
          </w:rPr>
          <w:delText xml:space="preserve"> </w:delText>
        </w:r>
      </w:del>
      <w:ins w:id="713"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714" w:author="LG: Giwon Park" w:date="2022-01-06T15:26:00Z">
        <w:r w:rsidR="001C4B9A" w:rsidRPr="001C4B9A">
          <w:rPr>
            <w:highlight w:val="yellow"/>
          </w:rPr>
          <w:t>:</w:t>
        </w:r>
      </w:ins>
    </w:p>
    <w:p w14:paraId="181AFF43" w14:textId="34D16876" w:rsidR="0072057A" w:rsidRDefault="00477276">
      <w:pPr>
        <w:pStyle w:val="B10"/>
        <w:ind w:left="0" w:firstLine="0"/>
        <w:rPr>
          <w:ins w:id="715" w:author="LG: Giwon Park" w:date="2021-09-30T21:00:00Z"/>
          <w:lang w:eastAsia="ko-KR"/>
        </w:rPr>
      </w:pPr>
      <w:ins w:id="716"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717" w:author="LG: Giwon Park" w:date="2022-01-03T12:06:00Z">
        <w:r w:rsidRPr="00EB79CA">
          <w:rPr>
            <w:i/>
            <w:color w:val="FF0000"/>
            <w:highlight w:val="yellow"/>
            <w:lang w:eastAsia="ko-KR"/>
          </w:rPr>
          <w:t xml:space="preserve">For </w:t>
        </w:r>
        <w:proofErr w:type="spellStart"/>
        <w:r w:rsidRPr="00EB79CA">
          <w:rPr>
            <w:i/>
            <w:color w:val="FF0000"/>
            <w:highlight w:val="yellow"/>
            <w:lang w:eastAsia="ko-KR"/>
          </w:rPr>
          <w:t>groupcast</w:t>
        </w:r>
        <w:proofErr w:type="spellEnd"/>
        <w:r w:rsidRPr="00EB79CA">
          <w:rPr>
            <w:i/>
            <w:color w:val="FF0000"/>
            <w:highlight w:val="yellow"/>
            <w:lang w:eastAsia="ko-KR"/>
          </w:rPr>
          <w:t xml:space="preserve">/broadcast, </w:t>
        </w:r>
      </w:ins>
      <w:proofErr w:type="spellStart"/>
      <w:ins w:id="718" w:author="LG: Giwon Park" w:date="2022-01-03T12:07:00Z">
        <w:r w:rsidRPr="00EB79CA">
          <w:rPr>
            <w:i/>
            <w:color w:val="FF0000"/>
            <w:highlight w:val="yellow"/>
            <w:lang w:eastAsia="ko-KR"/>
          </w:rPr>
          <w:t>f</w:t>
        </w:r>
      </w:ins>
      <w:ins w:id="719"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720"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721" w:author="LG: Giwon Park" w:date="2022-01-22T20:04:00Z">
        <w:r w:rsidR="00C50CB3">
          <w:rPr>
            <w:i/>
            <w:color w:val="FF0000"/>
            <w:highlight w:val="yellow"/>
            <w:lang w:eastAsia="ko-KR"/>
          </w:rPr>
          <w:t xml:space="preserve">if </w:t>
        </w:r>
        <w:commentRangeStart w:id="722"/>
        <w:r w:rsidR="00C50CB3">
          <w:rPr>
            <w:i/>
            <w:color w:val="FF0000"/>
            <w:highlight w:val="yellow"/>
            <w:lang w:eastAsia="ko-KR"/>
          </w:rPr>
          <w:t xml:space="preserve">WA </w:t>
        </w:r>
        <w:commentRangeEnd w:id="722"/>
        <w:r w:rsidR="00C50CB3">
          <w:rPr>
            <w:rStyle w:val="aff"/>
          </w:rPr>
          <w:commentReference w:id="722"/>
        </w:r>
        <w:r w:rsidR="00C50CB3">
          <w:rPr>
            <w:i/>
            <w:color w:val="FF0000"/>
            <w:highlight w:val="yellow"/>
            <w:lang w:eastAsia="ko-KR"/>
          </w:rPr>
          <w:t>is confirmed</w:t>
        </w:r>
      </w:ins>
      <w:ins w:id="723" w:author="LG: Giwon Park" w:date="2022-01-03T12:06:00Z">
        <w:r w:rsidRPr="00EB79CA">
          <w:rPr>
            <w:i/>
            <w:color w:val="FF0000"/>
            <w:highlight w:val="yellow"/>
            <w:lang w:eastAsia="ko-KR"/>
          </w:rPr>
          <w:t>.</w:t>
        </w:r>
      </w:ins>
      <w:del w:id="724"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725" w:author="LG: Giwon Park" w:date="2021-09-30T21:00:00Z">
        <w:r>
          <w:t>2&gt;</w:t>
        </w:r>
        <w:r>
          <w:tab/>
        </w:r>
      </w:ins>
      <w:ins w:id="726"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727" w:author="LG: Giwon Park" w:date="2021-09-26T16:17:00Z"/>
        </w:rPr>
      </w:pPr>
      <w:ins w:id="728" w:author="LG: Giwon Park" w:date="2021-09-26T16:17:00Z">
        <w:r>
          <w:t>1&gt;</w:t>
        </w:r>
        <w:r>
          <w:tab/>
        </w:r>
      </w:ins>
      <w:ins w:id="729"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730" w:author="LG: Giwon Park" w:date="2021-09-26T16:17:00Z">
        <w:r>
          <w:t>2&gt;</w:t>
        </w:r>
        <w:r>
          <w:tab/>
        </w:r>
      </w:ins>
      <w:ins w:id="731"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732" w:author="LG: Giwon Park" w:date="2021-09-27T21:25:00Z"/>
        </w:rPr>
      </w:pPr>
      <w:ins w:id="733" w:author="LG: Giwon Park" w:date="2021-09-26T16:17:00Z">
        <w:r>
          <w:t>2&gt;</w:t>
        </w:r>
        <w:r>
          <w:tab/>
        </w:r>
      </w:ins>
      <w:ins w:id="734" w:author="LG: Giwon Park" w:date="2021-09-29T11:48:00Z">
        <w:r>
          <w:t xml:space="preserve">if the SCI indicates a new </w:t>
        </w:r>
      </w:ins>
      <w:ins w:id="735" w:author="LG: Giwon Park" w:date="2021-09-30T20:42:00Z">
        <w:r>
          <w:t xml:space="preserve">SL </w:t>
        </w:r>
      </w:ins>
      <w:ins w:id="736" w:author="LG: Giwon Park" w:date="2021-09-29T11:48:00Z">
        <w:r>
          <w:t>transmission:</w:t>
        </w:r>
      </w:ins>
    </w:p>
    <w:p w14:paraId="4DE88C4E" w14:textId="28731576" w:rsidR="0072057A" w:rsidRDefault="00911DDF">
      <w:pPr>
        <w:pStyle w:val="B3"/>
      </w:pPr>
      <w:ins w:id="737" w:author="LG: Giwon Park" w:date="2021-09-26T16:17:00Z">
        <w:r>
          <w:t>3&gt;</w:t>
        </w:r>
        <w:r>
          <w:tab/>
        </w:r>
      </w:ins>
      <w:ins w:id="738" w:author="LG: Giwon Park" w:date="2021-09-29T11:49:00Z">
        <w:r>
          <w:t xml:space="preserve">if </w:t>
        </w:r>
      </w:ins>
      <w:commentRangeStart w:id="739"/>
      <w:del w:id="740" w:author="LG: Giwon Park" w:date="2022-01-27T23:30:00Z">
        <w:r w:rsidDel="00174CF6">
          <w:rPr>
            <w:lang w:eastAsia="ko-KR"/>
          </w:rPr>
          <w:delText>Source Layer-1 ID and Destination Layer-1 ID</w:delText>
        </w:r>
        <w:r w:rsidDel="00174CF6">
          <w:delText xml:space="preserve"> of the SCI is equal to the intended </w:delText>
        </w:r>
        <w:r w:rsidR="007B3E63" w:rsidDel="00174CF6">
          <w:rPr>
            <w:lang w:eastAsia="ko-KR"/>
          </w:rPr>
          <w:delText>Destination</w:delText>
        </w:r>
        <w:r w:rsidDel="00174CF6">
          <w:rPr>
            <w:lang w:eastAsia="ko-KR"/>
          </w:rPr>
          <w:delText xml:space="preserve"> Layer-1 ID and </w:delText>
        </w:r>
        <w:r w:rsidR="007B3E63" w:rsidDel="00174CF6">
          <w:rPr>
            <w:lang w:eastAsia="ko-KR"/>
          </w:rPr>
          <w:delText>Source</w:delText>
        </w:r>
        <w:r w:rsidDel="00174CF6">
          <w:rPr>
            <w:lang w:eastAsia="ko-KR"/>
          </w:rPr>
          <w:delText xml:space="preserve"> Layer-1 ID pair</w:delText>
        </w:r>
      </w:del>
      <w:commentRangeEnd w:id="739"/>
      <w:r w:rsidR="009206FE">
        <w:rPr>
          <w:rStyle w:val="aff"/>
        </w:rPr>
        <w:commentReference w:id="739"/>
      </w:r>
      <w:ins w:id="741" w:author="LG: Giwon Park" w:date="2022-01-27T23:30:00Z">
        <w:r w:rsidR="00174CF6" w:rsidRPr="00174CF6">
          <w:rPr>
            <w:highlight w:val="yellow"/>
          </w:rPr>
          <w:t>Source Layer-1 ID of the SCI is equal to the 8 LSB of the intended Destination Layer-2 ID and Destination Layer-1 ID of the SCI is equal to the 8 LSB of the intended Source Layer-2 ID</w:t>
        </w:r>
        <w:r w:rsidR="00174CF6">
          <w:t xml:space="preserve"> </w:t>
        </w:r>
      </w:ins>
      <w:ins w:id="742" w:author="LG: Giwon Park" w:date="2021-09-29T11:49:00Z">
        <w:r>
          <w:t>and the cast type indicator in the SCI is set to unicast</w:t>
        </w:r>
      </w:ins>
      <w:ins w:id="743" w:author="LG: Giwon Park" w:date="2021-10-13T19:19:00Z">
        <w:r w:rsidR="007E62CF">
          <w:t>:</w:t>
        </w:r>
      </w:ins>
    </w:p>
    <w:p w14:paraId="7C0784A7" w14:textId="0EEB8362" w:rsidR="007E62CF" w:rsidRDefault="007E62CF" w:rsidP="007E62CF">
      <w:pPr>
        <w:pStyle w:val="B3"/>
        <w:ind w:firstLine="0"/>
        <w:rPr>
          <w:ins w:id="744" w:author="LG: Giwon Park" w:date="2021-10-13T19:18:00Z"/>
        </w:rPr>
      </w:pPr>
      <w:ins w:id="745" w:author="LG: Giwon Park" w:date="2021-10-13T19:18:00Z">
        <w:r>
          <w:t>4&gt;</w:t>
        </w:r>
        <w:r>
          <w:tab/>
          <w:t xml:space="preserve">start or restart </w:t>
        </w:r>
        <w:r>
          <w:rPr>
            <w:i/>
          </w:rPr>
          <w:t>sl-drx-InactivityTimer</w:t>
        </w:r>
        <w:r w:rsidRPr="007E62CF">
          <w:t xml:space="preserve"> for the corresponding </w:t>
        </w:r>
        <w:commentRangeStart w:id="746"/>
        <w:commentRangeStart w:id="747"/>
        <w:commentRangeStart w:id="748"/>
        <w:r>
          <w:t>Source Layer-1 ID and Destination Layer-1 ID pair</w:t>
        </w:r>
      </w:ins>
      <w:commentRangeEnd w:id="746"/>
      <w:r w:rsidR="009206FE">
        <w:rPr>
          <w:rStyle w:val="aff"/>
        </w:rPr>
        <w:commentReference w:id="746"/>
      </w:r>
      <w:commentRangeEnd w:id="747"/>
      <w:r w:rsidR="00174CF6">
        <w:rPr>
          <w:rStyle w:val="aff"/>
        </w:rPr>
        <w:commentReference w:id="747"/>
      </w:r>
      <w:commentRangeEnd w:id="748"/>
      <w:r w:rsidR="006355C4">
        <w:rPr>
          <w:rStyle w:val="aff"/>
        </w:rPr>
        <w:commentReference w:id="748"/>
      </w:r>
      <w:ins w:id="749" w:author="LG: Giwon Park" w:date="2021-10-13T19:20:00Z">
        <w:r>
          <w:t xml:space="preserve"> </w:t>
        </w:r>
      </w:ins>
      <w:ins w:id="750"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746903EC" w:rsidR="00EC4DC8" w:rsidRDefault="00911DDF" w:rsidP="000D6B38">
      <w:pPr>
        <w:pStyle w:val="B3"/>
      </w:pPr>
      <w:ins w:id="751" w:author="LG: Giwon Park" w:date="2021-09-26T16:17:00Z">
        <w:r>
          <w:t>3&gt;</w:t>
        </w:r>
        <w:r>
          <w:tab/>
        </w:r>
      </w:ins>
      <w:ins w:id="752"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753" w:author="LG: Giwon Park" w:date="2021-10-13T17:32:00Z">
        <w:r w:rsidR="00477A29">
          <w:t>e</w:t>
        </w:r>
      </w:ins>
      <w:ins w:id="754" w:author="LG: Giwon Park" w:date="2021-09-29T11:50:00Z">
        <w:r>
          <w:t xml:space="preserve">nded </w:t>
        </w:r>
        <w:r>
          <w:rPr>
            <w:lang w:eastAsia="ko-KR"/>
          </w:rPr>
          <w:t xml:space="preserve">Destination Layer-1 ID </w:t>
        </w:r>
        <w:r>
          <w:t>and the cast type indicator in the SCI is set to groupcast:</w:t>
        </w:r>
      </w:ins>
      <w:ins w:id="755" w:author="LG: Giwon Park" w:date="2022-01-26T14:11:00Z">
        <w:r w:rsidR="000D6B38" w:rsidDel="000D6B38">
          <w:t xml:space="preserve"> </w:t>
        </w:r>
      </w:ins>
    </w:p>
    <w:p w14:paraId="2D8F3F13" w14:textId="4014AE21" w:rsidR="00EC4DC8" w:rsidRDefault="00EC4DC8" w:rsidP="00F2762A">
      <w:pPr>
        <w:pStyle w:val="B3"/>
        <w:ind w:firstLine="0"/>
        <w:rPr>
          <w:ins w:id="756" w:author="LG: Giwon Park" w:date="2022-01-03T12:54:00Z"/>
        </w:rPr>
      </w:pPr>
      <w:commentRangeStart w:id="757"/>
      <w:commentRangeStart w:id="758"/>
      <w:r w:rsidRPr="00F2762A">
        <w:t xml:space="preserve">4&gt; </w:t>
      </w:r>
      <w:commentRangeStart w:id="759"/>
      <w:r w:rsidRPr="00F2762A">
        <w:t xml:space="preserve">select </w:t>
      </w:r>
      <w:commentRangeEnd w:id="759"/>
      <w:r w:rsidRPr="00F2762A">
        <w:rPr>
          <w:i/>
        </w:rPr>
        <w:commentReference w:id="759"/>
      </w:r>
      <w:proofErr w:type="spellStart"/>
      <w:r w:rsidRPr="00F2762A">
        <w:rPr>
          <w:i/>
        </w:rPr>
        <w:t>sl-drx-InactivityTimer</w:t>
      </w:r>
      <w:proofErr w:type="spellEnd"/>
      <w:r w:rsidRPr="00F2762A">
        <w:t xml:space="preserve"> whose length of the </w:t>
      </w:r>
      <w:proofErr w:type="spellStart"/>
      <w:r w:rsidRPr="00F2762A">
        <w:rPr>
          <w:i/>
        </w:rPr>
        <w:t>sl-drx-InactivityTimer</w:t>
      </w:r>
      <w:proofErr w:type="spellEnd"/>
      <w:r w:rsidRPr="00F2762A">
        <w:t xml:space="preserve"> is the largest one among multiple </w:t>
      </w:r>
      <w:r w:rsidR="00223B0E" w:rsidRPr="00F2762A">
        <w:t>SL DRX Inactivity timers</w:t>
      </w:r>
      <w:r w:rsidRPr="00F2762A">
        <w:t xml:space="preserve"> </w:t>
      </w:r>
      <w:r w:rsidR="00841517" w:rsidRPr="00F2762A">
        <w:t xml:space="preserve">that </w:t>
      </w:r>
      <w:r w:rsidR="00FF6C50" w:rsidRPr="00F2762A">
        <w:t xml:space="preserve">are </w:t>
      </w:r>
      <w:r w:rsidR="00841517" w:rsidRPr="00F2762A">
        <w:t>map</w:t>
      </w:r>
      <w:r w:rsidR="00FF6C50" w:rsidRPr="00F2762A">
        <w:t>ped</w:t>
      </w:r>
      <w:r w:rsidR="00841517" w:rsidRPr="00F2762A">
        <w:t xml:space="preserve"> to multiple</w:t>
      </w:r>
      <w:r w:rsidRPr="00F2762A">
        <w:t xml:space="preserve"> </w:t>
      </w:r>
      <w:r w:rsidR="00841517" w:rsidRPr="00F2762A">
        <w:t>SL-</w:t>
      </w:r>
      <w:proofErr w:type="spellStart"/>
      <w:r w:rsidR="00841517" w:rsidRPr="00F2762A">
        <w:t>QoS</w:t>
      </w:r>
      <w:proofErr w:type="spellEnd"/>
      <w:r w:rsidR="00841517" w:rsidRPr="00F2762A">
        <w:t xml:space="preserve">-Profiles </w:t>
      </w:r>
      <w:r w:rsidR="001A6A52" w:rsidRPr="00F2762A">
        <w:t>of</w:t>
      </w:r>
      <w:r w:rsidR="00841517" w:rsidRPr="00F2762A">
        <w:t xml:space="preserve"> </w:t>
      </w:r>
      <w:r w:rsidRPr="00F2762A">
        <w:t>Destination Layer-2 ID</w:t>
      </w:r>
      <w:r w:rsidR="00392ED2" w:rsidRPr="00F2762A">
        <w:t xml:space="preserve"> associated </w:t>
      </w:r>
      <w:r w:rsidR="001A6A52" w:rsidRPr="00F2762A">
        <w:t>with</w:t>
      </w:r>
      <w:r w:rsidR="00392ED2" w:rsidRPr="00F2762A">
        <w:t xml:space="preserve"> the Destination Layer-1 ID of the SCI</w:t>
      </w:r>
      <w:r w:rsidRPr="00F2762A">
        <w:t>; and</w:t>
      </w:r>
      <w:commentRangeEnd w:id="757"/>
      <w:r w:rsidR="00C9487F" w:rsidRPr="00F2762A">
        <w:commentReference w:id="757"/>
      </w:r>
      <w:commentRangeEnd w:id="758"/>
      <w:r w:rsidR="001A7E23">
        <w:rPr>
          <w:rStyle w:val="aff"/>
        </w:rPr>
        <w:commentReference w:id="758"/>
      </w:r>
    </w:p>
    <w:p w14:paraId="7200063B" w14:textId="2A27FDC6" w:rsidR="0072057A" w:rsidRDefault="00911DDF" w:rsidP="00EC4DC8">
      <w:pPr>
        <w:pStyle w:val="B3"/>
        <w:ind w:firstLine="2"/>
      </w:pPr>
      <w:ins w:id="760" w:author="LG: Giwon Park" w:date="2021-09-29T11:52:00Z">
        <w:r>
          <w:t>4&gt;</w:t>
        </w:r>
        <w:r>
          <w:tab/>
          <w:t xml:space="preserve">start or restart </w:t>
        </w:r>
        <w:r>
          <w:rPr>
            <w:i/>
          </w:rPr>
          <w:t>sl-drx-InactivityTimer</w:t>
        </w:r>
      </w:ins>
      <w:ins w:id="761" w:author="LG: Giwon Park" w:date="2021-10-13T17:34:00Z">
        <w:r w:rsidR="00477A29" w:rsidRPr="007E62CF">
          <w:t xml:space="preserve"> for the corresponding</w:t>
        </w:r>
      </w:ins>
      <w:ins w:id="762" w:author="LG: Giwon Park" w:date="2021-10-13T19:15:00Z">
        <w:r w:rsidR="007E62CF" w:rsidRPr="007E62CF">
          <w:t xml:space="preserve"> </w:t>
        </w:r>
      </w:ins>
      <w:ins w:id="763" w:author="LG: Giwon Park" w:date="2021-10-13T19:16:00Z">
        <w:r w:rsidR="007E62CF">
          <w:t>Destination Layer-1 ID</w:t>
        </w:r>
      </w:ins>
      <w:ins w:id="764"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765" w:author="LG: Giwon Park" w:date="2021-09-29T11:55:00Z"/>
          <w:lang w:eastAsia="ko-KR"/>
        </w:rPr>
      </w:pPr>
      <w:bookmarkStart w:id="766" w:name="_Hlk84264196"/>
      <w:ins w:id="767" w:author="LG: Giwon Park" w:date="2021-09-26T16:17:00Z">
        <w:r>
          <w:t>2&gt;</w:t>
        </w:r>
        <w:r>
          <w:tab/>
        </w:r>
      </w:ins>
      <w:ins w:id="768" w:author="LG: Giwon Park" w:date="2021-09-29T11:48:00Z">
        <w:r>
          <w:t xml:space="preserve">if the SCI indicates a </w:t>
        </w:r>
      </w:ins>
      <w:ins w:id="769" w:author="LG: Giwon Park" w:date="2021-09-29T11:56:00Z">
        <w:r>
          <w:t>SL</w:t>
        </w:r>
      </w:ins>
      <w:ins w:id="770" w:author="LG: Giwon Park" w:date="2021-09-29T11:48:00Z">
        <w:r>
          <w:t xml:space="preserve"> </w:t>
        </w:r>
        <w:commentRangeStart w:id="771"/>
        <w:commentRangeStart w:id="772"/>
        <w:r>
          <w:t>transmission</w:t>
        </w:r>
      </w:ins>
      <w:commentRangeEnd w:id="771"/>
      <w:r w:rsidR="006355C4">
        <w:rPr>
          <w:rStyle w:val="aff"/>
        </w:rPr>
        <w:commentReference w:id="771"/>
      </w:r>
      <w:commentRangeEnd w:id="772"/>
      <w:r w:rsidR="000E5F53">
        <w:rPr>
          <w:rStyle w:val="aff"/>
        </w:rPr>
        <w:commentReference w:id="772"/>
      </w:r>
      <w:ins w:id="773" w:author="LG: Giwon Park" w:date="2021-09-29T11:48:00Z">
        <w:r>
          <w:t>:</w:t>
        </w:r>
      </w:ins>
      <w:r>
        <w:rPr>
          <w:lang w:eastAsia="ko-KR"/>
        </w:rPr>
        <w:t xml:space="preserve"> </w:t>
      </w:r>
      <w:bookmarkStart w:id="774" w:name="_GoBack"/>
      <w:bookmarkEnd w:id="774"/>
    </w:p>
    <w:p w14:paraId="23C5D283" w14:textId="3F6ED611" w:rsidR="00763885" w:rsidRDefault="00763885">
      <w:pPr>
        <w:pStyle w:val="B10"/>
        <w:ind w:left="1136" w:hanging="285"/>
        <w:rPr>
          <w:ins w:id="775" w:author="LG: Giwon Park" w:date="2021-10-13T17:42:00Z"/>
        </w:rPr>
      </w:pPr>
      <w:ins w:id="776" w:author="LG: Giwon Park" w:date="2021-10-13T17:42:00Z">
        <w:r>
          <w:t>3&gt;</w:t>
        </w:r>
        <w:r>
          <w:tab/>
        </w:r>
        <w:r w:rsidRPr="007B2F77">
          <w:rPr>
            <w:lang w:eastAsia="ko-KR"/>
          </w:rPr>
          <w:t xml:space="preserve">if </w:t>
        </w:r>
      </w:ins>
      <w:del w:id="777"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778"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commentRangeStart w:id="779"/>
        <w:commentRangeStart w:id="780"/>
        <w:r w:rsidR="00DF795A" w:rsidRPr="00DF795A">
          <w:rPr>
            <w:highlight w:val="yellow"/>
          </w:rPr>
          <w:t>unicast</w:t>
        </w:r>
      </w:ins>
      <w:r w:rsidR="00206847" w:rsidRPr="00CC6C91">
        <w:rPr>
          <w:highlight w:val="yellow"/>
          <w:lang w:eastAsia="ko-KR"/>
        </w:rPr>
        <w:t>;</w:t>
      </w:r>
      <w:ins w:id="781" w:author="LG: Giwon Park" w:date="2022-01-22T19:33:00Z">
        <w:del w:id="782" w:author="Xiaomi (Xing)" w:date="2022-01-24T11:14:00Z">
          <w:r w:rsidR="00206847" w:rsidRPr="00CC6C91" w:rsidDel="008669F1">
            <w:rPr>
              <w:highlight w:val="yellow"/>
              <w:lang w:eastAsia="ko-KR"/>
            </w:rPr>
            <w:delText xml:space="preserve"> </w:delText>
          </w:r>
        </w:del>
      </w:ins>
      <w:commentRangeEnd w:id="779"/>
      <w:r w:rsidR="006355C4">
        <w:rPr>
          <w:rStyle w:val="aff"/>
        </w:rPr>
        <w:commentReference w:id="779"/>
      </w:r>
      <w:commentRangeEnd w:id="780"/>
      <w:r w:rsidR="00F360D0">
        <w:rPr>
          <w:rStyle w:val="aff"/>
        </w:rPr>
        <w:commentReference w:id="780"/>
      </w:r>
      <w:commentRangeStart w:id="783"/>
      <w:commentRangeStart w:id="784"/>
      <w:ins w:id="785" w:author="LG: Giwon Park" w:date="2022-01-22T19:33:00Z">
        <w:del w:id="786" w:author="Xiaomi (Xing)" w:date="2022-01-24T11:14:00Z">
          <w:r w:rsidR="00206847" w:rsidRPr="00CC6C91" w:rsidDel="008669F1">
            <w:rPr>
              <w:highlight w:val="yellow"/>
              <w:lang w:eastAsia="ko-KR"/>
            </w:rPr>
            <w:delText>or</w:delText>
          </w:r>
        </w:del>
      </w:ins>
      <w:commentRangeEnd w:id="783"/>
      <w:r w:rsidR="008669F1">
        <w:rPr>
          <w:rStyle w:val="aff"/>
        </w:rPr>
        <w:commentReference w:id="783"/>
      </w:r>
      <w:commentRangeEnd w:id="784"/>
      <w:r w:rsidR="00FB5BA4">
        <w:rPr>
          <w:rStyle w:val="aff"/>
        </w:rPr>
        <w:commentReference w:id="784"/>
      </w:r>
    </w:p>
    <w:p w14:paraId="240C627D" w14:textId="33115EE1" w:rsidR="0072057A" w:rsidRDefault="00763885" w:rsidP="007A43AA">
      <w:pPr>
        <w:pStyle w:val="B10"/>
        <w:ind w:left="1136" w:firstLine="0"/>
        <w:rPr>
          <w:lang w:eastAsia="ko-KR"/>
        </w:rPr>
      </w:pPr>
      <w:ins w:id="787" w:author="LG: Giwon Park" w:date="2021-10-13T17:43:00Z">
        <w:r>
          <w:t>4</w:t>
        </w:r>
      </w:ins>
      <w:ins w:id="788" w:author="LG: Giwon Park" w:date="2021-09-26T16:17:00Z">
        <w:r w:rsidR="00911DDF">
          <w:t>&gt;</w:t>
        </w:r>
        <w:r w:rsidR="00911DDF">
          <w:tab/>
        </w:r>
      </w:ins>
      <w:ins w:id="789"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790"/>
      <w:del w:id="791" w:author="LG: Giwon Park" w:date="2022-01-03T10:47:00Z">
        <w:r w:rsidR="00911DDF" w:rsidRPr="00D06C82" w:rsidDel="002D4CE2">
          <w:rPr>
            <w:highlight w:val="yellow"/>
            <w:lang w:eastAsia="ko-KR"/>
          </w:rPr>
          <w:delText>[</w:delText>
        </w:r>
      </w:del>
      <w:ins w:id="792" w:author="LG: Giwon Park" w:date="2021-09-29T12:00:00Z">
        <w:r w:rsidR="00911DDF" w:rsidRPr="00D06C82">
          <w:rPr>
            <w:highlight w:val="yellow"/>
            <w:lang w:eastAsia="ko-KR"/>
          </w:rPr>
          <w:t>slot</w:t>
        </w:r>
      </w:ins>
      <w:del w:id="793" w:author="LG: Giwon Park" w:date="2022-01-03T10:47:00Z">
        <w:r w:rsidR="00911DDF" w:rsidRPr="00D06C82" w:rsidDel="002D4CE2">
          <w:rPr>
            <w:highlight w:val="yellow"/>
            <w:lang w:eastAsia="ko-KR"/>
          </w:rPr>
          <w:delText>/symbol]</w:delText>
        </w:r>
      </w:del>
      <w:commentRangeEnd w:id="790"/>
      <w:r w:rsidR="002D4CE2" w:rsidRPr="00D06C82">
        <w:rPr>
          <w:rStyle w:val="aff"/>
          <w:highlight w:val="yellow"/>
        </w:rPr>
        <w:commentReference w:id="790"/>
      </w:r>
      <w:ins w:id="794" w:author="LG: Giwon Park" w:date="2021-09-29T12:00:00Z">
        <w:r w:rsidR="00911DDF">
          <w:rPr>
            <w:lang w:eastAsia="ko-KR"/>
          </w:rPr>
          <w:t xml:space="preserve"> after the end of the corresponding</w:t>
        </w:r>
        <w:commentRangeStart w:id="795"/>
        <w:r w:rsidR="00911DDF">
          <w:rPr>
            <w:lang w:eastAsia="ko-KR"/>
          </w:rPr>
          <w:t xml:space="preserve"> </w:t>
        </w:r>
      </w:ins>
      <w:commentRangeEnd w:id="795"/>
      <w:ins w:id="796" w:author="LG: Giwon Park" w:date="2022-01-28T17:10:00Z">
        <w:r w:rsidR="00F360D0">
          <w:rPr>
            <w:lang w:eastAsia="ko-KR"/>
          </w:rPr>
          <w:t xml:space="preserve">PSFCH </w:t>
        </w:r>
      </w:ins>
      <w:r w:rsidR="006355C4">
        <w:rPr>
          <w:rStyle w:val="aff"/>
        </w:rPr>
        <w:commentReference w:id="795"/>
      </w:r>
      <w:ins w:id="797" w:author="LG: Giwon Park" w:date="2021-09-29T12:00:00Z">
        <w:r w:rsidR="00911DDF">
          <w:rPr>
            <w:lang w:eastAsia="ko-KR"/>
          </w:rPr>
          <w:t>transmission carrying the HARQ feedback; or</w:t>
        </w:r>
      </w:ins>
    </w:p>
    <w:p w14:paraId="3CF35F3C" w14:textId="3C719EA0" w:rsidR="0072057A" w:rsidRDefault="00763885" w:rsidP="007A43AA">
      <w:pPr>
        <w:pStyle w:val="B10"/>
        <w:ind w:left="1136" w:firstLine="0"/>
        <w:rPr>
          <w:ins w:id="798" w:author="LG: Giwon Park" w:date="2022-01-22T19:33:00Z"/>
          <w:lang w:eastAsia="ko-KR"/>
        </w:rPr>
      </w:pPr>
      <w:ins w:id="799" w:author="LG: Giwon Park" w:date="2021-10-13T17:43:00Z">
        <w:r>
          <w:rPr>
            <w:lang w:eastAsia="ko-KR"/>
          </w:rPr>
          <w:t>4</w:t>
        </w:r>
      </w:ins>
      <w:ins w:id="800"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801" w:author="LG: Giwon Park" w:date="2022-01-03T10:48:00Z">
        <w:r w:rsidR="00911DDF" w:rsidRPr="00D06C82" w:rsidDel="002D4CE2">
          <w:rPr>
            <w:highlight w:val="yellow"/>
            <w:lang w:eastAsia="ko-KR"/>
          </w:rPr>
          <w:delText>[</w:delText>
        </w:r>
      </w:del>
      <w:ins w:id="802" w:author="LG: Giwon Park" w:date="2021-09-29T12:01:00Z">
        <w:r w:rsidR="00911DDF" w:rsidRPr="00D06C82">
          <w:rPr>
            <w:highlight w:val="yellow"/>
            <w:lang w:eastAsia="ko-KR"/>
          </w:rPr>
          <w:t>slot</w:t>
        </w:r>
      </w:ins>
      <w:del w:id="803" w:author="LG: Giwon Park" w:date="2022-01-03T10:48:00Z">
        <w:r w:rsidR="00911DDF" w:rsidRPr="00D06C82" w:rsidDel="002D4CE2">
          <w:rPr>
            <w:highlight w:val="yellow"/>
            <w:lang w:eastAsia="ko-KR"/>
          </w:rPr>
          <w:delText>/symbol]</w:delText>
        </w:r>
      </w:del>
      <w:ins w:id="804" w:author="LG: Giwon Park" w:date="2021-09-29T12:01:00Z">
        <w:r w:rsidR="00911DDF">
          <w:rPr>
            <w:lang w:eastAsia="ko-KR"/>
          </w:rPr>
          <w:t xml:space="preserve"> after the end of the corresponding</w:t>
        </w:r>
      </w:ins>
      <w:ins w:id="805" w:author="LG: Giwon Park" w:date="2022-01-28T17:10:00Z">
        <w:r w:rsidR="00F360D0">
          <w:rPr>
            <w:lang w:eastAsia="ko-KR"/>
          </w:rPr>
          <w:t xml:space="preserve"> PSFCH</w:t>
        </w:r>
      </w:ins>
      <w:commentRangeStart w:id="806"/>
      <w:ins w:id="807" w:author="LG: Giwon Park" w:date="2021-09-29T12:01:00Z">
        <w:r w:rsidR="00911DDF">
          <w:rPr>
            <w:lang w:eastAsia="ko-KR"/>
          </w:rPr>
          <w:t xml:space="preserve"> </w:t>
        </w:r>
      </w:ins>
      <w:commentRangeEnd w:id="806"/>
      <w:r w:rsidR="006355C4">
        <w:rPr>
          <w:rStyle w:val="aff"/>
        </w:rPr>
        <w:commentReference w:id="806"/>
      </w:r>
      <w:ins w:id="808" w:author="LG: Giwon Park" w:date="2021-10-15T21:08:00Z">
        <w:r w:rsidR="008927ED">
          <w:rPr>
            <w:lang w:eastAsia="ko-KR"/>
          </w:rPr>
          <w:t>resource</w:t>
        </w:r>
      </w:ins>
      <w:ins w:id="809"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810" w:author="LG: Giwon Park" w:date="2022-01-22T19:42:00Z"/>
          <w:lang w:eastAsia="ko-KR"/>
        </w:rPr>
      </w:pPr>
      <w:ins w:id="811" w:author="LG: Giwon Park" w:date="2022-01-22T19:33:00Z">
        <w:r w:rsidRPr="00206847">
          <w:rPr>
            <w:highlight w:val="yellow"/>
            <w:lang w:eastAsia="ko-KR"/>
          </w:rPr>
          <w:t>3&gt;</w:t>
        </w:r>
        <w:r w:rsidRPr="00206847">
          <w:rPr>
            <w:highlight w:val="yellow"/>
            <w:lang w:eastAsia="ko-KR"/>
          </w:rPr>
          <w:tab/>
          <w:t xml:space="preserve">if </w:t>
        </w:r>
      </w:ins>
      <w:ins w:id="812"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813" w:author="LG: Giwon Park" w:date="2022-01-22T19:59:00Z">
        <w:r w:rsidR="00DF795A">
          <w:rPr>
            <w:highlight w:val="yellow"/>
          </w:rPr>
          <w:t>groupcast</w:t>
        </w:r>
      </w:ins>
      <w:ins w:id="814"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815" w:author="LG: Giwon Park" w:date="2022-01-22T19:43:00Z"/>
          <w:highlight w:val="yellow"/>
          <w:lang w:eastAsia="ko-KR"/>
        </w:rPr>
      </w:pPr>
      <w:commentRangeStart w:id="816"/>
      <w:commentRangeStart w:id="817"/>
      <w:commentRangeStart w:id="818"/>
      <w:commentRangeStart w:id="819"/>
      <w:commentRangeStart w:id="820"/>
      <w:ins w:id="821"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822" w:author="LG: Giwon Park" w:date="2022-01-26T13:53:00Z">
        <w:r w:rsidR="00FB5BA4">
          <w:rPr>
            <w:highlight w:val="yellow"/>
            <w:lang w:eastAsia="ko-KR"/>
          </w:rPr>
          <w:t xml:space="preserve"> </w:t>
        </w:r>
        <w:commentRangeStart w:id="823"/>
        <w:r w:rsidR="00FB5BA4">
          <w:rPr>
            <w:highlight w:val="yellow"/>
            <w:lang w:eastAsia="ko-KR"/>
          </w:rPr>
          <w:t>or negative-only acknowledgement</w:t>
        </w:r>
      </w:ins>
      <w:ins w:id="824" w:author="LG: Giwon Park" w:date="2022-01-22T19:43:00Z">
        <w:r w:rsidRPr="00CB4505">
          <w:rPr>
            <w:highlight w:val="yellow"/>
            <w:lang w:eastAsia="ko-KR"/>
          </w:rPr>
          <w:t xml:space="preserve"> </w:t>
        </w:r>
      </w:ins>
      <w:commentRangeEnd w:id="823"/>
      <w:ins w:id="825" w:author="LG: Giwon Park" w:date="2022-01-26T13:58:00Z">
        <w:r w:rsidR="0086109D">
          <w:rPr>
            <w:rStyle w:val="aff"/>
          </w:rPr>
          <w:commentReference w:id="823"/>
        </w:r>
      </w:ins>
      <w:ins w:id="826" w:author="LG: Giwon Park" w:date="2022-01-22T19:43:00Z">
        <w:r w:rsidRPr="00CB4505">
          <w:rPr>
            <w:highlight w:val="yellow"/>
            <w:lang w:eastAsia="ko-KR"/>
          </w:rPr>
          <w:t>is selected:</w:t>
        </w:r>
      </w:ins>
    </w:p>
    <w:p w14:paraId="495411A3" w14:textId="2DFC4244" w:rsidR="00CC6C91" w:rsidRPr="00CC6C91" w:rsidRDefault="00CC6C91" w:rsidP="00CC6C91">
      <w:pPr>
        <w:pStyle w:val="B5"/>
        <w:rPr>
          <w:ins w:id="827" w:author="LG: Giwon Park" w:date="2022-01-22T19:42:00Z"/>
          <w:highlight w:val="yellow"/>
          <w:lang w:eastAsia="ko-KR"/>
        </w:rPr>
      </w:pPr>
      <w:ins w:id="828" w:author="LG: Giwon Park" w:date="2022-01-22T19:43:00Z">
        <w:r w:rsidRPr="00CB4505">
          <w:rPr>
            <w:highlight w:val="yellow"/>
            <w:lang w:eastAsia="ko-KR"/>
          </w:rPr>
          <w:t>5</w:t>
        </w:r>
      </w:ins>
      <w:ins w:id="829" w:author="LG: Giwon Park" w:date="2022-01-22T19:42:00Z">
        <w:r w:rsidRPr="00CB4505">
          <w:rPr>
            <w:highlight w:val="yellow"/>
            <w:lang w:eastAsia="ko-KR"/>
          </w:rPr>
          <w:t>&gt;</w:t>
        </w:r>
        <w:r w:rsidRPr="00CB4505">
          <w:rPr>
            <w:highlight w:val="yellow"/>
            <w:lang w:eastAsia="ko-KR"/>
          </w:rPr>
          <w:tab/>
          <w:t>start the sl-drx-HARQ-RTT-Timer for the corresponding Sidelink process in the first slot after the end of the corresponding</w:t>
        </w:r>
        <w:commentRangeStart w:id="830"/>
        <w:r w:rsidRPr="00CB4505">
          <w:rPr>
            <w:highlight w:val="yellow"/>
            <w:lang w:eastAsia="ko-KR"/>
          </w:rPr>
          <w:t xml:space="preserve"> </w:t>
        </w:r>
      </w:ins>
      <w:commentRangeEnd w:id="830"/>
      <w:r w:rsidR="006355C4">
        <w:rPr>
          <w:rStyle w:val="aff"/>
        </w:rPr>
        <w:commentReference w:id="830"/>
      </w:r>
      <w:ins w:id="831" w:author="LG: Giwon Park" w:date="2022-01-28T17:12:00Z">
        <w:r w:rsidR="00F360D0">
          <w:rPr>
            <w:highlight w:val="yellow"/>
            <w:lang w:eastAsia="ko-KR"/>
          </w:rPr>
          <w:t xml:space="preserve">PSFCH </w:t>
        </w:r>
      </w:ins>
      <w:ins w:id="832" w:author="LG: Giwon Park" w:date="2022-01-22T19:42:00Z">
        <w:r w:rsidRPr="00CB4505">
          <w:rPr>
            <w:highlight w:val="yellow"/>
            <w:lang w:eastAsia="ko-KR"/>
          </w:rPr>
          <w:t xml:space="preserve">transmission carrying </w:t>
        </w:r>
        <w:r w:rsidRPr="00CC6C91">
          <w:rPr>
            <w:highlight w:val="yellow"/>
            <w:lang w:eastAsia="ko-KR"/>
          </w:rPr>
          <w:t>the HARQ feedback; or</w:t>
        </w:r>
      </w:ins>
    </w:p>
    <w:p w14:paraId="114619AF" w14:textId="4A442377" w:rsidR="00CC6C91" w:rsidDel="0086109D" w:rsidRDefault="00CC6C91" w:rsidP="0086109D">
      <w:pPr>
        <w:pStyle w:val="B5"/>
        <w:rPr>
          <w:del w:id="833" w:author="LG: Giwon Park" w:date="2022-01-26T13:59:00Z"/>
          <w:lang w:eastAsia="ko-KR"/>
        </w:rPr>
      </w:pPr>
      <w:ins w:id="834" w:author="LG: Giwon Park" w:date="2022-01-22T19:43:00Z">
        <w:r>
          <w:rPr>
            <w:highlight w:val="yellow"/>
            <w:lang w:eastAsia="ko-KR"/>
          </w:rPr>
          <w:lastRenderedPageBreak/>
          <w:t>5</w:t>
        </w:r>
      </w:ins>
      <w:ins w:id="835"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w:t>
        </w:r>
      </w:ins>
      <w:ins w:id="836" w:author="LG: Giwon Park" w:date="2022-01-28T17:08:00Z">
        <w:r w:rsidR="00F360D0">
          <w:rPr>
            <w:highlight w:val="yellow"/>
            <w:lang w:eastAsia="ko-KR"/>
          </w:rPr>
          <w:t xml:space="preserve"> </w:t>
        </w:r>
        <w:r w:rsidR="00F360D0" w:rsidRPr="00F360D0">
          <w:rPr>
            <w:highlight w:val="yellow"/>
            <w:lang w:eastAsia="ko-KR"/>
          </w:rPr>
          <w:t>PSFCH</w:t>
        </w:r>
      </w:ins>
      <w:commentRangeStart w:id="837"/>
      <w:ins w:id="838" w:author="LG: Giwon Park" w:date="2022-01-22T19:42:00Z">
        <w:r w:rsidRPr="00F360D0">
          <w:rPr>
            <w:highlight w:val="yellow"/>
            <w:lang w:eastAsia="ko-KR"/>
          </w:rPr>
          <w:t xml:space="preserve"> </w:t>
        </w:r>
      </w:ins>
      <w:commentRangeEnd w:id="837"/>
      <w:r w:rsidR="006355C4" w:rsidRPr="00F360D0">
        <w:rPr>
          <w:rStyle w:val="aff"/>
          <w:highlight w:val="yellow"/>
        </w:rPr>
        <w:commentReference w:id="837"/>
      </w:r>
      <w:ins w:id="839" w:author="LG: Giwon Park" w:date="2022-01-22T19:42:00Z">
        <w:r w:rsidRPr="00CC6C91">
          <w:rPr>
            <w:highlight w:val="yellow"/>
            <w:lang w:eastAsia="ko-KR"/>
          </w:rPr>
          <w:t>resource carrying the HARQ feedback when the HARQ feedback is not transmit</w:t>
        </w:r>
        <w:r w:rsidR="0086109D">
          <w:rPr>
            <w:highlight w:val="yellow"/>
            <w:lang w:eastAsia="ko-KR"/>
          </w:rPr>
          <w:t>ted due to UL/SL prioritization</w:t>
        </w:r>
      </w:ins>
      <w:ins w:id="840" w:author="LG: Giwon Park" w:date="2022-01-26T14:00:00Z">
        <w:r w:rsidR="0086109D">
          <w:rPr>
            <w:lang w:eastAsia="ko-KR"/>
          </w:rPr>
          <w:t>.</w:t>
        </w:r>
      </w:ins>
      <w:ins w:id="841"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842" w:author="LG: Giwon Park" w:date="2022-01-26T13:59:00Z"/>
          <w:lang w:eastAsia="ko-KR"/>
        </w:rPr>
      </w:pPr>
      <w:del w:id="843"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844" w:author="LG: Giwon Park" w:date="2021-10-13T17:41:00Z"/>
          <w:lang w:eastAsia="ko-KR"/>
        </w:rPr>
      </w:pPr>
      <w:del w:id="845"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816"/>
        <w:r w:rsidR="00AB1639" w:rsidDel="0086109D">
          <w:rPr>
            <w:rStyle w:val="aff"/>
          </w:rPr>
          <w:commentReference w:id="816"/>
        </w:r>
        <w:commentRangeEnd w:id="817"/>
        <w:r w:rsidR="00066795" w:rsidDel="0086109D">
          <w:rPr>
            <w:rStyle w:val="aff"/>
          </w:rPr>
          <w:commentReference w:id="817"/>
        </w:r>
        <w:commentRangeEnd w:id="818"/>
        <w:r w:rsidR="0086109D" w:rsidDel="0086109D">
          <w:rPr>
            <w:rStyle w:val="aff"/>
          </w:rPr>
          <w:commentReference w:id="818"/>
        </w:r>
      </w:del>
      <w:commentRangeEnd w:id="819"/>
      <w:r w:rsidR="0061626A">
        <w:rPr>
          <w:rStyle w:val="aff"/>
        </w:rPr>
        <w:commentReference w:id="819"/>
      </w:r>
      <w:commentRangeEnd w:id="820"/>
      <w:r w:rsidR="005516E9">
        <w:rPr>
          <w:rStyle w:val="aff"/>
        </w:rPr>
        <w:commentReference w:id="820"/>
      </w:r>
    </w:p>
    <w:p w14:paraId="775D2E24" w14:textId="63412A27" w:rsidR="00763885" w:rsidRDefault="00763885" w:rsidP="00763885">
      <w:pPr>
        <w:pStyle w:val="B10"/>
        <w:ind w:left="1136" w:hanging="285"/>
        <w:rPr>
          <w:ins w:id="846" w:author="LG: Giwon Park" w:date="2021-10-13T17:43:00Z"/>
        </w:rPr>
      </w:pPr>
      <w:ins w:id="847" w:author="LG: Giwon Park" w:date="2021-10-13T17:43:00Z">
        <w:r>
          <w:t>3&gt;</w:t>
        </w:r>
        <w:r>
          <w:tab/>
        </w:r>
        <w:r w:rsidRPr="007B2F77">
          <w:rPr>
            <w:lang w:eastAsia="ko-KR"/>
          </w:rPr>
          <w:t xml:space="preserve">if </w:t>
        </w:r>
      </w:ins>
      <w:ins w:id="848" w:author="LG: Giwon Park" w:date="2021-10-13T17:55:00Z">
        <w:r w:rsidR="00A16F42" w:rsidRPr="007B2F77">
          <w:rPr>
            <w:lang w:eastAsia="ko-KR"/>
          </w:rPr>
          <w:t>HARQ feedback has been disabled</w:t>
        </w:r>
        <w:r w:rsidR="00A16F42" w:rsidRPr="007B2F77">
          <w:t xml:space="preserve"> for the MAC PDU</w:t>
        </w:r>
      </w:ins>
      <w:ins w:id="849"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850"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851" w:author="LG: Giwon Park" w:date="2021-10-13T17:44:00Z">
        <w:r>
          <w:rPr>
            <w:lang w:eastAsia="ko-KR"/>
          </w:rPr>
          <w:t>.</w:t>
        </w:r>
      </w:ins>
    </w:p>
    <w:bookmarkEnd w:id="766"/>
    <w:p w14:paraId="0122C45B" w14:textId="522680AF" w:rsidR="0039592B" w:rsidRDefault="0039592B" w:rsidP="0039592B">
      <w:pPr>
        <w:pStyle w:val="NO"/>
        <w:rPr>
          <w:ins w:id="852" w:author="LG: Giwon Park" w:date="2022-01-22T17:08:00Z"/>
          <w:rFonts w:ascii="바탕체" w:eastAsia="바탕체" w:hAnsi="바탕체" w:cs="바탕체"/>
          <w:lang w:eastAsia="ko-KR"/>
        </w:rPr>
      </w:pPr>
      <w:commentRangeStart w:id="853"/>
      <w:ins w:id="854" w:author="LG: Giwon Park" w:date="2022-01-03T11:00:00Z">
        <w:r w:rsidRPr="00D06C82">
          <w:rPr>
            <w:rFonts w:eastAsiaTheme="minorEastAsia"/>
            <w:highlight w:val="yellow"/>
          </w:rPr>
          <w:t xml:space="preserve">NOTE </w:t>
        </w:r>
      </w:ins>
      <w:commentRangeEnd w:id="853"/>
      <w:ins w:id="855" w:author="LG: Giwon Park" w:date="2022-01-03T11:04:00Z">
        <w:r w:rsidR="00E45D34" w:rsidRPr="00D06C82">
          <w:rPr>
            <w:rStyle w:val="aff"/>
            <w:highlight w:val="yellow"/>
          </w:rPr>
          <w:commentReference w:id="853"/>
        </w:r>
      </w:ins>
      <w:ins w:id="856" w:author="LG: Giwon Park" w:date="2022-01-03T11:00:00Z">
        <w:r w:rsidRPr="00D06C82">
          <w:rPr>
            <w:rFonts w:eastAsiaTheme="minorEastAsia"/>
            <w:highlight w:val="yellow"/>
          </w:rPr>
          <w:t>:</w:t>
        </w:r>
        <w:r w:rsidRPr="00D06C82">
          <w:rPr>
            <w:rFonts w:eastAsiaTheme="minorEastAsia"/>
            <w:highlight w:val="yellow"/>
          </w:rPr>
          <w:tab/>
        </w:r>
      </w:ins>
      <w:ins w:id="857"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858" w:author="LG: Giwon Park" w:date="2022-01-06T15:51:00Z">
        <w:r w:rsidR="001B68FA">
          <w:rPr>
            <w:rFonts w:eastAsiaTheme="minorEastAsia"/>
            <w:highlight w:val="yellow"/>
          </w:rPr>
          <w:t xml:space="preserve"> (i.e., immediately next retransmission resource indicated in </w:t>
        </w:r>
      </w:ins>
      <w:ins w:id="859" w:author="LG: Giwon Park" w:date="2022-01-06T15:53:00Z">
        <w:r w:rsidR="001B68FA">
          <w:rPr>
            <w:rFonts w:eastAsiaTheme="minorEastAsia"/>
            <w:highlight w:val="yellow"/>
          </w:rPr>
          <w:t xml:space="preserve">a </w:t>
        </w:r>
      </w:ins>
      <w:ins w:id="860" w:author="LG: Giwon Park" w:date="2022-01-06T15:51:00Z">
        <w:r w:rsidR="001B68FA">
          <w:rPr>
            <w:rFonts w:eastAsiaTheme="minorEastAsia"/>
            <w:highlight w:val="yellow"/>
          </w:rPr>
          <w:t>SCI)</w:t>
        </w:r>
      </w:ins>
      <w:ins w:id="861" w:author="LG: Giwon Park" w:date="2022-01-03T11:02:00Z">
        <w:r w:rsidRPr="00D06C82">
          <w:rPr>
            <w:rFonts w:eastAsiaTheme="minorEastAsia"/>
            <w:highlight w:val="yellow"/>
          </w:rPr>
          <w:t xml:space="preserve"> when </w:t>
        </w:r>
      </w:ins>
      <w:ins w:id="862" w:author="LG: Giwon Park" w:date="2022-01-04T15:25:00Z">
        <w:r w:rsidR="003F193B">
          <w:rPr>
            <w:rFonts w:eastAsiaTheme="minorEastAsia"/>
            <w:highlight w:val="yellow"/>
          </w:rPr>
          <w:t xml:space="preserve">a </w:t>
        </w:r>
      </w:ins>
      <w:ins w:id="863" w:author="LG: Giwon Park" w:date="2022-01-03T11:02:00Z">
        <w:r w:rsidRPr="00D06C82">
          <w:rPr>
            <w:rFonts w:eastAsiaTheme="minorEastAsia"/>
            <w:highlight w:val="yellow"/>
          </w:rPr>
          <w:t>SCI indicates a retransmission resource</w:t>
        </w:r>
      </w:ins>
      <w:ins w:id="864" w:author="LG: Giwon Park" w:date="2022-01-03T11:00:00Z">
        <w:r w:rsidRPr="00D06C82">
          <w:rPr>
            <w:rFonts w:eastAsiaTheme="minorEastAsia"/>
            <w:highlight w:val="yellow"/>
          </w:rPr>
          <w:t>.</w:t>
        </w:r>
      </w:ins>
      <w:ins w:id="865"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866"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867" w:author="LG: Giwon Park" w:date="2022-01-03T11:04:00Z">
        <w:r w:rsidR="005C0D2A" w:rsidRPr="00D06C82">
          <w:rPr>
            <w:highlight w:val="yellow"/>
            <w:lang w:eastAsia="ko-KR"/>
          </w:rPr>
          <w:t xml:space="preserve"> </w:t>
        </w:r>
      </w:ins>
      <w:ins w:id="868" w:author="LG: Giwon Park" w:date="2022-01-03T11:03:00Z">
        <w:r w:rsidR="005C0D2A" w:rsidRPr="00D06C82">
          <w:rPr>
            <w:highlight w:val="yellow"/>
            <w:lang w:eastAsia="ko-KR"/>
          </w:rPr>
          <w:t>whe</w:t>
        </w:r>
      </w:ins>
      <w:ins w:id="869" w:author="LG: Giwon Park" w:date="2022-01-03T11:04:00Z">
        <w:r w:rsidR="005C0D2A" w:rsidRPr="00D06C82">
          <w:rPr>
            <w:highlight w:val="yellow"/>
            <w:lang w:eastAsia="ko-KR"/>
          </w:rPr>
          <w:t>n</w:t>
        </w:r>
      </w:ins>
      <w:ins w:id="870" w:author="LG: Giwon Park" w:date="2022-01-03T11:03:00Z">
        <w:r w:rsidR="005C0D2A" w:rsidRPr="00D06C82">
          <w:rPr>
            <w:highlight w:val="yellow"/>
            <w:lang w:eastAsia="ko-KR"/>
          </w:rPr>
          <w:t xml:space="preserve"> </w:t>
        </w:r>
      </w:ins>
      <w:ins w:id="871" w:author="LG: Giwon Park" w:date="2022-01-04T15:26:00Z">
        <w:r w:rsidR="003F193B">
          <w:rPr>
            <w:highlight w:val="yellow"/>
            <w:lang w:eastAsia="ko-KR"/>
          </w:rPr>
          <w:t xml:space="preserve">a </w:t>
        </w:r>
      </w:ins>
      <w:ins w:id="872" w:author="LG: Giwon Park" w:date="2022-01-03T11:03:00Z">
        <w:r w:rsidR="005C0D2A" w:rsidRPr="00D06C82">
          <w:rPr>
            <w:highlight w:val="yellow"/>
            <w:lang w:eastAsia="ko-KR"/>
          </w:rPr>
          <w:t xml:space="preserve">SCI </w:t>
        </w:r>
      </w:ins>
      <w:ins w:id="873" w:author="LG: Giwon Park" w:date="2022-01-03T11:04:00Z">
        <w:r w:rsidR="005C0D2A" w:rsidRPr="00D06C82">
          <w:rPr>
            <w:highlight w:val="yellow"/>
            <w:lang w:eastAsia="ko-KR"/>
          </w:rPr>
          <w:t>doesn’t</w:t>
        </w:r>
      </w:ins>
      <w:ins w:id="874" w:author="LG: Giwon Park" w:date="2022-01-03T11:03:00Z">
        <w:r w:rsidR="005C0D2A" w:rsidRPr="00D06C82">
          <w:rPr>
            <w:highlight w:val="yellow"/>
            <w:lang w:eastAsia="ko-KR"/>
          </w:rPr>
          <w:t xml:space="preserve"> </w:t>
        </w:r>
      </w:ins>
      <w:ins w:id="875" w:author="LG: Giwon Park" w:date="2022-01-03T11:04:00Z">
        <w:r w:rsidR="005C0D2A" w:rsidRPr="00D06C82">
          <w:rPr>
            <w:highlight w:val="yellow"/>
            <w:lang w:eastAsia="ko-KR"/>
          </w:rPr>
          <w:t>indicate a retransmission resource.</w:t>
        </w:r>
      </w:ins>
      <w:ins w:id="876" w:author="LG: Giwon Park" w:date="2022-01-04T15:26:00Z">
        <w:r w:rsidR="003F193B">
          <w:rPr>
            <w:rFonts w:ascii="바탕체" w:eastAsia="바탕체" w:hAnsi="바탕체" w:cs="바탕체" w:hint="eastAsia"/>
            <w:lang w:eastAsia="ko-KR"/>
          </w:rPr>
          <w:t xml:space="preserve"> </w:t>
        </w:r>
      </w:ins>
    </w:p>
    <w:p w14:paraId="36CE113C" w14:textId="77777777" w:rsidR="007B3E63" w:rsidRDefault="007B3E63" w:rsidP="007B3E63">
      <w:pPr>
        <w:pStyle w:val="B10"/>
        <w:ind w:left="0" w:firstLine="0"/>
        <w:rPr>
          <w:ins w:id="877" w:author="LG: Giwon Park" w:date="2021-10-21T20:20:00Z"/>
          <w:i/>
          <w:color w:val="FF0000"/>
        </w:rPr>
      </w:pPr>
      <w:ins w:id="878"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879"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880" w:author="LG: Giwon Park" w:date="2021-09-29T11:55:00Z"/>
          <w:lang w:eastAsia="ko-KR"/>
        </w:rPr>
      </w:pPr>
      <w:ins w:id="881"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3017FE19" w:rsidR="0072057A" w:rsidRDefault="00911DDF">
      <w:pPr>
        <w:pStyle w:val="B10"/>
        <w:rPr>
          <w:ins w:id="882" w:author="LG: Giwon Park" w:date="2021-09-26T16:33:00Z"/>
        </w:rPr>
      </w:pPr>
      <w:ins w:id="883" w:author="LG: Giwon Park" w:date="2021-09-26T16:33:00Z">
        <w:r>
          <w:rPr>
            <w:lang w:eastAsia="ko-KR"/>
          </w:rPr>
          <w:t>1&gt;</w:t>
        </w:r>
        <w:r>
          <w:tab/>
        </w:r>
        <w:commentRangeStart w:id="884"/>
        <w:commentRangeStart w:id="885"/>
        <w:commentRangeStart w:id="886"/>
        <w:r>
          <w:t>if</w:t>
        </w:r>
      </w:ins>
      <w:commentRangeEnd w:id="884"/>
      <w:ins w:id="887" w:author="LG: Giwon Park" w:date="2022-01-22T16:14:00Z">
        <w:r w:rsidR="00BE4D68">
          <w:rPr>
            <w:rStyle w:val="aff"/>
          </w:rPr>
          <w:commentReference w:id="884"/>
        </w:r>
      </w:ins>
      <w:ins w:id="888" w:author="LG: Giwon Park" w:date="2021-09-26T16:33:00Z">
        <w:r>
          <w:t xml:space="preserve"> a SL DRX Command MAC </w:t>
        </w:r>
        <w:r>
          <w:rPr>
            <w:lang w:eastAsia="ko-KR"/>
          </w:rPr>
          <w:t>CE</w:t>
        </w:r>
        <w:r>
          <w:t xml:space="preserve"> is received</w:t>
        </w:r>
      </w:ins>
      <w:ins w:id="889" w:author="LG: Giwon Park" w:date="2021-09-29T12:11:00Z">
        <w:r>
          <w:t xml:space="preserve"> </w:t>
        </w:r>
        <w:r>
          <w:rPr>
            <w:lang w:eastAsia="ko-KR"/>
          </w:rPr>
          <w:t xml:space="preserve">for </w:t>
        </w:r>
      </w:ins>
      <w:ins w:id="890" w:author="Qualcomm" w:date="2022-01-28T00:21:00Z">
        <w:r w:rsidR="007A7BB8">
          <w:rPr>
            <w:lang w:eastAsia="ko-KR"/>
          </w:rPr>
          <w:t>the</w:t>
        </w:r>
      </w:ins>
      <w:ins w:id="891" w:author="Qualcomm" w:date="2022-01-28T00:17:00Z">
        <w:r w:rsidR="007A7BB8">
          <w:rPr>
            <w:lang w:eastAsia="ko-KR"/>
          </w:rPr>
          <w:t xml:space="preserve"> </w:t>
        </w:r>
      </w:ins>
      <w:ins w:id="892" w:author="LG: Giwon Park" w:date="2021-09-29T12:11:00Z">
        <w:r>
          <w:rPr>
            <w:lang w:eastAsia="ko-KR"/>
          </w:rPr>
          <w:t>Source Layer-</w:t>
        </w:r>
      </w:ins>
      <w:del w:id="893" w:author="LG: Giwon Park" w:date="2022-01-26T14:03:00Z">
        <w:r w:rsidR="0086109D" w:rsidDel="0086109D">
          <w:rPr>
            <w:lang w:eastAsia="ko-KR"/>
          </w:rPr>
          <w:delText>1</w:delText>
        </w:r>
      </w:del>
      <w:ins w:id="894" w:author="LG: Giwon Park" w:date="2022-01-26T14:03:00Z">
        <w:r w:rsidR="0086109D">
          <w:rPr>
            <w:lang w:eastAsia="ko-KR"/>
          </w:rPr>
          <w:t xml:space="preserve">2 </w:t>
        </w:r>
      </w:ins>
      <w:ins w:id="895" w:author="LG: Giwon Park" w:date="2021-09-29T12:11:00Z">
        <w:r>
          <w:rPr>
            <w:lang w:eastAsia="ko-KR"/>
          </w:rPr>
          <w:t>ID and Destination Layer-</w:t>
        </w:r>
      </w:ins>
      <w:del w:id="896" w:author="LG: Giwon Park" w:date="2022-01-26T14:03:00Z">
        <w:r w:rsidDel="0086109D">
          <w:rPr>
            <w:lang w:eastAsia="ko-KR"/>
          </w:rPr>
          <w:delText>1</w:delText>
        </w:r>
      </w:del>
      <w:ins w:id="897" w:author="LG: Giwon Park" w:date="2022-01-26T14:03:00Z">
        <w:r w:rsidR="0086109D">
          <w:rPr>
            <w:lang w:eastAsia="ko-KR"/>
          </w:rPr>
          <w:t xml:space="preserve">2 </w:t>
        </w:r>
      </w:ins>
      <w:ins w:id="898" w:author="LG: Giwon Park" w:date="2021-09-29T12:11:00Z">
        <w:r>
          <w:rPr>
            <w:lang w:eastAsia="ko-KR"/>
          </w:rPr>
          <w:t>ID pair of a unicast</w:t>
        </w:r>
        <w:r>
          <w:t>:</w:t>
        </w:r>
      </w:ins>
    </w:p>
    <w:p w14:paraId="562E142C" w14:textId="1FB1DDC2" w:rsidR="0072057A" w:rsidRDefault="00911DDF">
      <w:pPr>
        <w:pStyle w:val="B2"/>
        <w:rPr>
          <w:ins w:id="899" w:author="LG: Giwon Park" w:date="2021-09-26T16:33:00Z"/>
        </w:rPr>
      </w:pPr>
      <w:ins w:id="900" w:author="LG: Giwon Park" w:date="2021-09-26T16:33:00Z">
        <w:r>
          <w:rPr>
            <w:lang w:eastAsia="ko-KR"/>
          </w:rPr>
          <w:t>2&gt;</w:t>
        </w:r>
        <w:r>
          <w:tab/>
          <w:t xml:space="preserve">stop </w:t>
        </w:r>
        <w:proofErr w:type="spellStart"/>
        <w:r>
          <w:rPr>
            <w:i/>
          </w:rPr>
          <w:t>sl-drx-onDurationTimer</w:t>
        </w:r>
      </w:ins>
      <w:proofErr w:type="spellEnd"/>
      <w:ins w:id="901" w:author="LG: Giwon Park" w:date="2021-10-13T18:29:00Z">
        <w:r w:rsidR="00D039DF">
          <w:rPr>
            <w:i/>
          </w:rPr>
          <w:t xml:space="preserve"> </w:t>
        </w:r>
        <w:r w:rsidR="00D039DF" w:rsidRPr="00D039DF">
          <w:t xml:space="preserve">for </w:t>
        </w:r>
      </w:ins>
      <w:ins w:id="902" w:author="Qualcomm" w:date="2022-01-28T00:18:00Z">
        <w:r w:rsidR="007A7BB8">
          <w:t xml:space="preserve">the </w:t>
        </w:r>
      </w:ins>
      <w:ins w:id="903" w:author="LG: Giwon Park" w:date="2021-10-13T18:31:00Z">
        <w:r w:rsidR="00D039DF">
          <w:rPr>
            <w:lang w:eastAsia="ko-KR"/>
          </w:rPr>
          <w:t>Source Layer-</w:t>
        </w:r>
      </w:ins>
      <w:del w:id="904" w:author="LG: Giwon Park" w:date="2022-01-26T14:03:00Z">
        <w:r w:rsidR="00D039DF" w:rsidDel="0086109D">
          <w:rPr>
            <w:lang w:eastAsia="ko-KR"/>
          </w:rPr>
          <w:delText>1</w:delText>
        </w:r>
      </w:del>
      <w:ins w:id="905" w:author="LG: Giwon Park" w:date="2022-01-26T14:03:00Z">
        <w:r w:rsidR="0086109D">
          <w:rPr>
            <w:lang w:eastAsia="ko-KR"/>
          </w:rPr>
          <w:t xml:space="preserve">2 </w:t>
        </w:r>
      </w:ins>
      <w:ins w:id="906" w:author="LG: Giwon Park" w:date="2021-10-13T18:31:00Z">
        <w:r w:rsidR="00D039DF">
          <w:rPr>
            <w:lang w:eastAsia="ko-KR"/>
          </w:rPr>
          <w:t>ID and Destination Layer-</w:t>
        </w:r>
      </w:ins>
      <w:del w:id="907" w:author="LG: Giwon Park" w:date="2022-01-26T14:03:00Z">
        <w:r w:rsidR="00D039DF" w:rsidDel="0086109D">
          <w:rPr>
            <w:lang w:eastAsia="ko-KR"/>
          </w:rPr>
          <w:delText>1</w:delText>
        </w:r>
      </w:del>
      <w:ins w:id="908" w:author="LG: Giwon Park" w:date="2022-01-26T14:03:00Z">
        <w:r w:rsidR="0086109D">
          <w:rPr>
            <w:lang w:eastAsia="ko-KR"/>
          </w:rPr>
          <w:t xml:space="preserve">2 </w:t>
        </w:r>
      </w:ins>
      <w:ins w:id="909" w:author="LG: Giwon Park" w:date="2021-10-13T18:31:00Z">
        <w:r w:rsidR="00D039DF">
          <w:rPr>
            <w:lang w:eastAsia="ko-KR"/>
          </w:rPr>
          <w:t xml:space="preserve">ID pair </w:t>
        </w:r>
        <w:commentRangeStart w:id="910"/>
        <w:commentRangeStart w:id="911"/>
        <w:r w:rsidR="00D039DF">
          <w:rPr>
            <w:lang w:eastAsia="ko-KR"/>
          </w:rPr>
          <w:t>of a unicast</w:t>
        </w:r>
      </w:ins>
      <w:commentRangeEnd w:id="910"/>
      <w:r w:rsidR="007A7BB8">
        <w:rPr>
          <w:rStyle w:val="aff"/>
        </w:rPr>
        <w:commentReference w:id="910"/>
      </w:r>
      <w:commentRangeEnd w:id="911"/>
      <w:r w:rsidR="00F360D0">
        <w:rPr>
          <w:rStyle w:val="aff"/>
        </w:rPr>
        <w:commentReference w:id="911"/>
      </w:r>
      <w:ins w:id="912" w:author="LG: Giwon Park" w:date="2021-09-26T16:33:00Z">
        <w:r>
          <w:t>;</w:t>
        </w:r>
      </w:ins>
    </w:p>
    <w:p w14:paraId="40C8B1C7" w14:textId="1493BE18" w:rsidR="0072057A" w:rsidDel="00174CF6" w:rsidRDefault="00911DDF" w:rsidP="00174CF6">
      <w:pPr>
        <w:pStyle w:val="B2"/>
        <w:rPr>
          <w:del w:id="913" w:author="LG: Giwon Park" w:date="2022-01-27T23:34:00Z"/>
        </w:rPr>
      </w:pPr>
      <w:ins w:id="914" w:author="LG: Giwon Park" w:date="2021-09-26T16:33:00Z">
        <w:r>
          <w:rPr>
            <w:lang w:eastAsia="ko-KR"/>
          </w:rPr>
          <w:t>2&gt;</w:t>
        </w:r>
        <w:r>
          <w:tab/>
          <w:t xml:space="preserve">stop </w:t>
        </w:r>
        <w:proofErr w:type="spellStart"/>
        <w:r>
          <w:rPr>
            <w:i/>
          </w:rPr>
          <w:t>sl-drx-InactivityTimer</w:t>
        </w:r>
      </w:ins>
      <w:proofErr w:type="spellEnd"/>
      <w:ins w:id="915" w:author="LG: Giwon Park" w:date="2021-10-13T18:30:00Z">
        <w:r w:rsidR="00D039DF">
          <w:rPr>
            <w:i/>
          </w:rPr>
          <w:t xml:space="preserve"> </w:t>
        </w:r>
        <w:r w:rsidR="00D039DF" w:rsidRPr="00D039DF">
          <w:t xml:space="preserve">for </w:t>
        </w:r>
      </w:ins>
      <w:ins w:id="916" w:author="Qualcomm" w:date="2022-01-28T00:23:00Z">
        <w:r w:rsidR="007A7BB8">
          <w:t xml:space="preserve">the </w:t>
        </w:r>
      </w:ins>
      <w:ins w:id="917" w:author="LG: Giwon Park" w:date="2021-10-13T18:31:00Z">
        <w:r w:rsidR="00D039DF">
          <w:rPr>
            <w:lang w:eastAsia="ko-KR"/>
          </w:rPr>
          <w:t>Source Layer-</w:t>
        </w:r>
      </w:ins>
      <w:del w:id="918" w:author="LG: Giwon Park" w:date="2022-01-26T14:03:00Z">
        <w:r w:rsidR="00D039DF" w:rsidDel="0086109D">
          <w:rPr>
            <w:lang w:eastAsia="ko-KR"/>
          </w:rPr>
          <w:delText>1</w:delText>
        </w:r>
      </w:del>
      <w:ins w:id="919" w:author="LG: Giwon Park" w:date="2022-01-26T14:03:00Z">
        <w:r w:rsidR="0086109D">
          <w:rPr>
            <w:lang w:eastAsia="ko-KR"/>
          </w:rPr>
          <w:t xml:space="preserve">2 </w:t>
        </w:r>
      </w:ins>
      <w:ins w:id="920" w:author="LG: Giwon Park" w:date="2021-10-13T18:31:00Z">
        <w:r w:rsidR="00D039DF">
          <w:rPr>
            <w:lang w:eastAsia="ko-KR"/>
          </w:rPr>
          <w:t>ID and Destination Layer-</w:t>
        </w:r>
      </w:ins>
      <w:del w:id="921" w:author="LG: Giwon Park" w:date="2022-01-26T14:03:00Z">
        <w:r w:rsidR="00D039DF" w:rsidDel="0086109D">
          <w:rPr>
            <w:lang w:eastAsia="ko-KR"/>
          </w:rPr>
          <w:delText>1</w:delText>
        </w:r>
      </w:del>
      <w:ins w:id="922" w:author="LG: Giwon Park" w:date="2022-01-26T14:03:00Z">
        <w:r w:rsidR="0086109D">
          <w:rPr>
            <w:lang w:eastAsia="ko-KR"/>
          </w:rPr>
          <w:t xml:space="preserve">2 </w:t>
        </w:r>
      </w:ins>
      <w:ins w:id="923" w:author="LG: Giwon Park" w:date="2021-10-13T18:31:00Z">
        <w:r w:rsidR="00D039DF">
          <w:rPr>
            <w:lang w:eastAsia="ko-KR"/>
          </w:rPr>
          <w:t xml:space="preserve">ID pair </w:t>
        </w:r>
        <w:commentRangeStart w:id="924"/>
        <w:r w:rsidR="00D039DF">
          <w:rPr>
            <w:lang w:eastAsia="ko-KR"/>
          </w:rPr>
          <w:t>of a unicast</w:t>
        </w:r>
      </w:ins>
      <w:commentRangeEnd w:id="924"/>
      <w:r w:rsidR="007A7BB8">
        <w:rPr>
          <w:rStyle w:val="aff"/>
        </w:rPr>
        <w:commentReference w:id="924"/>
      </w:r>
      <w:ins w:id="925" w:author="LG: Giwon Park" w:date="2021-09-26T16:33:00Z">
        <w:r>
          <w:t>.</w:t>
        </w:r>
      </w:ins>
      <w:commentRangeEnd w:id="885"/>
      <w:r w:rsidR="00066795">
        <w:rPr>
          <w:rStyle w:val="aff"/>
        </w:rPr>
        <w:commentReference w:id="885"/>
      </w:r>
      <w:commentRangeEnd w:id="886"/>
      <w:r w:rsidR="0086109D">
        <w:rPr>
          <w:rStyle w:val="aff"/>
        </w:rPr>
        <w:commentReference w:id="886"/>
      </w:r>
    </w:p>
    <w:p w14:paraId="4B4E16E7" w14:textId="2455CD4B" w:rsidR="0072057A" w:rsidRDefault="00911DDF" w:rsidP="00174CF6">
      <w:pPr>
        <w:pStyle w:val="B2"/>
        <w:rPr>
          <w:ins w:id="926" w:author="LG: Giwon Park" w:date="2021-09-26T20:18:00Z"/>
          <w:lang w:eastAsia="ko-KR"/>
        </w:rPr>
      </w:pPr>
      <w:commentRangeStart w:id="927"/>
      <w:commentRangeStart w:id="928"/>
      <w:del w:id="929" w:author="LG: Giwon Park" w:date="2022-01-27T23:34:00Z">
        <w:r w:rsidDel="00174CF6">
          <w:rPr>
            <w:rFonts w:eastAsiaTheme="minorEastAsia"/>
          </w:rPr>
          <w:delText>NOTE</w:delText>
        </w:r>
        <w:r w:rsidDel="00174CF6">
          <w:delText xml:space="preserve"> </w:delText>
        </w:r>
        <w:r w:rsidDel="00174CF6">
          <w:rPr>
            <w:rFonts w:eastAsiaTheme="minorEastAsia"/>
          </w:rPr>
          <w:delText>:</w:delText>
        </w:r>
        <w:r w:rsidDel="00174CF6">
          <w:rPr>
            <w:rFonts w:eastAsiaTheme="minorEastAsia"/>
          </w:rPr>
          <w:tab/>
          <w:delText>SL DRX Command MAC CE is only supported in Sidelink unicast.</w:delText>
        </w:r>
        <w:commentRangeEnd w:id="927"/>
        <w:r w:rsidR="003849BF" w:rsidDel="00174CF6">
          <w:rPr>
            <w:rStyle w:val="aff"/>
          </w:rPr>
          <w:commentReference w:id="927"/>
        </w:r>
        <w:commentRangeEnd w:id="928"/>
        <w:r w:rsidR="00174CF6" w:rsidDel="00174CF6">
          <w:rPr>
            <w:rStyle w:val="aff"/>
          </w:rPr>
          <w:commentReference w:id="928"/>
        </w:r>
      </w:del>
    </w:p>
    <w:p w14:paraId="3AB8C175" w14:textId="77777777" w:rsidR="0072057A" w:rsidRDefault="00911DDF">
      <w:pPr>
        <w:pStyle w:val="30"/>
        <w:rPr>
          <w:ins w:id="930" w:author="LG: Giwon Park" w:date="2021-09-26T20:29:00Z"/>
          <w:rStyle w:val="afd"/>
          <w:i w:val="0"/>
          <w:iCs w:val="0"/>
        </w:rPr>
      </w:pPr>
      <w:ins w:id="931" w:author="LG: Giwon Park" w:date="2021-09-26T20:18:00Z">
        <w:r>
          <w:t>5.x.2</w:t>
        </w:r>
        <w:r>
          <w:tab/>
          <w:t xml:space="preserve">Behaviour of UE transmitting </w:t>
        </w:r>
      </w:ins>
      <w:ins w:id="932" w:author="LG: Giwon Park" w:date="2021-09-29T11:32:00Z">
        <w:r>
          <w:t>SL-SCH Data</w:t>
        </w:r>
      </w:ins>
    </w:p>
    <w:p w14:paraId="5CE26604" w14:textId="77777777" w:rsidR="0072057A" w:rsidRDefault="00911DDF">
      <w:pPr>
        <w:pStyle w:val="B2"/>
        <w:ind w:left="0" w:firstLine="0"/>
        <w:rPr>
          <w:rFonts w:eastAsiaTheme="minorEastAsia"/>
        </w:rPr>
      </w:pPr>
      <w:ins w:id="933"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934" w:name="_Toc52752102"/>
      <w:bookmarkStart w:id="935" w:name="_Toc37296276"/>
      <w:bookmarkStart w:id="936" w:name="_Toc46490407"/>
      <w:bookmarkStart w:id="937" w:name="_Toc29239878"/>
      <w:bookmarkStart w:id="938" w:name="_Toc76574248"/>
      <w:bookmarkStart w:id="939" w:name="_Toc52796564"/>
      <w:r>
        <w:rPr>
          <w:lang w:eastAsia="ko-KR"/>
        </w:rPr>
        <w:t>6.1.3</w:t>
      </w:r>
      <w:r>
        <w:rPr>
          <w:lang w:eastAsia="ko-KR"/>
        </w:rPr>
        <w:tab/>
        <w:t>MAC Control Elements (CEs)</w:t>
      </w:r>
      <w:bookmarkEnd w:id="934"/>
      <w:bookmarkEnd w:id="935"/>
      <w:bookmarkEnd w:id="936"/>
      <w:bookmarkEnd w:id="937"/>
      <w:bookmarkEnd w:id="938"/>
      <w:bookmarkEnd w:id="939"/>
    </w:p>
    <w:p w14:paraId="100793D7" w14:textId="77777777" w:rsidR="0072057A" w:rsidRDefault="00911DDF">
      <w:pPr>
        <w:pStyle w:val="40"/>
        <w:rPr>
          <w:ins w:id="940" w:author="LG: Giwon Park" w:date="2021-09-26T12:49:00Z"/>
          <w:lang w:eastAsia="ko-KR"/>
        </w:rPr>
      </w:pPr>
      <w:ins w:id="941" w:author="LG: Giwon Park" w:date="2021-09-26T12:49:00Z">
        <w:r>
          <w:t>6.1.3.x</w:t>
        </w:r>
        <w:r>
          <w:tab/>
        </w:r>
      </w:ins>
      <w:ins w:id="942" w:author="LG: Giwon Park" w:date="2021-09-26T12:50:00Z">
        <w:r>
          <w:t xml:space="preserve">Sidelink </w:t>
        </w:r>
      </w:ins>
      <w:ins w:id="943" w:author="LG: Giwon Park" w:date="2021-09-26T12:49:00Z">
        <w:r>
          <w:t xml:space="preserve">DRX Command MAC </w:t>
        </w:r>
        <w:r>
          <w:rPr>
            <w:lang w:eastAsia="ko-KR"/>
          </w:rPr>
          <w:t>CE</w:t>
        </w:r>
      </w:ins>
    </w:p>
    <w:p w14:paraId="0DBF4EFD" w14:textId="5A1B7A87" w:rsidR="0072057A" w:rsidRDefault="00911DDF">
      <w:pPr>
        <w:rPr>
          <w:ins w:id="944" w:author="LG: Giwon Park" w:date="2021-09-26T12:49:00Z"/>
        </w:rPr>
      </w:pPr>
      <w:ins w:id="945" w:author="LG: Giwon Park" w:date="2021-09-26T12:49:00Z">
        <w:r>
          <w:t xml:space="preserve">The </w:t>
        </w:r>
      </w:ins>
      <w:ins w:id="946" w:author="LG: Giwon Park" w:date="2021-09-26T12:50:00Z">
        <w:r>
          <w:t xml:space="preserve">Sidelink </w:t>
        </w:r>
      </w:ins>
      <w:ins w:id="947"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948" w:author="LG: Giwon Park" w:date="2021-09-26T12:57:00Z">
        <w:r>
          <w:t>4</w:t>
        </w:r>
      </w:ins>
      <w:ins w:id="949" w:author="LG: Giwon Park" w:date="2021-09-26T12:49:00Z">
        <w:r>
          <w:t>-1.</w:t>
        </w:r>
      </w:ins>
      <w:ins w:id="950"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951" w:author="LG: Giwon Park" w:date="2021-11-05T13:39:00Z">
        <w:r w:rsidR="00045A9A">
          <w:rPr>
            <w:lang w:eastAsia="ko-KR"/>
          </w:rPr>
          <w:t>DRX</w:t>
        </w:r>
      </w:ins>
      <w:ins w:id="952" w:author="LG: Giwon Park" w:date="2021-11-05T13:38:00Z">
        <w:r w:rsidR="00045A9A" w:rsidRPr="007B2F77">
          <w:rPr>
            <w:lang w:eastAsia="ko-KR"/>
          </w:rPr>
          <w:t xml:space="preserve"> </w:t>
        </w:r>
      </w:ins>
      <w:ins w:id="953" w:author="LG: Giwon Park" w:date="2021-11-05T13:39:00Z">
        <w:r w:rsidR="00045A9A">
          <w:rPr>
            <w:lang w:eastAsia="ko-KR"/>
          </w:rPr>
          <w:t>Command</w:t>
        </w:r>
      </w:ins>
      <w:ins w:id="954"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955" w:author="LG: Giwon Park" w:date="2022-01-27T23:33:00Z"/>
        </w:rPr>
      </w:pPr>
      <w:ins w:id="956" w:author="LG: Giwon Park" w:date="2021-09-26T12:49:00Z">
        <w:r>
          <w:t>It has a fixed size of zero bits.</w:t>
        </w:r>
      </w:ins>
    </w:p>
    <w:p w14:paraId="7A5609E5" w14:textId="2967C346" w:rsidR="00174CF6" w:rsidRDefault="00174CF6">
      <w:pPr>
        <w:rPr>
          <w:ins w:id="957" w:author="LG: Giwon Park" w:date="2022-01-03T14:33:00Z"/>
        </w:rPr>
      </w:pPr>
      <w:ins w:id="958" w:author="LG: Giwon Park" w:date="2022-01-27T23:33:00Z">
        <w:r w:rsidRPr="00FF0018">
          <w:rPr>
            <w:highlight w:val="yellow"/>
          </w:rPr>
          <w:t xml:space="preserve">SL DRX Command MAC CE is only supported in </w:t>
        </w:r>
        <w:del w:id="959" w:author="Qualcomm" w:date="2022-01-27T23:34:00Z">
          <w:r w:rsidRPr="00FF0018" w:rsidDel="00C621D1">
            <w:rPr>
              <w:highlight w:val="yellow"/>
            </w:rPr>
            <w:delText>S</w:delText>
          </w:r>
        </w:del>
      </w:ins>
      <w:ins w:id="960" w:author="Qualcomm" w:date="2022-01-27T23:34:00Z">
        <w:r w:rsidR="00C621D1">
          <w:rPr>
            <w:highlight w:val="yellow"/>
          </w:rPr>
          <w:t>s</w:t>
        </w:r>
      </w:ins>
      <w:ins w:id="961" w:author="LG: Giwon Park" w:date="2022-01-27T23:33:00Z">
        <w:r w:rsidRPr="00FF0018">
          <w:rPr>
            <w:highlight w:val="yellow"/>
          </w:rPr>
          <w:t>idelink unicast.</w:t>
        </w:r>
      </w:ins>
    </w:p>
    <w:p w14:paraId="3C89FE13" w14:textId="4C083211" w:rsidR="005469CB" w:rsidRPr="00D06C82" w:rsidRDefault="005469CB" w:rsidP="005469CB">
      <w:pPr>
        <w:pStyle w:val="40"/>
        <w:rPr>
          <w:ins w:id="962" w:author="LG: Giwon Park" w:date="2022-01-03T14:33:00Z"/>
          <w:highlight w:val="yellow"/>
          <w:lang w:eastAsia="ko-KR"/>
        </w:rPr>
      </w:pPr>
      <w:ins w:id="963" w:author="LG: Giwon Park" w:date="2022-01-03T14:33:00Z">
        <w:r w:rsidRPr="00D06C82">
          <w:rPr>
            <w:highlight w:val="yellow"/>
          </w:rPr>
          <w:t>6.1.3</w:t>
        </w:r>
        <w:proofErr w:type="gramStart"/>
        <w:r w:rsidRPr="00D06C82">
          <w:rPr>
            <w:highlight w:val="yellow"/>
          </w:rPr>
          <w:t>.y</w:t>
        </w:r>
        <w:proofErr w:type="gramEnd"/>
        <w:r w:rsidRPr="00D06C82">
          <w:rPr>
            <w:highlight w:val="yellow"/>
          </w:rPr>
          <w:tab/>
        </w:r>
      </w:ins>
      <w:ins w:id="964" w:author="LG: Giwon Park" w:date="2022-01-03T14:34:00Z">
        <w:r w:rsidRPr="00D06C82">
          <w:rPr>
            <w:highlight w:val="yellow"/>
          </w:rPr>
          <w:t>Inter-UE Coordination</w:t>
        </w:r>
      </w:ins>
      <w:ins w:id="965"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966" w:author="LG: Giwon Park" w:date="2022-01-03T14:35:00Z">
        <w:r w:rsidRPr="00D06C82">
          <w:rPr>
            <w:i/>
            <w:color w:val="FF0000"/>
            <w:highlight w:val="yellow"/>
          </w:rPr>
          <w:t xml:space="preserve">Editor’s Note: </w:t>
        </w:r>
      </w:ins>
      <w:ins w:id="967" w:author="LG: Giwon Park" w:date="2022-01-04T10:00:00Z">
        <w:r w:rsidR="00724FCA">
          <w:rPr>
            <w:i/>
            <w:color w:val="FF0000"/>
            <w:highlight w:val="yellow"/>
          </w:rPr>
          <w:t>Related t</w:t>
        </w:r>
      </w:ins>
      <w:ins w:id="968" w:author="LG: Giwon Park" w:date="2022-01-03T14:35:00Z">
        <w:r w:rsidR="003D5EFC">
          <w:rPr>
            <w:i/>
            <w:color w:val="FF0000"/>
            <w:highlight w:val="yellow"/>
          </w:rPr>
          <w:t xml:space="preserve">ext will be </w:t>
        </w:r>
      </w:ins>
      <w:ins w:id="969" w:author="LG: Giwon Park" w:date="2022-01-04T15:28:00Z">
        <w:r w:rsidR="003D5EFC">
          <w:rPr>
            <w:i/>
            <w:color w:val="FF0000"/>
            <w:highlight w:val="yellow"/>
          </w:rPr>
          <w:t>capture</w:t>
        </w:r>
      </w:ins>
      <w:ins w:id="970"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971"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972" w:name="_Toc37296324"/>
      <w:bookmarkStart w:id="973" w:name="_Toc46490455"/>
      <w:bookmarkStart w:id="974" w:name="_Toc52796612"/>
      <w:bookmarkStart w:id="975" w:name="_Toc76574296"/>
      <w:bookmarkStart w:id="976" w:name="_Toc52752150"/>
      <w:r>
        <w:rPr>
          <w:lang w:eastAsia="ko-KR"/>
        </w:rPr>
        <w:t>6.2.4</w:t>
      </w:r>
      <w:r>
        <w:rPr>
          <w:lang w:eastAsia="ko-KR"/>
        </w:rPr>
        <w:tab/>
        <w:t>MAC subheader for SL-SCH</w:t>
      </w:r>
      <w:bookmarkEnd w:id="972"/>
      <w:bookmarkEnd w:id="973"/>
      <w:bookmarkEnd w:id="974"/>
      <w:bookmarkEnd w:id="975"/>
      <w:bookmarkEnd w:id="976"/>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lastRenderedPageBreak/>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subheader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977" w:author="LG: Giwon Park" w:date="2021-09-26T12:55:00Z">
              <w:r>
                <w:rPr>
                  <w:lang w:eastAsia="ko-KR"/>
                </w:rPr>
                <w:delText>61</w:delText>
              </w:r>
            </w:del>
            <w:ins w:id="978"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979" w:author="LG: Giwon Park" w:date="2021-09-26T12:56:00Z"/>
        </w:trPr>
        <w:tc>
          <w:tcPr>
            <w:tcW w:w="1701" w:type="dxa"/>
            <w:shd w:val="clear" w:color="auto" w:fill="auto"/>
          </w:tcPr>
          <w:p w14:paraId="34EB3CA0" w14:textId="77777777" w:rsidR="0072057A" w:rsidRDefault="00911DDF">
            <w:pPr>
              <w:pStyle w:val="TAC"/>
              <w:rPr>
                <w:ins w:id="980" w:author="LG: Giwon Park" w:date="2021-09-26T12:56:00Z"/>
                <w:lang w:eastAsia="ko-KR"/>
              </w:rPr>
            </w:pPr>
            <w:ins w:id="981"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982" w:author="LG: Giwon Park" w:date="2021-09-26T12:56:00Z"/>
                <w:lang w:eastAsia="ko-KR"/>
              </w:rPr>
            </w:pPr>
            <w:ins w:id="983"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4"/>
    <w:bookmarkEnd w:id="65"/>
    <w:bookmarkEnd w:id="66"/>
    <w:bookmarkEnd w:id="67"/>
    <w:bookmarkEnd w:id="68"/>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4" w:author="LG: Giwon Park" w:date="2022-01-22T21:27:00Z" w:initials="W사">
    <w:p w14:paraId="2D803427" w14:textId="2F21478E" w:rsidR="0082226D" w:rsidRDefault="0082226D">
      <w:pPr>
        <w:pStyle w:val="a9"/>
        <w:rPr>
          <w:lang w:eastAsia="ko-KR"/>
        </w:rPr>
      </w:pPr>
      <w:r>
        <w:rPr>
          <w:rStyle w:val="aff"/>
        </w:rPr>
        <w:annotationRef/>
      </w:r>
      <w:r>
        <w:rPr>
          <w:rFonts w:hint="eastAsia"/>
          <w:lang w:eastAsia="ko-KR"/>
        </w:rPr>
        <w:t>#116b-e agreement:</w:t>
      </w:r>
    </w:p>
    <w:p w14:paraId="5F17CD06" w14:textId="71530808" w:rsidR="0082226D" w:rsidRDefault="0082226D" w:rsidP="003919E8">
      <w:pPr>
        <w:pStyle w:val="a9"/>
        <w:numPr>
          <w:ilvl w:val="0"/>
          <w:numId w:val="24"/>
        </w:numPr>
        <w:rPr>
          <w:lang w:eastAsia="ko-KR"/>
        </w:rPr>
      </w:pPr>
      <w:r>
        <w:t>drx-RetransmissionTimerSL is started after expiring drx-HARQ-RTT-TimerSL when the PUCCH (NACK) transmission is dropped.</w:t>
      </w:r>
    </w:p>
  </w:comment>
  <w:comment w:id="101" w:author="Xiaomi (Xing)" w:date="2022-01-24T14:54:00Z" w:initials="X">
    <w:p w14:paraId="0DE30AC6" w14:textId="0535EF04" w:rsidR="0082226D" w:rsidRDefault="0082226D" w:rsidP="006E218E">
      <w:pPr>
        <w:pStyle w:val="a9"/>
        <w:rPr>
          <w:rFonts w:eastAsiaTheme="minorEastAsia"/>
          <w:lang w:eastAsia="zh-CN"/>
        </w:rPr>
      </w:pPr>
      <w:r>
        <w:rPr>
          <w:rStyle w:val="aff"/>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82226D" w:rsidRDefault="0082226D" w:rsidP="006E218E">
      <w:pPr>
        <w:pStyle w:val="a9"/>
        <w:rPr>
          <w:lang w:eastAsia="ko-KR"/>
        </w:rPr>
      </w:pPr>
    </w:p>
    <w:p w14:paraId="4167AB9F" w14:textId="77777777" w:rsidR="0082226D" w:rsidRDefault="0082226D" w:rsidP="006E218E">
      <w:pPr>
        <w:pStyle w:val="a9"/>
        <w:rPr>
          <w:lang w:eastAsia="ko-KR"/>
        </w:rPr>
      </w:pPr>
      <w:r>
        <w:rPr>
          <w:rFonts w:hint="eastAsia"/>
          <w:lang w:eastAsia="ko-KR"/>
        </w:rPr>
        <w:t>#116b-e agreement:</w:t>
      </w:r>
    </w:p>
    <w:p w14:paraId="361B5C81" w14:textId="412FDA8A" w:rsidR="0082226D" w:rsidRDefault="0082226D" w:rsidP="006E218E">
      <w:pPr>
        <w:pStyle w:val="a9"/>
      </w:pPr>
      <w:r>
        <w:t>drx-HARQ-RTT-TimerSL is supported in case PSFCH is configured in resource pool and sl-PUCCH-Config is not configured. NW can set value as zero or any other value.</w:t>
      </w:r>
    </w:p>
  </w:comment>
  <w:comment w:id="102" w:author="OPPO (Bingxue)" w:date="2022-01-25T13:18:00Z" w:initials="MSOffice">
    <w:p w14:paraId="49F1D230" w14:textId="687ABA6A" w:rsidR="0082226D" w:rsidRDefault="0082226D">
      <w:pPr>
        <w:pStyle w:val="a9"/>
      </w:pPr>
      <w:r>
        <w:rPr>
          <w:rStyle w:val="aff"/>
        </w:rPr>
        <w:annotationRef/>
      </w:r>
      <w:r>
        <w:t xml:space="preserve">Agree with Xiaomi </w:t>
      </w:r>
    </w:p>
  </w:comment>
  <w:comment w:id="103" w:author="LG: Giwon Park" w:date="2022-01-26T13:53:00Z" w:initials="W사">
    <w:p w14:paraId="6191279F" w14:textId="43061B0D" w:rsidR="0082226D" w:rsidRDefault="0082226D" w:rsidP="00753AAC">
      <w:pPr>
        <w:pStyle w:val="a9"/>
      </w:pPr>
      <w:r>
        <w:rPr>
          <w:rStyle w:val="aff"/>
        </w:rPr>
        <w:annotationRef/>
      </w:r>
      <w:r>
        <w:rPr>
          <w:i/>
        </w:rPr>
        <w:t>drx-RetransmissionTimerS</w:t>
      </w:r>
      <w:r>
        <w:rPr>
          <w:i/>
          <w:lang w:eastAsia="ko-KR"/>
        </w:rPr>
        <w:t>L</w:t>
      </w:r>
      <w:r>
        <w:t xml:space="preserve">, whether PUCCH is configured or not, is started after the </w:t>
      </w:r>
      <w:r>
        <w:rPr>
          <w:i/>
          <w:lang w:eastAsia="ko-KR"/>
        </w:rPr>
        <w:t>drx-HARQ-RTT-TimerSL</w:t>
      </w:r>
      <w:r>
        <w:t xml:space="preserve"> expires. HARQ TT timer operation was added in another sentence.</w:t>
      </w:r>
    </w:p>
    <w:p w14:paraId="4394E55E" w14:textId="18A9F3BA" w:rsidR="0082226D" w:rsidRPr="00753AAC" w:rsidRDefault="0082226D" w:rsidP="00753AAC">
      <w:pPr>
        <w:pStyle w:val="a9"/>
      </w:pPr>
      <w:r>
        <w:t>Please let me know if I missed anything.</w:t>
      </w:r>
    </w:p>
  </w:comment>
  <w:comment w:id="104" w:author="Nokia - jakob.buthler" w:date="2022-01-27T09:53:00Z" w:initials="Nokia">
    <w:p w14:paraId="74F33C4B" w14:textId="77777777" w:rsidR="0082226D" w:rsidRDefault="0082226D">
      <w:pPr>
        <w:pStyle w:val="a9"/>
        <w:rPr>
          <w:iCs/>
          <w:lang w:eastAsia="ko-KR"/>
        </w:rPr>
      </w:pPr>
      <w:r>
        <w:rPr>
          <w:rStyle w:val="aff"/>
        </w:rPr>
        <w:annotationRef/>
      </w:r>
      <w:r>
        <w:t xml:space="preserve">We agree with Xiaomi that in the current wording, the </w:t>
      </w:r>
      <w:r>
        <w:rPr>
          <w:i/>
        </w:rPr>
        <w:t>drx-RetransmissionTimerS</w:t>
      </w:r>
      <w:r>
        <w:rPr>
          <w:i/>
          <w:lang w:eastAsia="ko-KR"/>
        </w:rPr>
        <w:t xml:space="preserve">L </w:t>
      </w:r>
      <w:r>
        <w:rPr>
          <w:iCs/>
          <w:lang w:eastAsia="ko-KR"/>
        </w:rPr>
        <w:t>is not started unless the PUCCH is configured, is there any reason to have the two &gt;2 decisions?</w:t>
      </w:r>
    </w:p>
    <w:p w14:paraId="1EE162AE" w14:textId="3CB7DF03" w:rsidR="0082226D" w:rsidRPr="003B0E05" w:rsidRDefault="0082226D">
      <w:pPr>
        <w:pStyle w:val="a9"/>
        <w:rPr>
          <w:iCs/>
          <w:lang w:eastAsia="ko-KR"/>
        </w:rPr>
      </w:pPr>
      <w:r>
        <w:rPr>
          <w:iCs/>
          <w:lang w:eastAsia="ko-KR"/>
        </w:rPr>
        <w:t xml:space="preserve">We see they follow </w:t>
      </w:r>
      <w:proofErr w:type="spellStart"/>
      <w:r>
        <w:rPr>
          <w:iCs/>
          <w:lang w:eastAsia="ko-KR"/>
        </w:rPr>
        <w:t>earler</w:t>
      </w:r>
      <w:proofErr w:type="spellEnd"/>
      <w:r>
        <w:rPr>
          <w:iCs/>
          <w:lang w:eastAsia="ko-KR"/>
        </w:rPr>
        <w:t xml:space="preserve"> agreements, but would it be better to state when the timer is not started?</w:t>
      </w:r>
    </w:p>
  </w:comment>
  <w:comment w:id="105" w:author="vivo(Jing)" w:date="2022-01-27T18:03:00Z" w:initials="Jing">
    <w:p w14:paraId="24DF6B14" w14:textId="24ACC97E" w:rsidR="0082226D" w:rsidRDefault="0082226D" w:rsidP="0061626A">
      <w:pPr>
        <w:pStyle w:val="a9"/>
      </w:pPr>
      <w:r>
        <w:rPr>
          <w:rStyle w:val="aff"/>
        </w:rPr>
        <w:annotationRef/>
      </w:r>
      <w:r w:rsidRPr="0061626A">
        <w:t>Even</w:t>
      </w:r>
      <w:r>
        <w:t xml:space="preserve"> PUCCH is not configured, the HARQ RTT timer is still supported, and the retransmission timer should be started after its expiry.</w:t>
      </w:r>
    </w:p>
    <w:p w14:paraId="13BAAC4F" w14:textId="6126B823" w:rsidR="0082226D" w:rsidRPr="0061626A" w:rsidRDefault="0082226D" w:rsidP="0061626A">
      <w:pPr>
        <w:pStyle w:val="a9"/>
        <w:rPr>
          <w:rFonts w:eastAsiaTheme="minorEastAsia"/>
          <w:lang w:eastAsia="zh-CN"/>
        </w:rPr>
      </w:pPr>
      <w:r>
        <w:t>So according to Nokia’s comments, maybe we simply delete these two &gt;2 bullet here?</w:t>
      </w:r>
    </w:p>
    <w:p w14:paraId="6F4EE422" w14:textId="4092DF97" w:rsidR="0082226D" w:rsidRDefault="0082226D">
      <w:pPr>
        <w:pStyle w:val="a9"/>
      </w:pPr>
    </w:p>
  </w:comment>
  <w:comment w:id="106" w:author="LG: Giwon Park" w:date="2022-01-27T22:10:00Z" w:initials="W사">
    <w:p w14:paraId="35209A6D" w14:textId="789210A2" w:rsidR="0082226D" w:rsidRDefault="0082226D">
      <w:pPr>
        <w:pStyle w:val="a9"/>
      </w:pPr>
      <w:r>
        <w:rPr>
          <w:rStyle w:val="aff"/>
        </w:rPr>
        <w:annotationRef/>
      </w:r>
      <w:r w:rsidRPr="00241D72">
        <w:rPr>
          <w:lang w:eastAsia="ko-KR"/>
        </w:rPr>
        <w:t xml:space="preserve">The second condition will be kept. From a </w:t>
      </w:r>
      <w:r>
        <w:rPr>
          <w:lang w:eastAsia="ko-KR"/>
        </w:rPr>
        <w:t xml:space="preserve">running CR </w:t>
      </w:r>
      <w:r w:rsidRPr="00241D72">
        <w:rPr>
          <w:lang w:eastAsia="ko-KR"/>
        </w:rPr>
        <w:t>rapporteur point of view, I</w:t>
      </w:r>
      <w:r>
        <w:rPr>
          <w:lang w:eastAsia="ko-KR"/>
        </w:rPr>
        <w:t xml:space="preserve"> think it is reasonable to </w:t>
      </w:r>
      <w:r w:rsidRPr="00241D72">
        <w:rPr>
          <w:lang w:eastAsia="ko-KR"/>
        </w:rPr>
        <w:t>capture the RAN2 agreement itself.</w:t>
      </w:r>
      <w:r>
        <w:rPr>
          <w:lang w:eastAsia="ko-KR"/>
        </w:rPr>
        <w:t xml:space="preserve"> So, </w:t>
      </w:r>
      <w:r w:rsidRPr="00A84FE0">
        <w:rPr>
          <w:lang w:eastAsia="ko-KR"/>
        </w:rPr>
        <w:t>new condition</w:t>
      </w:r>
      <w:r>
        <w:rPr>
          <w:lang w:eastAsia="ko-KR"/>
        </w:rPr>
        <w:t xml:space="preserve"> (</w:t>
      </w:r>
      <w:r>
        <w:rPr>
          <w:rFonts w:hint="eastAsia"/>
          <w:lang w:eastAsia="ko-KR"/>
        </w:rPr>
        <w:t>PUCCH is not configured</w:t>
      </w:r>
      <w:r>
        <w:rPr>
          <w:lang w:eastAsia="ko-KR"/>
        </w:rPr>
        <w:t>)</w:t>
      </w:r>
      <w:r w:rsidRPr="00A84FE0">
        <w:rPr>
          <w:lang w:eastAsia="ko-KR"/>
        </w:rPr>
        <w:t xml:space="preserve"> has been added</w:t>
      </w:r>
      <w:r>
        <w:rPr>
          <w:lang w:eastAsia="ko-KR"/>
        </w:rPr>
        <w:t>.</w:t>
      </w:r>
    </w:p>
  </w:comment>
  <w:comment w:id="129" w:author="LG: Giwon Park" w:date="2022-01-04T12:00:00Z" w:initials="W사">
    <w:p w14:paraId="502B22E8" w14:textId="6534A47B" w:rsidR="0082226D" w:rsidRDefault="0082226D">
      <w:pPr>
        <w:pStyle w:val="a9"/>
        <w:rPr>
          <w:lang w:eastAsia="ko-KR"/>
        </w:rPr>
      </w:pPr>
      <w:r>
        <w:rPr>
          <w:rStyle w:val="aff"/>
        </w:rPr>
        <w:annotationRef/>
      </w:r>
      <w:r>
        <w:rPr>
          <w:rFonts w:hint="eastAsia"/>
          <w:lang w:eastAsia="ko-KR"/>
        </w:rPr>
        <w:t>#116-e agree</w:t>
      </w:r>
      <w:r>
        <w:rPr>
          <w:lang w:eastAsia="ko-KR"/>
        </w:rPr>
        <w:t>ment:</w:t>
      </w:r>
    </w:p>
    <w:p w14:paraId="4D4EDB01" w14:textId="2F96EAD6" w:rsidR="0082226D" w:rsidRDefault="0082226D">
      <w:pPr>
        <w:pStyle w:val="a9"/>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51" w:author="LG: Giwon Park" w:date="2022-01-03T14:23:00Z" w:initials="W사">
    <w:p w14:paraId="67541968" w14:textId="0DA3EDB4" w:rsidR="0082226D" w:rsidRDefault="0082226D">
      <w:pPr>
        <w:pStyle w:val="a9"/>
        <w:rPr>
          <w:lang w:eastAsia="ko-KR"/>
        </w:rPr>
      </w:pPr>
      <w:r>
        <w:rPr>
          <w:rStyle w:val="aff"/>
        </w:rPr>
        <w:annotationRef/>
      </w:r>
      <w:r>
        <w:rPr>
          <w:rFonts w:hint="eastAsia"/>
          <w:lang w:eastAsia="ko-KR"/>
        </w:rPr>
        <w:t>#116-e agreement:</w:t>
      </w:r>
    </w:p>
    <w:p w14:paraId="2A54517D" w14:textId="3BED56D7" w:rsidR="0082226D" w:rsidRPr="004654E6" w:rsidRDefault="0082226D" w:rsidP="00797D61">
      <w:pPr>
        <w:pStyle w:val="aff1"/>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82226D" w:rsidRPr="004654E6" w:rsidRDefault="0082226D" w:rsidP="004654E6">
      <w:pPr>
        <w:pStyle w:val="aff1"/>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56" w:author="Xiaomi (Xing)" w:date="2022-01-24T13:32:00Z" w:initials="X">
    <w:p w14:paraId="6E186AB4" w14:textId="71A54F13" w:rsidR="0082226D" w:rsidRPr="00A742BC" w:rsidRDefault="0082226D">
      <w:pPr>
        <w:pStyle w:val="a9"/>
        <w:rPr>
          <w:rFonts w:eastAsiaTheme="minorEastAsia"/>
          <w:lang w:eastAsia="zh-CN"/>
        </w:rPr>
      </w:pPr>
      <w:r>
        <w:rPr>
          <w:rStyle w:val="aff"/>
        </w:rPr>
        <w:annotationRef/>
      </w:r>
      <w:r>
        <w:rPr>
          <w:rFonts w:eastAsiaTheme="minorEastAsia" w:hint="eastAsia"/>
          <w:lang w:eastAsia="zh-CN"/>
        </w:rPr>
        <w:t>Suggest to make it clear, this refers to HARQ feedback via PUCCH, not via PSFCH.</w:t>
      </w:r>
    </w:p>
  </w:comment>
  <w:comment w:id="157" w:author="OPPO (Bingxue)" w:date="2022-01-25T13:23:00Z" w:initials="MSOffice">
    <w:p w14:paraId="474E57CA" w14:textId="5605F61A" w:rsidR="0082226D" w:rsidRDefault="0082226D">
      <w:pPr>
        <w:pStyle w:val="a9"/>
      </w:pPr>
      <w:r>
        <w:rPr>
          <w:rStyle w:val="aff"/>
        </w:rPr>
        <w:annotationRef/>
      </w:r>
      <w:r>
        <w:t>Agree with Xiaomi</w:t>
      </w:r>
    </w:p>
  </w:comment>
  <w:comment w:id="158" w:author="LG: Giwon Park" w:date="2022-01-26T14:02:00Z" w:initials="W사">
    <w:p w14:paraId="204BCBAB" w14:textId="60417403" w:rsidR="0082226D" w:rsidRDefault="0082226D">
      <w:pPr>
        <w:pStyle w:val="a9"/>
        <w:rPr>
          <w:lang w:eastAsia="ko-KR"/>
        </w:rPr>
      </w:pPr>
      <w:r>
        <w:rPr>
          <w:rStyle w:val="aff"/>
        </w:rPr>
        <w:annotationRef/>
      </w:r>
      <w:r>
        <w:rPr>
          <w:lang w:eastAsia="ko-KR"/>
        </w:rPr>
        <w:t>Thanks for the suggestion.</w:t>
      </w:r>
    </w:p>
  </w:comment>
  <w:comment w:id="177" w:author="LG: Giwon Park" w:date="2022-01-22T23:14:00Z" w:initials="W사">
    <w:p w14:paraId="39D45648" w14:textId="77777777" w:rsidR="0082226D" w:rsidRDefault="0082226D" w:rsidP="003A51F4">
      <w:pPr>
        <w:pStyle w:val="a9"/>
        <w:rPr>
          <w:lang w:eastAsia="ko-KR"/>
        </w:rPr>
      </w:pPr>
      <w:r>
        <w:rPr>
          <w:rStyle w:val="aff"/>
        </w:rPr>
        <w:annotationRef/>
      </w:r>
      <w:r>
        <w:rPr>
          <w:rFonts w:hint="eastAsia"/>
          <w:lang w:eastAsia="ko-KR"/>
        </w:rPr>
        <w:t>#116b-e agreement:</w:t>
      </w:r>
    </w:p>
    <w:p w14:paraId="21FED389" w14:textId="77777777" w:rsidR="0082226D" w:rsidRDefault="0082226D" w:rsidP="003A51F4">
      <w:pPr>
        <w:pStyle w:val="a9"/>
        <w:rPr>
          <w:lang w:eastAsia="ko-KR"/>
        </w:rPr>
      </w:pPr>
      <w:r>
        <w:t>drx-HARQ-RTT-TimerSL is supported in case PSFCH is configured in resource pool and sl-PUCCH-Config is not configured. NW can set value as zero or any other value.</w:t>
      </w:r>
    </w:p>
  </w:comment>
  <w:comment w:id="185" w:author="LG: Giwon Park" w:date="2022-01-26T14:07:00Z" w:initials="W사">
    <w:p w14:paraId="32C091DC" w14:textId="56C4621B" w:rsidR="0082226D" w:rsidRDefault="0082226D">
      <w:pPr>
        <w:pStyle w:val="a9"/>
        <w:rPr>
          <w:lang w:eastAsia="ko-KR"/>
        </w:rPr>
      </w:pPr>
      <w:r>
        <w:rPr>
          <w:rStyle w:val="aff"/>
        </w:rPr>
        <w:annotationRef/>
      </w:r>
      <w:r>
        <w:rPr>
          <w:rStyle w:val="aff"/>
        </w:rPr>
        <w:t xml:space="preserve">“PSFCH” has been added. </w:t>
      </w:r>
      <w:r>
        <w:rPr>
          <w:rFonts w:hint="eastAsia"/>
          <w:lang w:eastAsia="ko-KR"/>
        </w:rPr>
        <w:t xml:space="preserve"> </w:t>
      </w:r>
    </w:p>
  </w:comment>
  <w:comment w:id="180" w:author="Xiaomi (Xing)" w:date="2022-01-24T13:23:00Z" w:initials="X">
    <w:p w14:paraId="78A09B6B" w14:textId="09A86D53" w:rsidR="0082226D" w:rsidRPr="008B63DD" w:rsidRDefault="0082226D">
      <w:pPr>
        <w:pStyle w:val="a9"/>
      </w:pPr>
      <w:r>
        <w:rPr>
          <w:rStyle w:val="aff"/>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81" w:author="OPPO (Bingxue)" w:date="2022-01-25T13:23:00Z" w:initials="MSOffice">
    <w:p w14:paraId="22F98D7A" w14:textId="3782281F" w:rsidR="0082226D" w:rsidRDefault="0082226D">
      <w:pPr>
        <w:pStyle w:val="a9"/>
        <w:rPr>
          <w:rFonts w:asciiTheme="minorEastAsia" w:eastAsiaTheme="minorEastAsia" w:hAnsiTheme="minorEastAsia"/>
          <w:lang w:eastAsia="zh-CN"/>
        </w:rPr>
      </w:pPr>
      <w:r>
        <w:rPr>
          <w:rStyle w:val="aff"/>
        </w:rPr>
        <w:annotationRef/>
      </w:r>
      <w:r>
        <w:t>Our understanding is the RTT timer is started after PSFCH resource. Besides, the case for PSFCH is configured but not transmitted is missing. 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82226D" w:rsidRPr="008E4257" w:rsidRDefault="0082226D"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aff"/>
          <w:highlight w:val="yellow"/>
        </w:rPr>
        <w:annotationRef/>
      </w:r>
      <w:r w:rsidRPr="008E4257">
        <w:rPr>
          <w:highlight w:val="yellow"/>
        </w:rPr>
        <w:t>configured and PSFCH is configured for the SL grant:</w:t>
      </w:r>
    </w:p>
    <w:p w14:paraId="5D1FA3A1" w14:textId="10F73441" w:rsidR="0082226D" w:rsidRDefault="0082226D"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aff"/>
        </w:rPr>
        <w:annotationRef/>
      </w:r>
      <w:r>
        <w:rPr>
          <w:rStyle w:val="aff"/>
        </w:rPr>
        <w:annotationRef/>
      </w:r>
      <w:r w:rsidRPr="008E4257">
        <w:rPr>
          <w:highlight w:val="yellow"/>
          <w:lang w:eastAsia="ko-KR"/>
        </w:rPr>
        <w:t>; or</w:t>
      </w:r>
    </w:p>
    <w:p w14:paraId="769C5190" w14:textId="4F252BB0" w:rsidR="0082226D" w:rsidRPr="007F1B2B" w:rsidRDefault="0082226D"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r w:rsidRPr="007F1B2B">
        <w:rPr>
          <w:i/>
          <w:color w:val="FF0000"/>
          <w:highlight w:val="yellow"/>
          <w:lang w:eastAsia="ko-KR"/>
        </w:rPr>
        <w:t>drx-HARQ-RTT-TimerSL</w:t>
      </w:r>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82226D" w:rsidRDefault="0082226D"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p>
  </w:comment>
  <w:comment w:id="182" w:author="LG: Giwon Park" w:date="2022-01-26T14:09:00Z" w:initials="W사">
    <w:p w14:paraId="3FA613E0" w14:textId="21A19542" w:rsidR="0082226D" w:rsidRDefault="0082226D">
      <w:pPr>
        <w:pStyle w:val="a9"/>
        <w:rPr>
          <w:lang w:eastAsia="ko-KR"/>
        </w:rPr>
      </w:pPr>
      <w:r>
        <w:rPr>
          <w:rStyle w:val="aff"/>
        </w:rPr>
        <w:annotationRef/>
      </w:r>
      <w:r>
        <w:rPr>
          <w:rFonts w:hint="eastAsia"/>
          <w:lang w:eastAsia="ko-KR"/>
        </w:rPr>
        <w:t xml:space="preserve">Same understanding as OPPO. Thanks for the rewording. </w:t>
      </w:r>
    </w:p>
  </w:comment>
  <w:comment w:id="183" w:author="Qualcomm" w:date="2022-01-27T22:59:00Z" w:initials="QC">
    <w:p w14:paraId="397DCB74" w14:textId="3AFD5D1F" w:rsidR="0082226D" w:rsidRDefault="0082226D">
      <w:pPr>
        <w:pStyle w:val="a9"/>
      </w:pPr>
      <w:r>
        <w:rPr>
          <w:rStyle w:val="aff"/>
        </w:rPr>
        <w:annotationRef/>
      </w:r>
      <w:r>
        <w:t>Have we made an agreement on this?</w:t>
      </w:r>
    </w:p>
  </w:comment>
  <w:comment w:id="184" w:author="LG: Giwon Park" w:date="2022-01-28T15:51:00Z" w:initials="W사">
    <w:p w14:paraId="0DFAEF8D" w14:textId="77777777" w:rsidR="0082226D" w:rsidRDefault="0082226D" w:rsidP="00035B10">
      <w:pPr>
        <w:pStyle w:val="a9"/>
        <w:rPr>
          <w:lang w:eastAsia="ko-KR"/>
        </w:rPr>
      </w:pPr>
      <w:r>
        <w:rPr>
          <w:lang w:eastAsia="ko-KR"/>
        </w:rPr>
        <w:t xml:space="preserve">I checked the previous RAN2 agreement for </w:t>
      </w:r>
      <w:proofErr w:type="spellStart"/>
      <w:r>
        <w:rPr>
          <w:lang w:eastAsia="ko-KR"/>
        </w:rPr>
        <w:t>drx</w:t>
      </w:r>
      <w:proofErr w:type="spellEnd"/>
      <w:r>
        <w:rPr>
          <w:lang w:eastAsia="ko-KR"/>
        </w:rPr>
        <w:t>-HARQ-RTT-</w:t>
      </w:r>
      <w:proofErr w:type="spellStart"/>
      <w:r>
        <w:rPr>
          <w:lang w:eastAsia="ko-KR"/>
        </w:rPr>
        <w:t>TimerSL</w:t>
      </w:r>
      <w:proofErr w:type="spellEnd"/>
      <w:r>
        <w:rPr>
          <w:lang w:eastAsia="ko-KR"/>
        </w:rPr>
        <w:t xml:space="preserve">. There is no RAN2 agreement about starting point of </w:t>
      </w:r>
      <w:proofErr w:type="spellStart"/>
      <w:r>
        <w:rPr>
          <w:lang w:eastAsia="ko-KR"/>
        </w:rPr>
        <w:t>drx</w:t>
      </w:r>
      <w:proofErr w:type="spellEnd"/>
      <w:r>
        <w:rPr>
          <w:lang w:eastAsia="ko-KR"/>
        </w:rPr>
        <w:t>-HARQ-RTT-</w:t>
      </w:r>
      <w:proofErr w:type="spellStart"/>
      <w:r>
        <w:rPr>
          <w:lang w:eastAsia="ko-KR"/>
        </w:rPr>
        <w:t>TimerSL</w:t>
      </w:r>
      <w:proofErr w:type="spellEnd"/>
      <w:r>
        <w:rPr>
          <w:lang w:eastAsia="ko-KR"/>
        </w:rPr>
        <w:t xml:space="preserve"> in case PUCCH resource is not configured. </w:t>
      </w:r>
    </w:p>
    <w:p w14:paraId="3D5A84D3" w14:textId="6EC4B209" w:rsidR="0082226D" w:rsidRPr="00035B10" w:rsidRDefault="0082226D" w:rsidP="00035B10">
      <w:pPr>
        <w:pStyle w:val="a9"/>
        <w:rPr>
          <w:rFonts w:hint="eastAsia"/>
          <w:lang w:eastAsia="ko-KR"/>
        </w:rPr>
      </w:pPr>
      <w:r>
        <w:rPr>
          <w:lang w:eastAsia="ko-KR"/>
        </w:rPr>
        <w:t xml:space="preserve">So I deleted the related text. Instead, I added the EN about the starting point of </w:t>
      </w:r>
      <w:proofErr w:type="spellStart"/>
      <w:r>
        <w:rPr>
          <w:lang w:eastAsia="ko-KR"/>
        </w:rPr>
        <w:t>drx</w:t>
      </w:r>
      <w:proofErr w:type="spellEnd"/>
      <w:r>
        <w:rPr>
          <w:lang w:eastAsia="ko-KR"/>
        </w:rPr>
        <w:t>-HARQ-RTT-</w:t>
      </w:r>
      <w:proofErr w:type="spellStart"/>
      <w:r>
        <w:rPr>
          <w:lang w:eastAsia="ko-KR"/>
        </w:rPr>
        <w:t>TimerSL</w:t>
      </w:r>
      <w:proofErr w:type="spellEnd"/>
      <w:r>
        <w:rPr>
          <w:lang w:eastAsia="ko-KR"/>
        </w:rPr>
        <w:t>.</w:t>
      </w:r>
    </w:p>
  </w:comment>
  <w:comment w:id="187" w:author="LG: Giwon Park" w:date="2022-01-26T14:08:00Z" w:initials="W사">
    <w:p w14:paraId="6C21043F" w14:textId="023EA799" w:rsidR="0082226D" w:rsidRDefault="0082226D">
      <w:pPr>
        <w:pStyle w:val="a9"/>
        <w:rPr>
          <w:lang w:eastAsia="ko-KR"/>
        </w:rPr>
      </w:pPr>
      <w:r>
        <w:rPr>
          <w:rStyle w:val="aff"/>
        </w:rPr>
        <w:annotationRef/>
      </w:r>
      <w:r>
        <w:rPr>
          <w:lang w:eastAsia="ko-KR"/>
        </w:rPr>
        <w:t xml:space="preserve">Suggested text of </w:t>
      </w:r>
      <w:r>
        <w:rPr>
          <w:rFonts w:hint="eastAsia"/>
          <w:lang w:eastAsia="ko-KR"/>
        </w:rPr>
        <w:t>OPPO</w:t>
      </w:r>
      <w:r>
        <w:rPr>
          <w:lang w:eastAsia="ko-KR"/>
        </w:rPr>
        <w:t xml:space="preserve"> has been added. </w:t>
      </w:r>
    </w:p>
  </w:comment>
  <w:comment w:id="217" w:author="LG: Giwon Park" w:date="2022-01-27T19:57:00Z" w:initials="W사">
    <w:p w14:paraId="178712BA" w14:textId="77777777" w:rsidR="0082226D" w:rsidRDefault="0082226D" w:rsidP="000D25EC">
      <w:pPr>
        <w:pStyle w:val="a9"/>
        <w:rPr>
          <w:lang w:eastAsia="ko-KR"/>
        </w:rPr>
      </w:pPr>
      <w:r>
        <w:rPr>
          <w:rStyle w:val="aff"/>
        </w:rPr>
        <w:annotationRef/>
      </w:r>
      <w:r>
        <w:rPr>
          <w:rFonts w:hint="eastAsia"/>
          <w:lang w:eastAsia="ko-KR"/>
        </w:rPr>
        <w:t>#116-e agreement</w:t>
      </w:r>
      <w:r>
        <w:rPr>
          <w:lang w:eastAsia="ko-KR"/>
        </w:rPr>
        <w:t>:</w:t>
      </w:r>
    </w:p>
    <w:p w14:paraId="33E61F25" w14:textId="77777777" w:rsidR="0082226D" w:rsidRDefault="0082226D" w:rsidP="000D25EC">
      <w:pPr>
        <w:pStyle w:val="a9"/>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21" w:author="LG: Giwon Park" w:date="2022-01-03T14:14:00Z" w:initials="W사">
    <w:p w14:paraId="74E69B83" w14:textId="77777777" w:rsidR="0082226D" w:rsidRDefault="0082226D" w:rsidP="000D25EC">
      <w:pPr>
        <w:pStyle w:val="a9"/>
        <w:rPr>
          <w:lang w:eastAsia="ko-KR"/>
        </w:rPr>
      </w:pPr>
      <w:r>
        <w:rPr>
          <w:rStyle w:val="aff"/>
        </w:rPr>
        <w:annotationRef/>
      </w:r>
      <w:r>
        <w:rPr>
          <w:rFonts w:hint="eastAsia"/>
          <w:lang w:eastAsia="ko-KR"/>
        </w:rPr>
        <w:t>#116-e agreement:</w:t>
      </w:r>
    </w:p>
    <w:p w14:paraId="4DE8D837" w14:textId="77777777" w:rsidR="0082226D" w:rsidRDefault="0082226D" w:rsidP="000D25EC">
      <w:pPr>
        <w:pStyle w:val="a9"/>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32" w:author="LG: Giwon Park" w:date="2022-01-06T17:37:00Z" w:initials="W사">
    <w:p w14:paraId="085DAA70" w14:textId="6F86A928" w:rsidR="0082226D" w:rsidRDefault="0082226D" w:rsidP="002D7720">
      <w:pPr>
        <w:pStyle w:val="a9"/>
        <w:rPr>
          <w:lang w:eastAsia="ko-KR"/>
        </w:rPr>
      </w:pPr>
      <w:r>
        <w:rPr>
          <w:rStyle w:val="aff"/>
        </w:rPr>
        <w:annotationRef/>
      </w:r>
      <w:r>
        <w:rPr>
          <w:rFonts w:hint="eastAsia"/>
          <w:lang w:eastAsia="ko-KR"/>
        </w:rPr>
        <w:t>#116-e agreement:</w:t>
      </w:r>
    </w:p>
    <w:p w14:paraId="5193D63B" w14:textId="0C604AD4" w:rsidR="0082226D" w:rsidRDefault="0082226D" w:rsidP="002D7720">
      <w:pPr>
        <w:pStyle w:val="a9"/>
      </w:pPr>
      <w:r w:rsidRPr="00532952">
        <w:rPr>
          <w:rFonts w:eastAsiaTheme="minorEastAsia"/>
          <w:lang w:eastAsia="ko-KR"/>
        </w:rPr>
        <w:t>MAC indicates the active time information to PHY.</w:t>
      </w:r>
    </w:p>
  </w:comment>
  <w:comment w:id="236" w:author="Apple - Zhibin Wu" w:date="2022-01-26T19:00:00Z" w:initials="ZW2">
    <w:p w14:paraId="67A02A4F" w14:textId="077CD082" w:rsidR="0082226D" w:rsidRDefault="0082226D">
      <w:pPr>
        <w:pStyle w:val="a9"/>
      </w:pPr>
      <w:r>
        <w:rPr>
          <w:rStyle w:val="aff"/>
        </w:rPr>
        <w:annotationRef/>
      </w:r>
      <w:r>
        <w:t xml:space="preserve">How to determine the “UE receiving SL-SCH data” as the LCP procedure has not been invoked yet? I think we need add this to </w:t>
      </w:r>
      <w:proofErr w:type="spellStart"/>
      <w:r>
        <w:t>Edirors</w:t>
      </w:r>
      <w:proofErr w:type="spellEnd"/>
      <w:r>
        <w:t>’ note below.</w:t>
      </w:r>
    </w:p>
  </w:comment>
  <w:comment w:id="237" w:author="Nokia - jakob.buthler" w:date="2022-01-27T10:03:00Z" w:initials="Nokia">
    <w:p w14:paraId="325D1104" w14:textId="5CB3A082" w:rsidR="0082226D" w:rsidRDefault="0082226D">
      <w:pPr>
        <w:pStyle w:val="a9"/>
      </w:pPr>
      <w:r>
        <w:rPr>
          <w:rStyle w:val="aff"/>
        </w:rPr>
        <w:annotationRef/>
      </w:r>
      <w:r>
        <w:t xml:space="preserve">We agree to adding this to the </w:t>
      </w:r>
      <w:proofErr w:type="spellStart"/>
      <w:r>
        <w:t>editors</w:t>
      </w:r>
      <w:proofErr w:type="spellEnd"/>
      <w:r>
        <w:t xml:space="preserve"> note</w:t>
      </w:r>
    </w:p>
  </w:comment>
  <w:comment w:id="238" w:author="vivo(Jing)" w:date="2022-01-27T18:05:00Z" w:initials="Jing">
    <w:p w14:paraId="28B4489A" w14:textId="77777777" w:rsidR="0082226D" w:rsidRDefault="0082226D" w:rsidP="0061626A">
      <w:pPr>
        <w:pStyle w:val="a9"/>
      </w:pPr>
      <w:r>
        <w:rPr>
          <w:rStyle w:val="aff"/>
        </w:rPr>
        <w:annotationRef/>
      </w:r>
      <w:r>
        <w:t>The resource selection is triggered when there is data available in a LCH, so here the UE should be the L2 ID associated to THAT LCH which triggered resource selection.</w:t>
      </w:r>
    </w:p>
    <w:p w14:paraId="2751F677" w14:textId="77777777" w:rsidR="0082226D" w:rsidRDefault="0082226D" w:rsidP="0061626A">
      <w:pPr>
        <w:pStyle w:val="a9"/>
      </w:pPr>
      <w:r>
        <w:t>For multiple UEs, this procedure may be triggered multiple times.</w:t>
      </w:r>
    </w:p>
    <w:p w14:paraId="0E6907C1" w14:textId="77777777" w:rsidR="0082226D" w:rsidRDefault="0082226D" w:rsidP="0061626A">
      <w:pPr>
        <w:pStyle w:val="a9"/>
      </w:pPr>
      <w:r>
        <w:t>Another interpretation would be all possible RX UEs who has data in LCHs at the time being to trigger resource selection. But we never consider in this way, because otherwise the resource selection should consider the highest priority-logical channel but it is not the case now…</w:t>
      </w:r>
    </w:p>
    <w:p w14:paraId="6E5B2664" w14:textId="77777777" w:rsidR="0082226D" w:rsidRDefault="0082226D" w:rsidP="0061626A">
      <w:pPr>
        <w:pStyle w:val="a9"/>
      </w:pPr>
    </w:p>
    <w:p w14:paraId="056CDE73" w14:textId="641C4EB4" w:rsidR="0082226D" w:rsidRDefault="0082226D">
      <w:pPr>
        <w:pStyle w:val="a9"/>
      </w:pPr>
      <w:r>
        <w:t>In a word, it seems fine to keep current wording, or we need a total re-discussion for the selection procedure.</w:t>
      </w:r>
    </w:p>
  </w:comment>
  <w:comment w:id="239" w:author="LG: Giwon Park" w:date="2022-01-27T22:18:00Z" w:initials="W사">
    <w:p w14:paraId="5C328264" w14:textId="5DEF875B" w:rsidR="0082226D" w:rsidRPr="005A3E83" w:rsidRDefault="0082226D">
      <w:pPr>
        <w:pStyle w:val="a9"/>
      </w:pPr>
      <w:r>
        <w:rPr>
          <w:rStyle w:val="aff"/>
        </w:rPr>
        <w:annotationRef/>
      </w:r>
      <w:r w:rsidRPr="006D4C63">
        <w:t xml:space="preserve">The current text is kept and </w:t>
      </w:r>
      <w:r>
        <w:t xml:space="preserve">suggested </w:t>
      </w:r>
      <w:r w:rsidRPr="006D4C63">
        <w:t>note</w:t>
      </w:r>
      <w:r>
        <w:t xml:space="preserve"> of Apple</w:t>
      </w:r>
      <w:r w:rsidRPr="006D4C63">
        <w:t xml:space="preserve"> </w:t>
      </w:r>
      <w:r>
        <w:t>has been</w:t>
      </w:r>
      <w:r w:rsidRPr="006D4C63">
        <w:t xml:space="preserve"> added.</w:t>
      </w:r>
    </w:p>
  </w:comment>
  <w:comment w:id="243" w:author="Apple - Zhibin Wu" w:date="2022-01-26T19:01:00Z" w:initials="ZW2">
    <w:p w14:paraId="05BC8882" w14:textId="631F4785" w:rsidR="0082226D" w:rsidRDefault="0082226D">
      <w:pPr>
        <w:pStyle w:val="a9"/>
      </w:pPr>
      <w:r>
        <w:rPr>
          <w:rStyle w:val="aff"/>
        </w:rPr>
        <w:annotationRef/>
      </w:r>
      <w:r>
        <w:t xml:space="preserve">Suggest to change to “How MAC layer determines the receiving UE(s) and the </w:t>
      </w:r>
      <w:proofErr w:type="spellStart"/>
      <w:r>
        <w:t>correspsonding</w:t>
      </w:r>
      <w:proofErr w:type="spellEnd"/>
      <w:r>
        <w:t xml:space="preserve"> SL DRX Active time to be delivered to PHY Layer is FFS”  </w:t>
      </w:r>
    </w:p>
  </w:comment>
  <w:comment w:id="244" w:author="LG: Giwon Park" w:date="2022-01-27T22:16:00Z" w:initials="W사">
    <w:p w14:paraId="07A92F1A" w14:textId="63F9E6C6" w:rsidR="0082226D" w:rsidRDefault="0082226D">
      <w:pPr>
        <w:pStyle w:val="a9"/>
      </w:pPr>
      <w:r>
        <w:rPr>
          <w:rStyle w:val="aff"/>
        </w:rPr>
        <w:annotationRef/>
      </w:r>
      <w:r>
        <w:rPr>
          <w:rFonts w:hint="eastAsia"/>
          <w:lang w:eastAsia="ko-KR"/>
        </w:rPr>
        <w:t xml:space="preserve">Thank you for </w:t>
      </w:r>
      <w:r>
        <w:rPr>
          <w:lang w:eastAsia="ko-KR"/>
        </w:rPr>
        <w:t xml:space="preserve">the </w:t>
      </w:r>
      <w:r>
        <w:rPr>
          <w:rFonts w:hint="eastAsia"/>
          <w:lang w:eastAsia="ko-KR"/>
        </w:rPr>
        <w:t>suggestion.</w:t>
      </w:r>
    </w:p>
  </w:comment>
  <w:comment w:id="269" w:author="LG: Giwon Park" w:date="2022-01-06T17:37:00Z" w:initials="W사">
    <w:p w14:paraId="31F4CD26" w14:textId="77777777" w:rsidR="0082226D" w:rsidRDefault="0082226D" w:rsidP="002D7720">
      <w:pPr>
        <w:pStyle w:val="a9"/>
        <w:rPr>
          <w:lang w:eastAsia="ko-KR"/>
        </w:rPr>
      </w:pPr>
      <w:r>
        <w:rPr>
          <w:rStyle w:val="aff"/>
        </w:rPr>
        <w:annotationRef/>
      </w:r>
      <w:r>
        <w:rPr>
          <w:rFonts w:hint="eastAsia"/>
          <w:lang w:eastAsia="ko-KR"/>
        </w:rPr>
        <w:t>#116-e agreement:</w:t>
      </w:r>
    </w:p>
    <w:p w14:paraId="176EEB65" w14:textId="77777777" w:rsidR="0082226D" w:rsidRDefault="0082226D" w:rsidP="002D7720">
      <w:pPr>
        <w:pStyle w:val="a9"/>
      </w:pPr>
      <w:r w:rsidRPr="00532952">
        <w:rPr>
          <w:rFonts w:eastAsiaTheme="minorEastAsia"/>
          <w:lang w:eastAsia="ko-KR"/>
        </w:rPr>
        <w:t>MAC indicates the active time information to PHY.</w:t>
      </w:r>
    </w:p>
  </w:comment>
  <w:comment w:id="299" w:author="LG: Giwon Park" w:date="2022-01-03T17:14:00Z" w:initials="W사">
    <w:p w14:paraId="64562D0B" w14:textId="77777777" w:rsidR="0082226D" w:rsidRDefault="0082226D" w:rsidP="00F3455E">
      <w:pPr>
        <w:pStyle w:val="a9"/>
        <w:rPr>
          <w:lang w:eastAsia="ko-KR"/>
        </w:rPr>
      </w:pPr>
      <w:r>
        <w:rPr>
          <w:rStyle w:val="aff"/>
        </w:rPr>
        <w:annotationRef/>
      </w:r>
      <w:r>
        <w:rPr>
          <w:rFonts w:hint="eastAsia"/>
          <w:lang w:eastAsia="ko-KR"/>
        </w:rPr>
        <w:t>#116-e agreement:</w:t>
      </w:r>
    </w:p>
    <w:p w14:paraId="53BA7A31" w14:textId="590AF6BB" w:rsidR="0082226D" w:rsidRDefault="0082226D" w:rsidP="00F3455E">
      <w:pPr>
        <w:pStyle w:val="a9"/>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300" w:author="Xiaomi (Xing)" w:date="2022-01-24T13:39:00Z" w:initials="X">
    <w:p w14:paraId="3534EF9E" w14:textId="24E19F10" w:rsidR="0082226D" w:rsidRDefault="0082226D">
      <w:pPr>
        <w:pStyle w:val="a9"/>
      </w:pPr>
      <w:r>
        <w:rPr>
          <w:rStyle w:val="aff"/>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301" w:author="OPPO (Bingxue)" w:date="2022-01-25T13:36:00Z" w:initials="MSOffice">
    <w:p w14:paraId="7C7B619F" w14:textId="1A680F33" w:rsidR="0082226D" w:rsidRDefault="0082226D">
      <w:pPr>
        <w:pStyle w:val="a9"/>
      </w:pPr>
      <w:r>
        <w:rPr>
          <w:rStyle w:val="aff"/>
        </w:rPr>
        <w:annotationRef/>
      </w:r>
      <w:r>
        <w:t xml:space="preserve">Our understanding is the current spec already cover the case, i.e., NO MAC PDU obtained, the grant will be </w:t>
      </w:r>
      <w:proofErr w:type="spellStart"/>
      <w:r>
        <w:t>droped</w:t>
      </w:r>
      <w:proofErr w:type="spellEnd"/>
    </w:p>
  </w:comment>
  <w:comment w:id="302" w:author="LG: Giwon Park" w:date="2022-01-26T14:34:00Z" w:initials="W사">
    <w:p w14:paraId="649AE1DD" w14:textId="7A805AD6" w:rsidR="0082226D" w:rsidRDefault="0082226D" w:rsidP="008E62AC">
      <w:pPr>
        <w:pStyle w:val="a9"/>
      </w:pPr>
      <w:r>
        <w:rPr>
          <w:rStyle w:val="aff"/>
        </w:rPr>
        <w:annotationRef/>
      </w:r>
      <w:r w:rsidRPr="008E62AC">
        <w:t>Since it is the UE behavior according to new condition</w:t>
      </w:r>
      <w:r>
        <w:t xml:space="preserve"> (SL grant is not within the active time of RX UE)</w:t>
      </w:r>
      <w:r w:rsidRPr="008E62AC">
        <w:t>, so text will be added if WA is confirmed.</w:t>
      </w:r>
    </w:p>
  </w:comment>
  <w:comment w:id="309" w:author="LG: Giwon Park" w:date="2022-01-26T14:41:00Z" w:initials="W사">
    <w:p w14:paraId="19FAB335" w14:textId="7AA7D931" w:rsidR="0082226D" w:rsidRDefault="0082226D">
      <w:pPr>
        <w:pStyle w:val="a9"/>
        <w:rPr>
          <w:lang w:eastAsia="ko-KR"/>
        </w:rPr>
      </w:pPr>
      <w:r>
        <w:rPr>
          <w:rStyle w:val="aff"/>
        </w:rPr>
        <w:annotationRef/>
      </w:r>
      <w:r>
        <w:rPr>
          <w:rFonts w:hint="eastAsia"/>
          <w:lang w:eastAsia="ko-KR"/>
        </w:rPr>
        <w:t>#116b-e agreement:</w:t>
      </w:r>
    </w:p>
    <w:p w14:paraId="0E1FF287" w14:textId="2BED0FE5" w:rsidR="0082226D" w:rsidRDefault="0082226D">
      <w:pPr>
        <w:pStyle w:val="a9"/>
        <w:rPr>
          <w:lang w:eastAsia="ko-KR"/>
        </w:rPr>
      </w:pPr>
      <w:r w:rsidRPr="008E62AC">
        <w:rPr>
          <w:lang w:eastAsia="ko-KR"/>
        </w:rPr>
        <w:t>Working assumption: when mode 1 SL grant is not in SL active time of any destination that has data to be sent, for initial transmission and the mode 1 grant is dropped, UE sends ACK to gNB.</w:t>
      </w:r>
    </w:p>
  </w:comment>
  <w:comment w:id="316" w:author="LG: Giwon Park" w:date="2022-01-03T17:08:00Z" w:initials="W사">
    <w:p w14:paraId="357C4940" w14:textId="77777777" w:rsidR="0082226D" w:rsidRDefault="0082226D" w:rsidP="00950DDA">
      <w:pPr>
        <w:pStyle w:val="a9"/>
        <w:rPr>
          <w:lang w:eastAsia="ko-KR"/>
        </w:rPr>
      </w:pPr>
      <w:r>
        <w:rPr>
          <w:rStyle w:val="aff"/>
        </w:rPr>
        <w:annotationRef/>
      </w:r>
      <w:r>
        <w:rPr>
          <w:rFonts w:hint="eastAsia"/>
          <w:lang w:eastAsia="ko-KR"/>
        </w:rPr>
        <w:t>#116-e agreement</w:t>
      </w:r>
      <w:r>
        <w:rPr>
          <w:lang w:eastAsia="ko-KR"/>
        </w:rPr>
        <w:t>:</w:t>
      </w:r>
    </w:p>
    <w:p w14:paraId="32490A23" w14:textId="37169CCF" w:rsidR="0082226D" w:rsidRPr="000E2369" w:rsidRDefault="0082226D" w:rsidP="00950DDA">
      <w:pPr>
        <w:pStyle w:val="a9"/>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321" w:author="Xiaomi (Xing)" w:date="2022-01-24T13:35:00Z" w:initials="X">
    <w:p w14:paraId="6DD77A58" w14:textId="31796639" w:rsidR="0082226D" w:rsidRPr="00A742BC" w:rsidRDefault="0082226D">
      <w:pPr>
        <w:pStyle w:val="a9"/>
        <w:rPr>
          <w:rFonts w:eastAsiaTheme="minorEastAsia"/>
          <w:lang w:eastAsia="zh-CN"/>
        </w:rPr>
      </w:pPr>
      <w:r>
        <w:rPr>
          <w:rStyle w:val="aff"/>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322" w:author="LG: Giwon Park" w:date="2022-01-26T14:25:00Z" w:initials="W사">
    <w:p w14:paraId="09537497" w14:textId="31549DC2" w:rsidR="0082226D" w:rsidRDefault="0082226D">
      <w:pPr>
        <w:pStyle w:val="a9"/>
        <w:rPr>
          <w:lang w:eastAsia="ko-KR"/>
        </w:rPr>
      </w:pPr>
      <w:r>
        <w:rPr>
          <w:rStyle w:val="aff"/>
        </w:rPr>
        <w:annotationRef/>
      </w:r>
      <w:r>
        <w:rPr>
          <w:rFonts w:hint="eastAsia"/>
          <w:lang w:eastAsia="ko-KR"/>
        </w:rPr>
        <w:t xml:space="preserve">Thanks for pointing this out. </w:t>
      </w:r>
    </w:p>
  </w:comment>
  <w:comment w:id="323" w:author="vivo(Jing)" w:date="2022-01-27T18:06:00Z" w:initials="Jing">
    <w:p w14:paraId="1A7F8715" w14:textId="77777777" w:rsidR="0082226D" w:rsidRDefault="0082226D" w:rsidP="0061626A">
      <w:pPr>
        <w:pStyle w:val="a9"/>
      </w:pPr>
      <w:r>
        <w:rPr>
          <w:rStyle w:val="aff"/>
        </w:rPr>
        <w:annotationRef/>
      </w:r>
      <w:r>
        <w:t>Agree with this change.</w:t>
      </w:r>
    </w:p>
    <w:p w14:paraId="16A28C18" w14:textId="74E54471" w:rsidR="0082226D" w:rsidRDefault="0082226D">
      <w:pPr>
        <w:pStyle w:val="a9"/>
      </w:pPr>
    </w:p>
  </w:comment>
  <w:comment w:id="324" w:author="Qualcomm" w:date="2022-01-27T23:16:00Z" w:initials="QC">
    <w:p w14:paraId="789DF242" w14:textId="77777777" w:rsidR="0082226D" w:rsidRDefault="0082226D">
      <w:pPr>
        <w:pStyle w:val="a9"/>
      </w:pPr>
      <w:r>
        <w:rPr>
          <w:rStyle w:val="aff"/>
        </w:rPr>
        <w:annotationRef/>
      </w:r>
      <w:r>
        <w:t xml:space="preserve">Sidelink scheduling is slot based, which is per 1ms (for 15KHz SCS) or less (for higher SCS). Not sure if we need finer than a slot for active granularity. </w:t>
      </w:r>
    </w:p>
    <w:p w14:paraId="66268E81" w14:textId="3C47AE82" w:rsidR="0082226D" w:rsidRDefault="0082226D">
      <w:pPr>
        <w:pStyle w:val="a9"/>
      </w:pPr>
      <w:r>
        <w:t xml:space="preserve">Also, for different SCI formats, e.g., SCI 2A, SCI 2B, </w:t>
      </w:r>
      <w:proofErr w:type="gramStart"/>
      <w:r>
        <w:t>and  SCI</w:t>
      </w:r>
      <w:proofErr w:type="gramEnd"/>
      <w:r>
        <w:t xml:space="preserve"> 2C (just agreed at RAN1 for IUC), the time duration of SCI 2 also varies with a certain number of subchannels determined during resource selection. </w:t>
      </w:r>
    </w:p>
  </w:comment>
  <w:comment w:id="325" w:author="OPPO (Bingxue)" w:date="2022-01-28T14:14:00Z" w:initials="MSOffice">
    <w:p w14:paraId="1FB46021" w14:textId="044B0EA3" w:rsidR="0082226D" w:rsidRDefault="0082226D">
      <w:pPr>
        <w:pStyle w:val="a9"/>
      </w:pPr>
      <w:r>
        <w:rPr>
          <w:rStyle w:val="aff"/>
        </w:rPr>
        <w:annotationRef/>
      </w:r>
      <w:r>
        <w:t>We share the same view with Qualcomm that the previous wording is better since PSCCH and PSSCH (no matter data or 2</w:t>
      </w:r>
      <w:r w:rsidRPr="007B520E">
        <w:rPr>
          <w:vertAlign w:val="superscript"/>
        </w:rPr>
        <w:t>nd</w:t>
      </w:r>
      <w:r>
        <w:t xml:space="preserve"> stage SCI) are in the same slot. So it is weird to say 2</w:t>
      </w:r>
      <w:r w:rsidRPr="007B520E">
        <w:rPr>
          <w:vertAlign w:val="superscript"/>
        </w:rPr>
        <w:t>nd</w:t>
      </w:r>
      <w:r>
        <w:t xml:space="preserve"> stage SCI here. We prefer to </w:t>
      </w:r>
      <w:proofErr w:type="spellStart"/>
      <w:r>
        <w:t>fallback</w:t>
      </w:r>
      <w:proofErr w:type="spellEnd"/>
      <w:r>
        <w:t xml:space="preserve"> to the original wording or remove the whole PSSCH part </w:t>
      </w:r>
      <w:proofErr w:type="gramStart"/>
      <w:r>
        <w:t>if  this</w:t>
      </w:r>
      <w:proofErr w:type="gramEnd"/>
      <w:r>
        <w:t xml:space="preserve"> is controversial. </w:t>
      </w:r>
    </w:p>
  </w:comment>
  <w:comment w:id="326" w:author="LG: Giwon Park" w:date="2022-01-28T16:05:00Z" w:initials="W사">
    <w:p w14:paraId="216750E2" w14:textId="4EED08E4" w:rsidR="0082226D" w:rsidRDefault="0082226D" w:rsidP="0082226D">
      <w:pPr>
        <w:pStyle w:val="a9"/>
      </w:pPr>
      <w:r>
        <w:rPr>
          <w:rStyle w:val="aff"/>
        </w:rPr>
        <w:annotationRef/>
      </w:r>
      <w:r>
        <w:t xml:space="preserve">I have made this sentence </w:t>
      </w:r>
      <w:proofErr w:type="spellStart"/>
      <w:r>
        <w:t>fallback</w:t>
      </w:r>
      <w:proofErr w:type="spellEnd"/>
      <w:r>
        <w:t xml:space="preserve"> to the original sentence. If you think there are significant issues with this fix, please let me know.</w:t>
      </w:r>
    </w:p>
  </w:comment>
  <w:comment w:id="332" w:author="Huawei-Tao Cai" w:date="2022-01-27T00:23:00Z" w:initials="HTC">
    <w:p w14:paraId="0FAA2873" w14:textId="441BAAF3" w:rsidR="0082226D" w:rsidRDefault="0082226D">
      <w:pPr>
        <w:pStyle w:val="a9"/>
      </w:pPr>
      <w:r>
        <w:rPr>
          <w:rStyle w:val="aff"/>
        </w:rPr>
        <w:annotationRef/>
      </w:r>
      <w:r>
        <w:t xml:space="preserve">This dropping grant if not in active time behaviour shall apply for DG as well. </w:t>
      </w:r>
    </w:p>
  </w:comment>
  <w:comment w:id="333" w:author="LG: Giwon Park" w:date="2022-01-27T22:24:00Z" w:initials="W사">
    <w:p w14:paraId="1E805F76" w14:textId="201C3531" w:rsidR="0082226D" w:rsidRPr="002B39D7" w:rsidRDefault="0082226D">
      <w:pPr>
        <w:pStyle w:val="a9"/>
        <w:rPr>
          <w:lang w:val="en-US" w:eastAsia="ko-KR"/>
        </w:rPr>
      </w:pPr>
      <w:r>
        <w:rPr>
          <w:rStyle w:val="aff"/>
        </w:rPr>
        <w:annotationRef/>
      </w:r>
      <w:r>
        <w:rPr>
          <w:rFonts w:hint="eastAsia"/>
          <w:lang w:eastAsia="ko-KR"/>
        </w:rPr>
        <w:t xml:space="preserve">Thank you for pointing this out. </w:t>
      </w:r>
      <w:r w:rsidRPr="002B39D7">
        <w:rPr>
          <w:lang w:eastAsia="ko-KR"/>
        </w:rPr>
        <w:t xml:space="preserve">Added to </w:t>
      </w:r>
      <w:r>
        <w:rPr>
          <w:lang w:eastAsia="ko-KR"/>
        </w:rPr>
        <w:t>DG part</w:t>
      </w:r>
      <w:proofErr w:type="gramStart"/>
      <w:r w:rsidRPr="002B39D7">
        <w:rPr>
          <w:lang w:eastAsia="ko-KR"/>
        </w:rPr>
        <w:t>..</w:t>
      </w:r>
      <w:proofErr w:type="gramEnd"/>
    </w:p>
  </w:comment>
  <w:comment w:id="337" w:author="Nokia - jakob.buthler" w:date="2022-01-27T10:11:00Z" w:initials="Nokia">
    <w:p w14:paraId="6AEC4FA2" w14:textId="0F559DA5" w:rsidR="0082226D" w:rsidRDefault="0082226D">
      <w:pPr>
        <w:pStyle w:val="a9"/>
      </w:pPr>
      <w:r>
        <w:rPr>
          <w:rStyle w:val="aff"/>
        </w:rPr>
        <w:annotationRef/>
      </w:r>
      <w:r>
        <w:t xml:space="preserve">Suggest to refer what is the definition on when the UE falls into active time, potentially by referring to 5.x.1 as in </w:t>
      </w:r>
      <w:r>
        <w:rPr>
          <w:rFonts w:eastAsia="Yu Mincho"/>
        </w:rPr>
        <w:t>5.22.1.4.1.2</w:t>
      </w:r>
    </w:p>
  </w:comment>
  <w:comment w:id="338" w:author="LG: Giwon Park" w:date="2022-01-27T22:23:00Z" w:initials="W사">
    <w:p w14:paraId="51F7551F" w14:textId="6CBF2E82" w:rsidR="0082226D" w:rsidRDefault="0082226D">
      <w:pPr>
        <w:pStyle w:val="a9"/>
      </w:pPr>
      <w:r>
        <w:rPr>
          <w:rStyle w:val="aff"/>
        </w:rPr>
        <w:annotationRef/>
      </w:r>
      <w:r>
        <w:rPr>
          <w:rFonts w:hint="eastAsia"/>
          <w:lang w:eastAsia="ko-KR"/>
        </w:rPr>
        <w:t>Thank you for the suggestion.</w:t>
      </w:r>
    </w:p>
  </w:comment>
  <w:comment w:id="359" w:author="CATT" w:date="2022-01-28T11:23:00Z" w:initials="CATT">
    <w:p w14:paraId="154A052D" w14:textId="10BA14C4" w:rsidR="0082226D" w:rsidRPr="0057278E" w:rsidRDefault="0082226D">
      <w:pPr>
        <w:pStyle w:val="a9"/>
        <w:rPr>
          <w:rFonts w:eastAsiaTheme="minorEastAsia"/>
          <w:lang w:eastAsia="zh-CN"/>
        </w:rPr>
      </w:pPr>
      <w:r>
        <w:rPr>
          <w:rStyle w:val="aff"/>
        </w:rPr>
        <w:annotationRef/>
      </w:r>
      <w:r>
        <w:rPr>
          <w:rFonts w:eastAsiaTheme="minorEastAsia"/>
          <w:lang w:eastAsia="zh-CN"/>
        </w:rPr>
        <w:t>T</w:t>
      </w:r>
      <w:r>
        <w:rPr>
          <w:rFonts w:eastAsiaTheme="minorEastAsia" w:hint="eastAsia"/>
          <w:lang w:eastAsia="zh-CN"/>
        </w:rPr>
        <w:t xml:space="preserve">his </w:t>
      </w:r>
      <w:r>
        <w:rPr>
          <w:rFonts w:eastAsiaTheme="minorEastAsia"/>
          <w:lang w:eastAsia="zh-CN"/>
        </w:rPr>
        <w:t>addition</w:t>
      </w:r>
      <w:r>
        <w:rPr>
          <w:rFonts w:eastAsiaTheme="minorEastAsia" w:hint="eastAsia"/>
          <w:lang w:eastAsia="zh-CN"/>
        </w:rPr>
        <w:t xml:space="preserve"> </w:t>
      </w:r>
      <w:r>
        <w:rPr>
          <w:rFonts w:eastAsiaTheme="minorEastAsia"/>
          <w:lang w:eastAsia="zh-CN"/>
        </w:rPr>
        <w:t>“</w:t>
      </w:r>
      <w:r>
        <w:rPr>
          <w:rFonts w:eastAsiaTheme="minorEastAsia" w:hint="eastAsia"/>
          <w:lang w:eastAsia="zh-CN"/>
        </w:rPr>
        <w:t>and MAC CE(s</w:t>
      </w:r>
      <w:proofErr w:type="gramStart"/>
      <w:r>
        <w:rPr>
          <w:rFonts w:eastAsiaTheme="minorEastAsia" w:hint="eastAsia"/>
          <w:lang w:eastAsia="zh-CN"/>
        </w:rPr>
        <w:t xml:space="preserve">) </w:t>
      </w:r>
      <w:r>
        <w:rPr>
          <w:rFonts w:eastAsiaTheme="minorEastAsia"/>
          <w:lang w:eastAsia="zh-CN"/>
        </w:rPr>
        <w:t>”</w:t>
      </w:r>
      <w:proofErr w:type="gramEnd"/>
      <w:r>
        <w:rPr>
          <w:rFonts w:eastAsiaTheme="minorEastAsia" w:hint="eastAsia"/>
          <w:lang w:eastAsia="zh-CN"/>
        </w:rPr>
        <w:t xml:space="preserve"> is </w:t>
      </w:r>
      <w:r w:rsidRPr="0057278E">
        <w:rPr>
          <w:rFonts w:eastAsiaTheme="minorEastAsia"/>
          <w:lang w:eastAsia="zh-CN"/>
        </w:rPr>
        <w:t xml:space="preserve"> unnecessary</w:t>
      </w:r>
      <w:r>
        <w:rPr>
          <w:rFonts w:eastAsiaTheme="minorEastAsia" w:hint="eastAsia"/>
          <w:lang w:eastAsia="zh-CN"/>
        </w:rPr>
        <w:t xml:space="preserve">. </w:t>
      </w:r>
      <w:r>
        <w:rPr>
          <w:rFonts w:eastAsiaTheme="minorEastAsia"/>
          <w:lang w:eastAsia="zh-CN"/>
        </w:rPr>
        <w:t>B</w:t>
      </w:r>
      <w:r>
        <w:rPr>
          <w:rFonts w:eastAsiaTheme="minorEastAsia" w:hint="eastAsia"/>
          <w:lang w:eastAsia="zh-CN"/>
        </w:rPr>
        <w:t xml:space="preserve">ecause </w:t>
      </w:r>
      <w:r w:rsidRPr="0057278E">
        <w:rPr>
          <w:rFonts w:eastAsiaTheme="minorEastAsia"/>
          <w:lang w:eastAsia="zh-CN"/>
        </w:rPr>
        <w:t>There's a description at the back</w:t>
      </w:r>
      <w:r>
        <w:rPr>
          <w:rFonts w:eastAsiaTheme="minorEastAsia" w:hint="eastAsia"/>
          <w:lang w:eastAsia="zh-CN"/>
        </w:rPr>
        <w:t xml:space="preserve"> highlight in yellow</w:t>
      </w:r>
    </w:p>
  </w:comment>
  <w:comment w:id="360" w:author="Huawei-Tao Cai" w:date="2022-01-27T12:01:00Z" w:initials="HTC">
    <w:p w14:paraId="53A0B3F0" w14:textId="1EA56177" w:rsidR="0082226D" w:rsidRDefault="0082226D">
      <w:pPr>
        <w:pStyle w:val="a9"/>
      </w:pPr>
      <w:r>
        <w:rPr>
          <w:rStyle w:val="aff"/>
        </w:rPr>
        <w:annotationRef/>
      </w:r>
      <w:r>
        <w:t>With current capturing approach, the new/last Level 2 condition is only applied for “logical channel” but not for MAC CE however the agreement is about a restriction for selecting destination based on both logical channel and MAC CE.  One possible solution is to lift the current new/last Level 2 condition into Level 1 condition, another option is to change sentence in Level 1 condition “</w:t>
      </w:r>
      <w:r w:rsidRPr="00ED4EAD">
        <w:t>among the logical channels that satisfy all the following conditions  and MAC CE(s), if any, for the SL grant associated to the SCI</w:t>
      </w:r>
      <w:r>
        <w:t>” to “</w:t>
      </w:r>
      <w:r w:rsidRPr="00ED4EAD">
        <w:t xml:space="preserve">among the logical channels </w:t>
      </w:r>
      <w:r w:rsidRPr="00DD01F9">
        <w:rPr>
          <w:highlight w:val="yellow"/>
        </w:rPr>
        <w:t>and MAC CE(s)</w:t>
      </w:r>
      <w:r>
        <w:t xml:space="preserve"> </w:t>
      </w:r>
      <w:r w:rsidRPr="00ED4EAD">
        <w:t xml:space="preserve"> that satisfy all the following conditions, if any, for the SL grant associated to the SCI</w:t>
      </w:r>
      <w:r>
        <w:t>”. A third (maybe slightly redundant) solution is to keep the current new/last Level 2 condition but add “</w:t>
      </w:r>
      <w:r w:rsidRPr="00877BFA">
        <w:t xml:space="preserve">that is in SL active time for the SL </w:t>
      </w:r>
      <w:proofErr w:type="spellStart"/>
      <w:r w:rsidRPr="00877BFA">
        <w:t>tansmission</w:t>
      </w:r>
      <w:proofErr w:type="spellEnd"/>
      <w:r w:rsidRPr="00877BFA">
        <w:t xml:space="preserve"> occasion if SL DRX is applied for the destination</w:t>
      </w:r>
      <w:r>
        <w:t>” after “</w:t>
      </w:r>
      <w:r w:rsidRPr="001B59E8">
        <w:t>select a Destination associated to one of unicast, groupcast and broadcast</w:t>
      </w:r>
      <w:r>
        <w:t>” in Level 1 condition.</w:t>
      </w:r>
    </w:p>
  </w:comment>
  <w:comment w:id="361" w:author="LG: Giwon Park" w:date="2022-01-27T22:45:00Z" w:initials="W사">
    <w:p w14:paraId="63E8C580" w14:textId="76F70D62" w:rsidR="0082226D" w:rsidRDefault="0082226D" w:rsidP="00722963">
      <w:pPr>
        <w:pStyle w:val="a9"/>
        <w:rPr>
          <w:lang w:eastAsia="ko-KR"/>
        </w:rPr>
      </w:pPr>
      <w:r>
        <w:rPr>
          <w:rStyle w:val="aff"/>
        </w:rPr>
        <w:annotationRef/>
      </w:r>
      <w:r>
        <w:rPr>
          <w:rFonts w:hint="eastAsia"/>
          <w:lang w:eastAsia="ko-KR"/>
        </w:rPr>
        <w:t>Than</w:t>
      </w:r>
      <w:r>
        <w:rPr>
          <w:lang w:eastAsia="ko-KR"/>
        </w:rPr>
        <w:t>k</w:t>
      </w:r>
      <w:r>
        <w:rPr>
          <w:rFonts w:hint="eastAsia"/>
          <w:lang w:eastAsia="ko-KR"/>
        </w:rPr>
        <w:t xml:space="preserve">s for the good comment. </w:t>
      </w:r>
      <w:r>
        <w:rPr>
          <w:lang w:eastAsia="ko-KR"/>
        </w:rPr>
        <w:t>2</w:t>
      </w:r>
      <w:r w:rsidRPr="00722963">
        <w:rPr>
          <w:vertAlign w:val="superscript"/>
          <w:lang w:eastAsia="ko-KR"/>
        </w:rPr>
        <w:t>nd</w:t>
      </w:r>
      <w:r>
        <w:rPr>
          <w:lang w:eastAsia="ko-KR"/>
        </w:rPr>
        <w:t xml:space="preserve"> option looks good to me. Let's hear opinions from other companies. </w:t>
      </w:r>
    </w:p>
  </w:comment>
  <w:comment w:id="362" w:author="Qualcomm" w:date="2022-01-27T23:26:00Z" w:initials="QC">
    <w:p w14:paraId="02E2BB3E" w14:textId="57CF2330" w:rsidR="0082226D" w:rsidRDefault="0082226D">
      <w:pPr>
        <w:pStyle w:val="a9"/>
      </w:pPr>
      <w:r>
        <w:rPr>
          <w:rStyle w:val="aff"/>
        </w:rPr>
        <w:annotationRef/>
      </w:r>
      <w:r>
        <w:t>Needed?</w:t>
      </w:r>
    </w:p>
  </w:comment>
  <w:comment w:id="363" w:author="LG: Giwon Park" w:date="2022-01-28T16:08:00Z" w:initials="W사">
    <w:p w14:paraId="767AFEF2" w14:textId="16A05BB1" w:rsidR="0082226D" w:rsidRDefault="0082226D">
      <w:pPr>
        <w:pStyle w:val="a9"/>
        <w:rPr>
          <w:rFonts w:hint="eastAsia"/>
          <w:lang w:eastAsia="ko-KR"/>
        </w:rPr>
      </w:pPr>
      <w:r>
        <w:rPr>
          <w:rStyle w:val="aff"/>
        </w:rPr>
        <w:annotationRef/>
      </w:r>
      <w:r w:rsidR="000B3E1E" w:rsidRPr="000B3E1E">
        <w:rPr>
          <w:lang w:eastAsia="ko-KR"/>
        </w:rPr>
        <w:t xml:space="preserve">The </w:t>
      </w:r>
      <w:r w:rsidR="000B3E1E">
        <w:rPr>
          <w:lang w:eastAsia="ko-KR"/>
        </w:rPr>
        <w:t xml:space="preserve">modification of </w:t>
      </w:r>
      <w:r w:rsidR="000B3E1E" w:rsidRPr="000B3E1E">
        <w:rPr>
          <w:lang w:eastAsia="ko-KR"/>
        </w:rPr>
        <w:t xml:space="preserve">second level has the impact of legacy </w:t>
      </w:r>
      <w:proofErr w:type="spellStart"/>
      <w:r w:rsidR="000B3E1E" w:rsidRPr="000B3E1E">
        <w:rPr>
          <w:lang w:eastAsia="ko-KR"/>
        </w:rPr>
        <w:t>behavior</w:t>
      </w:r>
      <w:proofErr w:type="spellEnd"/>
      <w:r w:rsidR="000B3E1E" w:rsidRPr="000B3E1E">
        <w:rPr>
          <w:lang w:eastAsia="ko-KR"/>
        </w:rPr>
        <w:t xml:space="preserve"> and </w:t>
      </w:r>
      <w:r w:rsidR="000B3E1E">
        <w:rPr>
          <w:lang w:eastAsia="ko-KR"/>
        </w:rPr>
        <w:t>so,</w:t>
      </w:r>
      <w:r w:rsidR="000B3E1E" w:rsidRPr="000B3E1E">
        <w:t xml:space="preserve"> </w:t>
      </w:r>
      <w:r w:rsidR="000B3E1E">
        <w:t xml:space="preserve">text has been </w:t>
      </w:r>
      <w:r w:rsidR="000B3E1E" w:rsidRPr="000B3E1E">
        <w:rPr>
          <w:lang w:eastAsia="ko-KR"/>
        </w:rPr>
        <w:t>reflected in level 1. Please let me know if you have any issues with this fix.</w:t>
      </w:r>
    </w:p>
  </w:comment>
  <w:comment w:id="373" w:author="OPPO (Bingxue)" w:date="2022-01-25T13:39:00Z" w:initials="MSOffice">
    <w:p w14:paraId="7CF36ED1" w14:textId="07AF092B" w:rsidR="0082226D" w:rsidRDefault="0082226D">
      <w:pPr>
        <w:pStyle w:val="a9"/>
      </w:pPr>
      <w:r>
        <w:rPr>
          <w:rStyle w:val="aff"/>
        </w:rPr>
        <w:annotationRef/>
      </w:r>
      <w:r>
        <w:t>Should be “and”</w:t>
      </w:r>
    </w:p>
  </w:comment>
  <w:comment w:id="376" w:author="LG: Giwon Park" w:date="2022-01-22T21:16:00Z" w:initials="W사">
    <w:p w14:paraId="492E4975" w14:textId="65261827" w:rsidR="0082226D" w:rsidRDefault="0082226D">
      <w:pPr>
        <w:pStyle w:val="a9"/>
        <w:rPr>
          <w:lang w:eastAsia="ko-KR"/>
        </w:rPr>
      </w:pPr>
      <w:r>
        <w:rPr>
          <w:rStyle w:val="aff"/>
        </w:rPr>
        <w:annotationRef/>
      </w:r>
      <w:r>
        <w:rPr>
          <w:rFonts w:hint="eastAsia"/>
          <w:lang w:eastAsia="ko-KR"/>
        </w:rPr>
        <w:t>#116b-e agreement:</w:t>
      </w:r>
    </w:p>
    <w:p w14:paraId="2F68DE54" w14:textId="572E2DBC" w:rsidR="0082226D" w:rsidRDefault="0082226D" w:rsidP="00FC71EF">
      <w:pPr>
        <w:pStyle w:val="a9"/>
        <w:numPr>
          <w:ilvl w:val="0"/>
          <w:numId w:val="23"/>
        </w:numPr>
        <w:rPr>
          <w:lang w:eastAsia="ko-KR"/>
        </w:rPr>
      </w:pPr>
      <w:r>
        <w:t xml:space="preserve"> Tx UE should select a destination associated with an Rx UE that is in SL active time for the SL transmission occasion in SL LCP.</w:t>
      </w:r>
    </w:p>
  </w:comment>
  <w:comment w:id="377" w:author="Xiaomi (Xing)" w:date="2022-01-24T13:47:00Z" w:initials="X">
    <w:p w14:paraId="798062C8" w14:textId="4937141F" w:rsidR="0082226D" w:rsidRDefault="0082226D">
      <w:pPr>
        <w:pStyle w:val="a9"/>
        <w:rPr>
          <w:rFonts w:eastAsiaTheme="minorEastAsia"/>
          <w:lang w:eastAsia="zh-CN"/>
        </w:rPr>
      </w:pPr>
      <w:r>
        <w:rPr>
          <w:rStyle w:val="aff"/>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82226D" w:rsidRDefault="0082226D">
      <w:pPr>
        <w:pStyle w:val="a9"/>
        <w:rPr>
          <w:rFonts w:eastAsiaTheme="minorEastAsia"/>
          <w:lang w:eastAsia="zh-CN"/>
        </w:rPr>
      </w:pPr>
    </w:p>
    <w:p w14:paraId="4314678E" w14:textId="6B7E9A2C" w:rsidR="0082226D" w:rsidRPr="00D64D07" w:rsidRDefault="0082226D">
      <w:pPr>
        <w:pStyle w:val="a9"/>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78" w:author="Intel-AA" w:date="2022-01-25T17:50:00Z" w:initials="Intel-AA">
    <w:p w14:paraId="1942066B" w14:textId="071AD95C" w:rsidR="0082226D" w:rsidRDefault="0082226D">
      <w:pPr>
        <w:pStyle w:val="a9"/>
      </w:pPr>
      <w:r>
        <w:rPr>
          <w:rStyle w:val="aff"/>
        </w:rPr>
        <w:annotationRef/>
      </w:r>
      <w:r>
        <w:t>Agree</w:t>
      </w:r>
    </w:p>
  </w:comment>
  <w:comment w:id="379" w:author="LG: Giwon Park" w:date="2022-01-26T16:01:00Z" w:initials="W사">
    <w:p w14:paraId="13CEDAF9" w14:textId="1B6526C9" w:rsidR="0082226D" w:rsidRDefault="0082226D">
      <w:pPr>
        <w:pStyle w:val="a9"/>
        <w:rPr>
          <w:lang w:eastAsia="ko-KR"/>
        </w:rPr>
      </w:pPr>
      <w:r>
        <w:rPr>
          <w:rStyle w:val="aff"/>
        </w:rPr>
        <w:annotationRef/>
      </w:r>
      <w:r w:rsidRPr="0031724F">
        <w:rPr>
          <w:lang w:eastAsia="ko-KR"/>
        </w:rPr>
        <w:t>It has been modified to the suggested text.</w:t>
      </w:r>
    </w:p>
  </w:comment>
  <w:comment w:id="380" w:author="vivo(Jing)" w:date="2022-01-27T18:07:00Z" w:initials="Jing">
    <w:p w14:paraId="0F1A55C3" w14:textId="77777777" w:rsidR="0082226D" w:rsidRDefault="0082226D" w:rsidP="0061626A">
      <w:pPr>
        <w:pStyle w:val="a9"/>
      </w:pPr>
      <w:r>
        <w:rPr>
          <w:rStyle w:val="aff"/>
        </w:rPr>
        <w:annotationRef/>
      </w:r>
      <w:r>
        <w:t>If we change to ‘SL DRX applied’</w:t>
      </w:r>
      <w:proofErr w:type="gramStart"/>
      <w:r>
        <w:t>,  we</w:t>
      </w:r>
      <w:proofErr w:type="gramEnd"/>
      <w:r>
        <w:t xml:space="preserve"> should further clarify in the spec what means ‘SL DRX applied or not’,  so we suggest to explicitly clarify the reason here, such as:</w:t>
      </w:r>
    </w:p>
    <w:p w14:paraId="0058D57D" w14:textId="77777777" w:rsidR="0082226D" w:rsidRDefault="0082226D" w:rsidP="0061626A">
      <w:pPr>
        <w:pStyle w:val="a9"/>
      </w:pPr>
    </w:p>
    <w:p w14:paraId="6B02C000" w14:textId="77777777" w:rsidR="0082226D" w:rsidRPr="00243C32" w:rsidRDefault="0082226D" w:rsidP="0061626A">
      <w:pPr>
        <w:pStyle w:val="a9"/>
        <w:rPr>
          <w:color w:val="FF0000"/>
          <w:highlight w:val="yellow"/>
          <w:lang w:eastAsia="zh-CN"/>
        </w:rPr>
      </w:pPr>
      <w:r w:rsidRPr="00243C32">
        <w:rPr>
          <w:highlight w:val="yellow"/>
          <w:lang w:eastAsia="zh-CN"/>
        </w:rPr>
        <w:t>SL-DRX-Config, if configured, includes sl-DRX-Config-GC-BC or SL-DRX-ConfigUC-Info;</w:t>
      </w:r>
      <w:r w:rsidRPr="00243C32">
        <w:rPr>
          <w:rStyle w:val="aff"/>
          <w:highlight w:val="yellow"/>
        </w:rPr>
        <w:annotationRef/>
      </w:r>
      <w:r w:rsidRPr="00243C32">
        <w:rPr>
          <w:highlight w:val="yellow"/>
          <w:lang w:eastAsia="zh-CN"/>
        </w:rPr>
        <w:t xml:space="preserve"> </w:t>
      </w:r>
      <w:r w:rsidRPr="00243C32">
        <w:rPr>
          <w:rStyle w:val="aff"/>
          <w:highlight w:val="yellow"/>
        </w:rPr>
        <w:annotationRef/>
      </w:r>
      <w:r w:rsidRPr="00243C32">
        <w:rPr>
          <w:color w:val="FF0000"/>
          <w:highlight w:val="yellow"/>
          <w:lang w:eastAsia="zh-CN"/>
        </w:rPr>
        <w:t>or SL-DRX is applied based on TX profile indication</w:t>
      </w:r>
    </w:p>
    <w:p w14:paraId="638CA48E" w14:textId="77777777" w:rsidR="0082226D" w:rsidRDefault="0082226D" w:rsidP="0061626A">
      <w:pPr>
        <w:pStyle w:val="a9"/>
      </w:pPr>
    </w:p>
    <w:p w14:paraId="7FA03BD0" w14:textId="2591BAAC" w:rsidR="0082226D" w:rsidRDefault="0082226D" w:rsidP="0061626A">
      <w:pPr>
        <w:pStyle w:val="a9"/>
      </w:pPr>
      <w:r>
        <w:t>We can add this here or use another note maybe.</w:t>
      </w:r>
    </w:p>
  </w:comment>
  <w:comment w:id="381" w:author="LG: Giwon Park" w:date="2022-01-27T23:13:00Z" w:initials="W사">
    <w:p w14:paraId="3F43B37C" w14:textId="64E1A4BA" w:rsidR="0082226D" w:rsidRDefault="0082226D">
      <w:pPr>
        <w:pStyle w:val="a9"/>
      </w:pPr>
      <w:r>
        <w:rPr>
          <w:rStyle w:val="aff"/>
        </w:rPr>
        <w:annotationRef/>
      </w:r>
      <w:r w:rsidRPr="0072598A">
        <w:t xml:space="preserve">The text has been modified to reflect suggestions from </w:t>
      </w:r>
      <w:proofErr w:type="spellStart"/>
      <w:r w:rsidRPr="0072598A">
        <w:t>xiaomi</w:t>
      </w:r>
      <w:proofErr w:type="spellEnd"/>
      <w:r w:rsidRPr="0072598A">
        <w:t xml:space="preserve"> and vivo.</w:t>
      </w:r>
    </w:p>
  </w:comment>
  <w:comment w:id="382" w:author="Xiaomi (Xing)" w:date="2022-01-24T13:44:00Z" w:initials="X">
    <w:p w14:paraId="13C9E465" w14:textId="17A68FA8" w:rsidR="0082226D" w:rsidRPr="00D64D07" w:rsidRDefault="0082226D">
      <w:pPr>
        <w:pStyle w:val="a9"/>
        <w:rPr>
          <w:rFonts w:eastAsiaTheme="minorEastAsia"/>
          <w:lang w:eastAsia="zh-CN"/>
        </w:rPr>
      </w:pPr>
      <w:r>
        <w:rPr>
          <w:rStyle w:val="aff"/>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w:t>
      </w:r>
      <w:proofErr w:type="gramStart"/>
      <w:r>
        <w:rPr>
          <w:rFonts w:eastAsiaTheme="minorEastAsia"/>
          <w:lang w:eastAsia="zh-CN"/>
        </w:rPr>
        <w:t>..’</w:t>
      </w:r>
      <w:proofErr w:type="gramEnd"/>
      <w:r>
        <w:rPr>
          <w:rFonts w:eastAsiaTheme="minorEastAsia"/>
          <w:lang w:eastAsia="zh-CN"/>
        </w:rPr>
        <w:t xml:space="preserv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83" w:author="Intel-AA" w:date="2022-01-25T17:50:00Z" w:initials="Intel-AA">
    <w:p w14:paraId="1FB59C93" w14:textId="7802AA09" w:rsidR="0082226D" w:rsidRDefault="0082226D">
      <w:pPr>
        <w:pStyle w:val="a9"/>
      </w:pPr>
      <w:r>
        <w:rPr>
          <w:rStyle w:val="aff"/>
        </w:rPr>
        <w:annotationRef/>
      </w:r>
      <w:r>
        <w:t>We agree with Xiaomi</w:t>
      </w:r>
    </w:p>
  </w:comment>
  <w:comment w:id="384" w:author="LG: Giwon Park" w:date="2022-01-26T16:02:00Z" w:initials="W사">
    <w:p w14:paraId="128DB94D" w14:textId="0ADDE686" w:rsidR="0082226D" w:rsidRDefault="0082226D">
      <w:pPr>
        <w:pStyle w:val="a9"/>
      </w:pPr>
      <w:r>
        <w:rPr>
          <w:rStyle w:val="aff"/>
        </w:rPr>
        <w:annotationRef/>
      </w:r>
      <w:r w:rsidRPr="0031724F">
        <w:t>It has been modified to the suggested text.</w:t>
      </w:r>
    </w:p>
  </w:comment>
  <w:comment w:id="405" w:author="LG: Giwon Park" w:date="2022-01-22T19:42:00Z" w:initials="W사">
    <w:p w14:paraId="4D6745A8" w14:textId="29385201" w:rsidR="0082226D" w:rsidRDefault="0082226D">
      <w:pPr>
        <w:pStyle w:val="a9"/>
        <w:rPr>
          <w:lang w:eastAsia="ko-KR"/>
        </w:rPr>
      </w:pPr>
      <w:r>
        <w:rPr>
          <w:rStyle w:val="aff"/>
        </w:rPr>
        <w:annotationRef/>
      </w:r>
      <w:r>
        <w:rPr>
          <w:rFonts w:hint="eastAsia"/>
          <w:lang w:eastAsia="ko-KR"/>
        </w:rPr>
        <w:t>#116b-e agreement:</w:t>
      </w:r>
    </w:p>
    <w:p w14:paraId="1D8C44CE" w14:textId="51F4644A" w:rsidR="0082226D" w:rsidRDefault="0082226D" w:rsidP="00CA4B69">
      <w:pPr>
        <w:pStyle w:val="a9"/>
        <w:numPr>
          <w:ilvl w:val="0"/>
          <w:numId w:val="22"/>
        </w:numPr>
        <w:rPr>
          <w:lang w:eastAsia="ko-KR"/>
        </w:rPr>
      </w:pPr>
      <w:r>
        <w:t>When a MAC PDU carrying only the SL DRX Command MAC CE is transmitted, it is transmitted as a HARQ Feedback disabled MAC PDU.</w:t>
      </w:r>
    </w:p>
  </w:comment>
  <w:comment w:id="412" w:author="OPPO (Bingxue)" w:date="2022-01-25T13:39:00Z" w:initials="MSOffice">
    <w:p w14:paraId="42062DB6" w14:textId="2826E726" w:rsidR="0082226D" w:rsidRDefault="0082226D">
      <w:pPr>
        <w:pStyle w:val="a9"/>
      </w:pPr>
      <w:r>
        <w:rPr>
          <w:rStyle w:val="aff"/>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413" w:author="Intel-AA" w:date="2022-01-25T17:51:00Z" w:initials="Intel-AA">
    <w:p w14:paraId="2C114B4E" w14:textId="35F562B0" w:rsidR="0082226D" w:rsidRDefault="0082226D">
      <w:pPr>
        <w:pStyle w:val="a9"/>
      </w:pPr>
      <w:r>
        <w:rPr>
          <w:rStyle w:val="aff"/>
        </w:rPr>
        <w:annotationRef/>
      </w:r>
      <w:r>
        <w:t>Same view as OPPO, i.e. we should be consistent to either remove and from both bullets or keep them.</w:t>
      </w:r>
    </w:p>
  </w:comment>
  <w:comment w:id="414" w:author="LG: Giwon Park" w:date="2022-01-26T16:13:00Z" w:initials="W사">
    <w:p w14:paraId="26F713DA" w14:textId="68C7F90B" w:rsidR="0082226D" w:rsidRDefault="0082226D">
      <w:pPr>
        <w:pStyle w:val="a9"/>
      </w:pPr>
      <w:r>
        <w:rPr>
          <w:rStyle w:val="aff"/>
        </w:rPr>
        <w:annotationRef/>
      </w:r>
      <w:r>
        <w:rPr>
          <w:rFonts w:hint="eastAsia"/>
          <w:lang w:eastAsia="ko-KR"/>
        </w:rPr>
        <w:t>Thanks for pointing this out.</w:t>
      </w:r>
    </w:p>
  </w:comment>
  <w:comment w:id="416" w:author="LG: Giwon Park" w:date="2022-01-22T19:25:00Z" w:initials="W사">
    <w:p w14:paraId="60B365AC" w14:textId="77777777" w:rsidR="0082226D" w:rsidRDefault="0082226D">
      <w:pPr>
        <w:pStyle w:val="a9"/>
      </w:pPr>
      <w:r>
        <w:rPr>
          <w:rStyle w:val="aff"/>
        </w:rPr>
        <w:annotationRef/>
      </w:r>
      <w:r>
        <w:t>#116b-e agreement:</w:t>
      </w:r>
    </w:p>
    <w:p w14:paraId="2ABA8A37" w14:textId="65FF8CC5" w:rsidR="0082226D" w:rsidRDefault="0082226D" w:rsidP="00B83321">
      <w:pPr>
        <w:pStyle w:val="a9"/>
        <w:numPr>
          <w:ilvl w:val="0"/>
          <w:numId w:val="21"/>
        </w:numPr>
      </w:pPr>
      <w:r>
        <w:t>For the same pair of L2 SRC/DST ID, the SL DRX command MAC CE can be transmitted alone or with data in the MAC PDU.</w:t>
      </w:r>
    </w:p>
  </w:comment>
  <w:comment w:id="425" w:author="LG: Giwon Park" w:date="2022-01-22T19:08:00Z" w:initials="W사">
    <w:p w14:paraId="28A3F780" w14:textId="71B4E3F0" w:rsidR="0082226D" w:rsidRDefault="0082226D">
      <w:pPr>
        <w:pStyle w:val="a9"/>
        <w:rPr>
          <w:lang w:eastAsia="ko-KR"/>
        </w:rPr>
      </w:pPr>
      <w:r>
        <w:rPr>
          <w:rStyle w:val="aff"/>
        </w:rPr>
        <w:annotationRef/>
      </w:r>
      <w:r>
        <w:rPr>
          <w:rFonts w:hint="eastAsia"/>
          <w:lang w:eastAsia="ko-KR"/>
        </w:rPr>
        <w:t>#116b-e agreement:</w:t>
      </w:r>
    </w:p>
    <w:p w14:paraId="640561D7" w14:textId="6BCBB682" w:rsidR="0082226D" w:rsidRDefault="0082226D" w:rsidP="006838B0">
      <w:pPr>
        <w:pStyle w:val="a9"/>
        <w:numPr>
          <w:ilvl w:val="0"/>
          <w:numId w:val="20"/>
        </w:numPr>
      </w:pPr>
      <w:r>
        <w:t>The priority order of Sidelink DRX Command MAC CE is between Sidelink CSI Reporting MAC CE and data from any STCH.</w:t>
      </w:r>
    </w:p>
  </w:comment>
  <w:comment w:id="450" w:author="LG: Giwon Park" w:date="2022-01-22T20:06:00Z" w:initials="W사">
    <w:p w14:paraId="423824F9" w14:textId="6212B342" w:rsidR="0082226D" w:rsidRDefault="0082226D">
      <w:pPr>
        <w:pStyle w:val="a9"/>
        <w:rPr>
          <w:lang w:eastAsia="ko-KR"/>
        </w:rPr>
      </w:pPr>
      <w:r>
        <w:rPr>
          <w:rStyle w:val="aff"/>
        </w:rPr>
        <w:annotationRef/>
      </w:r>
      <w:r>
        <w:rPr>
          <w:rFonts w:hint="eastAsia"/>
          <w:lang w:eastAsia="ko-KR"/>
        </w:rPr>
        <w:t>#116b-e agreement:</w:t>
      </w:r>
    </w:p>
    <w:p w14:paraId="32A97F7A" w14:textId="200EADEA" w:rsidR="0082226D" w:rsidRDefault="0082226D" w:rsidP="00B75DB4">
      <w:pPr>
        <w:pStyle w:val="a9"/>
        <w:numPr>
          <w:ilvl w:val="0"/>
          <w:numId w:val="20"/>
        </w:numPr>
      </w:pPr>
      <w:r>
        <w:t>RAN2 does not define a separate SR configuration for SL DRX Command MAC CE.</w:t>
      </w:r>
    </w:p>
  </w:comment>
  <w:comment w:id="461" w:author="Apple - Zhibin Wu" w:date="2022-01-26T19:13:00Z" w:initials="ZW2">
    <w:p w14:paraId="25FADF3C" w14:textId="63DEA0CF" w:rsidR="0082226D" w:rsidRDefault="0082226D">
      <w:pPr>
        <w:pStyle w:val="a9"/>
      </w:pPr>
      <w:r>
        <w:rPr>
          <w:rStyle w:val="aff"/>
        </w:rPr>
        <w:annotationRef/>
      </w:r>
      <w:r>
        <w:t>SL-DCM is an awkward acronym. Can we just say “SL DRX commanding”</w:t>
      </w:r>
    </w:p>
  </w:comment>
  <w:comment w:id="462" w:author="Nokia - jakob.buthler" w:date="2022-01-27T10:14:00Z" w:initials="Nokia">
    <w:p w14:paraId="0F0EC04F" w14:textId="03E87A24" w:rsidR="0082226D" w:rsidRDefault="0082226D">
      <w:pPr>
        <w:pStyle w:val="a9"/>
      </w:pPr>
      <w:r>
        <w:rPr>
          <w:rStyle w:val="aff"/>
        </w:rPr>
        <w:annotationRef/>
      </w:r>
      <w:r>
        <w:t>We like the acronym, but if not, we should not add “</w:t>
      </w:r>
      <w:proofErr w:type="spellStart"/>
      <w:r>
        <w:t>ing</w:t>
      </w:r>
      <w:proofErr w:type="spellEnd"/>
      <w:r>
        <w:t>” to command but simply “Sidelink DRX Command (indication?)”</w:t>
      </w:r>
    </w:p>
  </w:comment>
  <w:comment w:id="480" w:author="Apple - Zhibin Wu" w:date="2022-01-26T19:12:00Z" w:initials="ZW2">
    <w:p w14:paraId="6DA83F31" w14:textId="25F6AE5D" w:rsidR="0082226D" w:rsidRDefault="0082226D">
      <w:pPr>
        <w:pStyle w:val="a9"/>
      </w:pPr>
      <w:r>
        <w:rPr>
          <w:rStyle w:val="aff"/>
        </w:rPr>
        <w:annotationRef/>
      </w:r>
      <w:r>
        <w:t xml:space="preserve">“Reporting” is not a proper word here. This is not a report of any </w:t>
      </w:r>
      <w:proofErr w:type="spellStart"/>
      <w:r>
        <w:t>statitics</w:t>
      </w:r>
      <w:proofErr w:type="spellEnd"/>
      <w:r>
        <w:t xml:space="preserve"> or measurements. Can we just say “DRX Commanding?</w:t>
      </w:r>
    </w:p>
  </w:comment>
  <w:comment w:id="481" w:author="Nokia - jakob.buthler" w:date="2022-01-27T10:17:00Z" w:initials="Nokia">
    <w:p w14:paraId="1DB6F1A1" w14:textId="5B71F2C7" w:rsidR="0082226D" w:rsidRDefault="0082226D">
      <w:pPr>
        <w:pStyle w:val="a9"/>
      </w:pPr>
      <w:r>
        <w:rPr>
          <w:rStyle w:val="aff"/>
        </w:rPr>
        <w:annotationRef/>
      </w:r>
      <w:r>
        <w:t xml:space="preserve">We agree </w:t>
      </w:r>
      <w:proofErr w:type="spellStart"/>
      <w:r>
        <w:t>tgat</w:t>
      </w:r>
      <w:proofErr w:type="spellEnd"/>
      <w:r>
        <w:t xml:space="preserve"> reporting is not a correct word, but we don’t think commanding would be either</w:t>
      </w:r>
      <w:r>
        <w:br/>
        <w:t>Transmission, or indication would be better as it is used to “indicate” the peer UE to stop</w:t>
      </w:r>
    </w:p>
  </w:comment>
  <w:comment w:id="482" w:author="LG: Giwon Park" w:date="2022-01-27T23:17:00Z" w:initials="W사">
    <w:p w14:paraId="15DE0C40" w14:textId="51EF2288" w:rsidR="0082226D" w:rsidRDefault="0082226D">
      <w:pPr>
        <w:pStyle w:val="a9"/>
      </w:pPr>
      <w:r>
        <w:rPr>
          <w:rStyle w:val="aff"/>
        </w:rPr>
        <w:annotationRef/>
      </w:r>
      <w:r>
        <w:rPr>
          <w:rFonts w:hint="eastAsia"/>
          <w:lang w:eastAsia="ko-KR"/>
        </w:rPr>
        <w:t xml:space="preserve">Thank you for the suggestion. </w:t>
      </w:r>
      <w:r>
        <w:rPr>
          <w:lang w:eastAsia="ko-KR"/>
        </w:rPr>
        <w:t>“</w:t>
      </w:r>
      <w:r w:rsidRPr="005E1BE6">
        <w:rPr>
          <w:lang w:eastAsia="ko-KR"/>
        </w:rPr>
        <w:t>indication</w:t>
      </w:r>
      <w:r>
        <w:rPr>
          <w:lang w:eastAsia="ko-KR"/>
        </w:rPr>
        <w:t>”</w:t>
      </w:r>
      <w:r w:rsidRPr="005E1BE6">
        <w:rPr>
          <w:lang w:eastAsia="ko-KR"/>
        </w:rPr>
        <w:t xml:space="preserve"> seems appropriate to me.</w:t>
      </w:r>
    </w:p>
  </w:comment>
  <w:comment w:id="512" w:author="Huawei-Tao Cai" w:date="2022-01-27T00:36:00Z" w:initials="HTC">
    <w:p w14:paraId="4FB41453" w14:textId="4C3103A0" w:rsidR="0082226D" w:rsidRDefault="0082226D">
      <w:pPr>
        <w:pStyle w:val="a9"/>
      </w:pPr>
      <w:r>
        <w:rPr>
          <w:rStyle w:val="aff"/>
        </w:rPr>
        <w:annotationRef/>
      </w:r>
      <w:r>
        <w:t>It is understandable SCI only indicates L1 ID however the SL DRX is managed per connection, i.e. per SRC L2 ID and DST L2 ID pair. I</w:t>
      </w:r>
      <w:r w:rsidRPr="007D7559">
        <w:t>f two connection’s L1 IDs are the same, the</w:t>
      </w:r>
      <w:r>
        <w:t>re are still two different sets of</w:t>
      </w:r>
      <w:r w:rsidRPr="007D7559">
        <w:t xml:space="preserve"> timers for two connections and the monitoring behaviour </w:t>
      </w:r>
      <w:r>
        <w:t xml:space="preserve">are </w:t>
      </w:r>
      <w:proofErr w:type="spellStart"/>
      <w:r>
        <w:t>maitained</w:t>
      </w:r>
      <w:proofErr w:type="spellEnd"/>
      <w:r>
        <w:t xml:space="preserve"> </w:t>
      </w:r>
      <w:r w:rsidRPr="007D7559">
        <w:t>different</w:t>
      </w:r>
      <w:r>
        <w:t>ly</w:t>
      </w:r>
      <w:r w:rsidRPr="007D7559">
        <w:t xml:space="preserve"> for the two connections.</w:t>
      </w:r>
      <w:r>
        <w:t xml:space="preserve"> It is good this description follows the agreed principle for “per connection” SL DRX behaviour. It would be strange to use “meaningless” L1 ID pair. </w:t>
      </w:r>
    </w:p>
  </w:comment>
  <w:comment w:id="513" w:author="Apple - Zhibin Wu" w:date="2022-01-26T19:17:00Z" w:initials="ZW2">
    <w:p w14:paraId="66D892A2" w14:textId="475193AB" w:rsidR="0082226D" w:rsidRDefault="0082226D">
      <w:pPr>
        <w:pStyle w:val="a9"/>
      </w:pPr>
      <w:r>
        <w:rPr>
          <w:rStyle w:val="aff"/>
        </w:rPr>
        <w:annotationRef/>
      </w:r>
      <w:r>
        <w:t>Agree with Huawei</w:t>
      </w:r>
    </w:p>
  </w:comment>
  <w:comment w:id="514" w:author="Nokia - jakob.buthler" w:date="2022-01-27T10:18:00Z" w:initials="Nokia">
    <w:p w14:paraId="08A26F81" w14:textId="7D406480" w:rsidR="0082226D" w:rsidRDefault="0082226D">
      <w:pPr>
        <w:pStyle w:val="a9"/>
      </w:pPr>
      <w:r>
        <w:rPr>
          <w:rStyle w:val="aff"/>
        </w:rPr>
        <w:annotationRef/>
      </w:r>
      <w:r>
        <w:t>Agree with HW</w:t>
      </w:r>
    </w:p>
  </w:comment>
  <w:comment w:id="515" w:author="vivo(Jing)" w:date="2022-01-27T18:07:00Z" w:initials="Jing">
    <w:p w14:paraId="62B31F37" w14:textId="1D1191F7" w:rsidR="0082226D" w:rsidRDefault="0082226D">
      <w:pPr>
        <w:pStyle w:val="a9"/>
      </w:pPr>
      <w:r>
        <w:rPr>
          <w:rStyle w:val="aff"/>
        </w:rPr>
        <w:annotationRef/>
      </w:r>
      <w:r>
        <w:t>Agree with above</w:t>
      </w:r>
    </w:p>
  </w:comment>
  <w:comment w:id="516" w:author="LG: Giwon Park" w:date="2022-01-27T23:22:00Z" w:initials="W사">
    <w:p w14:paraId="0177FE86" w14:textId="11FAD6A2" w:rsidR="0082226D" w:rsidRDefault="0082226D">
      <w:pPr>
        <w:pStyle w:val="a9"/>
      </w:pPr>
      <w:r>
        <w:rPr>
          <w:rStyle w:val="aff"/>
        </w:rPr>
        <w:annotationRef/>
      </w:r>
      <w:r>
        <w:rPr>
          <w:rFonts w:hint="eastAsia"/>
          <w:lang w:eastAsia="ko-KR"/>
        </w:rPr>
        <w:t xml:space="preserve">Please check </w:t>
      </w:r>
      <w:r>
        <w:rPr>
          <w:lang w:eastAsia="ko-KR"/>
        </w:rPr>
        <w:t>the modified text.</w:t>
      </w:r>
    </w:p>
  </w:comment>
  <w:comment w:id="576" w:author="LG: Giwon Park" w:date="2022-01-06T18:09:00Z" w:initials="W사">
    <w:p w14:paraId="458B5200" w14:textId="77777777" w:rsidR="0082226D" w:rsidRDefault="0082226D" w:rsidP="000328DD">
      <w:pPr>
        <w:pStyle w:val="a9"/>
        <w:rPr>
          <w:lang w:eastAsia="ko-KR"/>
        </w:rPr>
      </w:pPr>
      <w:r>
        <w:rPr>
          <w:rStyle w:val="aff"/>
        </w:rPr>
        <w:annotationRef/>
      </w:r>
      <w:r>
        <w:rPr>
          <w:rFonts w:hint="eastAsia"/>
          <w:lang w:eastAsia="ko-KR"/>
        </w:rPr>
        <w:t>#116-e agreement:</w:t>
      </w:r>
    </w:p>
    <w:p w14:paraId="42DC9798" w14:textId="0CD59A40" w:rsidR="0082226D" w:rsidRDefault="0082226D" w:rsidP="000328DD">
      <w:pPr>
        <w:pStyle w:val="a9"/>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592" w:author="LG: Giwon Park" w:date="2022-01-03T17:45:00Z" w:initials="W사">
    <w:p w14:paraId="1930EDDB" w14:textId="77777777" w:rsidR="0082226D" w:rsidRDefault="0082226D" w:rsidP="00F22CCB">
      <w:pPr>
        <w:pStyle w:val="a9"/>
        <w:rPr>
          <w:lang w:eastAsia="ko-KR"/>
        </w:rPr>
      </w:pPr>
      <w:r>
        <w:rPr>
          <w:rStyle w:val="aff"/>
        </w:rPr>
        <w:annotationRef/>
      </w:r>
      <w:r>
        <w:rPr>
          <w:rFonts w:hint="eastAsia"/>
          <w:lang w:eastAsia="ko-KR"/>
        </w:rPr>
        <w:t>#116-</w:t>
      </w:r>
      <w:r>
        <w:rPr>
          <w:lang w:eastAsia="ko-KR"/>
        </w:rPr>
        <w:t>e agreement:</w:t>
      </w:r>
    </w:p>
    <w:p w14:paraId="0C491CEB" w14:textId="05219FD6" w:rsidR="0082226D" w:rsidRDefault="0082226D" w:rsidP="00F22CCB">
      <w:pPr>
        <w:pStyle w:val="a9"/>
      </w:pPr>
      <w:r w:rsidRPr="002A4A89">
        <w:rPr>
          <w:rFonts w:eastAsiaTheme="minorEastAsia"/>
          <w:lang w:eastAsia="ko-KR"/>
        </w:rPr>
        <w:t>Confirm the WA: The slots when the UE is expected CSI report following a CSI request is considered as SL active time.</w:t>
      </w:r>
    </w:p>
  </w:comment>
  <w:comment w:id="595" w:author="LG: Giwon Park" w:date="2022-01-22T20:24:00Z" w:initials="W사">
    <w:p w14:paraId="655D277F" w14:textId="77777777" w:rsidR="0082226D" w:rsidRDefault="0082226D">
      <w:pPr>
        <w:pStyle w:val="a9"/>
      </w:pPr>
      <w:r>
        <w:rPr>
          <w:rStyle w:val="aff"/>
        </w:rPr>
        <w:annotationRef/>
      </w:r>
      <w:r>
        <w:t>#116b-e agreement:</w:t>
      </w:r>
    </w:p>
    <w:p w14:paraId="14297149" w14:textId="3EA30F26" w:rsidR="0082226D" w:rsidRDefault="0082226D" w:rsidP="0028398E">
      <w:pPr>
        <w:pStyle w:val="a9"/>
        <w:numPr>
          <w:ilvl w:val="0"/>
          <w:numId w:val="20"/>
        </w:numPr>
      </w:pPr>
      <w:r>
        <w:t>Working assumption: slots associated with the announced periodic transmissions by the TX UE are considered as SL active time of the RX UE.</w:t>
      </w:r>
    </w:p>
  </w:comment>
  <w:comment w:id="617" w:author="LG: Giwon Park" w:date="2022-01-22T20:30:00Z" w:initials="W사">
    <w:p w14:paraId="6B576075" w14:textId="35AF647A" w:rsidR="0082226D" w:rsidRDefault="0082226D">
      <w:pPr>
        <w:pStyle w:val="a9"/>
        <w:rPr>
          <w:lang w:eastAsia="ko-KR"/>
        </w:rPr>
      </w:pPr>
      <w:r>
        <w:rPr>
          <w:rStyle w:val="aff"/>
        </w:rPr>
        <w:annotationRef/>
      </w:r>
      <w:r>
        <w:rPr>
          <w:rFonts w:hint="eastAsia"/>
          <w:lang w:eastAsia="ko-KR"/>
        </w:rPr>
        <w:t>#116b-e agreement:</w:t>
      </w:r>
    </w:p>
    <w:p w14:paraId="6534CD28" w14:textId="287CEE2A" w:rsidR="0082226D" w:rsidRDefault="0082226D" w:rsidP="0028398E">
      <w:pPr>
        <w:pStyle w:val="a9"/>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633" w:author="Xiaomi (Xing)" w:date="2022-01-24T14:10:00Z" w:initials="X">
    <w:p w14:paraId="14DE9DE4" w14:textId="2390F1E4" w:rsidR="0082226D" w:rsidRPr="008669F1" w:rsidRDefault="0082226D">
      <w:pPr>
        <w:pStyle w:val="a9"/>
        <w:rPr>
          <w:rFonts w:eastAsiaTheme="minorEastAsia"/>
          <w:lang w:eastAsia="zh-CN"/>
        </w:rPr>
      </w:pPr>
      <w:r>
        <w:rPr>
          <w:rStyle w:val="aff"/>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634" w:author="OPPO (Bingxue)" w:date="2022-01-25T13:40:00Z" w:initials="MSOffice">
    <w:p w14:paraId="777E5F30" w14:textId="03CC0ECF" w:rsidR="0082226D" w:rsidRDefault="0082226D">
      <w:pPr>
        <w:pStyle w:val="a9"/>
      </w:pPr>
      <w:r>
        <w:rPr>
          <w:rStyle w:val="aff"/>
        </w:rPr>
        <w:annotationRef/>
      </w:r>
      <w:r>
        <w:t xml:space="preserve">Agree </w:t>
      </w:r>
    </w:p>
  </w:comment>
  <w:comment w:id="635" w:author="Intel-AA" w:date="2022-01-25T17:54:00Z" w:initials="Intel-AA">
    <w:p w14:paraId="5B4F829E" w14:textId="476F65F4" w:rsidR="0082226D" w:rsidRDefault="0082226D">
      <w:pPr>
        <w:pStyle w:val="a9"/>
      </w:pPr>
      <w:r>
        <w:rPr>
          <w:rStyle w:val="aff"/>
        </w:rPr>
        <w:annotationRef/>
      </w:r>
      <w:r>
        <w:t>Agree</w:t>
      </w:r>
    </w:p>
  </w:comment>
  <w:comment w:id="636" w:author="LG: Giwon Park" w:date="2022-01-28T17:36:00Z" w:initials="W사">
    <w:p w14:paraId="22DD1B8C" w14:textId="7875A66E" w:rsidR="00F2762A" w:rsidRDefault="00F2762A">
      <w:pPr>
        <w:pStyle w:val="a9"/>
      </w:pPr>
      <w:r>
        <w:rPr>
          <w:rStyle w:val="aff"/>
        </w:rPr>
        <w:annotationRef/>
      </w:r>
      <w:r w:rsidRPr="00F2762A">
        <w:t>Because broadcast does not support inactivity timer, the down</w:t>
      </w:r>
      <w:r>
        <w:t xml:space="preserve">-selection text </w:t>
      </w:r>
      <w:r w:rsidRPr="00F2762A">
        <w:t>of inactivity timer has been moved to the first suggested location.</w:t>
      </w:r>
    </w:p>
  </w:comment>
  <w:comment w:id="628" w:author="Qualcomm" w:date="2022-01-27T23:54:00Z" w:initials="QC">
    <w:p w14:paraId="756C9066" w14:textId="76A8FEC2" w:rsidR="0082226D" w:rsidRDefault="0082226D">
      <w:pPr>
        <w:pStyle w:val="a9"/>
      </w:pPr>
      <w:r>
        <w:rPr>
          <w:rStyle w:val="aff"/>
        </w:rPr>
        <w:annotationRef/>
      </w:r>
      <w:r>
        <w:t xml:space="preserve">Suggest adding the cast type in “When one or multiple SL DRXs are configured for a </w:t>
      </w:r>
      <w:proofErr w:type="spellStart"/>
      <w:r>
        <w:t>graoupcast</w:t>
      </w:r>
      <w:proofErr w:type="spellEnd"/>
      <w:r>
        <w:t xml:space="preserve"> or broadcast, the MAC CE…” and then remove this in the line “1&gt; “.</w:t>
      </w:r>
    </w:p>
  </w:comment>
  <w:comment w:id="656" w:author="LG: Giwon Park" w:date="2022-01-22T20:47:00Z" w:initials="W사">
    <w:p w14:paraId="19A2CD46" w14:textId="52D3A4C0" w:rsidR="0082226D" w:rsidRDefault="0082226D">
      <w:pPr>
        <w:pStyle w:val="a9"/>
        <w:rPr>
          <w:lang w:eastAsia="ko-KR"/>
        </w:rPr>
      </w:pPr>
      <w:r>
        <w:rPr>
          <w:rStyle w:val="aff"/>
        </w:rPr>
        <w:annotationRef/>
      </w:r>
      <w:r>
        <w:rPr>
          <w:rFonts w:hint="eastAsia"/>
          <w:lang w:eastAsia="ko-KR"/>
        </w:rPr>
        <w:t>#116b-e agreement:</w:t>
      </w:r>
    </w:p>
    <w:p w14:paraId="293E3713" w14:textId="641FF921" w:rsidR="0082226D" w:rsidRDefault="0082226D">
      <w:pPr>
        <w:pStyle w:val="a9"/>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669" w:author="LG: Giwon Park" w:date="2022-01-26T16:39:00Z" w:initials="W사">
    <w:p w14:paraId="2B7A3113" w14:textId="77777777" w:rsidR="0082226D" w:rsidRDefault="0082226D" w:rsidP="0071558F">
      <w:pPr>
        <w:pStyle w:val="a9"/>
        <w:rPr>
          <w:lang w:eastAsia="ko-KR"/>
        </w:rPr>
      </w:pPr>
      <w:r>
        <w:rPr>
          <w:rStyle w:val="aff"/>
        </w:rPr>
        <w:annotationRef/>
      </w:r>
      <w:r>
        <w:rPr>
          <w:rFonts w:hint="eastAsia"/>
          <w:lang w:eastAsia="ko-KR"/>
        </w:rPr>
        <w:t>#116b-e agreement:</w:t>
      </w:r>
    </w:p>
    <w:p w14:paraId="7102A022" w14:textId="09B97E06" w:rsidR="0082226D" w:rsidRDefault="0082226D" w:rsidP="0071558F">
      <w:pPr>
        <w:pStyle w:val="a9"/>
      </w:pPr>
      <w:r>
        <w:t>For unicast, sl-drx-RetransmissionTimer is started after expiring sl-drx-HARQ-RTT-Timer when the PSFCH (NACK) transmission is dropped. FFS for ACK transmission dropping.</w:t>
      </w:r>
    </w:p>
  </w:comment>
  <w:comment w:id="670" w:author="Qualcomm" w:date="2022-01-27T23:59:00Z" w:initials="QC">
    <w:p w14:paraId="0504D2B3" w14:textId="20E74F9E" w:rsidR="0082226D" w:rsidRDefault="0082226D">
      <w:pPr>
        <w:pStyle w:val="a9"/>
      </w:pPr>
      <w:r>
        <w:rPr>
          <w:rStyle w:val="aff"/>
        </w:rPr>
        <w:annotationRef/>
      </w:r>
      <w:r>
        <w:t>Suggest adding “for unicast”</w:t>
      </w:r>
    </w:p>
  </w:comment>
  <w:comment w:id="678" w:author="LG: Giwon Park" w:date="2022-01-03T13:52:00Z" w:initials="W사">
    <w:p w14:paraId="45ABF7A4" w14:textId="25B1BF40" w:rsidR="0082226D" w:rsidRDefault="0082226D">
      <w:pPr>
        <w:pStyle w:val="a9"/>
        <w:rPr>
          <w:lang w:eastAsia="ko-KR"/>
        </w:rPr>
      </w:pPr>
      <w:r>
        <w:rPr>
          <w:rStyle w:val="aff"/>
        </w:rPr>
        <w:annotationRef/>
      </w:r>
      <w:r>
        <w:rPr>
          <w:rFonts w:hint="eastAsia"/>
          <w:lang w:eastAsia="ko-KR"/>
        </w:rPr>
        <w:t>#116-e agreement</w:t>
      </w:r>
      <w:r>
        <w:rPr>
          <w:lang w:eastAsia="ko-KR"/>
        </w:rPr>
        <w:t>:</w:t>
      </w:r>
    </w:p>
    <w:p w14:paraId="79F28F24" w14:textId="7CC1729B" w:rsidR="0082226D" w:rsidRPr="00376B64" w:rsidRDefault="0082226D" w:rsidP="00376B64">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691" w:author="LG: Giwon Park" w:date="2022-01-22T22:52:00Z" w:initials="W사">
    <w:p w14:paraId="4ED44F8A" w14:textId="159D660E" w:rsidR="0082226D" w:rsidRDefault="0082226D">
      <w:pPr>
        <w:pStyle w:val="a9"/>
        <w:rPr>
          <w:lang w:eastAsia="ko-KR"/>
        </w:rPr>
      </w:pPr>
      <w:r>
        <w:rPr>
          <w:rStyle w:val="aff"/>
        </w:rPr>
        <w:annotationRef/>
      </w:r>
      <w:r>
        <w:rPr>
          <w:rFonts w:hint="eastAsia"/>
          <w:lang w:eastAsia="ko-KR"/>
        </w:rPr>
        <w:t>#116b-e agreement:</w:t>
      </w:r>
    </w:p>
    <w:p w14:paraId="052FCB78" w14:textId="40447C1C" w:rsidR="0082226D" w:rsidRDefault="0082226D" w:rsidP="00CB4505">
      <w:pPr>
        <w:pStyle w:val="a9"/>
        <w:rPr>
          <w:lang w:eastAsia="ko-KR"/>
        </w:rPr>
      </w:pPr>
      <w:r>
        <w:t>For unicast, sl-drx-RetransmissionTimer is started after expiring sl-drx-HARQ-RTT-Timer when the PSFCH (NACK) transmission is dropped. FFS for ACK transmission dropping.</w:t>
      </w:r>
    </w:p>
  </w:comment>
  <w:comment w:id="692" w:author="LG: Giwon Park" w:date="2022-01-03T13:52:00Z" w:initials="W사">
    <w:p w14:paraId="074ED082" w14:textId="77777777" w:rsidR="0082226D" w:rsidRDefault="0082226D" w:rsidP="00CB4505">
      <w:pPr>
        <w:pStyle w:val="a9"/>
        <w:rPr>
          <w:lang w:eastAsia="ko-KR"/>
        </w:rPr>
      </w:pPr>
      <w:r>
        <w:rPr>
          <w:rStyle w:val="aff"/>
        </w:rPr>
        <w:annotationRef/>
      </w:r>
      <w:r>
        <w:rPr>
          <w:rFonts w:hint="eastAsia"/>
          <w:lang w:eastAsia="ko-KR"/>
        </w:rPr>
        <w:t>#116-e agreement</w:t>
      </w:r>
      <w:r>
        <w:rPr>
          <w:lang w:eastAsia="ko-KR"/>
        </w:rPr>
        <w:t>:</w:t>
      </w:r>
    </w:p>
    <w:p w14:paraId="75A1BCE7" w14:textId="77777777" w:rsidR="0082226D" w:rsidRPr="00376B64" w:rsidRDefault="0082226D" w:rsidP="00CB4505">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685" w:author="Xiaomi (Xing)" w:date="2022-01-24T14:05:00Z" w:initials="X">
    <w:p w14:paraId="62B59238" w14:textId="561C34D5" w:rsidR="0082226D" w:rsidRPr="00C9487F" w:rsidRDefault="0082226D">
      <w:pPr>
        <w:pStyle w:val="a9"/>
        <w:rPr>
          <w:rFonts w:eastAsiaTheme="minorEastAsia"/>
          <w:lang w:eastAsia="zh-CN"/>
        </w:rPr>
      </w:pPr>
      <w:r>
        <w:rPr>
          <w:rStyle w:val="aff"/>
        </w:rPr>
        <w:annotationRef/>
      </w:r>
      <w:r>
        <w:rPr>
          <w:rFonts w:eastAsiaTheme="minorEastAsia" w:hint="eastAsia"/>
          <w:lang w:eastAsia="zh-CN"/>
        </w:rPr>
        <w:t>I guess this can be covered by the previous bullet 2, since data is also not successfully decoded when dropped feedback is NACK.</w:t>
      </w:r>
    </w:p>
  </w:comment>
  <w:comment w:id="686" w:author="OPPO (Bingxue)" w:date="2022-01-25T13:41:00Z" w:initials="MSOffice">
    <w:p w14:paraId="4660D079" w14:textId="4AE4228F" w:rsidR="0082226D" w:rsidRDefault="0082226D">
      <w:pPr>
        <w:pStyle w:val="a9"/>
      </w:pPr>
      <w:r>
        <w:rPr>
          <w:rStyle w:val="aff"/>
        </w:rPr>
        <w:annotationRef/>
      </w:r>
      <w:r>
        <w:t xml:space="preserve">Agree </w:t>
      </w:r>
    </w:p>
  </w:comment>
  <w:comment w:id="687" w:author="LG: Giwon Park" w:date="2022-01-26T16:36:00Z" w:initials="W사">
    <w:p w14:paraId="1B93A2A6" w14:textId="10DB48EA" w:rsidR="0082226D" w:rsidRDefault="0082226D" w:rsidP="0071558F">
      <w:pPr>
        <w:pStyle w:val="a9"/>
      </w:pPr>
      <w:r>
        <w:rPr>
          <w:rStyle w:val="aff"/>
        </w:rPr>
        <w:annotationRef/>
      </w:r>
      <w:r>
        <w:t>From running CR rapporteur point of view, it is good to capture the RAN2 agreement itself. Therefore, this RAN2 agreement has been captured in the previous bullet.</w:t>
      </w:r>
    </w:p>
  </w:comment>
  <w:comment w:id="694" w:author="LG: Giwon Park" w:date="2022-01-22T23:01:00Z" w:initials="W사">
    <w:p w14:paraId="4896E8B3" w14:textId="77777777" w:rsidR="0082226D" w:rsidRDefault="0082226D" w:rsidP="00DF795A">
      <w:pPr>
        <w:pStyle w:val="a9"/>
        <w:rPr>
          <w:lang w:eastAsia="ko-KR"/>
        </w:rPr>
      </w:pPr>
      <w:r>
        <w:rPr>
          <w:rStyle w:val="aff"/>
        </w:rPr>
        <w:annotationRef/>
      </w:r>
      <w:r>
        <w:rPr>
          <w:rFonts w:hint="eastAsia"/>
          <w:lang w:eastAsia="ko-KR"/>
        </w:rPr>
        <w:t>#116b-e agreement:</w:t>
      </w:r>
    </w:p>
    <w:p w14:paraId="69469743" w14:textId="6069F9E3" w:rsidR="0082226D" w:rsidRPr="00DF795A" w:rsidRDefault="0082226D" w:rsidP="00DF795A">
      <w:pPr>
        <w:pStyle w:val="a9"/>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697" w:author="Huawei-Tao Cai" w:date="2022-01-27T00:55:00Z" w:initials="HTC">
    <w:p w14:paraId="402D8BF9" w14:textId="4627E654" w:rsidR="0082226D" w:rsidRDefault="0082226D">
      <w:pPr>
        <w:pStyle w:val="a9"/>
      </w:pPr>
      <w:r>
        <w:rPr>
          <w:rStyle w:val="aff"/>
        </w:rPr>
        <w:annotationRef/>
      </w:r>
      <w:r>
        <w:t xml:space="preserve">This FFS is for ACK dropped case. So shall be only “acknowledgement”. </w:t>
      </w:r>
    </w:p>
  </w:comment>
  <w:comment w:id="698" w:author="LG: Giwon Park" w:date="2022-01-27T23:28:00Z" w:initials="W사">
    <w:p w14:paraId="0792D9FE" w14:textId="48027B73" w:rsidR="0082226D" w:rsidRDefault="0082226D">
      <w:pPr>
        <w:pStyle w:val="a9"/>
      </w:pPr>
      <w:r>
        <w:rPr>
          <w:rStyle w:val="aff"/>
        </w:rPr>
        <w:annotationRef/>
      </w:r>
      <w:r>
        <w:rPr>
          <w:rFonts w:hint="eastAsia"/>
          <w:lang w:eastAsia="ko-KR"/>
        </w:rPr>
        <w:t>Thank you for point</w:t>
      </w:r>
      <w:r>
        <w:rPr>
          <w:lang w:eastAsia="ko-KR"/>
        </w:rPr>
        <w:t>ing</w:t>
      </w:r>
      <w:r>
        <w:rPr>
          <w:rFonts w:hint="eastAsia"/>
          <w:lang w:eastAsia="ko-KR"/>
        </w:rPr>
        <w:t xml:space="preserve"> this out.</w:t>
      </w:r>
    </w:p>
  </w:comment>
  <w:comment w:id="705" w:author="LG: Giwon Park" w:date="2022-01-03T17:40:00Z" w:initials="W사">
    <w:p w14:paraId="5DC8C2C0" w14:textId="77777777" w:rsidR="0082226D" w:rsidRDefault="0082226D" w:rsidP="00D06C82">
      <w:pPr>
        <w:pStyle w:val="a9"/>
        <w:rPr>
          <w:lang w:eastAsia="ko-KR"/>
        </w:rPr>
      </w:pPr>
      <w:r>
        <w:rPr>
          <w:rStyle w:val="aff"/>
        </w:rPr>
        <w:annotationRef/>
      </w:r>
      <w:r>
        <w:rPr>
          <w:rFonts w:hint="eastAsia"/>
          <w:lang w:eastAsia="ko-KR"/>
        </w:rPr>
        <w:t>#116-e agreement:</w:t>
      </w:r>
    </w:p>
    <w:p w14:paraId="79E419D0" w14:textId="77777777" w:rsidR="0082226D" w:rsidRPr="00CA6C7B" w:rsidRDefault="0082226D" w:rsidP="00D06C82">
      <w:pPr>
        <w:pStyle w:val="aff1"/>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82226D" w:rsidRDefault="0082226D" w:rsidP="00D06C82">
      <w:pPr>
        <w:pStyle w:val="a9"/>
      </w:pPr>
      <w:r w:rsidRPr="00CA6C7B">
        <w:rPr>
          <w:rFonts w:eastAsiaTheme="minorEastAsia"/>
          <w:lang w:eastAsia="ko-KR"/>
        </w:rPr>
        <w:tab/>
        <w:t>[(DFN × 10) + subframe number] modulo (sl-drx-Cycle) = sl-drx-StartOffset</w:t>
      </w:r>
    </w:p>
  </w:comment>
  <w:comment w:id="722" w:author="LG: Giwon Park" w:date="2022-01-22T23:04:00Z" w:initials="W사">
    <w:p w14:paraId="4532F8AA" w14:textId="276773C8" w:rsidR="0082226D" w:rsidRDefault="0082226D">
      <w:pPr>
        <w:pStyle w:val="a9"/>
        <w:rPr>
          <w:lang w:eastAsia="ko-KR"/>
        </w:rPr>
      </w:pPr>
      <w:r>
        <w:rPr>
          <w:rStyle w:val="aff"/>
        </w:rPr>
        <w:annotationRef/>
      </w:r>
      <w:r>
        <w:rPr>
          <w:rFonts w:hint="eastAsia"/>
          <w:lang w:eastAsia="ko-KR"/>
        </w:rPr>
        <w:t>#116b-e agreement:</w:t>
      </w:r>
    </w:p>
    <w:p w14:paraId="60A133B5" w14:textId="4F7A71AA" w:rsidR="0082226D" w:rsidRDefault="0082226D">
      <w:pPr>
        <w:pStyle w:val="a9"/>
      </w:pPr>
      <w:r>
        <w:t>Working assumption: for GC, sl-drx-StartOffset (ms) = DST L2 ID MOD sl-drx-Cycle (ms)</w:t>
      </w:r>
    </w:p>
  </w:comment>
  <w:comment w:id="739" w:author="Huawei-Tao Cai" w:date="2022-01-27T00:48:00Z" w:initials="HTC">
    <w:p w14:paraId="13D37178" w14:textId="2A28ECCB" w:rsidR="0082226D" w:rsidRDefault="0082226D">
      <w:pPr>
        <w:pStyle w:val="a9"/>
      </w:pPr>
      <w:r>
        <w:rPr>
          <w:rStyle w:val="aff"/>
        </w:rPr>
        <w:annotationRef/>
      </w:r>
      <w:r>
        <w:t>Following above our concern on this “L1 ID pair”, we suggest to change to “</w:t>
      </w:r>
      <w:r w:rsidRPr="009206FE">
        <w:t>Source Layer-1 ID of the SCI is equal to the 8 LSB of the intended Destination Layer-2 ID and Destination Layer-1 ID of the SCI is equal to the 8 LSB of the intended Source Layer-2 ID</w:t>
      </w:r>
      <w:r>
        <w:t>”</w:t>
      </w:r>
    </w:p>
  </w:comment>
  <w:comment w:id="746" w:author="Huawei-Tao Cai" w:date="2022-01-27T00:49:00Z" w:initials="HTC">
    <w:p w14:paraId="6D5F49D0" w14:textId="78BB5F20" w:rsidR="0082226D" w:rsidRDefault="0082226D">
      <w:pPr>
        <w:pStyle w:val="a9"/>
      </w:pPr>
      <w:r>
        <w:rPr>
          <w:rStyle w:val="aff"/>
        </w:rPr>
        <w:annotationRef/>
      </w:r>
      <w:proofErr w:type="spellStart"/>
      <w:r>
        <w:t>Similiarly</w:t>
      </w:r>
      <w:proofErr w:type="spellEnd"/>
      <w:r>
        <w:t>, suggest change to “</w:t>
      </w:r>
      <w:r w:rsidRPr="00626E11">
        <w:t>the intended Source Layer-2 ID and Destination Layer-2 ID pair</w:t>
      </w:r>
      <w:r>
        <w:t xml:space="preserve">”- The timers are </w:t>
      </w:r>
      <w:proofErr w:type="spellStart"/>
      <w:r>
        <w:t>maitained</w:t>
      </w:r>
      <w:proofErr w:type="spellEnd"/>
      <w:r>
        <w:t xml:space="preserve"> per L2 ID pair. </w:t>
      </w:r>
    </w:p>
  </w:comment>
  <w:comment w:id="747" w:author="LG: Giwon Park" w:date="2022-01-27T23:31:00Z" w:initials="W사">
    <w:p w14:paraId="6B3DF4DB" w14:textId="77777777" w:rsidR="0082226D" w:rsidRDefault="0082226D" w:rsidP="00174CF6">
      <w:pPr>
        <w:pStyle w:val="a9"/>
        <w:rPr>
          <w:lang w:eastAsia="ko-KR"/>
        </w:rPr>
      </w:pPr>
      <w:r>
        <w:rPr>
          <w:rStyle w:val="aff"/>
        </w:rPr>
        <w:annotationRef/>
      </w:r>
      <w:r>
        <w:rPr>
          <w:rFonts w:hint="eastAsia"/>
          <w:lang w:eastAsia="ko-KR"/>
        </w:rPr>
        <w:t>#113b-e agreement</w:t>
      </w:r>
    </w:p>
    <w:p w14:paraId="42E775D6" w14:textId="77777777" w:rsidR="0082226D" w:rsidRDefault="0082226D" w:rsidP="00174CF6">
      <w:pPr>
        <w:pStyle w:val="a9"/>
        <w:rPr>
          <w:rFonts w:eastAsiaTheme="minorEastAsia"/>
          <w:lang w:eastAsia="ko-KR"/>
        </w:rPr>
      </w:pPr>
      <w:r w:rsidRPr="00FF0018">
        <w:rPr>
          <w:rFonts w:eastAsiaTheme="minorEastAsia"/>
          <w:lang w:eastAsia="ko-KR"/>
        </w:rPr>
        <w:t>For unicast, the RX UE (re)starts the inactivity timer based on information in SCI (SCI1+SCI2).  FFS if the MAC layer can stop the inactivity timer.</w:t>
      </w:r>
    </w:p>
    <w:p w14:paraId="44A06B62" w14:textId="77777777" w:rsidR="0082226D" w:rsidRDefault="0082226D" w:rsidP="00174CF6">
      <w:pPr>
        <w:pStyle w:val="a9"/>
        <w:rPr>
          <w:lang w:eastAsia="ko-KR"/>
        </w:rPr>
      </w:pPr>
    </w:p>
    <w:p w14:paraId="1AF0AA29" w14:textId="594463DE" w:rsidR="0082226D" w:rsidRDefault="0082226D" w:rsidP="00174CF6">
      <w:pPr>
        <w:pStyle w:val="a9"/>
      </w:pPr>
      <w:r>
        <w:rPr>
          <w:rFonts w:hint="eastAsia"/>
          <w:lang w:eastAsia="ko-KR"/>
        </w:rPr>
        <w:t>According to RAN2 agreement, inactivity timer is started by checking the L</w:t>
      </w:r>
      <w:r>
        <w:rPr>
          <w:lang w:eastAsia="ko-KR"/>
        </w:rPr>
        <w:t>1</w:t>
      </w:r>
      <w:r>
        <w:rPr>
          <w:rFonts w:hint="eastAsia"/>
          <w:lang w:eastAsia="ko-KR"/>
        </w:rPr>
        <w:t xml:space="preserve"> ID</w:t>
      </w:r>
      <w:r>
        <w:rPr>
          <w:lang w:eastAsia="ko-KR"/>
        </w:rPr>
        <w:t xml:space="preserve">. </w:t>
      </w:r>
      <w:r w:rsidRPr="00FF0018">
        <w:rPr>
          <w:lang w:eastAsia="ko-KR"/>
        </w:rPr>
        <w:t xml:space="preserve">This sentence is not interpreted to mean that the inactivity timer is managed </w:t>
      </w:r>
      <w:r>
        <w:rPr>
          <w:lang w:eastAsia="ko-KR"/>
        </w:rPr>
        <w:t>per</w:t>
      </w:r>
      <w:r w:rsidRPr="00FF0018">
        <w:rPr>
          <w:lang w:eastAsia="ko-KR"/>
        </w:rPr>
        <w:t xml:space="preserve"> L1 ID.</w:t>
      </w:r>
    </w:p>
  </w:comment>
  <w:comment w:id="748" w:author="Qualcomm" w:date="2022-01-28T00:06:00Z" w:initials="QC">
    <w:p w14:paraId="097325FE" w14:textId="03E88754" w:rsidR="0082226D" w:rsidRDefault="0082226D">
      <w:pPr>
        <w:pStyle w:val="a9"/>
      </w:pPr>
      <w:r>
        <w:rPr>
          <w:rStyle w:val="aff"/>
        </w:rPr>
        <w:annotationRef/>
      </w:r>
      <w:r>
        <w:t>Agree, based on L1 ID, no checking with L2 ID after decoding PSSCH</w:t>
      </w:r>
    </w:p>
  </w:comment>
  <w:comment w:id="759" w:author="LG: Giwon Park" w:date="2022-01-03T16:01:00Z" w:initials="W사">
    <w:p w14:paraId="595C60C2" w14:textId="77777777" w:rsidR="0082226D" w:rsidRDefault="0082226D" w:rsidP="00EC4DC8">
      <w:pPr>
        <w:pStyle w:val="a9"/>
        <w:rPr>
          <w:lang w:eastAsia="ko-KR"/>
        </w:rPr>
      </w:pPr>
      <w:r>
        <w:rPr>
          <w:rStyle w:val="aff"/>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82226D" w:rsidRPr="00EC4DC8" w:rsidRDefault="0082226D">
      <w:pPr>
        <w:pStyle w:val="a9"/>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757" w:author="Xiaomi (Xing)" w:date="2022-01-24T14:08:00Z" w:initials="X">
    <w:p w14:paraId="1323A433" w14:textId="5366AE5E" w:rsidR="0082226D" w:rsidRPr="00C9487F" w:rsidRDefault="0082226D">
      <w:pPr>
        <w:pStyle w:val="a9"/>
        <w:rPr>
          <w:rFonts w:eastAsiaTheme="minorEastAsia"/>
          <w:lang w:eastAsia="zh-CN"/>
        </w:rPr>
      </w:pPr>
      <w:r>
        <w:rPr>
          <w:rStyle w:val="aff"/>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758" w:author="LG: Giwon Park" w:date="2022-01-28T18:37:00Z" w:initials="W사">
    <w:p w14:paraId="2F19C0C3" w14:textId="77777777" w:rsidR="001A7E23" w:rsidRDefault="001A7E23" w:rsidP="001A7E23">
      <w:r>
        <w:rPr>
          <w:rStyle w:val="aff"/>
        </w:rPr>
        <w:annotationRef/>
      </w:r>
      <w:r>
        <w:t xml:space="preserve">From an </w:t>
      </w:r>
      <w:r>
        <w:rPr>
          <w:rFonts w:hint="eastAsia"/>
        </w:rPr>
        <w:t>editor</w:t>
      </w:r>
      <w:r>
        <w:t>’s</w:t>
      </w:r>
      <w:r>
        <w:rPr>
          <w:rFonts w:hint="eastAsia"/>
        </w:rPr>
        <w:t xml:space="preserve"> </w:t>
      </w:r>
      <w:r>
        <w:t>point of view, here's why I think this is the best place to capture the down-selection of the inactivity timer.</w:t>
      </w:r>
    </w:p>
    <w:p w14:paraId="0A04C725" w14:textId="77777777" w:rsidR="001A7E23" w:rsidRDefault="001A7E23" w:rsidP="001A7E23">
      <w:r>
        <w:t>First, RAN2 agreed to start the inactivity timer based on L1 ID.</w:t>
      </w:r>
    </w:p>
    <w:p w14:paraId="745882CC" w14:textId="77777777" w:rsidR="001A7E23" w:rsidRDefault="001A7E23" w:rsidP="001A7E23">
      <w:r>
        <w:t>Also, it is not correct for the RX UE to perform down-selection before receiving SCI for the following reasons:</w:t>
      </w:r>
    </w:p>
    <w:p w14:paraId="029EBA55" w14:textId="77777777" w:rsidR="001A7E23" w:rsidRDefault="001A7E23" w:rsidP="001A7E23">
      <w:r>
        <w:t xml:space="preserve">For example, if the Rx UE is interested in "A" and "B" services and the partial L1 IDs of "A" and "B" are the same, and when the RX UE fails to decode a MAC PDU of “A” service transmitted by TX UE, it is not known whether the Rx UE has received the SCI of the "A" service or the "B" service. Therefore, it is strange for the Rx UE to perform down-selection on "A" or "B" before SCI reception. </w:t>
      </w:r>
    </w:p>
    <w:p w14:paraId="1E5F09DA" w14:textId="77777777" w:rsidR="001A7E23" w:rsidRDefault="001A7E23" w:rsidP="001A7E23">
      <w:r>
        <w:t>I</w:t>
      </w:r>
      <w:r>
        <w:rPr>
          <w:rFonts w:hint="eastAsia"/>
        </w:rPr>
        <w:t xml:space="preserve">f </w:t>
      </w:r>
      <w:r>
        <w:t xml:space="preserve">the RX UE pre-determined the associated with the service when fails to decode a MAC PDU before actually receiving SCI transmitted from </w:t>
      </w:r>
      <w:proofErr w:type="spellStart"/>
      <w:r>
        <w:t>Tx</w:t>
      </w:r>
      <w:proofErr w:type="spellEnd"/>
      <w:r>
        <w:t xml:space="preserve"> UE, </w:t>
      </w:r>
      <w:r w:rsidRPr="00603F64">
        <w:t xml:space="preserve">this is </w:t>
      </w:r>
      <w:r>
        <w:t xml:space="preserve">clearly </w:t>
      </w:r>
      <w:r w:rsidRPr="00603F64">
        <w:t>not desirable in terms of</w:t>
      </w:r>
      <w:r>
        <w:t xml:space="preserve"> power saving or guaranteeing </w:t>
      </w:r>
      <w:proofErr w:type="spellStart"/>
      <w:r>
        <w:t>Qo</w:t>
      </w:r>
      <w:r w:rsidRPr="00603F64">
        <w:t>S</w:t>
      </w:r>
      <w:proofErr w:type="spellEnd"/>
      <w:r w:rsidRPr="00603F64">
        <w:t xml:space="preserve"> of the service.</w:t>
      </w:r>
    </w:p>
    <w:p w14:paraId="3F09A1CD" w14:textId="77777777" w:rsidR="001A7E23" w:rsidRDefault="001A7E23" w:rsidP="001A7E23">
      <w:r>
        <w:t>In conclusion</w:t>
      </w:r>
      <w:r>
        <w:rPr>
          <w:rFonts w:hint="eastAsia"/>
        </w:rPr>
        <w:t>,</w:t>
      </w:r>
      <w:r>
        <w:t xml:space="preserve"> RX UE has no choice but to down-select based on L2 ID that matches based on L1 ID. </w:t>
      </w:r>
    </w:p>
    <w:p w14:paraId="16BF4136" w14:textId="6310C8F8" w:rsidR="001A7E23" w:rsidRPr="001A7E23" w:rsidRDefault="001A7E23" w:rsidP="001A7E23">
      <w:r>
        <w:t xml:space="preserve">Again, I think this is the best way to describe UE </w:t>
      </w:r>
      <w:proofErr w:type="spellStart"/>
      <w:r>
        <w:t>behavior</w:t>
      </w:r>
      <w:proofErr w:type="spellEnd"/>
      <w:r>
        <w:t xml:space="preserve"> without optimization.</w:t>
      </w:r>
    </w:p>
  </w:comment>
  <w:comment w:id="771" w:author="Qualcomm" w:date="2022-01-28T00:09:00Z" w:initials="QC">
    <w:p w14:paraId="226C07E4" w14:textId="424AC219" w:rsidR="0082226D" w:rsidRDefault="0082226D">
      <w:pPr>
        <w:pStyle w:val="a9"/>
      </w:pPr>
      <w:r>
        <w:rPr>
          <w:rStyle w:val="aff"/>
        </w:rPr>
        <w:annotationRef/>
      </w:r>
      <w:r>
        <w:t>Retransmission?</w:t>
      </w:r>
    </w:p>
  </w:comment>
  <w:comment w:id="772" w:author="LG: Giwon Park" w:date="2022-01-28T17:17:00Z" w:initials="W사">
    <w:p w14:paraId="3A8A1603" w14:textId="6B49A23F" w:rsidR="000E5F53" w:rsidRDefault="000E5F53">
      <w:pPr>
        <w:pStyle w:val="a9"/>
      </w:pPr>
      <w:r>
        <w:rPr>
          <w:rStyle w:val="aff"/>
        </w:rPr>
        <w:annotationRef/>
      </w:r>
      <w:r w:rsidRPr="000E5F53">
        <w:t>The operation of RTT timer is not divided into initial and retransmission. All apply.</w:t>
      </w:r>
    </w:p>
  </w:comment>
  <w:comment w:id="779" w:author="Qualcomm" w:date="2022-01-28T00:14:00Z" w:initials="QC">
    <w:p w14:paraId="62F5CDE7" w14:textId="20D75D3C" w:rsidR="0082226D" w:rsidRDefault="0082226D">
      <w:pPr>
        <w:pStyle w:val="a9"/>
      </w:pPr>
      <w:r>
        <w:rPr>
          <w:rStyle w:val="aff"/>
        </w:rPr>
        <w:annotationRef/>
      </w:r>
      <w:proofErr w:type="spellStart"/>
      <w:r>
        <w:t>Sames</w:t>
      </w:r>
      <w:proofErr w:type="spellEnd"/>
      <w:r>
        <w:t xml:space="preserve"> the content of 4&gt; for unicast and content of 4&gt; for groupcast are the same. May be can merge then together.</w:t>
      </w:r>
    </w:p>
  </w:comment>
  <w:comment w:id="780" w:author="LG: Giwon Park" w:date="2022-01-28T17:11:00Z" w:initials="W사">
    <w:p w14:paraId="6DDF4580" w14:textId="0306912E" w:rsidR="00F360D0" w:rsidRDefault="00F360D0">
      <w:pPr>
        <w:pStyle w:val="a9"/>
      </w:pPr>
      <w:r>
        <w:rPr>
          <w:rStyle w:val="aff"/>
        </w:rPr>
        <w:annotationRef/>
      </w:r>
      <w:r w:rsidRPr="00F360D0">
        <w:t>If it's not a big problem, we'll keep the current text for now.</w:t>
      </w:r>
    </w:p>
  </w:comment>
  <w:comment w:id="783" w:author="Xiaomi (Xing)" w:date="2022-01-24T14:14:00Z" w:initials="X">
    <w:p w14:paraId="253C1DAC" w14:textId="2C92C97C" w:rsidR="0082226D" w:rsidRPr="008669F1" w:rsidRDefault="0082226D">
      <w:pPr>
        <w:pStyle w:val="a9"/>
        <w:rPr>
          <w:rFonts w:eastAsiaTheme="minorEastAsia"/>
          <w:lang w:eastAsia="zh-CN"/>
        </w:rPr>
      </w:pPr>
      <w:r>
        <w:rPr>
          <w:rStyle w:val="aff"/>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784" w:author="LG: Giwon Park" w:date="2022-01-26T16:45:00Z" w:initials="W사">
    <w:p w14:paraId="6AD34069" w14:textId="49CFCAB5" w:rsidR="0082226D" w:rsidRDefault="0082226D">
      <w:pPr>
        <w:pStyle w:val="a9"/>
        <w:rPr>
          <w:lang w:eastAsia="ko-KR"/>
        </w:rPr>
      </w:pPr>
      <w:r>
        <w:rPr>
          <w:rStyle w:val="aff"/>
        </w:rPr>
        <w:annotationRef/>
      </w:r>
      <w:r>
        <w:rPr>
          <w:rFonts w:hint="eastAsia"/>
          <w:lang w:eastAsia="ko-KR"/>
        </w:rPr>
        <w:t>Thanks</w:t>
      </w:r>
    </w:p>
  </w:comment>
  <w:comment w:id="790" w:author="LG: Giwon Park" w:date="2022-01-03T13:47:00Z" w:initials="W사">
    <w:p w14:paraId="0FE936C8" w14:textId="6208F3EE" w:rsidR="0082226D" w:rsidRDefault="0082226D">
      <w:pPr>
        <w:pStyle w:val="a9"/>
        <w:rPr>
          <w:lang w:eastAsia="ko-KR"/>
        </w:rPr>
      </w:pPr>
      <w:r>
        <w:rPr>
          <w:rStyle w:val="aff"/>
        </w:rPr>
        <w:annotationRef/>
      </w:r>
      <w:r>
        <w:rPr>
          <w:rFonts w:hint="eastAsia"/>
          <w:lang w:eastAsia="ko-KR"/>
        </w:rPr>
        <w:t>#116-e agreement</w:t>
      </w:r>
      <w:r>
        <w:rPr>
          <w:lang w:eastAsia="ko-KR"/>
        </w:rPr>
        <w:t>:</w:t>
      </w:r>
    </w:p>
    <w:p w14:paraId="7E3D95EB" w14:textId="4358F46E" w:rsidR="0082226D" w:rsidRDefault="0082226D">
      <w:pPr>
        <w:pStyle w:val="a9"/>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795" w:author="Qualcomm" w:date="2022-01-28T00:09:00Z" w:initials="QC">
    <w:p w14:paraId="316D1406" w14:textId="0FC2F2F6" w:rsidR="0082226D" w:rsidRDefault="0082226D">
      <w:pPr>
        <w:pStyle w:val="a9"/>
      </w:pPr>
      <w:r>
        <w:rPr>
          <w:rStyle w:val="aff"/>
        </w:rPr>
        <w:annotationRef/>
      </w:r>
      <w:r>
        <w:t>Suggest adding PSFCH</w:t>
      </w:r>
    </w:p>
  </w:comment>
  <w:comment w:id="806" w:author="Qualcomm" w:date="2022-01-28T00:11:00Z" w:initials="QC">
    <w:p w14:paraId="6EFB9D53" w14:textId="24D9DB87" w:rsidR="0082226D" w:rsidRDefault="0082226D">
      <w:pPr>
        <w:pStyle w:val="a9"/>
      </w:pPr>
      <w:r>
        <w:rPr>
          <w:rStyle w:val="aff"/>
        </w:rPr>
        <w:annotationRef/>
      </w:r>
      <w:r>
        <w:t>Suggest adding PSFCH</w:t>
      </w:r>
    </w:p>
  </w:comment>
  <w:comment w:id="823" w:author="LG: Giwon Park" w:date="2022-01-26T16:58:00Z" w:initials="W사">
    <w:p w14:paraId="5E347033" w14:textId="77777777" w:rsidR="0082226D" w:rsidRDefault="0082226D" w:rsidP="0086109D">
      <w:pPr>
        <w:pStyle w:val="a9"/>
        <w:rPr>
          <w:lang w:eastAsia="ko-KR"/>
        </w:rPr>
      </w:pPr>
      <w:r>
        <w:rPr>
          <w:rStyle w:val="aff"/>
        </w:rPr>
        <w:annotationRef/>
      </w:r>
      <w:r>
        <w:rPr>
          <w:rFonts w:hint="eastAsia"/>
          <w:lang w:eastAsia="ko-KR"/>
        </w:rPr>
        <w:t>#116b-e agreement:</w:t>
      </w:r>
    </w:p>
    <w:p w14:paraId="1CC13078" w14:textId="77777777" w:rsidR="0082226D" w:rsidRDefault="0082226D" w:rsidP="0086109D">
      <w:pPr>
        <w:pStyle w:val="a9"/>
      </w:pPr>
      <w:r>
        <w:t>Following RAN2 agreement is also applied to GC NACK only.</w:t>
      </w:r>
    </w:p>
    <w:p w14:paraId="34B3FAD4" w14:textId="3A6D1A33" w:rsidR="0082226D" w:rsidRDefault="0082226D" w:rsidP="0086109D">
      <w:pPr>
        <w:pStyle w:val="a9"/>
      </w:pPr>
      <w:r>
        <w:tab/>
        <w:t>“If the RX UE does not transmit PSFCH for a HARQ enabled transmission (e.g. due to UL/SL prioritization or ACK) the RX UE still starts the HARQ RTT timer in the symbol/slot following the end of PSFCH resource.”</w:t>
      </w:r>
    </w:p>
  </w:comment>
  <w:comment w:id="830" w:author="Qualcomm" w:date="2022-01-28T00:12:00Z" w:initials="QC">
    <w:p w14:paraId="4365B93A" w14:textId="50997EFF" w:rsidR="0082226D" w:rsidRDefault="0082226D">
      <w:pPr>
        <w:pStyle w:val="a9"/>
      </w:pPr>
      <w:r>
        <w:rPr>
          <w:rStyle w:val="aff"/>
        </w:rPr>
        <w:annotationRef/>
      </w:r>
      <w:r>
        <w:t>Suggest adding PSFCH</w:t>
      </w:r>
    </w:p>
  </w:comment>
  <w:comment w:id="837" w:author="Qualcomm" w:date="2022-01-28T00:13:00Z" w:initials="QC">
    <w:p w14:paraId="39AA0E47" w14:textId="508AECC3" w:rsidR="0082226D" w:rsidRDefault="0082226D">
      <w:pPr>
        <w:pStyle w:val="a9"/>
      </w:pPr>
      <w:r>
        <w:rPr>
          <w:rStyle w:val="aff"/>
        </w:rPr>
        <w:annotationRef/>
      </w:r>
      <w:r>
        <w:t>Suggest adding PSFCH</w:t>
      </w:r>
    </w:p>
  </w:comment>
  <w:comment w:id="816" w:author="Xiaomi (Xing)" w:date="2022-01-24T14:46:00Z" w:initials="X">
    <w:p w14:paraId="4DD6414B" w14:textId="635A13B7" w:rsidR="0082226D" w:rsidRPr="00AB1639" w:rsidRDefault="0082226D">
      <w:pPr>
        <w:pStyle w:val="a9"/>
        <w:rPr>
          <w:rFonts w:eastAsiaTheme="minorEastAsia"/>
          <w:lang w:eastAsia="zh-CN"/>
        </w:rPr>
      </w:pPr>
      <w:r>
        <w:rPr>
          <w:rStyle w:val="aff"/>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817" w:author="OPPO (Bingxue)" w:date="2022-01-25T13:42:00Z" w:initials="MSOffice">
    <w:p w14:paraId="2D0E9F18" w14:textId="166283EE" w:rsidR="0082226D" w:rsidRDefault="0082226D">
      <w:pPr>
        <w:pStyle w:val="a9"/>
      </w:pPr>
      <w:r>
        <w:rPr>
          <w:rStyle w:val="aff"/>
        </w:rPr>
        <w:annotationRef/>
      </w:r>
      <w:r>
        <w:t>We have the same feeling that the ACK/NACK and NACK only case can be merged</w:t>
      </w:r>
    </w:p>
  </w:comment>
  <w:comment w:id="818" w:author="LG: Giwon Park" w:date="2022-01-26T16:59:00Z" w:initials="W사">
    <w:p w14:paraId="0692EF9F" w14:textId="0A504591" w:rsidR="0082226D" w:rsidRDefault="0082226D">
      <w:pPr>
        <w:pStyle w:val="a9"/>
        <w:rPr>
          <w:lang w:eastAsia="ko-KR"/>
        </w:rPr>
      </w:pPr>
      <w:r>
        <w:rPr>
          <w:rStyle w:val="aff"/>
        </w:rPr>
        <w:annotationRef/>
      </w:r>
      <w:r>
        <w:rPr>
          <w:rFonts w:hint="eastAsia"/>
          <w:lang w:eastAsia="ko-KR"/>
        </w:rPr>
        <w:t xml:space="preserve">Thank you for </w:t>
      </w:r>
      <w:r>
        <w:rPr>
          <w:lang w:eastAsia="ko-KR"/>
        </w:rPr>
        <w:t xml:space="preserve">pointing this out. </w:t>
      </w:r>
    </w:p>
  </w:comment>
  <w:comment w:id="819" w:author="vivo(Jing)" w:date="2022-01-27T18:08:00Z" w:initials="Jing">
    <w:p w14:paraId="5962AD92" w14:textId="11D9CB6A" w:rsidR="0082226D" w:rsidRDefault="0082226D" w:rsidP="0061626A">
      <w:pPr>
        <w:pStyle w:val="a9"/>
      </w:pPr>
      <w:r>
        <w:rPr>
          <w:rStyle w:val="aff"/>
        </w:rPr>
        <w:annotationRef/>
      </w:r>
      <w:r>
        <w:t>If we merge it like this, how about the case especially for GC, that is, the HARQ feedback is not transmitted because of communication range?</w:t>
      </w:r>
    </w:p>
    <w:p w14:paraId="0120A166" w14:textId="77777777" w:rsidR="0082226D" w:rsidRPr="0061626A" w:rsidRDefault="0082226D" w:rsidP="0061626A">
      <w:pPr>
        <w:pStyle w:val="a9"/>
        <w:rPr>
          <w:highlight w:val="yellow"/>
          <w:lang w:eastAsia="ko-KR"/>
        </w:rPr>
      </w:pPr>
      <w:r w:rsidRPr="0061626A">
        <w:rPr>
          <w:highlight w:val="yellow"/>
          <w:lang w:eastAsia="ko-KR"/>
        </w:rPr>
        <w:t xml:space="preserve"> </w:t>
      </w:r>
      <w:r w:rsidRPr="0061626A">
        <w:rPr>
          <w:rStyle w:val="aff"/>
          <w:highlight w:val="yellow"/>
        </w:rPr>
        <w:annotationRef/>
      </w:r>
      <w:r w:rsidRPr="0061626A">
        <w:rPr>
          <w:highlight w:val="yellow"/>
          <w:lang w:eastAsia="ko-KR"/>
        </w:rPr>
        <w:t>4&gt;</w:t>
      </w:r>
      <w:r w:rsidRPr="0061626A">
        <w:rPr>
          <w:highlight w:val="yellow"/>
          <w:lang w:eastAsia="ko-KR"/>
        </w:rPr>
        <w:tab/>
        <w:t>if negative-only acknowledgement is selected:</w:t>
      </w:r>
    </w:p>
    <w:p w14:paraId="39A99BD3" w14:textId="6F973486" w:rsidR="0082226D" w:rsidRPr="0061626A" w:rsidRDefault="0082226D" w:rsidP="0061626A">
      <w:pPr>
        <w:pStyle w:val="a9"/>
        <w:rPr>
          <w:highlight w:val="yellow"/>
          <w:lang w:eastAsia="ko-KR"/>
        </w:rPr>
      </w:pPr>
      <w:r w:rsidRPr="0061626A">
        <w:rPr>
          <w:highlight w:val="yellow"/>
          <w:lang w:eastAsia="ko-KR"/>
        </w:rPr>
        <w:t>5&gt;</w:t>
      </w:r>
      <w:r w:rsidRPr="0061626A">
        <w:rPr>
          <w:highlight w:val="yellow"/>
          <w:lang w:eastAsia="ko-KR"/>
        </w:rPr>
        <w:tab/>
      </w:r>
      <w:r w:rsidRPr="0061626A">
        <w:rPr>
          <w:highlight w:val="yellow"/>
          <w:lang w:eastAsia="ko-KR"/>
        </w:rPr>
        <w:tab/>
        <w:t xml:space="preserve">start the sl-drx-HARQ-RTT-Timer for the corresponding Sidelink process in the first slot after the end of the corresponding resource carrying the HARQ feedback (i.e., positive acknowledgement) when the HARQ feedback is not transmitted due to UL/SL prioritization </w:t>
      </w:r>
      <w:r w:rsidRPr="0061626A">
        <w:rPr>
          <w:color w:val="FF0000"/>
          <w:lang w:eastAsia="ko-KR"/>
        </w:rPr>
        <w:t xml:space="preserve">or </w:t>
      </w:r>
      <w:r w:rsidRPr="00D3183E">
        <w:rPr>
          <w:noProof/>
          <w:color w:val="FF0000"/>
        </w:rPr>
        <w:t xml:space="preserve">distance beteween UE's location and the central location of the nearest zone that is calculated based on the </w:t>
      </w:r>
      <w:r w:rsidRPr="00D3183E">
        <w:rPr>
          <w:i/>
          <w:noProof/>
          <w:color w:val="FF0000"/>
        </w:rPr>
        <w:t>Zone_id</w:t>
      </w:r>
      <w:r w:rsidRPr="00D3183E">
        <w:rPr>
          <w:noProof/>
          <w:color w:val="FF0000"/>
        </w:rPr>
        <w:t xml:space="preserve"> in the SCI and the value of </w:t>
      </w:r>
      <w:proofErr w:type="spellStart"/>
      <w:r w:rsidRPr="00D3183E">
        <w:rPr>
          <w:i/>
          <w:iCs/>
          <w:color w:val="FF0000"/>
        </w:rPr>
        <w:t>sl-ZoneLength</w:t>
      </w:r>
      <w:proofErr w:type="spellEnd"/>
      <w:r w:rsidRPr="00D3183E">
        <w:rPr>
          <w:color w:val="FF0000"/>
          <w:lang w:eastAsia="ko-KR"/>
        </w:rPr>
        <w:t xml:space="preserve"> </w:t>
      </w:r>
      <w:r w:rsidRPr="00D3183E">
        <w:rPr>
          <w:noProof/>
          <w:color w:val="FF0000"/>
        </w:rPr>
        <w:t xml:space="preserve">corresponding to the communication range requirement in the SCI as specified in TS 38.331 [5] </w:t>
      </w:r>
      <w:r w:rsidRPr="00D3183E">
        <w:rPr>
          <w:noProof/>
          <w:color w:val="FF0000"/>
          <w:highlight w:val="green"/>
        </w:rPr>
        <w:t>is larger than</w:t>
      </w:r>
      <w:r w:rsidRPr="00D3183E">
        <w:rPr>
          <w:noProof/>
          <w:color w:val="FF0000"/>
        </w:rPr>
        <w:t xml:space="preserve"> the communication range requirement </w:t>
      </w:r>
      <w:r w:rsidRPr="00D3183E">
        <w:rPr>
          <w:color w:val="FF0000"/>
        </w:rPr>
        <w:t>in the SCI</w:t>
      </w:r>
    </w:p>
    <w:p w14:paraId="2C7FE79A" w14:textId="41E4C5AE" w:rsidR="0082226D" w:rsidRDefault="0082226D">
      <w:pPr>
        <w:pStyle w:val="a9"/>
      </w:pPr>
    </w:p>
  </w:comment>
  <w:comment w:id="820" w:author="LG: Giwon Park" w:date="2022-01-27T23:49:00Z" w:initials="W사">
    <w:p w14:paraId="507C7BD8" w14:textId="77777777" w:rsidR="0082226D" w:rsidRDefault="0082226D" w:rsidP="005516E9">
      <w:pPr>
        <w:pStyle w:val="a9"/>
      </w:pPr>
      <w:r>
        <w:rPr>
          <w:rStyle w:val="aff"/>
        </w:rPr>
        <w:annotationRef/>
      </w:r>
      <w:r>
        <w:t xml:space="preserve">In GC </w:t>
      </w:r>
      <w:proofErr w:type="spellStart"/>
      <w:r>
        <w:t>nack</w:t>
      </w:r>
      <w:proofErr w:type="spellEnd"/>
      <w:r>
        <w:t xml:space="preserve"> only, there was no discussion about communication range related </w:t>
      </w:r>
      <w:proofErr w:type="spellStart"/>
      <w:r>
        <w:t>behavior</w:t>
      </w:r>
      <w:proofErr w:type="spellEnd"/>
      <w:r>
        <w:t xml:space="preserve"> and there is no RAN2 agreement.</w:t>
      </w:r>
    </w:p>
    <w:p w14:paraId="7A628C6A" w14:textId="52A7FE76" w:rsidR="0082226D" w:rsidRDefault="0082226D" w:rsidP="005516E9">
      <w:pPr>
        <w:pStyle w:val="a9"/>
      </w:pPr>
      <w:r>
        <w:t>Since this is new issue, there may be modifications once the relevant agreement is made.</w:t>
      </w:r>
    </w:p>
  </w:comment>
  <w:comment w:id="853" w:author="LG: Giwon Park" w:date="2022-01-03T14:04:00Z" w:initials="W사">
    <w:p w14:paraId="2535D0B5" w14:textId="3255CF97" w:rsidR="0082226D" w:rsidRPr="00C0608F" w:rsidRDefault="0082226D" w:rsidP="00E45D34">
      <w:pPr>
        <w:pStyle w:val="aff1"/>
        <w:widowControl w:val="0"/>
        <w:spacing w:line="240" w:lineRule="auto"/>
        <w:ind w:left="0"/>
        <w:contextualSpacing w:val="0"/>
        <w:rPr>
          <w:rFonts w:eastAsiaTheme="minorEastAsia"/>
          <w:lang w:eastAsia="ko-KR"/>
        </w:rPr>
      </w:pPr>
      <w:r>
        <w:rPr>
          <w:rStyle w:val="aff"/>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82226D" w:rsidRPr="00E45D34" w:rsidRDefault="0082226D" w:rsidP="00E45D34">
      <w:pPr>
        <w:pStyle w:val="aff1"/>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82226D" w:rsidRPr="00556D52" w:rsidRDefault="0082226D" w:rsidP="00E45D34">
      <w:pPr>
        <w:pStyle w:val="aff1"/>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82226D" w:rsidRDefault="0082226D" w:rsidP="00556D52">
      <w:pPr>
        <w:pStyle w:val="aff1"/>
        <w:widowControl w:val="0"/>
        <w:tabs>
          <w:tab w:val="left" w:pos="720"/>
        </w:tabs>
        <w:spacing w:line="240" w:lineRule="auto"/>
        <w:ind w:left="0"/>
        <w:contextualSpacing w:val="0"/>
        <w:rPr>
          <w:rFonts w:eastAsia="맑은 고딕"/>
          <w:lang w:eastAsia="ko-KR"/>
        </w:rPr>
      </w:pPr>
      <w:r>
        <w:rPr>
          <w:rFonts w:eastAsia="맑은 고딕" w:hint="eastAsia"/>
          <w:lang w:eastAsia="ko-KR"/>
        </w:rPr>
        <w:t>#116b-e agree</w:t>
      </w:r>
      <w:r>
        <w:rPr>
          <w:rFonts w:eastAsia="맑은 고딕"/>
          <w:lang w:eastAsia="ko-KR"/>
        </w:rPr>
        <w:t>ment:</w:t>
      </w:r>
    </w:p>
    <w:p w14:paraId="032FD29E" w14:textId="54433BB1" w:rsidR="0082226D" w:rsidRPr="00556D52" w:rsidRDefault="0082226D" w:rsidP="00556D52">
      <w:pPr>
        <w:pStyle w:val="aff1"/>
        <w:widowControl w:val="0"/>
        <w:numPr>
          <w:ilvl w:val="0"/>
          <w:numId w:val="10"/>
        </w:numPr>
        <w:tabs>
          <w:tab w:val="num" w:pos="720"/>
        </w:tabs>
        <w:spacing w:line="240" w:lineRule="auto"/>
        <w:contextualSpacing w:val="0"/>
        <w:rPr>
          <w:rFonts w:eastAsia="맑은 고딕"/>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884" w:author="LG: Giwon Park" w:date="2022-01-22T19:14:00Z" w:initials="W사">
    <w:p w14:paraId="657BB03F" w14:textId="15BCE486" w:rsidR="0082226D" w:rsidRDefault="0082226D">
      <w:pPr>
        <w:pStyle w:val="a9"/>
        <w:rPr>
          <w:lang w:eastAsia="ko-KR"/>
        </w:rPr>
      </w:pPr>
      <w:r>
        <w:rPr>
          <w:rStyle w:val="aff"/>
        </w:rPr>
        <w:annotationRef/>
      </w:r>
      <w:r>
        <w:rPr>
          <w:rFonts w:hint="eastAsia"/>
          <w:lang w:eastAsia="ko-KR"/>
        </w:rPr>
        <w:t>#116b-e agreement:</w:t>
      </w:r>
    </w:p>
    <w:p w14:paraId="4D1332C8" w14:textId="55255F11" w:rsidR="0082226D" w:rsidRDefault="0082226D">
      <w:pPr>
        <w:pStyle w:val="a9"/>
      </w:pPr>
      <w:r>
        <w:t>When an Rx UE receives SL DRX command MAC CE from a TX UE, the Rx UE can stop the running onduration timer and inactivity timer associated with a unicast link.</w:t>
      </w:r>
    </w:p>
  </w:comment>
  <w:comment w:id="910" w:author="Qualcomm" w:date="2022-01-28T00:23:00Z" w:initials="QC">
    <w:p w14:paraId="3147648D" w14:textId="35E96F76" w:rsidR="0082226D" w:rsidRDefault="0082226D">
      <w:pPr>
        <w:pStyle w:val="a9"/>
      </w:pPr>
      <w:r>
        <w:rPr>
          <w:rStyle w:val="aff"/>
        </w:rPr>
        <w:annotationRef/>
      </w:r>
      <w:r>
        <w:t>Suggest removing</w:t>
      </w:r>
    </w:p>
  </w:comment>
  <w:comment w:id="911" w:author="LG: Giwon Park" w:date="2022-01-28T17:13:00Z" w:initials="W사">
    <w:p w14:paraId="4186F928" w14:textId="243A8E9F" w:rsidR="00F360D0" w:rsidRDefault="00F360D0">
      <w:pPr>
        <w:pStyle w:val="a9"/>
        <w:rPr>
          <w:rFonts w:hint="eastAsia"/>
          <w:lang w:eastAsia="ko-KR"/>
        </w:rPr>
      </w:pPr>
      <w:r>
        <w:rPr>
          <w:rStyle w:val="aff"/>
        </w:rPr>
        <w:annotationRef/>
      </w:r>
      <w:r w:rsidRPr="00F360D0">
        <w:rPr>
          <w:lang w:eastAsia="ko-KR"/>
        </w:rPr>
        <w:t>It seems clear to mention explicitly.</w:t>
      </w:r>
    </w:p>
  </w:comment>
  <w:comment w:id="924" w:author="Qualcomm" w:date="2022-01-28T00:24:00Z" w:initials="QC">
    <w:p w14:paraId="7A4E5107" w14:textId="563C9AC0" w:rsidR="0082226D" w:rsidRDefault="0082226D">
      <w:pPr>
        <w:pStyle w:val="a9"/>
      </w:pPr>
      <w:r>
        <w:rPr>
          <w:rStyle w:val="aff"/>
        </w:rPr>
        <w:annotationRef/>
      </w:r>
      <w:r>
        <w:t>Suggest removing</w:t>
      </w:r>
    </w:p>
  </w:comment>
  <w:comment w:id="885" w:author="OPPO (Bingxue)" w:date="2022-01-25T13:44:00Z" w:initials="MSOffice">
    <w:p w14:paraId="5C6BF310" w14:textId="25F1CE00" w:rsidR="0082226D" w:rsidRDefault="0082226D">
      <w:pPr>
        <w:pStyle w:val="a9"/>
      </w:pPr>
      <w:r>
        <w:rPr>
          <w:rStyle w:val="aff"/>
        </w:rPr>
        <w:annotationRef/>
      </w:r>
      <w:r>
        <w:t xml:space="preserve">We realized this “Layer 1 ID” is not </w:t>
      </w:r>
      <w:proofErr w:type="spellStart"/>
      <w:r>
        <w:t>corret</w:t>
      </w:r>
      <w:proofErr w:type="spellEnd"/>
      <w:r>
        <w:t xml:space="preserve"> (although it is not newly added in this meeting).It should be “Layer 2 ID” since the onduration timer and inactivity timer are all maintained per-L2 ID.</w:t>
      </w:r>
    </w:p>
  </w:comment>
  <w:comment w:id="886" w:author="LG: Giwon Park" w:date="2022-01-26T17:04:00Z" w:initials="W사">
    <w:p w14:paraId="7CB79236" w14:textId="0524C691" w:rsidR="0082226D" w:rsidRPr="0086109D" w:rsidRDefault="0082226D" w:rsidP="0086109D">
      <w:pPr>
        <w:pStyle w:val="a9"/>
      </w:pPr>
      <w:r>
        <w:rPr>
          <w:rStyle w:val="aff"/>
        </w:rPr>
        <w:annotationRef/>
      </w:r>
      <w:r>
        <w:t xml:space="preserve">It was typo. Thank you for pointing this out. </w:t>
      </w:r>
    </w:p>
  </w:comment>
  <w:comment w:id="927" w:author="Apple - Zhibin Wu" w:date="2022-01-26T19:06:00Z" w:initials="ZW2">
    <w:p w14:paraId="7771B8CF" w14:textId="6C3AADD8" w:rsidR="0082226D" w:rsidRDefault="0082226D">
      <w:pPr>
        <w:pStyle w:val="a9"/>
      </w:pPr>
      <w:r>
        <w:rPr>
          <w:rStyle w:val="aff"/>
        </w:rPr>
        <w:annotationRef/>
      </w:r>
      <w:r>
        <w:t>This is a normative requirement, which shall not be a NOTE. I suggest to capture this in 6.1.3.x.</w:t>
      </w:r>
    </w:p>
  </w:comment>
  <w:comment w:id="928" w:author="LG: Giwon Park" w:date="2022-01-27T23:32:00Z" w:initials="W사">
    <w:p w14:paraId="1E0F7171" w14:textId="2BD3B054" w:rsidR="0082226D" w:rsidRDefault="0082226D">
      <w:pPr>
        <w:pStyle w:val="a9"/>
      </w:pPr>
      <w:r>
        <w:rPr>
          <w:rStyle w:val="aff"/>
        </w:rPr>
        <w:annotationRef/>
      </w:r>
      <w:r w:rsidRPr="00FF0018">
        <w:rPr>
          <w:lang w:eastAsia="ko-KR"/>
        </w:rPr>
        <w:t>the text has been moved to 6.1.x.</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17CD06" w15:done="0"/>
  <w15:commentEx w15:paraId="361B5C81" w15:done="0"/>
  <w15:commentEx w15:paraId="49F1D230" w15:paraIdParent="361B5C81" w15:done="0"/>
  <w15:commentEx w15:paraId="4394E55E" w15:paraIdParent="361B5C81" w15:done="0"/>
  <w15:commentEx w15:paraId="1EE162AE" w15:paraIdParent="361B5C81" w15:done="0"/>
  <w15:commentEx w15:paraId="6F4EE422" w15:paraIdParent="361B5C81" w15:done="0"/>
  <w15:commentEx w15:paraId="35209A6D"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397DCB74" w15:paraIdParent="78A09B6B" w15:done="0"/>
  <w15:commentEx w15:paraId="3D5A84D3" w15:paraIdParent="78A09B6B" w15:done="0"/>
  <w15:commentEx w15:paraId="6C21043F" w15:done="0"/>
  <w15:commentEx w15:paraId="33E61F25" w15:done="0"/>
  <w15:commentEx w15:paraId="4DE8D837" w15:done="0"/>
  <w15:commentEx w15:paraId="5193D63B" w15:done="0"/>
  <w15:commentEx w15:paraId="67A02A4F" w15:done="0"/>
  <w15:commentEx w15:paraId="325D1104" w15:paraIdParent="67A02A4F" w15:done="0"/>
  <w15:commentEx w15:paraId="056CDE73" w15:paraIdParent="67A02A4F" w15:done="0"/>
  <w15:commentEx w15:paraId="5C328264" w15:paraIdParent="67A02A4F" w15:done="0"/>
  <w15:commentEx w15:paraId="05BC8882" w15:done="0"/>
  <w15:commentEx w15:paraId="07A92F1A" w15:paraIdParent="05BC8882"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16A28C18" w15:paraIdParent="6DD77A58" w15:done="0"/>
  <w15:commentEx w15:paraId="66268E81" w15:paraIdParent="6DD77A58" w15:done="0"/>
  <w15:commentEx w15:paraId="1FB46021" w15:paraIdParent="6DD77A58" w15:done="0"/>
  <w15:commentEx w15:paraId="216750E2" w15:paraIdParent="6DD77A58" w15:done="0"/>
  <w15:commentEx w15:paraId="0FAA2873" w15:done="0"/>
  <w15:commentEx w15:paraId="1E805F76" w15:paraIdParent="0FAA2873" w15:done="0"/>
  <w15:commentEx w15:paraId="6AEC4FA2" w15:done="0"/>
  <w15:commentEx w15:paraId="51F7551F" w15:paraIdParent="6AEC4FA2" w15:done="0"/>
  <w15:commentEx w15:paraId="154A052D" w15:done="0"/>
  <w15:commentEx w15:paraId="53A0B3F0" w15:done="0"/>
  <w15:commentEx w15:paraId="63E8C580" w15:paraIdParent="53A0B3F0" w15:done="0"/>
  <w15:commentEx w15:paraId="02E2BB3E" w15:done="0"/>
  <w15:commentEx w15:paraId="767AFEF2" w15:paraIdParent="02E2BB3E"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7FA03BD0" w15:paraIdParent="4314678E" w15:done="0"/>
  <w15:commentEx w15:paraId="3F43B37C"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25FADF3C" w15:done="0"/>
  <w15:commentEx w15:paraId="0F0EC04F" w15:paraIdParent="25FADF3C" w15:done="0"/>
  <w15:commentEx w15:paraId="6DA83F31" w15:done="0"/>
  <w15:commentEx w15:paraId="1DB6F1A1" w15:paraIdParent="6DA83F31" w15:done="0"/>
  <w15:commentEx w15:paraId="15DE0C40" w15:paraIdParent="6DA83F31" w15:done="0"/>
  <w15:commentEx w15:paraId="4FB41453" w15:done="0"/>
  <w15:commentEx w15:paraId="66D892A2" w15:paraIdParent="4FB41453" w15:done="0"/>
  <w15:commentEx w15:paraId="08A26F81" w15:paraIdParent="4FB41453" w15:done="0"/>
  <w15:commentEx w15:paraId="62B31F37" w15:paraIdParent="4FB41453" w15:done="0"/>
  <w15:commentEx w15:paraId="0177FE86" w15:paraIdParent="4FB41453" w15:done="0"/>
  <w15:commentEx w15:paraId="42DC9798" w15:done="0"/>
  <w15:commentEx w15:paraId="0C491CEB" w15:done="0"/>
  <w15:commentEx w15:paraId="14297149" w15:done="0"/>
  <w15:commentEx w15:paraId="6534CD28" w15:done="0"/>
  <w15:commentEx w15:paraId="14DE9DE4" w15:done="0"/>
  <w15:commentEx w15:paraId="777E5F30" w15:paraIdParent="14DE9DE4" w15:done="0"/>
  <w15:commentEx w15:paraId="5B4F829E" w15:paraIdParent="14DE9DE4" w15:done="0"/>
  <w15:commentEx w15:paraId="22DD1B8C" w15:paraIdParent="14DE9DE4" w15:done="0"/>
  <w15:commentEx w15:paraId="756C9066" w15:done="0"/>
  <w15:commentEx w15:paraId="293E3713" w15:done="0"/>
  <w15:commentEx w15:paraId="7102A022" w15:done="0"/>
  <w15:commentEx w15:paraId="0504D2B3" w15:paraIdParent="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402D8BF9" w15:done="0"/>
  <w15:commentEx w15:paraId="0792D9FE" w15:paraIdParent="402D8BF9" w15:done="0"/>
  <w15:commentEx w15:paraId="0A4945DA" w15:done="0"/>
  <w15:commentEx w15:paraId="60A133B5" w15:done="0"/>
  <w15:commentEx w15:paraId="13D37178" w15:done="0"/>
  <w15:commentEx w15:paraId="6D5F49D0" w15:done="0"/>
  <w15:commentEx w15:paraId="1AF0AA29" w15:paraIdParent="6D5F49D0" w15:done="0"/>
  <w15:commentEx w15:paraId="097325FE" w15:paraIdParent="6D5F49D0" w15:done="0"/>
  <w15:commentEx w15:paraId="6DC2C07C" w15:done="0"/>
  <w15:commentEx w15:paraId="1323A433" w15:done="0"/>
  <w15:commentEx w15:paraId="16BF4136" w15:paraIdParent="1323A433" w15:done="0"/>
  <w15:commentEx w15:paraId="226C07E4" w15:done="0"/>
  <w15:commentEx w15:paraId="3A8A1603" w15:paraIdParent="226C07E4" w15:done="0"/>
  <w15:commentEx w15:paraId="62F5CDE7" w15:done="0"/>
  <w15:commentEx w15:paraId="6DDF4580" w15:paraIdParent="62F5CDE7" w15:done="0"/>
  <w15:commentEx w15:paraId="253C1DAC" w15:done="0"/>
  <w15:commentEx w15:paraId="6AD34069" w15:paraIdParent="253C1DAC" w15:done="0"/>
  <w15:commentEx w15:paraId="7E3D95EB" w15:done="0"/>
  <w15:commentEx w15:paraId="316D1406" w15:done="0"/>
  <w15:commentEx w15:paraId="6EFB9D53" w15:done="0"/>
  <w15:commentEx w15:paraId="34B3FAD4" w15:done="0"/>
  <w15:commentEx w15:paraId="4365B93A" w15:done="0"/>
  <w15:commentEx w15:paraId="39AA0E47" w15:done="0"/>
  <w15:commentEx w15:paraId="4DD6414B" w15:done="0"/>
  <w15:commentEx w15:paraId="2D0E9F18" w15:paraIdParent="4DD6414B" w15:done="0"/>
  <w15:commentEx w15:paraId="0692EF9F" w15:paraIdParent="4DD6414B" w15:done="0"/>
  <w15:commentEx w15:paraId="2C7FE79A" w15:paraIdParent="4DD6414B" w15:done="0"/>
  <w15:commentEx w15:paraId="7A628C6A" w15:paraIdParent="4DD6414B" w15:done="0"/>
  <w15:commentEx w15:paraId="032FD29E" w15:done="0"/>
  <w15:commentEx w15:paraId="4D1332C8" w15:done="0"/>
  <w15:commentEx w15:paraId="3147648D" w15:done="0"/>
  <w15:commentEx w15:paraId="4186F928" w15:paraIdParent="3147648D" w15:done="0"/>
  <w15:commentEx w15:paraId="7A4E5107" w15:done="0"/>
  <w15:commentEx w15:paraId="5C6BF310" w15:done="0"/>
  <w15:commentEx w15:paraId="7CB79236" w15:paraIdParent="5C6BF310" w15:done="0"/>
  <w15:commentEx w15:paraId="7771B8CF" w15:done="0"/>
  <w15:commentEx w15:paraId="1E0F7171" w15:paraIdParent="7771B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4CAD" w16cex:dateUtc="2022-01-23T02:27:00Z"/>
  <w16cex:commentExtensible w16cex:durableId="259A4CAE" w16cex:dateUtc="2022-01-24T19:54:00Z"/>
  <w16cex:commentExtensible w16cex:durableId="259A4D05" w16cex:dateUtc="2022-01-25T18:18:00Z"/>
  <w16cex:commentExtensible w16cex:durableId="259BEDE8" w16cex:dateUtc="2022-01-26T18:53:00Z"/>
  <w16cex:commentExtensible w16cex:durableId="259CEA17" w16cex:dateUtc="2022-01-27T14:53:00Z"/>
  <w16cex:commentExtensible w16cex:durableId="259D5D0E" w16cex:dateUtc="2022-01-27T23:03:00Z"/>
  <w16cex:commentExtensible w16cex:durableId="259D9E3C" w16cex:dateUtc="2022-01-28T03:10:00Z"/>
  <w16cex:commentExtensible w16cex:durableId="259A4CAF" w16cex:dateUtc="2022-01-04T17:00:00Z"/>
  <w16cex:commentExtensible w16cex:durableId="259A4CB0" w16cex:dateUtc="2022-01-03T19:23:00Z"/>
  <w16cex:commentExtensible w16cex:durableId="259A4CB1" w16cex:dateUtc="2022-01-24T18:32:00Z"/>
  <w16cex:commentExtensible w16cex:durableId="259A4E07" w16cex:dateUtc="2022-01-25T18:23:00Z"/>
  <w16cex:commentExtensible w16cex:durableId="259BEDED" w16cex:dateUtc="2022-01-26T19:02:00Z"/>
  <w16cex:commentExtensible w16cex:durableId="259A4CB2" w16cex:dateUtc="2022-01-23T04:14:00Z"/>
  <w16cex:commentExtensible w16cex:durableId="259BEDEF" w16cex:dateUtc="2022-01-26T19:07:00Z"/>
  <w16cex:commentExtensible w16cex:durableId="259A4CB3" w16cex:dateUtc="2022-01-24T18:23:00Z"/>
  <w16cex:commentExtensible w16cex:durableId="259A4E22" w16cex:dateUtc="2022-01-25T18:23:00Z"/>
  <w16cex:commentExtensible w16cex:durableId="259BEDF2" w16cex:dateUtc="2022-01-26T19:09:00Z"/>
  <w16cex:commentExtensible w16cex:durableId="259DA24C" w16cex:dateUtc="2022-01-28T03:59:00Z"/>
  <w16cex:commentExtensible w16cex:durableId="259BEDF3" w16cex:dateUtc="2022-01-26T19:08:00Z"/>
  <w16cex:commentExtensible w16cex:durableId="259D9E48" w16cex:dateUtc="2022-01-28T00:57:00Z"/>
  <w16cex:commentExtensible w16cex:durableId="259D9E49" w16cex:dateUtc="2022-01-03T19:14:00Z"/>
  <w16cex:commentExtensible w16cex:durableId="259A4CB4" w16cex:dateUtc="2022-01-06T22:37:00Z"/>
  <w16cex:commentExtensible w16cex:durableId="259BEE8F" w16cex:dateUtc="2022-01-27T00:00:00Z"/>
  <w16cex:commentExtensible w16cex:durableId="259CEC57" w16cex:dateUtc="2022-01-27T15:03:00Z"/>
  <w16cex:commentExtensible w16cex:durableId="259D5D7A" w16cex:dateUtc="2022-01-27T23:05:00Z"/>
  <w16cex:commentExtensible w16cex:durableId="259D9E4E" w16cex:dateUtc="2022-01-28T03:18:00Z"/>
  <w16cex:commentExtensible w16cex:durableId="259BEEE9" w16cex:dateUtc="2022-01-27T00:01:00Z"/>
  <w16cex:commentExtensible w16cex:durableId="259D9E50" w16cex:dateUtc="2022-01-28T03:16:00Z"/>
  <w16cex:commentExtensible w16cex:durableId="259A4CB5" w16cex:dateUtc="2022-01-06T22:37:00Z"/>
  <w16cex:commentExtensible w16cex:durableId="259A4CB6" w16cex:dateUtc="2022-01-03T22:14:00Z"/>
  <w16cex:commentExtensible w16cex:durableId="259A4CB7" w16cex:dateUtc="2022-01-24T18:39:00Z"/>
  <w16cex:commentExtensible w16cex:durableId="259A513D" w16cex:dateUtc="2022-01-25T18:36:00Z"/>
  <w16cex:commentExtensible w16cex:durableId="259BEDF9" w16cex:dateUtc="2022-01-26T19:34:00Z"/>
  <w16cex:commentExtensible w16cex:durableId="259BEDFA" w16cex:dateUtc="2022-01-26T19:41:00Z"/>
  <w16cex:commentExtensible w16cex:durableId="259A4CB8" w16cex:dateUtc="2022-01-03T22:08:00Z"/>
  <w16cex:commentExtensible w16cex:durableId="259A4CB9" w16cex:dateUtc="2022-01-24T18:35:00Z"/>
  <w16cex:commentExtensible w16cex:durableId="259BEDFD" w16cex:dateUtc="2022-01-26T19:25:00Z"/>
  <w16cex:commentExtensible w16cex:durableId="259D5D99" w16cex:dateUtc="2022-01-27T23:06:00Z"/>
  <w16cex:commentExtensible w16cex:durableId="259DA648" w16cex:dateUtc="2022-01-28T04:16:00Z"/>
  <w16cex:commentExtensible w16cex:durableId="259BEDFE" w16cex:dateUtc="2022-01-27T05:23:00Z"/>
  <w16cex:commentExtensible w16cex:durableId="259D9E5C" w16cex:dateUtc="2022-01-28T03:24:00Z"/>
  <w16cex:commentExtensible w16cex:durableId="259CEE44" w16cex:dateUtc="2022-01-27T15:11:00Z"/>
  <w16cex:commentExtensible w16cex:durableId="259D9E5E" w16cex:dateUtc="2022-01-28T03:23:00Z"/>
  <w16cex:commentExtensible w16cex:durableId="259D9E5F" w16cex:dateUtc="2022-01-28T16:23:00Z"/>
  <w16cex:commentExtensible w16cex:durableId="259D9E60" w16cex:dateUtc="2022-01-27T17:01:00Z"/>
  <w16cex:commentExtensible w16cex:durableId="259D9E61" w16cex:dateUtc="2022-01-28T03:45:00Z"/>
  <w16cex:commentExtensible w16cex:durableId="259DA8A2" w16cex:dateUtc="2022-01-28T04:26:00Z"/>
  <w16cex:commentExtensible w16cex:durableId="259A51CC" w16cex:dateUtc="2022-01-25T18:39:00Z"/>
  <w16cex:commentExtensible w16cex:durableId="259A8BD5" w16cex:dateUtc="2022-01-23T02:16:00Z"/>
  <w16cex:commentExtensible w16cex:durableId="259A4CBA" w16cex:dateUtc="2022-01-24T18:47:00Z"/>
  <w16cex:commentExtensible w16cex:durableId="259A8CD2" w16cex:dateUtc="2022-01-25T22:50:00Z"/>
  <w16cex:commentExtensible w16cex:durableId="259BEE03" w16cex:dateUtc="2022-01-26T21:01:00Z"/>
  <w16cex:commentExtensible w16cex:durableId="259D5DD8" w16cex:dateUtc="2022-01-27T23:07:00Z"/>
  <w16cex:commentExtensible w16cex:durableId="259D9E68" w16cex:dateUtc="2022-01-28T04:13:00Z"/>
  <w16cex:commentExtensible w16cex:durableId="259A4CBB" w16cex:dateUtc="2022-01-24T18:44:00Z"/>
  <w16cex:commentExtensible w16cex:durableId="259A8CC8" w16cex:dateUtc="2022-01-25T22:50:00Z"/>
  <w16cex:commentExtensible w16cex:durableId="259BEE06" w16cex:dateUtc="2022-01-26T21:02:00Z"/>
  <w16cex:commentExtensible w16cex:durableId="259A4CBC" w16cex:dateUtc="2022-01-23T00:42:00Z"/>
  <w16cex:commentExtensible w16cex:durableId="259A51F6" w16cex:dateUtc="2022-01-25T18:39:00Z"/>
  <w16cex:commentExtensible w16cex:durableId="259A8D0A" w16cex:dateUtc="2022-01-25T22:51:00Z"/>
  <w16cex:commentExtensible w16cex:durableId="259BEE0A" w16cex:dateUtc="2022-01-26T21:13:00Z"/>
  <w16cex:commentExtensible w16cex:durableId="259A4CBD" w16cex:dateUtc="2022-01-23T00:25:00Z"/>
  <w16cex:commentExtensible w16cex:durableId="259A4CBE" w16cex:dateUtc="2022-01-23T00:08:00Z"/>
  <w16cex:commentExtensible w16cex:durableId="259A4CBF" w16cex:dateUtc="2022-01-23T01:06:00Z"/>
  <w16cex:commentExtensible w16cex:durableId="259BF199" w16cex:dateUtc="2022-01-27T00:13:00Z"/>
  <w16cex:commentExtensible w16cex:durableId="259CEEFF" w16cex:dateUtc="2022-01-27T15:14:00Z"/>
  <w16cex:commentExtensible w16cex:durableId="259BF17B" w16cex:dateUtc="2022-01-27T00:12:00Z"/>
  <w16cex:commentExtensible w16cex:durableId="259CEF9F" w16cex:dateUtc="2022-01-27T15:17:00Z"/>
  <w16cex:commentExtensible w16cex:durableId="259D9E77" w16cex:dateUtc="2022-01-28T04:17:00Z"/>
  <w16cex:commentExtensible w16cex:durableId="259BEE0E" w16cex:dateUtc="2022-01-27T05:36:00Z"/>
  <w16cex:commentExtensible w16cex:durableId="259BF286" w16cex:dateUtc="2022-01-27T00:17:00Z"/>
  <w16cex:commentExtensible w16cex:durableId="259CF00E" w16cex:dateUtc="2022-01-27T15:18:00Z"/>
  <w16cex:commentExtensible w16cex:durableId="259D5DF5" w16cex:dateUtc="2022-01-27T23:07:00Z"/>
  <w16cex:commentExtensible w16cex:durableId="259D9E7C" w16cex:dateUtc="2022-01-28T04:22:00Z"/>
  <w16cex:commentExtensible w16cex:durableId="259A4CC0" w16cex:dateUtc="2022-01-06T23:09:00Z"/>
  <w16cex:commentExtensible w16cex:durableId="259A4CC1" w16cex:dateUtc="2022-01-03T22:45:00Z"/>
  <w16cex:commentExtensible w16cex:durableId="259A4CC2" w16cex:dateUtc="2022-01-23T01:24:00Z"/>
  <w16cex:commentExtensible w16cex:durableId="259A4CC4" w16cex:dateUtc="2022-01-23T01:30:00Z"/>
  <w16cex:commentExtensible w16cex:durableId="259A4CC5" w16cex:dateUtc="2022-01-24T19:10:00Z"/>
  <w16cex:commentExtensible w16cex:durableId="259A522D" w16cex:dateUtc="2022-01-25T18:40:00Z"/>
  <w16cex:commentExtensible w16cex:durableId="259A8D97" w16cex:dateUtc="2022-01-25T22:54:00Z"/>
  <w16cex:commentExtensible w16cex:durableId="259DAF27" w16cex:dateUtc="2022-01-28T04:54:00Z"/>
  <w16cex:commentExtensible w16cex:durableId="259BEE18" w16cex:dateUtc="2022-01-03T21:01:00Z"/>
  <w16cex:commentExtensible w16cex:durableId="259A4CC6" w16cex:dateUtc="2022-01-23T01:47:00Z"/>
  <w16cex:commentExtensible w16cex:durableId="259BEE1A" w16cex:dateUtc="2022-01-26T21:39:00Z"/>
  <w16cex:commentExtensible w16cex:durableId="259DB07B" w16cex:dateUtc="2022-01-28T04:59:00Z"/>
  <w16cex:commentExtensible w16cex:durableId="259A4CC7" w16cex:dateUtc="2022-01-03T18:52:00Z"/>
  <w16cex:commentExtensible w16cex:durableId="259A4CC8" w16cex:dateUtc="2022-01-23T03:52:00Z"/>
  <w16cex:commentExtensible w16cex:durableId="259A4CC9" w16cex:dateUtc="2022-01-03T18:52:00Z"/>
  <w16cex:commentExtensible w16cex:durableId="259A4CCA" w16cex:dateUtc="2022-01-24T19:05:00Z"/>
  <w16cex:commentExtensible w16cex:durableId="259A5251" w16cex:dateUtc="2022-01-25T18:41:00Z"/>
  <w16cex:commentExtensible w16cex:durableId="259BEE20" w16cex:dateUtc="2022-01-26T21:36:00Z"/>
  <w16cex:commentExtensible w16cex:durableId="259A4CCB" w16cex:dateUtc="2022-01-23T04:01:00Z"/>
  <w16cex:commentExtensible w16cex:durableId="259BEE22" w16cex:dateUtc="2022-01-27T05:55:00Z"/>
  <w16cex:commentExtensible w16cex:durableId="259D9E91" w16cex:dateUtc="2022-01-28T04:28:00Z"/>
  <w16cex:commentExtensible w16cex:durableId="259A4CCC" w16cex:dateUtc="2022-01-03T22:40:00Z"/>
  <w16cex:commentExtensible w16cex:durableId="259A4CCD" w16cex:dateUtc="2022-01-23T04:04:00Z"/>
  <w16cex:commentExtensible w16cex:durableId="259BEE25" w16cex:dateUtc="2022-01-27T05:48:00Z"/>
  <w16cex:commentExtensible w16cex:durableId="259BEE26" w16cex:dateUtc="2022-01-27T05:49:00Z"/>
  <w16cex:commentExtensible w16cex:durableId="259D9E96" w16cex:dateUtc="2022-01-28T04:31:00Z"/>
  <w16cex:commentExtensible w16cex:durableId="259DB1F3" w16cex:dateUtc="2022-01-28T05:06:00Z"/>
  <w16cex:commentExtensible w16cex:durableId="259A4CCE" w16cex:dateUtc="2022-01-03T21:01:00Z"/>
  <w16cex:commentExtensible w16cex:durableId="259A4CCF" w16cex:dateUtc="2022-01-24T19:08:00Z"/>
  <w16cex:commentExtensible w16cex:durableId="259DB2A7" w16cex:dateUtc="2022-01-28T05:09:00Z"/>
  <w16cex:commentExtensible w16cex:durableId="259DB3DF" w16cex:dateUtc="2022-01-28T05:14:00Z"/>
  <w16cex:commentExtensible w16cex:durableId="259A4CD0" w16cex:dateUtc="2022-01-24T19:14:00Z"/>
  <w16cex:commentExtensible w16cex:durableId="259BEE2A" w16cex:dateUtc="2022-01-26T21:45:00Z"/>
  <w16cex:commentExtensible w16cex:durableId="259A4CD1" w16cex:dateUtc="2022-01-03T18:47:00Z"/>
  <w16cex:commentExtensible w16cex:durableId="259DB2CE" w16cex:dateUtc="2022-01-28T05:09:00Z"/>
  <w16cex:commentExtensible w16cex:durableId="259DB327" w16cex:dateUtc="2022-01-28T05:11:00Z"/>
  <w16cex:commentExtensible w16cex:durableId="259BEE2C" w16cex:dateUtc="2022-01-26T21:58:00Z"/>
  <w16cex:commentExtensible w16cex:durableId="259DB389" w16cex:dateUtc="2022-01-28T05:12:00Z"/>
  <w16cex:commentExtensible w16cex:durableId="259DB39C" w16cex:dateUtc="2022-01-28T05:13:00Z"/>
  <w16cex:commentExtensible w16cex:durableId="259A4CD3" w16cex:dateUtc="2022-01-24T19:46:00Z"/>
  <w16cex:commentExtensible w16cex:durableId="259A52A3" w16cex:dateUtc="2022-01-25T18:42:00Z"/>
  <w16cex:commentExtensible w16cex:durableId="259BEE2F" w16cex:dateUtc="2022-01-26T21:59:00Z"/>
  <w16cex:commentExtensible w16cex:durableId="259D5E0D" w16cex:dateUtc="2022-01-27T23:08:00Z"/>
  <w16cex:commentExtensible w16cex:durableId="259D9EA1" w16cex:dateUtc="2022-01-28T04:49:00Z"/>
  <w16cex:commentExtensible w16cex:durableId="259A4CD4" w16cex:dateUtc="2022-01-03T19:04:00Z"/>
  <w16cex:commentExtensible w16cex:durableId="259A4CD5" w16cex:dateUtc="2022-01-23T00:14:00Z"/>
  <w16cex:commentExtensible w16cex:durableId="259DB61B" w16cex:dateUtc="2022-01-28T05:23:00Z"/>
  <w16cex:commentExtensible w16cex:durableId="259DB62A" w16cex:dateUtc="2022-01-28T05:24:00Z"/>
  <w16cex:commentExtensible w16cex:durableId="259A531D" w16cex:dateUtc="2022-01-25T18:44:00Z"/>
  <w16cex:commentExtensible w16cex:durableId="259BEE33" w16cex:dateUtc="2022-01-26T22:04:00Z"/>
  <w16cex:commentExtensible w16cex:durableId="259BF005" w16cex:dateUtc="2022-01-27T00:06:00Z"/>
  <w16cex:commentExtensible w16cex:durableId="259D9EA7" w16cex:dateUtc="2022-01-28T0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17CD06" w16cid:durableId="259A4CAD"/>
  <w16cid:commentId w16cid:paraId="361B5C81" w16cid:durableId="259A4CAE"/>
  <w16cid:commentId w16cid:paraId="49F1D230" w16cid:durableId="259A4D05"/>
  <w16cid:commentId w16cid:paraId="4394E55E" w16cid:durableId="259BEDE8"/>
  <w16cid:commentId w16cid:paraId="1EE162AE" w16cid:durableId="259CEA17"/>
  <w16cid:commentId w16cid:paraId="6F4EE422" w16cid:durableId="259D5D0E"/>
  <w16cid:commentId w16cid:paraId="35209A6D" w16cid:durableId="259D9E3C"/>
  <w16cid:commentId w16cid:paraId="4D4EDB01" w16cid:durableId="259A4CAF"/>
  <w16cid:commentId w16cid:paraId="034205E5" w16cid:durableId="259A4CB0"/>
  <w16cid:commentId w16cid:paraId="6E186AB4" w16cid:durableId="259A4CB1"/>
  <w16cid:commentId w16cid:paraId="474E57CA" w16cid:durableId="259A4E07"/>
  <w16cid:commentId w16cid:paraId="204BCBAB" w16cid:durableId="259BEDED"/>
  <w16cid:commentId w16cid:paraId="21FED389" w16cid:durableId="259A4CB2"/>
  <w16cid:commentId w16cid:paraId="32C091DC" w16cid:durableId="259BEDEF"/>
  <w16cid:commentId w16cid:paraId="78A09B6B" w16cid:durableId="259A4CB3"/>
  <w16cid:commentId w16cid:paraId="3DBF174A" w16cid:durableId="259A4E22"/>
  <w16cid:commentId w16cid:paraId="3FA613E0" w16cid:durableId="259BEDF2"/>
  <w16cid:commentId w16cid:paraId="397DCB74" w16cid:durableId="259DA24C"/>
  <w16cid:commentId w16cid:paraId="6C21043F" w16cid:durableId="259BEDF3"/>
  <w16cid:commentId w16cid:paraId="33E61F25" w16cid:durableId="259D9E48"/>
  <w16cid:commentId w16cid:paraId="4DE8D837" w16cid:durableId="259D9E49"/>
  <w16cid:commentId w16cid:paraId="5193D63B" w16cid:durableId="259A4CB4"/>
  <w16cid:commentId w16cid:paraId="67A02A4F" w16cid:durableId="259BEE8F"/>
  <w16cid:commentId w16cid:paraId="325D1104" w16cid:durableId="259CEC57"/>
  <w16cid:commentId w16cid:paraId="056CDE73" w16cid:durableId="259D5D7A"/>
  <w16cid:commentId w16cid:paraId="5C328264" w16cid:durableId="259D9E4E"/>
  <w16cid:commentId w16cid:paraId="05BC8882" w16cid:durableId="259BEEE9"/>
  <w16cid:commentId w16cid:paraId="07A92F1A" w16cid:durableId="259D9E50"/>
  <w16cid:commentId w16cid:paraId="176EEB65" w16cid:durableId="259A4CB5"/>
  <w16cid:commentId w16cid:paraId="53BA7A31" w16cid:durableId="259A4CB6"/>
  <w16cid:commentId w16cid:paraId="3534EF9E" w16cid:durableId="259A4CB7"/>
  <w16cid:commentId w16cid:paraId="7C7B619F" w16cid:durableId="259A513D"/>
  <w16cid:commentId w16cid:paraId="649AE1DD" w16cid:durableId="259BEDF9"/>
  <w16cid:commentId w16cid:paraId="0E1FF287" w16cid:durableId="259BEDFA"/>
  <w16cid:commentId w16cid:paraId="32490A23" w16cid:durableId="259A4CB8"/>
  <w16cid:commentId w16cid:paraId="6DD77A58" w16cid:durableId="259A4CB9"/>
  <w16cid:commentId w16cid:paraId="09537497" w16cid:durableId="259BEDFD"/>
  <w16cid:commentId w16cid:paraId="16A28C18" w16cid:durableId="259D5D99"/>
  <w16cid:commentId w16cid:paraId="66268E81" w16cid:durableId="259DA648"/>
  <w16cid:commentId w16cid:paraId="1FB46021" w16cid:durableId="259E78B0"/>
  <w16cid:commentId w16cid:paraId="0FAA2873" w16cid:durableId="259BEDFE"/>
  <w16cid:commentId w16cid:paraId="1E805F76" w16cid:durableId="259D9E5C"/>
  <w16cid:commentId w16cid:paraId="6AEC4FA2" w16cid:durableId="259CEE44"/>
  <w16cid:commentId w16cid:paraId="51F7551F" w16cid:durableId="259D9E5E"/>
  <w16cid:commentId w16cid:paraId="154A052D" w16cid:durableId="259D9E5F"/>
  <w16cid:commentId w16cid:paraId="53A0B3F0" w16cid:durableId="259D9E60"/>
  <w16cid:commentId w16cid:paraId="63E8C580" w16cid:durableId="259D9E61"/>
  <w16cid:commentId w16cid:paraId="02E2BB3E" w16cid:durableId="259DA8A2"/>
  <w16cid:commentId w16cid:paraId="7CF36ED1" w16cid:durableId="259A51CC"/>
  <w16cid:commentId w16cid:paraId="2F68DE54" w16cid:durableId="259A8BD5"/>
  <w16cid:commentId w16cid:paraId="4314678E" w16cid:durableId="259A4CBA"/>
  <w16cid:commentId w16cid:paraId="1942066B" w16cid:durableId="259A8CD2"/>
  <w16cid:commentId w16cid:paraId="13CEDAF9" w16cid:durableId="259BEE03"/>
  <w16cid:commentId w16cid:paraId="7FA03BD0" w16cid:durableId="259D5DD8"/>
  <w16cid:commentId w16cid:paraId="3F43B37C" w16cid:durableId="259D9E68"/>
  <w16cid:commentId w16cid:paraId="13C9E465" w16cid:durableId="259A4CBB"/>
  <w16cid:commentId w16cid:paraId="1FB59C93" w16cid:durableId="259A8CC8"/>
  <w16cid:commentId w16cid:paraId="128DB94D" w16cid:durableId="259BEE06"/>
  <w16cid:commentId w16cid:paraId="1D8C44CE" w16cid:durableId="259A4CBC"/>
  <w16cid:commentId w16cid:paraId="42062DB6" w16cid:durableId="259A51F6"/>
  <w16cid:commentId w16cid:paraId="2C114B4E" w16cid:durableId="259A8D0A"/>
  <w16cid:commentId w16cid:paraId="26F713DA" w16cid:durableId="259BEE0A"/>
  <w16cid:commentId w16cid:paraId="2ABA8A37" w16cid:durableId="259A4CBD"/>
  <w16cid:commentId w16cid:paraId="640561D7" w16cid:durableId="259A4CBE"/>
  <w16cid:commentId w16cid:paraId="32A97F7A" w16cid:durableId="259A4CBF"/>
  <w16cid:commentId w16cid:paraId="25FADF3C" w16cid:durableId="259BF199"/>
  <w16cid:commentId w16cid:paraId="0F0EC04F" w16cid:durableId="259CEEFF"/>
  <w16cid:commentId w16cid:paraId="6DA83F31" w16cid:durableId="259BF17B"/>
  <w16cid:commentId w16cid:paraId="1DB6F1A1" w16cid:durableId="259CEF9F"/>
  <w16cid:commentId w16cid:paraId="15DE0C40" w16cid:durableId="259D9E77"/>
  <w16cid:commentId w16cid:paraId="4FB41453" w16cid:durableId="259BEE0E"/>
  <w16cid:commentId w16cid:paraId="66D892A2" w16cid:durableId="259BF286"/>
  <w16cid:commentId w16cid:paraId="08A26F81" w16cid:durableId="259CF00E"/>
  <w16cid:commentId w16cid:paraId="62B31F37" w16cid:durableId="259D5DF5"/>
  <w16cid:commentId w16cid:paraId="0177FE86" w16cid:durableId="259D9E7C"/>
  <w16cid:commentId w16cid:paraId="42DC9798" w16cid:durableId="259A4CC0"/>
  <w16cid:commentId w16cid:paraId="0C491CEB" w16cid:durableId="259A4CC1"/>
  <w16cid:commentId w16cid:paraId="14297149" w16cid:durableId="259A4CC2"/>
  <w16cid:commentId w16cid:paraId="6534CD28" w16cid:durableId="259A4CC4"/>
  <w16cid:commentId w16cid:paraId="14DE9DE4" w16cid:durableId="259A4CC5"/>
  <w16cid:commentId w16cid:paraId="777E5F30" w16cid:durableId="259A522D"/>
  <w16cid:commentId w16cid:paraId="5B4F829E" w16cid:durableId="259A8D97"/>
  <w16cid:commentId w16cid:paraId="756C9066" w16cid:durableId="259DAF27"/>
  <w16cid:commentId w16cid:paraId="5AF5AB41" w16cid:durableId="259BEE18"/>
  <w16cid:commentId w16cid:paraId="293E3713" w16cid:durableId="259A4CC6"/>
  <w16cid:commentId w16cid:paraId="7102A022" w16cid:durableId="259BEE1A"/>
  <w16cid:commentId w16cid:paraId="0504D2B3" w16cid:durableId="259DB07B"/>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1B93A2A6" w16cid:durableId="259BEE20"/>
  <w16cid:commentId w16cid:paraId="69469743" w16cid:durableId="259A4CCB"/>
  <w16cid:commentId w16cid:paraId="402D8BF9" w16cid:durableId="259BEE22"/>
  <w16cid:commentId w16cid:paraId="0792D9FE" w16cid:durableId="259D9E91"/>
  <w16cid:commentId w16cid:paraId="0A4945DA" w16cid:durableId="259A4CCC"/>
  <w16cid:commentId w16cid:paraId="60A133B5" w16cid:durableId="259A4CCD"/>
  <w16cid:commentId w16cid:paraId="13D37178" w16cid:durableId="259BEE25"/>
  <w16cid:commentId w16cid:paraId="6D5F49D0" w16cid:durableId="259BEE26"/>
  <w16cid:commentId w16cid:paraId="1AF0AA29" w16cid:durableId="259D9E96"/>
  <w16cid:commentId w16cid:paraId="097325FE" w16cid:durableId="259DB1F3"/>
  <w16cid:commentId w16cid:paraId="6DC2C07C" w16cid:durableId="259A4CCE"/>
  <w16cid:commentId w16cid:paraId="1323A433" w16cid:durableId="259A4CCF"/>
  <w16cid:commentId w16cid:paraId="226C07E4" w16cid:durableId="259DB2A7"/>
  <w16cid:commentId w16cid:paraId="62F5CDE7" w16cid:durableId="259DB3DF"/>
  <w16cid:commentId w16cid:paraId="253C1DAC" w16cid:durableId="259A4CD0"/>
  <w16cid:commentId w16cid:paraId="6AD34069" w16cid:durableId="259BEE2A"/>
  <w16cid:commentId w16cid:paraId="7E3D95EB" w16cid:durableId="259A4CD1"/>
  <w16cid:commentId w16cid:paraId="316D1406" w16cid:durableId="259DB2CE"/>
  <w16cid:commentId w16cid:paraId="6EFB9D53" w16cid:durableId="259DB327"/>
  <w16cid:commentId w16cid:paraId="34B3FAD4" w16cid:durableId="259BEE2C"/>
  <w16cid:commentId w16cid:paraId="4365B93A" w16cid:durableId="259DB389"/>
  <w16cid:commentId w16cid:paraId="39AA0E47" w16cid:durableId="259DB39C"/>
  <w16cid:commentId w16cid:paraId="4DD6414B" w16cid:durableId="259A4CD3"/>
  <w16cid:commentId w16cid:paraId="2D0E9F18" w16cid:durableId="259A52A3"/>
  <w16cid:commentId w16cid:paraId="0692EF9F" w16cid:durableId="259BEE2F"/>
  <w16cid:commentId w16cid:paraId="2C7FE79A" w16cid:durableId="259D5E0D"/>
  <w16cid:commentId w16cid:paraId="7A628C6A" w16cid:durableId="259D9EA1"/>
  <w16cid:commentId w16cid:paraId="032FD29E" w16cid:durableId="259A4CD4"/>
  <w16cid:commentId w16cid:paraId="4D1332C8" w16cid:durableId="259A4CD5"/>
  <w16cid:commentId w16cid:paraId="3147648D" w16cid:durableId="259DB61B"/>
  <w16cid:commentId w16cid:paraId="7A4E5107" w16cid:durableId="259DB62A"/>
  <w16cid:commentId w16cid:paraId="5C6BF310" w16cid:durableId="259A531D"/>
  <w16cid:commentId w16cid:paraId="7CB79236" w16cid:durableId="259BEE33"/>
  <w16cid:commentId w16cid:paraId="7771B8CF" w16cid:durableId="259BF005"/>
  <w16cid:commentId w16cid:paraId="1E0F7171" w16cid:durableId="259D9E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3C57A8" w14:textId="77777777" w:rsidR="00924CE8" w:rsidRDefault="00924CE8">
      <w:pPr>
        <w:spacing w:after="0" w:line="240" w:lineRule="auto"/>
      </w:pPr>
      <w:r>
        <w:separator/>
      </w:r>
    </w:p>
  </w:endnote>
  <w:endnote w:type="continuationSeparator" w:id="0">
    <w:p w14:paraId="6FEB2047" w14:textId="77777777" w:rsidR="00924CE8" w:rsidRDefault="00924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621A25" w14:textId="77777777" w:rsidR="00924CE8" w:rsidRDefault="00924CE8">
      <w:pPr>
        <w:spacing w:after="0" w:line="240" w:lineRule="auto"/>
      </w:pPr>
      <w:r>
        <w:separator/>
      </w:r>
    </w:p>
  </w:footnote>
  <w:footnote w:type="continuationSeparator" w:id="0">
    <w:p w14:paraId="31C0B091" w14:textId="77777777" w:rsidR="00924CE8" w:rsidRDefault="00924C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82226D" w:rsidRDefault="0082226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82226D" w:rsidRDefault="0082226D">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82226D" w:rsidRDefault="0082226D">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82226D" w:rsidRDefault="0082226D">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LG: Giwon Park">
    <w15:presenceInfo w15:providerId="None" w15:userId="LG: Giwon Park"/>
  </w15:person>
  <w15:person w15:author="Qualcomm">
    <w15:presenceInfo w15:providerId="None" w15:userId="Qualcomm"/>
  </w15:person>
  <w15:person w15:author="Xiaomi (Xing)">
    <w15:presenceInfo w15:providerId="None" w15:userId="Xiaomi (Xing)"/>
  </w15:person>
  <w15:person w15:author="OPPO (Bingxue)">
    <w15:presenceInfo w15:providerId="None" w15:userId="OPPO (Bingxue) "/>
  </w15:person>
  <w15:person w15:author="vivo(Jing)">
    <w15:presenceInfo w15:providerId="None" w15:userId="vivo(Jing)"/>
  </w15:person>
  <w15:person w15:author="Huawei-Tao Cai">
    <w15:presenceInfo w15:providerId="None" w15:userId="Huawei-Tao Ca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5B10"/>
    <w:rsid w:val="00037855"/>
    <w:rsid w:val="00037C9E"/>
    <w:rsid w:val="00041792"/>
    <w:rsid w:val="00041F3F"/>
    <w:rsid w:val="00042779"/>
    <w:rsid w:val="00044AFA"/>
    <w:rsid w:val="00044B99"/>
    <w:rsid w:val="00045A9A"/>
    <w:rsid w:val="00045D0C"/>
    <w:rsid w:val="00045D25"/>
    <w:rsid w:val="000472A1"/>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5B82"/>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3E1E"/>
    <w:rsid w:val="000B441C"/>
    <w:rsid w:val="000B6E4F"/>
    <w:rsid w:val="000B6E58"/>
    <w:rsid w:val="000C038A"/>
    <w:rsid w:val="000C12D1"/>
    <w:rsid w:val="000C57D7"/>
    <w:rsid w:val="000C5CB3"/>
    <w:rsid w:val="000C64E0"/>
    <w:rsid w:val="000C6598"/>
    <w:rsid w:val="000D0134"/>
    <w:rsid w:val="000D0524"/>
    <w:rsid w:val="000D25EC"/>
    <w:rsid w:val="000D32D6"/>
    <w:rsid w:val="000D44F3"/>
    <w:rsid w:val="000D6B38"/>
    <w:rsid w:val="000D7ABD"/>
    <w:rsid w:val="000E0B52"/>
    <w:rsid w:val="000E1273"/>
    <w:rsid w:val="000E211C"/>
    <w:rsid w:val="000E2369"/>
    <w:rsid w:val="000E27C3"/>
    <w:rsid w:val="000E33A8"/>
    <w:rsid w:val="000E3AA9"/>
    <w:rsid w:val="000E4F2A"/>
    <w:rsid w:val="000E5F53"/>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4CF6"/>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A7E23"/>
    <w:rsid w:val="001B1E6E"/>
    <w:rsid w:val="001B226F"/>
    <w:rsid w:val="001B3FC5"/>
    <w:rsid w:val="001B451F"/>
    <w:rsid w:val="001B4ED8"/>
    <w:rsid w:val="001B59E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0BEE"/>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39D7"/>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65D8D"/>
    <w:rsid w:val="003704E2"/>
    <w:rsid w:val="00371EDD"/>
    <w:rsid w:val="003729B4"/>
    <w:rsid w:val="00372AAE"/>
    <w:rsid w:val="00374133"/>
    <w:rsid w:val="00374735"/>
    <w:rsid w:val="003749C3"/>
    <w:rsid w:val="00376B64"/>
    <w:rsid w:val="0037746A"/>
    <w:rsid w:val="003777C9"/>
    <w:rsid w:val="00380932"/>
    <w:rsid w:val="003849BF"/>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0E05"/>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59D8"/>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AB9"/>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176A"/>
    <w:rsid w:val="00512BD3"/>
    <w:rsid w:val="00513B6F"/>
    <w:rsid w:val="00514A0B"/>
    <w:rsid w:val="0051580D"/>
    <w:rsid w:val="0051753D"/>
    <w:rsid w:val="00517E58"/>
    <w:rsid w:val="00520782"/>
    <w:rsid w:val="005218C5"/>
    <w:rsid w:val="00522307"/>
    <w:rsid w:val="005228AC"/>
    <w:rsid w:val="005238C7"/>
    <w:rsid w:val="00524674"/>
    <w:rsid w:val="00524B4F"/>
    <w:rsid w:val="005252EF"/>
    <w:rsid w:val="00526915"/>
    <w:rsid w:val="0052733E"/>
    <w:rsid w:val="00527404"/>
    <w:rsid w:val="00531313"/>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16E9"/>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78E"/>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3E83"/>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933"/>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608"/>
    <w:rsid w:val="00604BA0"/>
    <w:rsid w:val="00610CD9"/>
    <w:rsid w:val="00611069"/>
    <w:rsid w:val="006114C7"/>
    <w:rsid w:val="00611B36"/>
    <w:rsid w:val="00612951"/>
    <w:rsid w:val="00612D17"/>
    <w:rsid w:val="00612E39"/>
    <w:rsid w:val="00613813"/>
    <w:rsid w:val="00613892"/>
    <w:rsid w:val="00614F2E"/>
    <w:rsid w:val="0061626A"/>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26E11"/>
    <w:rsid w:val="00630E4E"/>
    <w:rsid w:val="0063113C"/>
    <w:rsid w:val="00631168"/>
    <w:rsid w:val="0063172D"/>
    <w:rsid w:val="00633FF7"/>
    <w:rsid w:val="0063449B"/>
    <w:rsid w:val="00634619"/>
    <w:rsid w:val="00634A38"/>
    <w:rsid w:val="006355C4"/>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2CE4"/>
    <w:rsid w:val="006A31C6"/>
    <w:rsid w:val="006A45C6"/>
    <w:rsid w:val="006A56F9"/>
    <w:rsid w:val="006A65D8"/>
    <w:rsid w:val="006A67D1"/>
    <w:rsid w:val="006A7644"/>
    <w:rsid w:val="006A7CCF"/>
    <w:rsid w:val="006B061D"/>
    <w:rsid w:val="006B167A"/>
    <w:rsid w:val="006B18E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2963"/>
    <w:rsid w:val="00723890"/>
    <w:rsid w:val="00723AF1"/>
    <w:rsid w:val="00723C57"/>
    <w:rsid w:val="00723CCB"/>
    <w:rsid w:val="00724FCA"/>
    <w:rsid w:val="00725006"/>
    <w:rsid w:val="0072598A"/>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674"/>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BB8"/>
    <w:rsid w:val="007A7C58"/>
    <w:rsid w:val="007B0F2A"/>
    <w:rsid w:val="007B1DC1"/>
    <w:rsid w:val="007B3AE7"/>
    <w:rsid w:val="007B3E63"/>
    <w:rsid w:val="007B47F6"/>
    <w:rsid w:val="007B4C65"/>
    <w:rsid w:val="007B512A"/>
    <w:rsid w:val="007B520E"/>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D7559"/>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5FE5"/>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226D"/>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4774D"/>
    <w:rsid w:val="008527DC"/>
    <w:rsid w:val="0085288C"/>
    <w:rsid w:val="0085391C"/>
    <w:rsid w:val="00853F6A"/>
    <w:rsid w:val="00855DCE"/>
    <w:rsid w:val="008569AF"/>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77BFA"/>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562"/>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009E"/>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6FE"/>
    <w:rsid w:val="009209A0"/>
    <w:rsid w:val="00920AB2"/>
    <w:rsid w:val="00921C79"/>
    <w:rsid w:val="00922103"/>
    <w:rsid w:val="00922F67"/>
    <w:rsid w:val="0092330E"/>
    <w:rsid w:val="00923DA7"/>
    <w:rsid w:val="00924CE8"/>
    <w:rsid w:val="009252B7"/>
    <w:rsid w:val="00925C7F"/>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1C36"/>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929"/>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4A08"/>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0C03"/>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6FF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1786"/>
    <w:rsid w:val="00B7238C"/>
    <w:rsid w:val="00B743F8"/>
    <w:rsid w:val="00B75DB4"/>
    <w:rsid w:val="00B817E4"/>
    <w:rsid w:val="00B82112"/>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020"/>
    <w:rsid w:val="00BC1393"/>
    <w:rsid w:val="00BC14E9"/>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966"/>
    <w:rsid w:val="00BD5FA2"/>
    <w:rsid w:val="00BD6775"/>
    <w:rsid w:val="00BD6BB8"/>
    <w:rsid w:val="00BD6C52"/>
    <w:rsid w:val="00BE1D2E"/>
    <w:rsid w:val="00BE269A"/>
    <w:rsid w:val="00BE4394"/>
    <w:rsid w:val="00BE4D68"/>
    <w:rsid w:val="00BE5B60"/>
    <w:rsid w:val="00BE5CEC"/>
    <w:rsid w:val="00BE767D"/>
    <w:rsid w:val="00BF015C"/>
    <w:rsid w:val="00BF0690"/>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4AC"/>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25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477AC"/>
    <w:rsid w:val="00C500C5"/>
    <w:rsid w:val="00C50CB3"/>
    <w:rsid w:val="00C521CB"/>
    <w:rsid w:val="00C522BD"/>
    <w:rsid w:val="00C52B53"/>
    <w:rsid w:val="00C5367F"/>
    <w:rsid w:val="00C55B33"/>
    <w:rsid w:val="00C55C3C"/>
    <w:rsid w:val="00C55E8B"/>
    <w:rsid w:val="00C55F73"/>
    <w:rsid w:val="00C56D61"/>
    <w:rsid w:val="00C57E28"/>
    <w:rsid w:val="00C606BE"/>
    <w:rsid w:val="00C61571"/>
    <w:rsid w:val="00C62069"/>
    <w:rsid w:val="00C621D1"/>
    <w:rsid w:val="00C634C8"/>
    <w:rsid w:val="00C6518B"/>
    <w:rsid w:val="00C65EC3"/>
    <w:rsid w:val="00C66B5F"/>
    <w:rsid w:val="00C673A6"/>
    <w:rsid w:val="00C67BCB"/>
    <w:rsid w:val="00C70161"/>
    <w:rsid w:val="00C7028C"/>
    <w:rsid w:val="00C717A5"/>
    <w:rsid w:val="00C7284E"/>
    <w:rsid w:val="00C736E8"/>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64E2"/>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325"/>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530F"/>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01F9"/>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43E"/>
    <w:rsid w:val="00E5390C"/>
    <w:rsid w:val="00E53CC0"/>
    <w:rsid w:val="00E54A54"/>
    <w:rsid w:val="00E5572E"/>
    <w:rsid w:val="00E564F8"/>
    <w:rsid w:val="00E57C33"/>
    <w:rsid w:val="00E601C3"/>
    <w:rsid w:val="00E60709"/>
    <w:rsid w:val="00E6146D"/>
    <w:rsid w:val="00E61AF2"/>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CC0"/>
    <w:rsid w:val="00EC4DC8"/>
    <w:rsid w:val="00EC528C"/>
    <w:rsid w:val="00EC567D"/>
    <w:rsid w:val="00EC68EB"/>
    <w:rsid w:val="00EC6B60"/>
    <w:rsid w:val="00EC720E"/>
    <w:rsid w:val="00EC75EA"/>
    <w:rsid w:val="00ED0165"/>
    <w:rsid w:val="00ED02E6"/>
    <w:rsid w:val="00ED1CD1"/>
    <w:rsid w:val="00ED2649"/>
    <w:rsid w:val="00ED4DA6"/>
    <w:rsid w:val="00ED4EAD"/>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62A"/>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0D0"/>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B7BFE"/>
    <w:rsid w:val="00FC05EB"/>
    <w:rsid w:val="00FC1223"/>
    <w:rsid w:val="00FC15B9"/>
    <w:rsid w:val="00FC2C7D"/>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6C2"/>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CDDAEB2D-B455-4258-8A3C-40B6CE524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549075614">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6E4E1E1-149D-4187-B467-FED5AE7A9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4</Pages>
  <Words>10565</Words>
  <Characters>60225</Characters>
  <Application>Microsoft Office Word</Application>
  <DocSecurity>0</DocSecurity>
  <Lines>501</Lines>
  <Paragraphs>1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LG: Giwon Park</cp:lastModifiedBy>
  <cp:revision>7</cp:revision>
  <dcterms:created xsi:type="dcterms:W3CDTF">2022-01-28T06:51:00Z</dcterms:created>
  <dcterms:modified xsi:type="dcterms:W3CDTF">2022-01-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